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F0A7E" w14:textId="26E8E582" w:rsidR="00C44283" w:rsidRPr="0091055A" w:rsidRDefault="00C44283" w:rsidP="001432F4">
      <w:pPr>
        <w:ind w:left="142"/>
        <w:rPr>
          <w:rFonts w:ascii="Arial" w:hAnsi="Arial" w:cs="Arial"/>
          <w:b/>
          <w:sz w:val="28"/>
          <w:szCs w:val="28"/>
        </w:rPr>
      </w:pPr>
      <w:bookmarkStart w:id="0" w:name="OLE_LINK1"/>
      <w:bookmarkStart w:id="1" w:name="OLE_LINK2"/>
      <w:r w:rsidRPr="0091055A">
        <w:rPr>
          <w:rFonts w:ascii="Arial" w:hAnsi="Arial" w:cs="Arial"/>
          <w:b/>
          <w:sz w:val="28"/>
          <w:szCs w:val="28"/>
        </w:rPr>
        <w:t xml:space="preserve">ESCG </w:t>
      </w:r>
      <w:r w:rsidR="009767A2" w:rsidRPr="0091055A">
        <w:rPr>
          <w:rFonts w:ascii="Arial" w:hAnsi="Arial" w:cs="Arial"/>
          <w:b/>
          <w:sz w:val="28"/>
          <w:szCs w:val="28"/>
        </w:rPr>
        <w:t xml:space="preserve">Extraordinary </w:t>
      </w:r>
      <w:r w:rsidRPr="0091055A">
        <w:rPr>
          <w:rFonts w:ascii="Arial" w:hAnsi="Arial" w:cs="Arial"/>
          <w:b/>
          <w:sz w:val="28"/>
          <w:szCs w:val="28"/>
        </w:rPr>
        <w:t>Board Meeting</w:t>
      </w:r>
    </w:p>
    <w:p w14:paraId="4FB971AF" w14:textId="1403B4A3" w:rsidR="009767A2" w:rsidRPr="0091055A" w:rsidRDefault="00E230EE" w:rsidP="001432F4">
      <w:pPr>
        <w:ind w:left="142"/>
        <w:rPr>
          <w:rFonts w:ascii="Arial" w:hAnsi="Arial" w:cs="Arial"/>
          <w:b/>
          <w:sz w:val="28"/>
          <w:szCs w:val="28"/>
        </w:rPr>
      </w:pPr>
      <w:r>
        <w:rPr>
          <w:rFonts w:ascii="Arial" w:hAnsi="Arial" w:cs="Arial"/>
          <w:b/>
          <w:sz w:val="28"/>
          <w:szCs w:val="28"/>
        </w:rPr>
        <w:t>MINUTES</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055A" w:rsidRPr="0091055A" w14:paraId="588599FA" w14:textId="77777777" w:rsidTr="2F54E30E">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314023C7" w14:textId="5B3D51DB" w:rsidR="00C44283" w:rsidRPr="0091055A" w:rsidRDefault="00C44283" w:rsidP="00F953E3">
            <w:pPr>
              <w:pStyle w:val="8SCCHinboxformquestion"/>
              <w:rPr>
                <w:rFonts w:ascii="Arial" w:hAnsi="Arial" w:cs="Arial"/>
                <w:sz w:val="24"/>
                <w:szCs w:val="24"/>
                <w:lang w:val="en-GB"/>
              </w:rPr>
            </w:pPr>
            <w:r w:rsidRPr="0091055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14:paraId="04A957E6" w14:textId="641E128A" w:rsidR="00C44283" w:rsidRPr="0091055A" w:rsidRDefault="00D63373" w:rsidP="00F953E3">
            <w:pPr>
              <w:pStyle w:val="9SCCHFormcontent"/>
              <w:rPr>
                <w:rFonts w:ascii="Arial" w:hAnsi="Arial" w:cs="Arial"/>
                <w:sz w:val="24"/>
                <w:szCs w:val="24"/>
                <w:lang w:val="en-GB"/>
              </w:rPr>
            </w:pPr>
            <w:r w:rsidRPr="0091055A">
              <w:rPr>
                <w:rFonts w:ascii="Arial" w:hAnsi="Arial" w:cs="Arial"/>
                <w:sz w:val="24"/>
                <w:szCs w:val="24"/>
                <w:lang w:val="en-GB"/>
              </w:rPr>
              <w:t>31 January 2022</w:t>
            </w:r>
          </w:p>
        </w:tc>
        <w:tc>
          <w:tcPr>
            <w:tcW w:w="2815" w:type="dxa"/>
            <w:tcBorders>
              <w:top w:val="single" w:sz="4" w:space="0" w:color="auto"/>
              <w:left w:val="single" w:sz="4" w:space="0" w:color="auto"/>
              <w:bottom w:val="single" w:sz="4" w:space="0" w:color="auto"/>
              <w:right w:val="single" w:sz="4" w:space="0" w:color="auto"/>
            </w:tcBorders>
            <w:vAlign w:val="center"/>
          </w:tcPr>
          <w:p w14:paraId="6F9DB46B" w14:textId="77777777" w:rsidR="00C44283" w:rsidRPr="0091055A" w:rsidRDefault="00C44283" w:rsidP="00F953E3">
            <w:pPr>
              <w:pStyle w:val="8SCCHinboxformquestion"/>
              <w:rPr>
                <w:rFonts w:ascii="Arial" w:hAnsi="Arial" w:cs="Arial"/>
                <w:sz w:val="24"/>
                <w:szCs w:val="24"/>
                <w:lang w:val="en-GB"/>
              </w:rPr>
            </w:pPr>
            <w:r w:rsidRPr="0091055A">
              <w:rPr>
                <w:rFonts w:ascii="Arial" w:hAnsi="Arial" w:cs="Arial"/>
                <w:sz w:val="24"/>
                <w:szCs w:val="24"/>
                <w:lang w:val="en-GB"/>
              </w:rPr>
              <w:t xml:space="preserve">Time </w:t>
            </w:r>
          </w:p>
        </w:tc>
        <w:tc>
          <w:tcPr>
            <w:tcW w:w="2759" w:type="dxa"/>
            <w:tcBorders>
              <w:top w:val="single" w:sz="4" w:space="0" w:color="auto"/>
              <w:left w:val="single" w:sz="4" w:space="0" w:color="auto"/>
              <w:bottom w:val="single" w:sz="4" w:space="0" w:color="auto"/>
              <w:right w:val="single" w:sz="4" w:space="0" w:color="auto"/>
            </w:tcBorders>
            <w:vAlign w:val="center"/>
          </w:tcPr>
          <w:p w14:paraId="213DBCED" w14:textId="30223AE7" w:rsidR="00C44283" w:rsidRPr="0091055A" w:rsidRDefault="00D63373" w:rsidP="00F953E3">
            <w:pPr>
              <w:pStyle w:val="9SCCHFormcontent"/>
              <w:rPr>
                <w:rFonts w:ascii="Arial" w:hAnsi="Arial" w:cs="Arial"/>
                <w:sz w:val="24"/>
                <w:szCs w:val="24"/>
                <w:lang w:val="en-GB"/>
              </w:rPr>
            </w:pPr>
            <w:r w:rsidRPr="0091055A">
              <w:rPr>
                <w:rFonts w:ascii="Arial" w:hAnsi="Arial" w:cs="Arial"/>
                <w:sz w:val="24"/>
                <w:szCs w:val="24"/>
                <w:lang w:val="en-GB"/>
              </w:rPr>
              <w:t>09.00</w:t>
            </w:r>
          </w:p>
        </w:tc>
      </w:tr>
      <w:tr w:rsidR="0091055A" w:rsidRPr="0091055A" w14:paraId="5F006A0A" w14:textId="77777777" w:rsidTr="2F54E30E">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1870E969" w14:textId="77777777" w:rsidR="00C44283" w:rsidRPr="0091055A" w:rsidRDefault="00C44283" w:rsidP="00F953E3">
            <w:pPr>
              <w:pStyle w:val="8SCCHinboxformquestion"/>
              <w:rPr>
                <w:rFonts w:ascii="Arial" w:hAnsi="Arial" w:cs="Arial"/>
                <w:sz w:val="24"/>
                <w:szCs w:val="24"/>
                <w:lang w:val="en-GB"/>
              </w:rPr>
            </w:pPr>
            <w:r w:rsidRPr="0091055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0FDE521A" w14:textId="0EC464B7" w:rsidR="00D63373" w:rsidRPr="0091055A" w:rsidRDefault="002A3E35" w:rsidP="00280E40">
            <w:pPr>
              <w:pStyle w:val="9SCCHFormcontent"/>
              <w:rPr>
                <w:rFonts w:ascii="Arial" w:hAnsi="Arial" w:cs="Arial"/>
                <w:sz w:val="24"/>
                <w:szCs w:val="24"/>
                <w:lang w:val="en-GB"/>
              </w:rPr>
            </w:pPr>
            <w:r w:rsidRPr="0091055A">
              <w:rPr>
                <w:rFonts w:ascii="Arial" w:hAnsi="Arial" w:cs="Arial"/>
                <w:sz w:val="24"/>
                <w:szCs w:val="24"/>
                <w:lang w:val="en-GB"/>
              </w:rPr>
              <w:t>Zoom</w:t>
            </w:r>
            <w:r w:rsidR="00841161" w:rsidRPr="0091055A">
              <w:rPr>
                <w:rFonts w:ascii="Arial" w:hAnsi="Arial" w:cs="Arial"/>
                <w:sz w:val="24"/>
                <w:szCs w:val="24"/>
                <w:lang w:val="en-GB"/>
              </w:rPr>
              <w:t xml:space="preserve"> </w:t>
            </w:r>
          </w:p>
        </w:tc>
      </w:tr>
      <w:tr w:rsidR="0091055A" w:rsidRPr="0091055A" w14:paraId="504D4D79" w14:textId="77777777" w:rsidTr="2F54E30E">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2DF0DD1F" w14:textId="77777777" w:rsidR="00C44283" w:rsidRPr="0091055A" w:rsidRDefault="00C44283" w:rsidP="00F953E3">
            <w:pPr>
              <w:pStyle w:val="8SCCHinboxformquestion"/>
              <w:rPr>
                <w:rFonts w:ascii="Arial" w:hAnsi="Arial" w:cs="Arial"/>
                <w:sz w:val="24"/>
                <w:szCs w:val="24"/>
                <w:lang w:val="en-GB"/>
              </w:rPr>
            </w:pPr>
            <w:r w:rsidRPr="0091055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0C5FBFCA" w14:textId="77777777" w:rsidR="00C44283" w:rsidRPr="0091055A" w:rsidRDefault="00C44283" w:rsidP="00F953E3">
            <w:pPr>
              <w:pStyle w:val="9SCCHFormcontent"/>
              <w:rPr>
                <w:rFonts w:ascii="Arial" w:hAnsi="Arial" w:cs="Arial"/>
                <w:sz w:val="24"/>
                <w:szCs w:val="24"/>
                <w:lang w:val="en-GB"/>
              </w:rPr>
            </w:pPr>
            <w:r w:rsidRPr="0091055A">
              <w:rPr>
                <w:rFonts w:ascii="Arial" w:hAnsi="Arial" w:cs="Arial"/>
                <w:sz w:val="24"/>
                <w:szCs w:val="24"/>
                <w:lang w:val="en-GB"/>
              </w:rPr>
              <w:t xml:space="preserve">David Smith </w:t>
            </w:r>
          </w:p>
        </w:tc>
      </w:tr>
      <w:tr w:rsidR="0091055A" w:rsidRPr="0091055A" w14:paraId="60504A75" w14:textId="77777777" w:rsidTr="2F54E30E">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40A1F16D" w14:textId="3C62B5A6" w:rsidR="00C44283" w:rsidRPr="0091055A" w:rsidRDefault="00C44283" w:rsidP="00F953E3">
            <w:pPr>
              <w:pStyle w:val="8SCCHinboxformquestion"/>
              <w:rPr>
                <w:rFonts w:ascii="Arial" w:hAnsi="Arial" w:cs="Arial"/>
                <w:sz w:val="24"/>
                <w:szCs w:val="24"/>
                <w:lang w:val="en-GB"/>
              </w:rPr>
            </w:pPr>
            <w:r w:rsidRPr="0091055A">
              <w:rPr>
                <w:rFonts w:ascii="Arial" w:hAnsi="Arial" w:cs="Arial"/>
                <w:b/>
                <w:sz w:val="24"/>
                <w:szCs w:val="24"/>
                <w:lang w:val="en-GB"/>
              </w:rPr>
              <w:t>Membership</w:t>
            </w:r>
            <w:r w:rsidRPr="0091055A">
              <w:rPr>
                <w:rFonts w:ascii="Arial" w:hAnsi="Arial" w:cs="Arial"/>
                <w:sz w:val="24"/>
                <w:szCs w:val="24"/>
                <w:lang w:val="en-GB"/>
              </w:rPr>
              <w:t xml:space="preserve">- </w:t>
            </w:r>
            <w:r w:rsidRPr="0091055A">
              <w:rPr>
                <w:rFonts w:ascii="Arial" w:hAnsi="Arial" w:cs="Arial"/>
                <w:bCs w:val="0"/>
                <w:sz w:val="24"/>
                <w:szCs w:val="24"/>
                <w:lang w:val="en-GB"/>
              </w:rPr>
              <w:t>David Smith</w:t>
            </w:r>
            <w:r w:rsidRPr="0091055A">
              <w:rPr>
                <w:rFonts w:ascii="Arial" w:hAnsi="Arial" w:cs="Arial"/>
                <w:sz w:val="24"/>
                <w:szCs w:val="24"/>
                <w:lang w:val="en-GB"/>
              </w:rPr>
              <w:t xml:space="preserve"> (Chair), </w:t>
            </w:r>
            <w:r w:rsidRPr="0091055A">
              <w:rPr>
                <w:rFonts w:ascii="Arial" w:hAnsi="Arial" w:cs="Arial"/>
                <w:bCs w:val="0"/>
                <w:sz w:val="24"/>
                <w:szCs w:val="24"/>
                <w:lang w:val="en-GB"/>
              </w:rPr>
              <w:t>Rebecca Conroy,</w:t>
            </w:r>
            <w:r w:rsidRPr="0091055A">
              <w:rPr>
                <w:rFonts w:ascii="Arial" w:hAnsi="Arial" w:cs="Arial"/>
                <w:sz w:val="24"/>
                <w:szCs w:val="24"/>
                <w:lang w:val="en-GB"/>
              </w:rPr>
              <w:t xml:space="preserve"> </w:t>
            </w:r>
            <w:r w:rsidRPr="0091055A">
              <w:rPr>
                <w:rFonts w:ascii="Arial" w:hAnsi="Arial" w:cs="Arial"/>
                <w:bCs w:val="0"/>
                <w:sz w:val="24"/>
                <w:szCs w:val="24"/>
                <w:lang w:val="en-GB"/>
              </w:rPr>
              <w:t>Mark Fisher</w:t>
            </w:r>
            <w:r w:rsidRPr="0091055A">
              <w:rPr>
                <w:rFonts w:ascii="Arial" w:hAnsi="Arial" w:cs="Arial"/>
                <w:sz w:val="24"/>
                <w:szCs w:val="24"/>
                <w:lang w:val="en-GB"/>
              </w:rPr>
              <w:t xml:space="preserve">, Ian Mehrtens, Gill Short, </w:t>
            </w:r>
            <w:r w:rsidRPr="0091055A">
              <w:rPr>
                <w:rFonts w:ascii="Arial" w:hAnsi="Arial" w:cs="Arial"/>
                <w:bCs w:val="0"/>
                <w:sz w:val="24"/>
                <w:szCs w:val="24"/>
                <w:lang w:val="en-GB"/>
              </w:rPr>
              <w:t>Marie</w:t>
            </w:r>
            <w:r w:rsidRPr="0091055A">
              <w:rPr>
                <w:rFonts w:ascii="Arial" w:hAnsi="Arial" w:cs="Arial"/>
                <w:sz w:val="24"/>
                <w:szCs w:val="24"/>
                <w:lang w:val="en-GB"/>
              </w:rPr>
              <w:t xml:space="preserve"> </w:t>
            </w:r>
            <w:r w:rsidRPr="0091055A">
              <w:rPr>
                <w:rFonts w:ascii="Arial" w:hAnsi="Arial" w:cs="Arial"/>
                <w:bCs w:val="0"/>
                <w:sz w:val="24"/>
                <w:szCs w:val="24"/>
                <w:lang w:val="en-GB"/>
              </w:rPr>
              <w:t>Sangster</w:t>
            </w:r>
            <w:r w:rsidRPr="0091055A">
              <w:rPr>
                <w:rFonts w:ascii="Arial" w:hAnsi="Arial" w:cs="Arial"/>
                <w:sz w:val="24"/>
                <w:szCs w:val="24"/>
                <w:lang w:val="en-GB"/>
              </w:rPr>
              <w:t xml:space="preserve">, Steve Hedges, Graham Cook, </w:t>
            </w:r>
            <w:r w:rsidRPr="0091055A">
              <w:rPr>
                <w:rFonts w:ascii="Arial" w:hAnsi="Arial" w:cs="Arial"/>
                <w:bCs w:val="0"/>
                <w:sz w:val="24"/>
                <w:szCs w:val="24"/>
                <w:lang w:val="en-GB"/>
              </w:rPr>
              <w:t>Catherine Manning,</w:t>
            </w:r>
            <w:r w:rsidRPr="0091055A">
              <w:rPr>
                <w:rFonts w:ascii="Arial" w:hAnsi="Arial" w:cs="Arial"/>
                <w:sz w:val="24"/>
                <w:szCs w:val="24"/>
                <w:lang w:val="en-GB"/>
              </w:rPr>
              <w:t xml:space="preserve"> </w:t>
            </w:r>
            <w:r w:rsidRPr="0091055A">
              <w:rPr>
                <w:rFonts w:ascii="Arial" w:hAnsi="Arial" w:cs="Arial"/>
                <w:bCs w:val="0"/>
                <w:sz w:val="24"/>
                <w:szCs w:val="24"/>
                <w:lang w:val="en-GB"/>
              </w:rPr>
              <w:t>Angela Smith</w:t>
            </w:r>
            <w:r w:rsidRPr="0091055A">
              <w:rPr>
                <w:rFonts w:ascii="Arial" w:hAnsi="Arial" w:cs="Arial"/>
                <w:sz w:val="24"/>
                <w:szCs w:val="24"/>
                <w:lang w:val="en-GB"/>
              </w:rPr>
              <w:t xml:space="preserve">, </w:t>
            </w:r>
            <w:r w:rsidRPr="0091055A">
              <w:rPr>
                <w:rFonts w:ascii="Arial" w:hAnsi="Arial" w:cs="Arial"/>
                <w:bCs w:val="0"/>
                <w:sz w:val="24"/>
                <w:szCs w:val="24"/>
                <w:lang w:val="en-GB"/>
              </w:rPr>
              <w:t>Alex Cheeseman, Priscilla Kendall</w:t>
            </w:r>
            <w:r w:rsidRPr="0091055A">
              <w:rPr>
                <w:rFonts w:ascii="Arial" w:hAnsi="Arial" w:cs="Arial"/>
                <w:sz w:val="24"/>
                <w:szCs w:val="24"/>
                <w:lang w:val="en-GB"/>
              </w:rPr>
              <w:t xml:space="preserve">, </w:t>
            </w:r>
            <w:r w:rsidRPr="0091055A">
              <w:rPr>
                <w:rFonts w:ascii="Arial" w:hAnsi="Arial" w:cs="Arial"/>
                <w:bCs w:val="0"/>
                <w:sz w:val="24"/>
                <w:szCs w:val="24"/>
                <w:lang w:val="en-GB"/>
              </w:rPr>
              <w:t>Averil Price,</w:t>
            </w:r>
            <w:r w:rsidRPr="0091055A">
              <w:rPr>
                <w:rFonts w:ascii="Arial" w:hAnsi="Arial" w:cs="Arial"/>
                <w:sz w:val="24"/>
                <w:szCs w:val="24"/>
                <w:lang w:val="en-GB"/>
              </w:rPr>
              <w:t xml:space="preserve"> </w:t>
            </w:r>
            <w:r w:rsidRPr="0091055A">
              <w:rPr>
                <w:rFonts w:ascii="Arial" w:hAnsi="Arial" w:cs="Arial"/>
                <w:bCs w:val="0"/>
                <w:sz w:val="24"/>
                <w:szCs w:val="24"/>
                <w:lang w:val="en-GB"/>
              </w:rPr>
              <w:t>Becky Cooke</w:t>
            </w:r>
            <w:r w:rsidRPr="0091055A">
              <w:rPr>
                <w:rFonts w:ascii="Arial" w:hAnsi="Arial" w:cs="Arial"/>
                <w:sz w:val="24"/>
                <w:szCs w:val="24"/>
                <w:lang w:val="en-GB"/>
              </w:rPr>
              <w:t>, Nicola Taylo</w:t>
            </w:r>
            <w:r w:rsidR="00D63373" w:rsidRPr="0091055A">
              <w:rPr>
                <w:rFonts w:ascii="Arial" w:hAnsi="Arial" w:cs="Arial"/>
                <w:sz w:val="24"/>
                <w:szCs w:val="24"/>
                <w:lang w:val="en-GB"/>
              </w:rPr>
              <w:t xml:space="preserve">r, </w:t>
            </w:r>
            <w:r w:rsidR="00D63373" w:rsidRPr="0091055A">
              <w:rPr>
                <w:rFonts w:ascii="Arial" w:hAnsi="Arial" w:cs="Arial"/>
                <w:bCs w:val="0"/>
                <w:sz w:val="24"/>
                <w:szCs w:val="24"/>
                <w:lang w:val="en-GB"/>
              </w:rPr>
              <w:t>Len Senior,</w:t>
            </w:r>
            <w:r w:rsidR="00D63373" w:rsidRPr="0091055A">
              <w:rPr>
                <w:rFonts w:ascii="Arial" w:hAnsi="Arial" w:cs="Arial"/>
                <w:sz w:val="24"/>
                <w:szCs w:val="24"/>
                <w:lang w:val="en-GB"/>
              </w:rPr>
              <w:t xml:space="preserve"> </w:t>
            </w:r>
            <w:r w:rsidR="00CE14CC" w:rsidRPr="0091055A">
              <w:rPr>
                <w:rFonts w:ascii="Arial" w:hAnsi="Arial" w:cs="Arial"/>
                <w:sz w:val="24"/>
                <w:szCs w:val="24"/>
                <w:lang w:val="en-GB"/>
              </w:rPr>
              <w:t>James Cooper-Lloyd</w:t>
            </w:r>
          </w:p>
          <w:p w14:paraId="1FB7AD9A" w14:textId="77777777" w:rsidR="00C44283" w:rsidRPr="0091055A" w:rsidRDefault="00C44283" w:rsidP="00F953E3">
            <w:pPr>
              <w:pStyle w:val="8SCCHinboxformquestion"/>
              <w:rPr>
                <w:rFonts w:ascii="Arial" w:hAnsi="Arial" w:cs="Arial"/>
                <w:sz w:val="24"/>
                <w:szCs w:val="24"/>
                <w:lang w:val="en-GB"/>
              </w:rPr>
            </w:pPr>
          </w:p>
          <w:p w14:paraId="648BBFF7" w14:textId="78ECFD2E" w:rsidR="00C44283" w:rsidRPr="0091055A" w:rsidRDefault="00C44283" w:rsidP="00F953E3">
            <w:pPr>
              <w:pStyle w:val="8SCCHinboxformquestion"/>
              <w:rPr>
                <w:rFonts w:ascii="Arial" w:hAnsi="Arial" w:cs="Arial"/>
                <w:sz w:val="24"/>
              </w:rPr>
            </w:pPr>
            <w:r w:rsidRPr="0091055A">
              <w:rPr>
                <w:rFonts w:ascii="Arial" w:hAnsi="Arial" w:cs="Arial"/>
                <w:sz w:val="24"/>
                <w:szCs w:val="24"/>
                <w:lang w:val="en-GB"/>
              </w:rPr>
              <w:t xml:space="preserve">In attendance – Tim Hulme, </w:t>
            </w:r>
            <w:r w:rsidRPr="0091055A">
              <w:rPr>
                <w:rFonts w:ascii="Arial" w:hAnsi="Arial" w:cs="Arial"/>
                <w:bCs w:val="0"/>
                <w:sz w:val="24"/>
                <w:szCs w:val="24"/>
                <w:lang w:val="en-GB"/>
              </w:rPr>
              <w:t>Martin Penny</w:t>
            </w:r>
            <w:r w:rsidRPr="0091055A">
              <w:rPr>
                <w:rFonts w:ascii="Arial" w:hAnsi="Arial" w:cs="Arial"/>
                <w:sz w:val="24"/>
                <w:szCs w:val="24"/>
                <w:lang w:val="en-GB"/>
              </w:rPr>
              <w:t xml:space="preserve">, </w:t>
            </w:r>
            <w:r w:rsidRPr="0091055A">
              <w:rPr>
                <w:rFonts w:ascii="Arial" w:hAnsi="Arial" w:cs="Arial"/>
                <w:bCs w:val="0"/>
                <w:sz w:val="24"/>
                <w:szCs w:val="24"/>
                <w:lang w:val="en-GB"/>
              </w:rPr>
              <w:t>Mark Wardle</w:t>
            </w:r>
            <w:r w:rsidRPr="0091055A">
              <w:rPr>
                <w:rFonts w:ascii="Arial" w:hAnsi="Arial" w:cs="Arial"/>
                <w:sz w:val="24"/>
                <w:szCs w:val="24"/>
                <w:lang w:val="en-GB"/>
              </w:rPr>
              <w:t xml:space="preserve">, </w:t>
            </w:r>
            <w:r w:rsidR="00D63373" w:rsidRPr="0091055A">
              <w:rPr>
                <w:rFonts w:ascii="Arial" w:hAnsi="Arial" w:cs="Arial"/>
                <w:bCs w:val="0"/>
                <w:sz w:val="24"/>
                <w:szCs w:val="24"/>
                <w:lang w:val="en-GB"/>
              </w:rPr>
              <w:t xml:space="preserve">Nicola Wakefield (Mazars); </w:t>
            </w:r>
            <w:r w:rsidR="00E326FD" w:rsidRPr="0091055A">
              <w:rPr>
                <w:rFonts w:ascii="Arial" w:hAnsi="Arial" w:cs="Arial"/>
                <w:bCs w:val="0"/>
                <w:sz w:val="24"/>
                <w:szCs w:val="24"/>
                <w:lang w:val="en-GB"/>
              </w:rPr>
              <w:t>Sarah Connerty</w:t>
            </w:r>
          </w:p>
        </w:tc>
      </w:tr>
      <w:tr w:rsidR="00C44283" w:rsidRPr="0091055A" w14:paraId="17BFA314" w14:textId="77777777" w:rsidTr="2F54E30E">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034561A5" w14:textId="2B1F8154" w:rsidR="00C44283" w:rsidRPr="0091055A" w:rsidRDefault="00C44283" w:rsidP="2F54E30E">
            <w:pPr>
              <w:pStyle w:val="8SCCHinboxformquestion"/>
              <w:rPr>
                <w:rFonts w:ascii="Arial" w:hAnsi="Arial" w:cs="Arial"/>
                <w:b/>
                <w:sz w:val="24"/>
                <w:szCs w:val="24"/>
                <w:lang w:val="en-GB"/>
              </w:rPr>
            </w:pPr>
            <w:r w:rsidRPr="2F54E30E">
              <w:rPr>
                <w:rFonts w:ascii="Arial" w:hAnsi="Arial" w:cs="Arial"/>
                <w:b/>
                <w:sz w:val="24"/>
                <w:szCs w:val="24"/>
                <w:lang w:val="en-GB"/>
              </w:rPr>
              <w:t xml:space="preserve">Apologies: </w:t>
            </w:r>
            <w:r w:rsidR="00D63373" w:rsidRPr="2F54E30E">
              <w:rPr>
                <w:rFonts w:ascii="Arial" w:hAnsi="Arial" w:cs="Arial"/>
                <w:sz w:val="24"/>
                <w:szCs w:val="24"/>
                <w:lang w:val="en-GB"/>
              </w:rPr>
              <w:t>Alex Cheeseman; Steve Hedges</w:t>
            </w:r>
            <w:r w:rsidR="00280E40" w:rsidRPr="2F54E30E">
              <w:rPr>
                <w:rFonts w:ascii="Arial" w:hAnsi="Arial" w:cs="Arial"/>
                <w:sz w:val="24"/>
                <w:szCs w:val="24"/>
                <w:lang w:val="en-GB"/>
              </w:rPr>
              <w:t>; Nicola Taylor</w:t>
            </w:r>
            <w:r w:rsidR="6D815918" w:rsidRPr="2F54E30E">
              <w:rPr>
                <w:rFonts w:ascii="Arial" w:hAnsi="Arial" w:cs="Arial"/>
                <w:sz w:val="24"/>
                <w:szCs w:val="24"/>
                <w:lang w:val="en-GB"/>
              </w:rPr>
              <w:t>, Tim Hulme</w:t>
            </w:r>
          </w:p>
        </w:tc>
      </w:tr>
    </w:tbl>
    <w:p w14:paraId="02B32FEA" w14:textId="77777777" w:rsidR="00E326FD" w:rsidRPr="0091055A" w:rsidRDefault="00E326FD" w:rsidP="00C44283">
      <w:pPr>
        <w:pStyle w:val="5SCCHnonboxdoctextnormal"/>
        <w:ind w:left="0"/>
        <w:rPr>
          <w:rFonts w:ascii="Arial" w:hAnsi="Arial" w:cs="Arial"/>
          <w:sz w:val="24"/>
          <w:szCs w:val="24"/>
          <w:lang w:val="en-GB"/>
        </w:rPr>
      </w:pPr>
    </w:p>
    <w:bookmarkEnd w:id="0"/>
    <w:bookmarkEnd w:id="1"/>
    <w:tbl>
      <w:tblPr>
        <w:tblW w:w="1110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709"/>
        <w:gridCol w:w="9549"/>
        <w:gridCol w:w="851"/>
      </w:tblGrid>
      <w:tr w:rsidR="0091055A" w:rsidRPr="0091055A" w14:paraId="5B3ABA17" w14:textId="77777777" w:rsidTr="2F54E30E">
        <w:trPr>
          <w:trHeight w:val="339"/>
        </w:trPr>
        <w:tc>
          <w:tcPr>
            <w:tcW w:w="709"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611E0753" w14:textId="77777777" w:rsidR="00280E40" w:rsidRPr="0091055A" w:rsidRDefault="00280E40" w:rsidP="00F953E3">
            <w:pPr>
              <w:pStyle w:val="82SCCH9ptwhiteInboxcolumnorrowheaderheaders"/>
              <w:rPr>
                <w:rFonts w:ascii="Arial" w:hAnsi="Arial" w:cs="Arial"/>
                <w:color w:val="auto"/>
                <w:sz w:val="24"/>
                <w:szCs w:val="24"/>
                <w:lang w:val="en-GB"/>
              </w:rPr>
            </w:pPr>
          </w:p>
        </w:tc>
        <w:tc>
          <w:tcPr>
            <w:tcW w:w="9549"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580BF67C" w14:textId="77777777" w:rsidR="00280E40" w:rsidRPr="0091055A" w:rsidRDefault="00280E40" w:rsidP="00F953E3">
            <w:pPr>
              <w:pStyle w:val="82SCCH9ptwhiteInboxcolumnorrowheaderheaders"/>
              <w:rPr>
                <w:rFonts w:ascii="Arial" w:hAnsi="Arial" w:cs="Arial"/>
                <w:color w:val="auto"/>
                <w:sz w:val="24"/>
                <w:szCs w:val="24"/>
                <w:lang w:val="en-GB"/>
              </w:rPr>
            </w:pPr>
            <w:r w:rsidRPr="0091055A">
              <w:rPr>
                <w:rFonts w:ascii="Arial" w:hAnsi="Arial" w:cs="Arial"/>
                <w:color w:val="auto"/>
                <w:sz w:val="24"/>
                <w:szCs w:val="24"/>
                <w:lang w:val="en-GB"/>
              </w:rPr>
              <w:t>Item</w:t>
            </w:r>
          </w:p>
        </w:tc>
        <w:tc>
          <w:tcPr>
            <w:tcW w:w="851"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3DED7F55" w14:textId="77777777" w:rsidR="00280E40" w:rsidRPr="0091055A" w:rsidRDefault="00280E40" w:rsidP="00F953E3">
            <w:pPr>
              <w:pStyle w:val="82SCCH9ptwhiteInboxcolumnorrowheaderheaders"/>
              <w:rPr>
                <w:rFonts w:ascii="Arial" w:hAnsi="Arial" w:cs="Arial"/>
                <w:color w:val="auto"/>
                <w:sz w:val="24"/>
                <w:szCs w:val="24"/>
                <w:lang w:val="en-GB"/>
              </w:rPr>
            </w:pPr>
            <w:r w:rsidRPr="0091055A">
              <w:rPr>
                <w:rFonts w:ascii="Arial" w:hAnsi="Arial" w:cs="Arial"/>
                <w:color w:val="auto"/>
                <w:sz w:val="24"/>
                <w:szCs w:val="24"/>
                <w:lang w:val="en-GB"/>
              </w:rPr>
              <w:t>Paper</w:t>
            </w:r>
          </w:p>
        </w:tc>
      </w:tr>
      <w:tr w:rsidR="0091055A" w:rsidRPr="0091055A" w14:paraId="3E41D3F2" w14:textId="77777777" w:rsidTr="2F54E30E">
        <w:trPr>
          <w:trHeight w:hRule="exact" w:val="57"/>
        </w:trPr>
        <w:tc>
          <w:tcPr>
            <w:tcW w:w="709" w:type="dxa"/>
            <w:tcBorders>
              <w:top w:val="nil"/>
              <w:left w:val="nil"/>
              <w:bottom w:val="single" w:sz="4" w:space="0" w:color="auto"/>
              <w:right w:val="nil"/>
            </w:tcBorders>
            <w:shd w:val="clear" w:color="auto" w:fill="auto"/>
          </w:tcPr>
          <w:p w14:paraId="7701F8DE" w14:textId="77777777" w:rsidR="00280E40" w:rsidRPr="0091055A" w:rsidRDefault="00280E40" w:rsidP="00F953E3">
            <w:pPr>
              <w:pStyle w:val="82SCCH9ptwhiteInboxcolumnorrowheaderheaders"/>
              <w:rPr>
                <w:rFonts w:ascii="Arial" w:hAnsi="Arial" w:cs="Arial"/>
                <w:color w:val="auto"/>
                <w:sz w:val="24"/>
                <w:szCs w:val="24"/>
                <w:lang w:val="en-GB"/>
              </w:rPr>
            </w:pPr>
          </w:p>
        </w:tc>
        <w:tc>
          <w:tcPr>
            <w:tcW w:w="9549" w:type="dxa"/>
            <w:tcBorders>
              <w:top w:val="nil"/>
              <w:left w:val="nil"/>
              <w:bottom w:val="single" w:sz="4" w:space="0" w:color="auto"/>
              <w:right w:val="nil"/>
            </w:tcBorders>
            <w:shd w:val="clear" w:color="auto" w:fill="auto"/>
          </w:tcPr>
          <w:p w14:paraId="21B547CC" w14:textId="77777777" w:rsidR="00280E40" w:rsidRPr="0091055A" w:rsidRDefault="00280E40" w:rsidP="00F953E3">
            <w:pPr>
              <w:pStyle w:val="82SCCH9ptwhiteInboxcolumnorrowheaderheaders"/>
              <w:rPr>
                <w:rFonts w:ascii="Arial" w:hAnsi="Arial" w:cs="Arial"/>
                <w:color w:val="auto"/>
                <w:sz w:val="24"/>
                <w:szCs w:val="24"/>
                <w:lang w:val="en-GB"/>
              </w:rPr>
            </w:pPr>
          </w:p>
        </w:tc>
        <w:tc>
          <w:tcPr>
            <w:tcW w:w="851" w:type="dxa"/>
            <w:tcBorders>
              <w:top w:val="nil"/>
              <w:left w:val="nil"/>
              <w:bottom w:val="single" w:sz="4" w:space="0" w:color="auto"/>
              <w:right w:val="nil"/>
            </w:tcBorders>
            <w:shd w:val="clear" w:color="auto" w:fill="auto"/>
          </w:tcPr>
          <w:p w14:paraId="4DA140DA" w14:textId="77777777" w:rsidR="00280E40" w:rsidRPr="0091055A" w:rsidRDefault="00280E40" w:rsidP="00F953E3">
            <w:pPr>
              <w:pStyle w:val="82SCCH9ptwhiteInboxcolumnorrowheaderheaders"/>
              <w:rPr>
                <w:rFonts w:ascii="Arial" w:hAnsi="Arial" w:cs="Arial"/>
                <w:color w:val="auto"/>
                <w:sz w:val="24"/>
                <w:szCs w:val="24"/>
                <w:lang w:val="en-GB"/>
              </w:rPr>
            </w:pPr>
          </w:p>
        </w:tc>
      </w:tr>
      <w:tr w:rsidR="0091055A" w:rsidRPr="0091055A" w14:paraId="231721AF" w14:textId="77777777" w:rsidTr="2F54E30E">
        <w:trPr>
          <w:trHeight w:val="739"/>
        </w:trPr>
        <w:tc>
          <w:tcPr>
            <w:tcW w:w="709" w:type="dxa"/>
            <w:tcBorders>
              <w:top w:val="single" w:sz="4" w:space="0" w:color="auto"/>
            </w:tcBorders>
          </w:tcPr>
          <w:p w14:paraId="52227520" w14:textId="77777777" w:rsidR="00280E40" w:rsidRPr="0091055A" w:rsidRDefault="00280E40" w:rsidP="00F953E3">
            <w:pPr>
              <w:pStyle w:val="9SCCHFormcontent"/>
              <w:rPr>
                <w:rFonts w:ascii="Arial" w:hAnsi="Arial" w:cs="Arial"/>
                <w:sz w:val="24"/>
                <w:szCs w:val="24"/>
                <w:lang w:val="en-GB"/>
              </w:rPr>
            </w:pPr>
            <w:r w:rsidRPr="0091055A">
              <w:rPr>
                <w:rFonts w:ascii="Arial" w:hAnsi="Arial" w:cs="Arial"/>
                <w:sz w:val="24"/>
                <w:szCs w:val="24"/>
                <w:lang w:val="en-GB"/>
              </w:rPr>
              <w:t xml:space="preserve">1.1 </w:t>
            </w:r>
          </w:p>
        </w:tc>
        <w:tc>
          <w:tcPr>
            <w:tcW w:w="9549" w:type="dxa"/>
            <w:tcBorders>
              <w:top w:val="single" w:sz="4" w:space="0" w:color="auto"/>
            </w:tcBorders>
          </w:tcPr>
          <w:p w14:paraId="0EF4347B" w14:textId="42517A61" w:rsidR="00280E40" w:rsidRPr="0091055A" w:rsidRDefault="00280E40" w:rsidP="00F953E3">
            <w:pPr>
              <w:pStyle w:val="9SCCHFormcontent"/>
              <w:rPr>
                <w:rFonts w:ascii="Arial" w:hAnsi="Arial" w:cs="Arial"/>
                <w:b/>
                <w:sz w:val="24"/>
                <w:szCs w:val="24"/>
                <w:lang w:val="en-GB"/>
              </w:rPr>
            </w:pPr>
            <w:r w:rsidRPr="0091055A">
              <w:rPr>
                <w:rFonts w:ascii="Arial" w:hAnsi="Arial" w:cs="Arial"/>
                <w:b/>
                <w:sz w:val="24"/>
                <w:szCs w:val="24"/>
                <w:lang w:val="en-GB"/>
              </w:rPr>
              <w:t>Welcome, apologies and introductions</w:t>
            </w:r>
          </w:p>
          <w:p w14:paraId="4AD0A45F" w14:textId="69A71204" w:rsidR="00280E40" w:rsidRPr="0091055A" w:rsidRDefault="00280E40" w:rsidP="00F953E3">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The Chair welcomed colleagues and thanked them for attending extraordinary meetings outside of the calendar.  </w:t>
            </w:r>
          </w:p>
          <w:p w14:paraId="405E6EBF" w14:textId="0D92CC88" w:rsidR="00280E40" w:rsidRPr="0091055A" w:rsidRDefault="00280E40" w:rsidP="00F953E3">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The Chair welcomed NW from Mazars who will report directly on the accounts which will be lodged with the Agency.  The College asked for an extension from the national deadline from the 31 December.  </w:t>
            </w:r>
          </w:p>
          <w:p w14:paraId="53BD28CA" w14:textId="3D32FD42" w:rsidR="00280E40" w:rsidRPr="0091055A" w:rsidRDefault="00280E40" w:rsidP="00F953E3">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It is also important to bring the Board up to speed on negotiation of sale of the Chalk Pit which is a key part of creation of funds to proceed with the estates strategy and help with the cash position.  </w:t>
            </w:r>
          </w:p>
          <w:p w14:paraId="682A9F8C" w14:textId="0DECD92C" w:rsidR="00280E40" w:rsidRPr="0091055A" w:rsidRDefault="00280E40" w:rsidP="00F953E3">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There will be a formal report from AS and the </w:t>
            </w:r>
            <w:proofErr w:type="spellStart"/>
            <w:r w:rsidRPr="0091055A">
              <w:rPr>
                <w:rFonts w:ascii="Arial" w:hAnsi="Arial" w:cs="Arial"/>
                <w:bCs w:val="0"/>
                <w:sz w:val="24"/>
                <w:szCs w:val="24"/>
                <w:lang w:val="en-GB"/>
              </w:rPr>
              <w:t>ARaC</w:t>
            </w:r>
            <w:proofErr w:type="spellEnd"/>
            <w:r w:rsidRPr="0091055A">
              <w:rPr>
                <w:rFonts w:ascii="Arial" w:hAnsi="Arial" w:cs="Arial"/>
                <w:bCs w:val="0"/>
                <w:sz w:val="24"/>
                <w:szCs w:val="24"/>
                <w:lang w:val="en-GB"/>
              </w:rPr>
              <w:t xml:space="preserve"> on the Committee’s business during 2020-21.  </w:t>
            </w:r>
          </w:p>
          <w:p w14:paraId="454AB7C0" w14:textId="04CE480C" w:rsidR="00280E40" w:rsidRPr="0091055A" w:rsidRDefault="00280E40" w:rsidP="00F953E3">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The Chair welcomed Len Senior the new Student Governor who is an Eastbourne student studying Creative Media in the final year at Level 3.  LS is a course rep and peer coach and is excited to see what the Board is like.         </w:t>
            </w:r>
          </w:p>
          <w:p w14:paraId="0FD289D8" w14:textId="77822123" w:rsidR="00280E40" w:rsidRPr="0091055A" w:rsidRDefault="00280E40" w:rsidP="00280E40">
            <w:pPr>
              <w:pStyle w:val="9SCCHFormcontent"/>
              <w:rPr>
                <w:rFonts w:ascii="Arial" w:hAnsi="Arial" w:cs="Arial"/>
                <w:sz w:val="24"/>
                <w:szCs w:val="24"/>
                <w:lang w:val="en-GB"/>
              </w:rPr>
            </w:pPr>
            <w:r w:rsidRPr="2F54E30E">
              <w:rPr>
                <w:rFonts w:ascii="Arial" w:hAnsi="Arial" w:cs="Arial"/>
                <w:sz w:val="24"/>
                <w:szCs w:val="24"/>
                <w:lang w:val="en-GB"/>
              </w:rPr>
              <w:t>Apologies were received from AC and SH.  JCL</w:t>
            </w:r>
            <w:r w:rsidR="17619992" w:rsidRPr="2F54E30E">
              <w:rPr>
                <w:rFonts w:ascii="Arial" w:hAnsi="Arial" w:cs="Arial"/>
                <w:sz w:val="24"/>
                <w:szCs w:val="24"/>
                <w:lang w:val="en-GB"/>
              </w:rPr>
              <w:t xml:space="preserve"> and TH</w:t>
            </w:r>
            <w:r w:rsidRPr="2F54E30E">
              <w:rPr>
                <w:rFonts w:ascii="Arial" w:hAnsi="Arial" w:cs="Arial"/>
                <w:sz w:val="24"/>
                <w:szCs w:val="24"/>
                <w:lang w:val="en-GB"/>
              </w:rPr>
              <w:t xml:space="preserve"> did not attend the meeting.  GS will arrive 10 minutes late and IM did not attend the meeting at the start.   </w:t>
            </w:r>
          </w:p>
        </w:tc>
        <w:tc>
          <w:tcPr>
            <w:tcW w:w="851" w:type="dxa"/>
            <w:tcBorders>
              <w:top w:val="single" w:sz="4" w:space="0" w:color="auto"/>
            </w:tcBorders>
          </w:tcPr>
          <w:p w14:paraId="6A463975" w14:textId="64B5A647" w:rsidR="00280E40" w:rsidRPr="0091055A" w:rsidRDefault="00280E40" w:rsidP="00F953E3">
            <w:pPr>
              <w:pStyle w:val="9SCCHFormcontent"/>
              <w:rPr>
                <w:rFonts w:ascii="Arial" w:hAnsi="Arial" w:cs="Arial"/>
                <w:sz w:val="24"/>
                <w:szCs w:val="24"/>
                <w:lang w:val="en-GB"/>
              </w:rPr>
            </w:pPr>
          </w:p>
        </w:tc>
      </w:tr>
      <w:tr w:rsidR="0091055A" w:rsidRPr="0091055A" w14:paraId="6EBF348F" w14:textId="77777777" w:rsidTr="2F54E30E">
        <w:trPr>
          <w:trHeight w:val="441"/>
        </w:trPr>
        <w:tc>
          <w:tcPr>
            <w:tcW w:w="709" w:type="dxa"/>
            <w:tcBorders>
              <w:top w:val="single" w:sz="4" w:space="0" w:color="auto"/>
            </w:tcBorders>
          </w:tcPr>
          <w:p w14:paraId="49740ACB" w14:textId="77777777" w:rsidR="00280E40" w:rsidRPr="0091055A" w:rsidRDefault="00280E40" w:rsidP="00F953E3">
            <w:pPr>
              <w:pStyle w:val="9SCCHFormcontent"/>
              <w:rPr>
                <w:rFonts w:ascii="Arial" w:hAnsi="Arial" w:cs="Arial"/>
                <w:sz w:val="24"/>
                <w:szCs w:val="24"/>
                <w:lang w:val="en-GB"/>
              </w:rPr>
            </w:pPr>
            <w:r w:rsidRPr="0091055A">
              <w:rPr>
                <w:rFonts w:ascii="Arial" w:hAnsi="Arial" w:cs="Arial"/>
                <w:sz w:val="24"/>
                <w:szCs w:val="24"/>
                <w:lang w:val="en-GB"/>
              </w:rPr>
              <w:t>1.2</w:t>
            </w:r>
          </w:p>
        </w:tc>
        <w:tc>
          <w:tcPr>
            <w:tcW w:w="9549" w:type="dxa"/>
            <w:tcBorders>
              <w:top w:val="single" w:sz="4" w:space="0" w:color="auto"/>
            </w:tcBorders>
          </w:tcPr>
          <w:p w14:paraId="2076D8F3" w14:textId="77777777" w:rsidR="00280E40" w:rsidRPr="0091055A" w:rsidRDefault="00280E40" w:rsidP="00F953E3">
            <w:pPr>
              <w:pStyle w:val="9SCCHFormcontent"/>
              <w:rPr>
                <w:rFonts w:ascii="Arial" w:hAnsi="Arial" w:cs="Arial"/>
                <w:b/>
                <w:sz w:val="24"/>
                <w:szCs w:val="24"/>
                <w:lang w:val="en-GB"/>
              </w:rPr>
            </w:pPr>
            <w:r w:rsidRPr="0091055A">
              <w:rPr>
                <w:rFonts w:ascii="Arial" w:hAnsi="Arial" w:cs="Arial"/>
                <w:b/>
                <w:sz w:val="24"/>
                <w:szCs w:val="24"/>
                <w:lang w:val="en-GB"/>
              </w:rPr>
              <w:t>Declarations of Interest</w:t>
            </w:r>
          </w:p>
          <w:p w14:paraId="7A46DE76" w14:textId="606A6C99" w:rsidR="00280E40" w:rsidRPr="0091055A" w:rsidRDefault="00280E40" w:rsidP="00F953E3">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There were no declarations received.  </w:t>
            </w:r>
          </w:p>
        </w:tc>
        <w:tc>
          <w:tcPr>
            <w:tcW w:w="851" w:type="dxa"/>
            <w:tcBorders>
              <w:top w:val="single" w:sz="4" w:space="0" w:color="auto"/>
            </w:tcBorders>
          </w:tcPr>
          <w:p w14:paraId="758AF3FD" w14:textId="13D247FE" w:rsidR="00280E40" w:rsidRPr="0091055A" w:rsidRDefault="00280E40" w:rsidP="00F953E3">
            <w:pPr>
              <w:pStyle w:val="9SCCHFormcontent"/>
              <w:rPr>
                <w:rFonts w:ascii="Arial" w:hAnsi="Arial" w:cs="Arial"/>
                <w:sz w:val="24"/>
                <w:szCs w:val="24"/>
                <w:lang w:val="en-GB"/>
              </w:rPr>
            </w:pPr>
          </w:p>
        </w:tc>
      </w:tr>
      <w:tr w:rsidR="0091055A" w:rsidRPr="0091055A" w14:paraId="454ECF93" w14:textId="77777777" w:rsidTr="2F54E30E">
        <w:trPr>
          <w:trHeight w:val="441"/>
        </w:trPr>
        <w:tc>
          <w:tcPr>
            <w:tcW w:w="709" w:type="dxa"/>
            <w:tcBorders>
              <w:top w:val="single" w:sz="4" w:space="0" w:color="auto"/>
            </w:tcBorders>
          </w:tcPr>
          <w:p w14:paraId="5D357152" w14:textId="6A7D3682" w:rsidR="00280E40" w:rsidRPr="0091055A" w:rsidRDefault="00280E40" w:rsidP="00F953E3">
            <w:pPr>
              <w:pStyle w:val="9SCCHFormcontent"/>
              <w:rPr>
                <w:rFonts w:ascii="Arial" w:hAnsi="Arial" w:cs="Arial"/>
                <w:sz w:val="24"/>
                <w:szCs w:val="24"/>
                <w:lang w:val="en-GB"/>
              </w:rPr>
            </w:pPr>
            <w:r w:rsidRPr="0091055A">
              <w:rPr>
                <w:rFonts w:ascii="Arial" w:hAnsi="Arial" w:cs="Arial"/>
                <w:sz w:val="24"/>
                <w:szCs w:val="24"/>
                <w:lang w:val="en-GB"/>
              </w:rPr>
              <w:t>1.3</w:t>
            </w:r>
          </w:p>
        </w:tc>
        <w:tc>
          <w:tcPr>
            <w:tcW w:w="9549" w:type="dxa"/>
            <w:tcBorders>
              <w:top w:val="single" w:sz="4" w:space="0" w:color="auto"/>
            </w:tcBorders>
          </w:tcPr>
          <w:p w14:paraId="44B45EF1" w14:textId="7BC27B3A" w:rsidR="00280E40" w:rsidRPr="0091055A" w:rsidRDefault="00280E40" w:rsidP="00F953E3">
            <w:pPr>
              <w:pStyle w:val="9SCCHFormcontent"/>
              <w:rPr>
                <w:rFonts w:ascii="Arial" w:hAnsi="Arial" w:cs="Arial"/>
                <w:b/>
                <w:bCs w:val="0"/>
                <w:sz w:val="24"/>
                <w:szCs w:val="24"/>
                <w:bdr w:val="none" w:sz="0" w:space="0" w:color="auto" w:frame="1"/>
              </w:rPr>
            </w:pPr>
            <w:r w:rsidRPr="0091055A">
              <w:rPr>
                <w:rFonts w:ascii="Arial" w:hAnsi="Arial" w:cs="Arial"/>
                <w:b/>
                <w:sz w:val="24"/>
                <w:szCs w:val="24"/>
                <w:lang w:val="en-GB"/>
              </w:rPr>
              <w:t xml:space="preserve">Written resolution: </w:t>
            </w:r>
            <w:r w:rsidRPr="0091055A">
              <w:rPr>
                <w:rFonts w:ascii="Arial" w:hAnsi="Arial" w:cs="Arial"/>
                <w:b/>
                <w:sz w:val="24"/>
                <w:szCs w:val="24"/>
                <w:bdr w:val="none" w:sz="0" w:space="0" w:color="auto" w:frame="1"/>
              </w:rPr>
              <w:t>sign and seal</w:t>
            </w:r>
            <w:r w:rsidRPr="0091055A">
              <w:rPr>
                <w:rFonts w:ascii="Arial" w:hAnsi="Arial" w:cs="Arial"/>
                <w:sz w:val="24"/>
                <w:szCs w:val="24"/>
                <w:bdr w:val="none" w:sz="0" w:space="0" w:color="auto" w:frame="1"/>
              </w:rPr>
              <w:t xml:space="preserve"> </w:t>
            </w:r>
            <w:r w:rsidRPr="0091055A">
              <w:rPr>
                <w:rFonts w:ascii="Arial" w:hAnsi="Arial" w:cs="Arial"/>
                <w:b/>
                <w:bCs w:val="0"/>
                <w:sz w:val="24"/>
                <w:szCs w:val="24"/>
                <w:bdr w:val="none" w:sz="0" w:space="0" w:color="auto" w:frame="1"/>
              </w:rPr>
              <w:t>of the documents relating to the sale of the Chalk Pit – Willingdon Road</w:t>
            </w:r>
          </w:p>
          <w:p w14:paraId="57388C31" w14:textId="4595F5E9"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 xml:space="preserve">The Chair noted that the Board approved the use of the seal on the sale documents by written resolution.  </w:t>
            </w:r>
          </w:p>
          <w:p w14:paraId="294CEE86" w14:textId="77777777"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GC joined 09.09]</w:t>
            </w:r>
          </w:p>
          <w:p w14:paraId="7A99DA41" w14:textId="08596F67"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RC reported that the Chalk Pit is a piece of unused la</w:t>
            </w:r>
            <w:r w:rsidR="000F63F5" w:rsidRPr="0091055A">
              <w:rPr>
                <w:rFonts w:ascii="Arial" w:hAnsi="Arial" w:cs="Arial"/>
                <w:sz w:val="24"/>
                <w:szCs w:val="24"/>
                <w:bdr w:val="none" w:sz="0" w:space="0" w:color="auto" w:frame="1"/>
                <w:lang w:val="en-GB"/>
              </w:rPr>
              <w:t>nd with a</w:t>
            </w:r>
            <w:r w:rsidR="0D0409E6" w:rsidRPr="0091055A">
              <w:rPr>
                <w:rFonts w:ascii="Arial" w:hAnsi="Arial" w:cs="Arial"/>
                <w:sz w:val="24"/>
                <w:szCs w:val="24"/>
                <w:bdr w:val="none" w:sz="0" w:space="0" w:color="auto" w:frame="1"/>
                <w:lang w:val="en-GB"/>
              </w:rPr>
              <w:t>n advised</w:t>
            </w:r>
            <w:r w:rsidR="000F63F5" w:rsidRPr="0091055A">
              <w:rPr>
                <w:rFonts w:ascii="Arial" w:hAnsi="Arial" w:cs="Arial"/>
                <w:sz w:val="24"/>
                <w:szCs w:val="24"/>
                <w:bdr w:val="none" w:sz="0" w:space="0" w:color="auto" w:frame="1"/>
                <w:lang w:val="en-GB"/>
              </w:rPr>
              <w:t xml:space="preserve"> value of £750-900k.  </w:t>
            </w:r>
            <w:r w:rsidRPr="0091055A">
              <w:rPr>
                <w:rFonts w:ascii="Arial" w:hAnsi="Arial" w:cs="Arial"/>
                <w:sz w:val="24"/>
                <w:szCs w:val="24"/>
                <w:bdr w:val="none" w:sz="0" w:space="0" w:color="auto" w:frame="1"/>
                <w:lang w:val="en-GB"/>
              </w:rPr>
              <w:t xml:space="preserve">ESCC have a 32% call on </w:t>
            </w:r>
            <w:r w:rsidR="2FA6EFE6" w:rsidRPr="0091055A">
              <w:rPr>
                <w:rFonts w:ascii="Arial" w:hAnsi="Arial" w:cs="Arial"/>
                <w:sz w:val="24"/>
                <w:szCs w:val="24"/>
                <w:bdr w:val="none" w:sz="0" w:space="0" w:color="auto" w:frame="1"/>
                <w:lang w:val="en-GB"/>
              </w:rPr>
              <w:t>price received for the</w:t>
            </w:r>
            <w:r w:rsidRPr="0091055A">
              <w:rPr>
                <w:rFonts w:ascii="Arial" w:hAnsi="Arial" w:cs="Arial"/>
                <w:sz w:val="24"/>
                <w:szCs w:val="24"/>
                <w:bdr w:val="none" w:sz="0" w:space="0" w:color="auto" w:frame="1"/>
                <w:lang w:val="en-GB"/>
              </w:rPr>
              <w:t xml:space="preserve"> land.  It went out to market </w:t>
            </w:r>
            <w:r w:rsidR="000F63F5" w:rsidRPr="0091055A">
              <w:rPr>
                <w:rFonts w:ascii="Arial" w:hAnsi="Arial" w:cs="Arial"/>
                <w:sz w:val="24"/>
                <w:szCs w:val="24"/>
                <w:bdr w:val="none" w:sz="0" w:space="0" w:color="auto" w:frame="1"/>
                <w:lang w:val="en-GB"/>
              </w:rPr>
              <w:t>and the College received a significant offer of £1.8m</w:t>
            </w:r>
            <w:r w:rsidR="1E38E9A4" w:rsidRPr="0091055A">
              <w:rPr>
                <w:rFonts w:ascii="Arial" w:hAnsi="Arial" w:cs="Arial"/>
                <w:sz w:val="24"/>
                <w:szCs w:val="24"/>
                <w:bdr w:val="none" w:sz="0" w:space="0" w:color="auto" w:frame="1"/>
                <w:lang w:val="en-GB"/>
              </w:rPr>
              <w:t xml:space="preserve">, </w:t>
            </w:r>
            <w:r w:rsidR="000F63F5" w:rsidRPr="0091055A">
              <w:rPr>
                <w:rFonts w:ascii="Arial" w:hAnsi="Arial" w:cs="Arial"/>
                <w:sz w:val="24"/>
                <w:szCs w:val="24"/>
                <w:bdr w:val="none" w:sz="0" w:space="0" w:color="auto" w:frame="1"/>
                <w:lang w:val="en-GB"/>
              </w:rPr>
              <w:t>and</w:t>
            </w:r>
            <w:r w:rsidRPr="0091055A">
              <w:rPr>
                <w:rFonts w:ascii="Arial" w:hAnsi="Arial" w:cs="Arial"/>
                <w:sz w:val="24"/>
                <w:szCs w:val="24"/>
                <w:bdr w:val="none" w:sz="0" w:space="0" w:color="auto" w:frame="1"/>
                <w:lang w:val="en-GB"/>
              </w:rPr>
              <w:t xml:space="preserve"> </w:t>
            </w:r>
            <w:r w:rsidR="00D55D09" w:rsidRPr="0091055A">
              <w:rPr>
                <w:rFonts w:ascii="Arial" w:hAnsi="Arial" w:cs="Arial"/>
                <w:sz w:val="24"/>
                <w:szCs w:val="24"/>
                <w:bdr w:val="none" w:sz="0" w:space="0" w:color="auto" w:frame="1"/>
                <w:lang w:val="en-GB"/>
              </w:rPr>
              <w:t>at the</w:t>
            </w:r>
            <w:r w:rsidRPr="0091055A">
              <w:rPr>
                <w:rFonts w:ascii="Arial" w:hAnsi="Arial" w:cs="Arial"/>
                <w:sz w:val="24"/>
                <w:szCs w:val="24"/>
                <w:bdr w:val="none" w:sz="0" w:space="0" w:color="auto" w:frame="1"/>
                <w:lang w:val="en-GB"/>
              </w:rPr>
              <w:t xml:space="preserve"> March</w:t>
            </w:r>
            <w:r w:rsidR="00D55D09" w:rsidRPr="0091055A">
              <w:rPr>
                <w:rFonts w:ascii="Arial" w:hAnsi="Arial" w:cs="Arial"/>
                <w:sz w:val="24"/>
                <w:szCs w:val="24"/>
                <w:bdr w:val="none" w:sz="0" w:space="0" w:color="auto" w:frame="1"/>
                <w:lang w:val="en-GB"/>
              </w:rPr>
              <w:t xml:space="preserve"> 2021 meeting</w:t>
            </w:r>
            <w:r w:rsidR="000F63F5" w:rsidRPr="0091055A">
              <w:rPr>
                <w:rFonts w:ascii="Arial" w:hAnsi="Arial" w:cs="Arial"/>
                <w:sz w:val="24"/>
                <w:szCs w:val="24"/>
                <w:bdr w:val="none" w:sz="0" w:space="0" w:color="auto" w:frame="1"/>
                <w:lang w:val="en-GB"/>
              </w:rPr>
              <w:t xml:space="preserve"> the Board </w:t>
            </w:r>
            <w:r w:rsidRPr="0091055A">
              <w:rPr>
                <w:rFonts w:ascii="Arial" w:hAnsi="Arial" w:cs="Arial"/>
                <w:sz w:val="24"/>
                <w:szCs w:val="24"/>
                <w:bdr w:val="none" w:sz="0" w:space="0" w:color="auto" w:frame="1"/>
                <w:lang w:val="en-GB"/>
              </w:rPr>
              <w:t>approved to go forward with the sale</w:t>
            </w:r>
            <w:r w:rsidR="00D55D09" w:rsidRPr="0091055A">
              <w:rPr>
                <w:rFonts w:ascii="Arial" w:hAnsi="Arial" w:cs="Arial"/>
                <w:sz w:val="24"/>
                <w:szCs w:val="24"/>
                <w:bdr w:val="none" w:sz="0" w:space="0" w:color="auto" w:frame="1"/>
                <w:lang w:val="en-GB"/>
              </w:rPr>
              <w:t xml:space="preserve"> and this was delegated to the </w:t>
            </w:r>
            <w:r w:rsidR="30206D4C" w:rsidRPr="0091055A">
              <w:rPr>
                <w:rFonts w:ascii="Arial" w:hAnsi="Arial" w:cs="Arial"/>
                <w:sz w:val="24"/>
                <w:szCs w:val="24"/>
                <w:bdr w:val="none" w:sz="0" w:space="0" w:color="auto" w:frame="1"/>
                <w:lang w:val="en-GB"/>
              </w:rPr>
              <w:t>(then)</w:t>
            </w:r>
            <w:r w:rsidR="00D55D09" w:rsidRPr="0091055A">
              <w:rPr>
                <w:rFonts w:ascii="Arial" w:hAnsi="Arial" w:cs="Arial"/>
                <w:sz w:val="24"/>
                <w:szCs w:val="24"/>
                <w:bdr w:val="none" w:sz="0" w:space="0" w:color="auto" w:frame="1"/>
                <w:lang w:val="en-GB"/>
              </w:rPr>
              <w:t>Transformation Committee to take forward</w:t>
            </w:r>
            <w:r w:rsidRPr="0091055A">
              <w:rPr>
                <w:rFonts w:ascii="Arial" w:hAnsi="Arial" w:cs="Arial"/>
                <w:sz w:val="24"/>
                <w:szCs w:val="24"/>
                <w:bdr w:val="none" w:sz="0" w:space="0" w:color="auto" w:frame="1"/>
                <w:lang w:val="en-GB"/>
              </w:rPr>
              <w:t xml:space="preserve">.  RC reported that the structure of the </w:t>
            </w:r>
            <w:r w:rsidRPr="0091055A">
              <w:rPr>
                <w:rFonts w:ascii="Arial" w:hAnsi="Arial" w:cs="Arial"/>
                <w:sz w:val="24"/>
                <w:szCs w:val="24"/>
                <w:bdr w:val="none" w:sz="0" w:space="0" w:color="auto" w:frame="1"/>
                <w:lang w:val="en-GB"/>
              </w:rPr>
              <w:lastRenderedPageBreak/>
              <w:t>offe</w:t>
            </w:r>
            <w:r w:rsidR="74395DA1" w:rsidRPr="0091055A">
              <w:rPr>
                <w:rFonts w:ascii="Arial" w:hAnsi="Arial" w:cs="Arial"/>
                <w:sz w:val="24"/>
                <w:szCs w:val="24"/>
                <w:bdr w:val="none" w:sz="0" w:space="0" w:color="auto" w:frame="1"/>
                <w:lang w:val="en-GB"/>
              </w:rPr>
              <w:t>r</w:t>
            </w:r>
            <w:r w:rsidRPr="0091055A">
              <w:rPr>
                <w:rFonts w:ascii="Arial" w:hAnsi="Arial" w:cs="Arial"/>
                <w:sz w:val="24"/>
                <w:szCs w:val="24"/>
                <w:bdr w:val="none" w:sz="0" w:space="0" w:color="auto" w:frame="1"/>
                <w:lang w:val="en-GB"/>
              </w:rPr>
              <w:t xml:space="preserve"> changed </w:t>
            </w:r>
            <w:r w:rsidR="49110644" w:rsidRPr="0091055A">
              <w:rPr>
                <w:rFonts w:ascii="Arial" w:hAnsi="Arial" w:cs="Arial"/>
                <w:sz w:val="24"/>
                <w:szCs w:val="24"/>
                <w:bdr w:val="none" w:sz="0" w:space="0" w:color="auto" w:frame="1"/>
                <w:lang w:val="en-GB"/>
              </w:rPr>
              <w:t>in</w:t>
            </w:r>
            <w:r w:rsidR="6F0A2F0E" w:rsidRPr="0091055A">
              <w:rPr>
                <w:rFonts w:ascii="Arial" w:hAnsi="Arial" w:cs="Arial"/>
                <w:sz w:val="24"/>
                <w:szCs w:val="24"/>
                <w:bdr w:val="none" w:sz="0" w:space="0" w:color="auto" w:frame="1"/>
                <w:lang w:val="en-GB"/>
              </w:rPr>
              <w:t xml:space="preserve"> November/December </w:t>
            </w:r>
            <w:r w:rsidRPr="0091055A">
              <w:rPr>
                <w:rFonts w:ascii="Arial" w:hAnsi="Arial" w:cs="Arial"/>
                <w:sz w:val="24"/>
                <w:szCs w:val="24"/>
                <w:bdr w:val="none" w:sz="0" w:space="0" w:color="auto" w:frame="1"/>
                <w:lang w:val="en-GB"/>
              </w:rPr>
              <w:t>and the buyers have now offered a first payment of £1m followed by a second payment of</w:t>
            </w:r>
            <w:r w:rsidR="779E433E" w:rsidRPr="0091055A">
              <w:rPr>
                <w:rFonts w:ascii="Arial" w:hAnsi="Arial" w:cs="Arial"/>
                <w:sz w:val="24"/>
                <w:szCs w:val="24"/>
                <w:bdr w:val="none" w:sz="0" w:space="0" w:color="auto" w:frame="1"/>
                <w:lang w:val="en-GB"/>
              </w:rPr>
              <w:t xml:space="preserve"> up to</w:t>
            </w:r>
            <w:r w:rsidRPr="0091055A">
              <w:rPr>
                <w:rFonts w:ascii="Arial" w:hAnsi="Arial" w:cs="Arial"/>
                <w:sz w:val="24"/>
                <w:szCs w:val="24"/>
                <w:bdr w:val="none" w:sz="0" w:space="0" w:color="auto" w:frame="1"/>
                <w:lang w:val="en-GB"/>
              </w:rPr>
              <w:t xml:space="preserve"> £800k which the local authority </w:t>
            </w:r>
            <w:proofErr w:type="gramStart"/>
            <w:r w:rsidRPr="0091055A">
              <w:rPr>
                <w:rFonts w:ascii="Arial" w:hAnsi="Arial" w:cs="Arial"/>
                <w:sz w:val="24"/>
                <w:szCs w:val="24"/>
                <w:bdr w:val="none" w:sz="0" w:space="0" w:color="auto" w:frame="1"/>
                <w:lang w:val="en-GB"/>
              </w:rPr>
              <w:t>have</w:t>
            </w:r>
            <w:proofErr w:type="gramEnd"/>
            <w:r w:rsidRPr="0091055A">
              <w:rPr>
                <w:rFonts w:ascii="Arial" w:hAnsi="Arial" w:cs="Arial"/>
                <w:sz w:val="24"/>
                <w:szCs w:val="24"/>
                <w:bdr w:val="none" w:sz="0" w:space="0" w:color="auto" w:frame="1"/>
                <w:lang w:val="en-GB"/>
              </w:rPr>
              <w:t xml:space="preserve"> a 32%</w:t>
            </w:r>
            <w:r w:rsidR="000F63F5" w:rsidRPr="0091055A">
              <w:rPr>
                <w:rFonts w:ascii="Arial" w:hAnsi="Arial" w:cs="Arial"/>
                <w:sz w:val="24"/>
                <w:szCs w:val="24"/>
                <w:bdr w:val="none" w:sz="0" w:space="0" w:color="auto" w:frame="1"/>
                <w:lang w:val="en-GB"/>
              </w:rPr>
              <w:t xml:space="preserve"> share of</w:t>
            </w:r>
            <w:r w:rsidRPr="0091055A">
              <w:rPr>
                <w:rFonts w:ascii="Arial" w:hAnsi="Arial" w:cs="Arial"/>
                <w:sz w:val="24"/>
                <w:szCs w:val="24"/>
                <w:bdr w:val="none" w:sz="0" w:space="0" w:color="auto" w:frame="1"/>
                <w:lang w:val="en-GB"/>
              </w:rPr>
              <w:t xml:space="preserve">.  There is more risk on this second payment and that is still in negotiations with the purchaser.  There is a meeting with the College solicitor and agent to push this sale forward.  The College want the </w:t>
            </w:r>
            <w:r w:rsidR="000F63F5" w:rsidRPr="0091055A">
              <w:rPr>
                <w:rFonts w:ascii="Arial" w:hAnsi="Arial" w:cs="Arial"/>
                <w:sz w:val="24"/>
                <w:szCs w:val="24"/>
                <w:bdr w:val="none" w:sz="0" w:space="0" w:color="auto" w:frame="1"/>
                <w:lang w:val="en-GB"/>
              </w:rPr>
              <w:t xml:space="preserve">land </w:t>
            </w:r>
            <w:r w:rsidRPr="0091055A">
              <w:rPr>
                <w:rFonts w:ascii="Arial" w:hAnsi="Arial" w:cs="Arial"/>
                <w:sz w:val="24"/>
                <w:szCs w:val="24"/>
                <w:bdr w:val="none" w:sz="0" w:space="0" w:color="auto" w:frame="1"/>
                <w:lang w:val="en-GB"/>
              </w:rPr>
              <w:t>receipt and are dependent on that income</w:t>
            </w:r>
            <w:r w:rsidR="00FB6622" w:rsidRPr="0091055A">
              <w:rPr>
                <w:rFonts w:ascii="Arial" w:hAnsi="Arial" w:cs="Arial"/>
                <w:sz w:val="24"/>
                <w:szCs w:val="24"/>
                <w:bdr w:val="none" w:sz="0" w:space="0" w:color="auto" w:frame="1"/>
                <w:lang w:val="en-GB"/>
              </w:rPr>
              <w:t xml:space="preserve"> to fulfil cash flow forecasts already made to Provider Market Oversight team</w:t>
            </w:r>
            <w:r w:rsidRPr="0091055A">
              <w:rPr>
                <w:rFonts w:ascii="Arial" w:hAnsi="Arial" w:cs="Arial"/>
                <w:sz w:val="24"/>
                <w:szCs w:val="24"/>
                <w:bdr w:val="none" w:sz="0" w:space="0" w:color="auto" w:frame="1"/>
                <w:lang w:val="en-GB"/>
              </w:rPr>
              <w:t xml:space="preserve">.  </w:t>
            </w:r>
          </w:p>
          <w:p w14:paraId="138BEC9A" w14:textId="14B770C0" w:rsidR="00280E40" w:rsidRPr="0091055A" w:rsidRDefault="000F63F5"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RC noted that e</w:t>
            </w:r>
            <w:r w:rsidR="00280E40" w:rsidRPr="0091055A">
              <w:rPr>
                <w:rFonts w:ascii="Arial" w:hAnsi="Arial" w:cs="Arial"/>
                <w:sz w:val="24"/>
                <w:szCs w:val="24"/>
                <w:bdr w:val="none" w:sz="0" w:space="0" w:color="auto" w:frame="1"/>
                <w:lang w:val="en-GB"/>
              </w:rPr>
              <w:t>ven if £1m is secur</w:t>
            </w:r>
            <w:r w:rsidRPr="0091055A">
              <w:rPr>
                <w:rFonts w:ascii="Arial" w:hAnsi="Arial" w:cs="Arial"/>
                <w:sz w:val="24"/>
                <w:szCs w:val="24"/>
                <w:bdr w:val="none" w:sz="0" w:space="0" w:color="auto" w:frame="1"/>
                <w:lang w:val="en-GB"/>
              </w:rPr>
              <w:t>ed that represents good value</w:t>
            </w:r>
            <w:r w:rsidR="1C400CAD" w:rsidRPr="0091055A">
              <w:rPr>
                <w:rFonts w:ascii="Arial" w:hAnsi="Arial" w:cs="Arial"/>
                <w:sz w:val="24"/>
                <w:szCs w:val="24"/>
                <w:bdr w:val="none" w:sz="0" w:space="0" w:color="auto" w:frame="1"/>
                <w:lang w:val="en-GB"/>
              </w:rPr>
              <w:t xml:space="preserve"> as against original valuations received</w:t>
            </w:r>
            <w:r w:rsidRPr="0091055A">
              <w:rPr>
                <w:rFonts w:ascii="Arial" w:hAnsi="Arial" w:cs="Arial"/>
                <w:sz w:val="24"/>
                <w:szCs w:val="24"/>
                <w:bdr w:val="none" w:sz="0" w:space="0" w:color="auto" w:frame="1"/>
                <w:lang w:val="en-GB"/>
              </w:rPr>
              <w:t xml:space="preserve"> but it is important for the Board to be aware of the l</w:t>
            </w:r>
            <w:r w:rsidR="00280E40" w:rsidRPr="0091055A">
              <w:rPr>
                <w:rFonts w:ascii="Arial" w:hAnsi="Arial" w:cs="Arial"/>
                <w:sz w:val="24"/>
                <w:szCs w:val="24"/>
                <w:bdr w:val="none" w:sz="0" w:space="0" w:color="auto" w:frame="1"/>
                <w:lang w:val="en-GB"/>
              </w:rPr>
              <w:t xml:space="preserve">evel of risk around the second payment.  The solicitor refers to the second payment as overage but irrespective of this there is a level of risk.  </w:t>
            </w:r>
            <w:r w:rsidRPr="0091055A">
              <w:rPr>
                <w:rFonts w:ascii="Arial" w:hAnsi="Arial" w:cs="Arial"/>
                <w:sz w:val="24"/>
                <w:szCs w:val="24"/>
                <w:bdr w:val="none" w:sz="0" w:space="0" w:color="auto" w:frame="1"/>
                <w:lang w:val="en-GB"/>
              </w:rPr>
              <w:t>It was noted that IM as C</w:t>
            </w:r>
            <w:r w:rsidR="00280E40" w:rsidRPr="0091055A">
              <w:rPr>
                <w:rFonts w:ascii="Arial" w:hAnsi="Arial" w:cs="Arial"/>
                <w:sz w:val="24"/>
                <w:szCs w:val="24"/>
                <w:bdr w:val="none" w:sz="0" w:space="0" w:color="auto" w:frame="1"/>
                <w:lang w:val="en-GB"/>
              </w:rPr>
              <w:t xml:space="preserve">hair of the CDB is not yet in attendance at the meeting to report.  </w:t>
            </w:r>
          </w:p>
          <w:p w14:paraId="5DF3D8A2" w14:textId="5A9D476F" w:rsidR="00280E40" w:rsidRPr="0091055A" w:rsidRDefault="000F63F5"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GC reported that</w:t>
            </w:r>
            <w:r w:rsidR="00280E40" w:rsidRPr="0091055A">
              <w:rPr>
                <w:rFonts w:ascii="Arial" w:hAnsi="Arial" w:cs="Arial"/>
                <w:sz w:val="24"/>
                <w:szCs w:val="24"/>
                <w:bdr w:val="none" w:sz="0" w:space="0" w:color="auto" w:frame="1"/>
                <w:lang w:val="en-GB"/>
              </w:rPr>
              <w:t xml:space="preserve"> he understood i</w:t>
            </w:r>
            <w:r w:rsidR="00E60DE9" w:rsidRPr="0091055A">
              <w:rPr>
                <w:rFonts w:ascii="Arial" w:hAnsi="Arial" w:cs="Arial"/>
                <w:sz w:val="24"/>
                <w:szCs w:val="24"/>
                <w:bdr w:val="none" w:sz="0" w:space="0" w:color="auto" w:frame="1"/>
                <w:lang w:val="en-GB"/>
              </w:rPr>
              <w:t xml:space="preserve">t was a payment in two phases; </w:t>
            </w:r>
            <w:r w:rsidR="00280E40" w:rsidRPr="0091055A">
              <w:rPr>
                <w:rFonts w:ascii="Arial" w:hAnsi="Arial" w:cs="Arial"/>
                <w:sz w:val="24"/>
                <w:szCs w:val="24"/>
                <w:bdr w:val="none" w:sz="0" w:space="0" w:color="auto" w:frame="1"/>
                <w:lang w:val="en-GB"/>
              </w:rPr>
              <w:t xml:space="preserve">phase one </w:t>
            </w:r>
            <w:r w:rsidR="00E60DE9" w:rsidRPr="0091055A">
              <w:rPr>
                <w:rFonts w:ascii="Arial" w:hAnsi="Arial" w:cs="Arial"/>
                <w:sz w:val="24"/>
                <w:szCs w:val="24"/>
                <w:bdr w:val="none" w:sz="0" w:space="0" w:color="auto" w:frame="1"/>
                <w:lang w:val="en-GB"/>
              </w:rPr>
              <w:t>to acquire the site and phase two</w:t>
            </w:r>
            <w:r w:rsidR="00280E40" w:rsidRPr="0091055A">
              <w:rPr>
                <w:rFonts w:ascii="Arial" w:hAnsi="Arial" w:cs="Arial"/>
                <w:sz w:val="24"/>
                <w:szCs w:val="24"/>
                <w:bdr w:val="none" w:sz="0" w:space="0" w:color="auto" w:frame="1"/>
                <w:lang w:val="en-GB"/>
              </w:rPr>
              <w:t xml:space="preserve"> when the buyer received planning permission.  RC noted that the level of risk was always greater on the second payment and that </w:t>
            </w:r>
            <w:r w:rsidRPr="0091055A">
              <w:rPr>
                <w:rFonts w:ascii="Arial" w:hAnsi="Arial" w:cs="Arial"/>
                <w:sz w:val="24"/>
                <w:szCs w:val="24"/>
                <w:bdr w:val="none" w:sz="0" w:space="0" w:color="auto" w:frame="1"/>
                <w:lang w:val="en-GB"/>
              </w:rPr>
              <w:t xml:space="preserve">has </w:t>
            </w:r>
            <w:r w:rsidR="00280E40" w:rsidRPr="0091055A">
              <w:rPr>
                <w:rFonts w:ascii="Arial" w:hAnsi="Arial" w:cs="Arial"/>
                <w:sz w:val="24"/>
                <w:szCs w:val="24"/>
                <w:bdr w:val="none" w:sz="0" w:space="0" w:color="auto" w:frame="1"/>
                <w:lang w:val="en-GB"/>
              </w:rPr>
              <w:t>sh</w:t>
            </w:r>
            <w:r w:rsidRPr="0091055A">
              <w:rPr>
                <w:rFonts w:ascii="Arial" w:hAnsi="Arial" w:cs="Arial"/>
                <w:sz w:val="24"/>
                <w:szCs w:val="24"/>
                <w:bdr w:val="none" w:sz="0" w:space="0" w:color="auto" w:frame="1"/>
                <w:lang w:val="en-GB"/>
              </w:rPr>
              <w:t>ifted quite considerably</w:t>
            </w:r>
            <w:r w:rsidR="5047C32C" w:rsidRPr="0091055A">
              <w:rPr>
                <w:rFonts w:ascii="Arial" w:hAnsi="Arial" w:cs="Arial"/>
                <w:sz w:val="24"/>
                <w:szCs w:val="24"/>
                <w:bdr w:val="none" w:sz="0" w:space="0" w:color="auto" w:frame="1"/>
                <w:lang w:val="en-GB"/>
              </w:rPr>
              <w:t xml:space="preserve"> in recent weeks. Th</w:t>
            </w:r>
            <w:r w:rsidR="46570B26" w:rsidRPr="0091055A">
              <w:rPr>
                <w:rFonts w:ascii="Arial" w:hAnsi="Arial" w:cs="Arial"/>
                <w:sz w:val="24"/>
                <w:szCs w:val="24"/>
                <w:bdr w:val="none" w:sz="0" w:space="0" w:color="auto" w:frame="1"/>
                <w:lang w:val="en-GB"/>
              </w:rPr>
              <w:t>e</w:t>
            </w:r>
            <w:r w:rsidR="5047C32C" w:rsidRPr="0091055A">
              <w:rPr>
                <w:rFonts w:ascii="Arial" w:hAnsi="Arial" w:cs="Arial"/>
                <w:sz w:val="24"/>
                <w:szCs w:val="24"/>
                <w:bdr w:val="none" w:sz="0" w:space="0" w:color="auto" w:frame="1"/>
                <w:lang w:val="en-GB"/>
              </w:rPr>
              <w:t xml:space="preserve"> level of risk on the second payment has not been </w:t>
            </w:r>
            <w:r w:rsidR="5B3720D4" w:rsidRPr="0091055A">
              <w:rPr>
                <w:rFonts w:ascii="Arial" w:hAnsi="Arial" w:cs="Arial"/>
                <w:sz w:val="24"/>
                <w:szCs w:val="24"/>
                <w:bdr w:val="none" w:sz="0" w:space="0" w:color="auto" w:frame="1"/>
                <w:lang w:val="en-GB"/>
              </w:rPr>
              <w:t xml:space="preserve">sufficiently </w:t>
            </w:r>
            <w:r w:rsidR="5047C32C" w:rsidRPr="0091055A">
              <w:rPr>
                <w:rFonts w:ascii="Arial" w:hAnsi="Arial" w:cs="Arial"/>
                <w:sz w:val="24"/>
                <w:szCs w:val="24"/>
                <w:bdr w:val="none" w:sz="0" w:space="0" w:color="auto" w:frame="1"/>
                <w:lang w:val="en-GB"/>
              </w:rPr>
              <w:t xml:space="preserve">communicated with CBD.  </w:t>
            </w:r>
            <w:r w:rsidR="00280E40" w:rsidRPr="0091055A">
              <w:rPr>
                <w:rFonts w:ascii="Arial" w:hAnsi="Arial" w:cs="Arial"/>
                <w:sz w:val="24"/>
                <w:szCs w:val="24"/>
                <w:bdr w:val="none" w:sz="0" w:space="0" w:color="auto" w:frame="1"/>
                <w:lang w:val="en-GB"/>
              </w:rPr>
              <w:t>The solicitors’ point of view is that th</w:t>
            </w:r>
            <w:r w:rsidR="712AF2B9" w:rsidRPr="0091055A">
              <w:rPr>
                <w:rFonts w:ascii="Arial" w:hAnsi="Arial" w:cs="Arial"/>
                <w:sz w:val="24"/>
                <w:szCs w:val="24"/>
                <w:bdr w:val="none" w:sz="0" w:space="0" w:color="auto" w:frame="1"/>
                <w:lang w:val="en-GB"/>
              </w:rPr>
              <w:t>is</w:t>
            </w:r>
            <w:r w:rsidR="00280E40" w:rsidRPr="0091055A">
              <w:rPr>
                <w:rFonts w:ascii="Arial" w:hAnsi="Arial" w:cs="Arial"/>
                <w:sz w:val="24"/>
                <w:szCs w:val="24"/>
                <w:bdr w:val="none" w:sz="0" w:space="0" w:color="auto" w:frame="1"/>
                <w:lang w:val="en-GB"/>
              </w:rPr>
              <w:t xml:space="preserve"> is a deteriorating</w:t>
            </w:r>
            <w:r w:rsidR="7281ACCB" w:rsidRPr="0091055A">
              <w:rPr>
                <w:rFonts w:ascii="Arial" w:hAnsi="Arial" w:cs="Arial"/>
                <w:sz w:val="24"/>
                <w:szCs w:val="24"/>
                <w:bdr w:val="none" w:sz="0" w:space="0" w:color="auto" w:frame="1"/>
                <w:lang w:val="en-GB"/>
              </w:rPr>
              <w:t xml:space="preserve"> commercial</w:t>
            </w:r>
            <w:r w:rsidR="00280E40" w:rsidRPr="0091055A">
              <w:rPr>
                <w:rFonts w:ascii="Arial" w:hAnsi="Arial" w:cs="Arial"/>
                <w:sz w:val="24"/>
                <w:szCs w:val="24"/>
                <w:bdr w:val="none" w:sz="0" w:space="0" w:color="auto" w:frame="1"/>
                <w:lang w:val="en-GB"/>
              </w:rPr>
              <w:t xml:space="preserve"> position for the second payment.  GC confirmed that CDB were not aware of this risk.  The Chair noted that TH would normally be at this meeting but was not in attendance due to a family bereavement.  The Board passed on their condolences to TH and the family.  </w:t>
            </w:r>
          </w:p>
          <w:p w14:paraId="448AFE92" w14:textId="4109ABCA" w:rsidR="00280E40" w:rsidRPr="0091055A" w:rsidRDefault="000F63F5"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RC noted that the</w:t>
            </w:r>
            <w:r w:rsidR="00280E40" w:rsidRPr="0091055A">
              <w:rPr>
                <w:rFonts w:ascii="Arial" w:hAnsi="Arial" w:cs="Arial"/>
                <w:sz w:val="24"/>
                <w:szCs w:val="24"/>
                <w:bdr w:val="none" w:sz="0" w:space="0" w:color="auto" w:frame="1"/>
                <w:lang w:val="en-GB"/>
              </w:rPr>
              <w:t xml:space="preserve"> view of the agen</w:t>
            </w:r>
            <w:r w:rsidR="00E60DE9" w:rsidRPr="0091055A">
              <w:rPr>
                <w:rFonts w:ascii="Arial" w:hAnsi="Arial" w:cs="Arial"/>
                <w:sz w:val="24"/>
                <w:szCs w:val="24"/>
                <w:bdr w:val="none" w:sz="0" w:space="0" w:color="auto" w:frame="1"/>
                <w:lang w:val="en-GB"/>
              </w:rPr>
              <w:t>t is it is much better value for money</w:t>
            </w:r>
            <w:r w:rsidR="00280E40" w:rsidRPr="0091055A">
              <w:rPr>
                <w:rFonts w:ascii="Arial" w:hAnsi="Arial" w:cs="Arial"/>
                <w:sz w:val="24"/>
                <w:szCs w:val="24"/>
                <w:bdr w:val="none" w:sz="0" w:space="0" w:color="auto" w:frame="1"/>
                <w:lang w:val="en-GB"/>
              </w:rPr>
              <w:t xml:space="preserve"> to go with the first payment and the risks around the second rather than going back out to market.  </w:t>
            </w:r>
          </w:p>
          <w:p w14:paraId="2C9EAEC1" w14:textId="410B7B2A" w:rsidR="00E60DE9" w:rsidRPr="0091055A" w:rsidRDefault="00E60DE9"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AS raised questions about process noting this s</w:t>
            </w:r>
            <w:r w:rsidR="00280E40" w:rsidRPr="0091055A">
              <w:rPr>
                <w:rFonts w:ascii="Arial" w:hAnsi="Arial" w:cs="Arial"/>
                <w:sz w:val="24"/>
                <w:szCs w:val="24"/>
                <w:bdr w:val="none" w:sz="0" w:space="0" w:color="auto" w:frame="1"/>
                <w:lang w:val="en-GB"/>
              </w:rPr>
              <w:t>hould not have come out as an electronic resolution and it needs su</w:t>
            </w:r>
            <w:r w:rsidRPr="0091055A">
              <w:rPr>
                <w:rFonts w:ascii="Arial" w:hAnsi="Arial" w:cs="Arial"/>
                <w:sz w:val="24"/>
                <w:szCs w:val="24"/>
                <w:bdr w:val="none" w:sz="0" w:space="0" w:color="auto" w:frame="1"/>
                <w:lang w:val="en-GB"/>
              </w:rPr>
              <w:t xml:space="preserve">bstantial assurance.  </w:t>
            </w:r>
            <w:r w:rsidR="00280E40" w:rsidRPr="0091055A">
              <w:rPr>
                <w:rFonts w:ascii="Arial" w:hAnsi="Arial" w:cs="Arial"/>
                <w:sz w:val="24"/>
                <w:szCs w:val="24"/>
                <w:bdr w:val="none" w:sz="0" w:space="0" w:color="auto" w:frame="1"/>
                <w:lang w:val="en-GB"/>
              </w:rPr>
              <w:t xml:space="preserve">If the </w:t>
            </w:r>
            <w:r w:rsidRPr="0091055A">
              <w:rPr>
                <w:rFonts w:ascii="Arial" w:hAnsi="Arial" w:cs="Arial"/>
                <w:sz w:val="24"/>
                <w:szCs w:val="24"/>
                <w:bdr w:val="none" w:sz="0" w:space="0" w:color="auto" w:frame="1"/>
                <w:lang w:val="en-GB"/>
              </w:rPr>
              <w:t xml:space="preserve">confirmed </w:t>
            </w:r>
            <w:r w:rsidR="00280E40" w:rsidRPr="0091055A">
              <w:rPr>
                <w:rFonts w:ascii="Arial" w:hAnsi="Arial" w:cs="Arial"/>
                <w:sz w:val="24"/>
                <w:szCs w:val="24"/>
                <w:bdr w:val="none" w:sz="0" w:space="0" w:color="auto" w:frame="1"/>
                <w:lang w:val="en-GB"/>
              </w:rPr>
              <w:t xml:space="preserve">offer </w:t>
            </w:r>
            <w:r w:rsidRPr="0091055A">
              <w:rPr>
                <w:rFonts w:ascii="Arial" w:hAnsi="Arial" w:cs="Arial"/>
                <w:sz w:val="24"/>
                <w:szCs w:val="24"/>
                <w:bdr w:val="none" w:sz="0" w:space="0" w:color="auto" w:frame="1"/>
                <w:lang w:val="en-GB"/>
              </w:rPr>
              <w:t xml:space="preserve">of £1.8m </w:t>
            </w:r>
            <w:r w:rsidR="00280E40" w:rsidRPr="0091055A">
              <w:rPr>
                <w:rFonts w:ascii="Arial" w:hAnsi="Arial" w:cs="Arial"/>
                <w:sz w:val="24"/>
                <w:szCs w:val="24"/>
                <w:bdr w:val="none" w:sz="0" w:space="0" w:color="auto" w:frame="1"/>
                <w:lang w:val="en-GB"/>
              </w:rPr>
              <w:t>was above</w:t>
            </w:r>
            <w:r w:rsidRPr="0091055A">
              <w:rPr>
                <w:rFonts w:ascii="Arial" w:hAnsi="Arial" w:cs="Arial"/>
                <w:sz w:val="24"/>
                <w:szCs w:val="24"/>
                <w:bdr w:val="none" w:sz="0" w:space="0" w:color="auto" w:frame="1"/>
                <w:lang w:val="en-GB"/>
              </w:rPr>
              <w:t xml:space="preserve"> market price</w:t>
            </w:r>
            <w:r w:rsidR="00280E40" w:rsidRPr="0091055A">
              <w:rPr>
                <w:rFonts w:ascii="Arial" w:hAnsi="Arial" w:cs="Arial"/>
                <w:sz w:val="24"/>
                <w:szCs w:val="24"/>
                <w:bdr w:val="none" w:sz="0" w:space="0" w:color="auto" w:frame="1"/>
                <w:lang w:val="en-GB"/>
              </w:rPr>
              <w:t xml:space="preserve"> that has all sorts of implications for the risks involved.  AS thanked</w:t>
            </w:r>
            <w:r w:rsidRPr="0091055A">
              <w:rPr>
                <w:rFonts w:ascii="Arial" w:hAnsi="Arial" w:cs="Arial"/>
                <w:sz w:val="24"/>
                <w:szCs w:val="24"/>
                <w:bdr w:val="none" w:sz="0" w:space="0" w:color="auto" w:frame="1"/>
                <w:lang w:val="en-GB"/>
              </w:rPr>
              <w:t xml:space="preserve"> the Exec for bringing forward these issues and noted that</w:t>
            </w:r>
            <w:r w:rsidR="00280E40" w:rsidRPr="0091055A">
              <w:rPr>
                <w:rFonts w:ascii="Arial" w:hAnsi="Arial" w:cs="Arial"/>
                <w:sz w:val="24"/>
                <w:szCs w:val="24"/>
                <w:bdr w:val="none" w:sz="0" w:space="0" w:color="auto" w:frame="1"/>
                <w:lang w:val="en-GB"/>
              </w:rPr>
              <w:t xml:space="preserve"> all sorts of further thinking</w:t>
            </w:r>
            <w:r w:rsidRPr="0091055A">
              <w:rPr>
                <w:rFonts w:ascii="Arial" w:hAnsi="Arial" w:cs="Arial"/>
                <w:sz w:val="24"/>
                <w:szCs w:val="24"/>
                <w:bdr w:val="none" w:sz="0" w:space="0" w:color="auto" w:frame="1"/>
                <w:lang w:val="en-GB"/>
              </w:rPr>
              <w:t xml:space="preserve"> </w:t>
            </w:r>
            <w:proofErr w:type="gramStart"/>
            <w:r w:rsidRPr="0091055A">
              <w:rPr>
                <w:rFonts w:ascii="Arial" w:hAnsi="Arial" w:cs="Arial"/>
                <w:sz w:val="24"/>
                <w:szCs w:val="24"/>
                <w:bdr w:val="none" w:sz="0" w:space="0" w:color="auto" w:frame="1"/>
                <w:lang w:val="en-GB"/>
              </w:rPr>
              <w:t>is</w:t>
            </w:r>
            <w:proofErr w:type="gramEnd"/>
            <w:r w:rsidRPr="0091055A">
              <w:rPr>
                <w:rFonts w:ascii="Arial" w:hAnsi="Arial" w:cs="Arial"/>
                <w:sz w:val="24"/>
                <w:szCs w:val="24"/>
                <w:bdr w:val="none" w:sz="0" w:space="0" w:color="auto" w:frame="1"/>
                <w:lang w:val="en-GB"/>
              </w:rPr>
              <w:t xml:space="preserve"> </w:t>
            </w:r>
            <w:r w:rsidR="00D55D09" w:rsidRPr="0091055A">
              <w:rPr>
                <w:rFonts w:ascii="Arial" w:hAnsi="Arial" w:cs="Arial"/>
                <w:sz w:val="24"/>
                <w:szCs w:val="24"/>
                <w:bdr w:val="none" w:sz="0" w:space="0" w:color="auto" w:frame="1"/>
                <w:lang w:val="en-GB"/>
              </w:rPr>
              <w:t>needed for the land</w:t>
            </w:r>
            <w:r w:rsidR="00280E40" w:rsidRPr="0091055A">
              <w:rPr>
                <w:rFonts w:ascii="Arial" w:hAnsi="Arial" w:cs="Arial"/>
                <w:sz w:val="24"/>
                <w:szCs w:val="24"/>
                <w:bdr w:val="none" w:sz="0" w:space="0" w:color="auto" w:frame="1"/>
                <w:lang w:val="en-GB"/>
              </w:rPr>
              <w:t xml:space="preserve"> to be sold at a reasona</w:t>
            </w:r>
            <w:r w:rsidRPr="0091055A">
              <w:rPr>
                <w:rFonts w:ascii="Arial" w:hAnsi="Arial" w:cs="Arial"/>
                <w:sz w:val="24"/>
                <w:szCs w:val="24"/>
                <w:bdr w:val="none" w:sz="0" w:space="0" w:color="auto" w:frame="1"/>
                <w:lang w:val="en-GB"/>
              </w:rPr>
              <w:t xml:space="preserve">ble price but not at this point.  AS </w:t>
            </w:r>
            <w:proofErr w:type="gramStart"/>
            <w:r w:rsidRPr="0091055A">
              <w:rPr>
                <w:rFonts w:ascii="Arial" w:hAnsi="Arial" w:cs="Arial"/>
                <w:sz w:val="24"/>
                <w:szCs w:val="24"/>
                <w:bdr w:val="none" w:sz="0" w:space="0" w:color="auto" w:frame="1"/>
                <w:lang w:val="en-GB"/>
              </w:rPr>
              <w:t>noted</w:t>
            </w:r>
            <w:proofErr w:type="gramEnd"/>
            <w:r w:rsidRPr="0091055A">
              <w:rPr>
                <w:rFonts w:ascii="Arial" w:hAnsi="Arial" w:cs="Arial"/>
                <w:sz w:val="24"/>
                <w:szCs w:val="24"/>
                <w:bdr w:val="none" w:sz="0" w:space="0" w:color="auto" w:frame="1"/>
                <w:lang w:val="en-GB"/>
              </w:rPr>
              <w:t xml:space="preserve"> that she withdrew her</w:t>
            </w:r>
            <w:r w:rsidR="5072072A" w:rsidRPr="0091055A">
              <w:rPr>
                <w:rFonts w:ascii="Arial" w:hAnsi="Arial" w:cs="Arial"/>
                <w:sz w:val="24"/>
                <w:szCs w:val="24"/>
                <w:bdr w:val="none" w:sz="0" w:space="0" w:color="auto" w:frame="1"/>
                <w:lang w:val="en-GB"/>
              </w:rPr>
              <w:t xml:space="preserve"> support for the electronic</w:t>
            </w:r>
            <w:r w:rsidRPr="0091055A">
              <w:rPr>
                <w:rFonts w:ascii="Arial" w:hAnsi="Arial" w:cs="Arial"/>
                <w:sz w:val="24"/>
                <w:szCs w:val="24"/>
                <w:bdr w:val="none" w:sz="0" w:space="0" w:color="auto" w:frame="1"/>
                <w:lang w:val="en-GB"/>
              </w:rPr>
              <w:t xml:space="preserve"> resolution. [After note: the electronic resolution is for use of the seal that remains in place as and when required.  The prior resolution around approval for a sale of £1.8m passed by the Board in March 2021 requires further work from the Exec with a revised resolution on the sale price if necessary].    </w:t>
            </w:r>
          </w:p>
          <w:p w14:paraId="22D1AF30" w14:textId="35435247" w:rsidR="00280E40" w:rsidRPr="0091055A" w:rsidRDefault="00E60DE9"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w:t>
            </w:r>
            <w:r w:rsidR="00280E40" w:rsidRPr="0091055A">
              <w:rPr>
                <w:rFonts w:ascii="Arial" w:hAnsi="Arial" w:cs="Arial"/>
                <w:sz w:val="24"/>
                <w:szCs w:val="24"/>
                <w:bdr w:val="none" w:sz="0" w:space="0" w:color="auto" w:frame="1"/>
                <w:lang w:val="en-GB"/>
              </w:rPr>
              <w:t>IM jo</w:t>
            </w:r>
            <w:r w:rsidRPr="0091055A">
              <w:rPr>
                <w:rFonts w:ascii="Arial" w:hAnsi="Arial" w:cs="Arial"/>
                <w:sz w:val="24"/>
                <w:szCs w:val="24"/>
                <w:bdr w:val="none" w:sz="0" w:space="0" w:color="auto" w:frame="1"/>
                <w:lang w:val="en-GB"/>
              </w:rPr>
              <w:t>ined 09.19]</w:t>
            </w:r>
            <w:r w:rsidR="00280E40" w:rsidRPr="0091055A">
              <w:rPr>
                <w:rFonts w:ascii="Arial" w:hAnsi="Arial" w:cs="Arial"/>
                <w:sz w:val="24"/>
                <w:szCs w:val="24"/>
                <w:bdr w:val="none" w:sz="0" w:space="0" w:color="auto" w:frame="1"/>
                <w:lang w:val="en-GB"/>
              </w:rPr>
              <w:t xml:space="preserve">. </w:t>
            </w:r>
          </w:p>
          <w:p w14:paraId="5E40C639" w14:textId="795B9644"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MF confirmed that t</w:t>
            </w:r>
            <w:r w:rsidR="00E60DE9" w:rsidRPr="0091055A">
              <w:rPr>
                <w:rFonts w:ascii="Arial" w:hAnsi="Arial" w:cs="Arial"/>
                <w:sz w:val="24"/>
                <w:szCs w:val="24"/>
                <w:bdr w:val="none" w:sz="0" w:space="0" w:color="auto" w:frame="1"/>
                <w:lang w:val="en-GB"/>
              </w:rPr>
              <w:t>here was no understanding on this</w:t>
            </w:r>
            <w:r w:rsidRPr="0091055A">
              <w:rPr>
                <w:rFonts w:ascii="Arial" w:hAnsi="Arial" w:cs="Arial"/>
                <w:sz w:val="24"/>
                <w:szCs w:val="24"/>
                <w:bdr w:val="none" w:sz="0" w:space="0" w:color="auto" w:frame="1"/>
                <w:lang w:val="en-GB"/>
              </w:rPr>
              <w:t xml:space="preserve"> position</w:t>
            </w:r>
            <w:r w:rsidR="00E60DE9" w:rsidRPr="0091055A">
              <w:rPr>
                <w:rFonts w:ascii="Arial" w:hAnsi="Arial" w:cs="Arial"/>
                <w:sz w:val="24"/>
                <w:szCs w:val="24"/>
                <w:bdr w:val="none" w:sz="0" w:space="0" w:color="auto" w:frame="1"/>
                <w:lang w:val="en-GB"/>
              </w:rPr>
              <w:t xml:space="preserve"> by the Finance Committee and noted he was </w:t>
            </w:r>
            <w:r w:rsidRPr="0091055A">
              <w:rPr>
                <w:rFonts w:ascii="Arial" w:hAnsi="Arial" w:cs="Arial"/>
                <w:sz w:val="24"/>
                <w:szCs w:val="24"/>
                <w:bdr w:val="none" w:sz="0" w:space="0" w:color="auto" w:frame="1"/>
                <w:lang w:val="en-GB"/>
              </w:rPr>
              <w:t xml:space="preserve">very concerned about moving forward.  </w:t>
            </w:r>
          </w:p>
          <w:p w14:paraId="038FBBBA" w14:textId="18C1118B"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GS asked where the market is</w:t>
            </w:r>
            <w:r w:rsidR="00E60DE9" w:rsidRPr="0091055A">
              <w:rPr>
                <w:rFonts w:ascii="Arial" w:hAnsi="Arial" w:cs="Arial"/>
                <w:sz w:val="24"/>
                <w:szCs w:val="24"/>
                <w:bdr w:val="none" w:sz="0" w:space="0" w:color="auto" w:frame="1"/>
                <w:lang w:val="en-GB"/>
              </w:rPr>
              <w:t xml:space="preserve"> now,</w:t>
            </w:r>
            <w:r w:rsidRPr="0091055A">
              <w:rPr>
                <w:rFonts w:ascii="Arial" w:hAnsi="Arial" w:cs="Arial"/>
                <w:sz w:val="24"/>
                <w:szCs w:val="24"/>
                <w:bdr w:val="none" w:sz="0" w:space="0" w:color="auto" w:frame="1"/>
                <w:lang w:val="en-GB"/>
              </w:rPr>
              <w:t xml:space="preserve"> is there another buyer </w:t>
            </w:r>
            <w:r w:rsidR="00E60DE9" w:rsidRPr="0091055A">
              <w:rPr>
                <w:rFonts w:ascii="Arial" w:hAnsi="Arial" w:cs="Arial"/>
                <w:sz w:val="24"/>
                <w:szCs w:val="24"/>
                <w:bdr w:val="none" w:sz="0" w:space="0" w:color="auto" w:frame="1"/>
                <w:lang w:val="en-GB"/>
              </w:rPr>
              <w:t xml:space="preserve">that could be approached </w:t>
            </w:r>
            <w:r w:rsidRPr="0091055A">
              <w:rPr>
                <w:rFonts w:ascii="Arial" w:hAnsi="Arial" w:cs="Arial"/>
                <w:sz w:val="24"/>
                <w:szCs w:val="24"/>
                <w:bdr w:val="none" w:sz="0" w:space="0" w:color="auto" w:frame="1"/>
                <w:lang w:val="en-GB"/>
              </w:rPr>
              <w:t xml:space="preserve">and could the College get planning permission itself.  </w:t>
            </w:r>
          </w:p>
          <w:p w14:paraId="4025E30D" w14:textId="659E95BA"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The Chair</w:t>
            </w:r>
            <w:r w:rsidR="00E60DE9" w:rsidRPr="0091055A">
              <w:rPr>
                <w:rFonts w:ascii="Arial" w:hAnsi="Arial" w:cs="Arial"/>
                <w:sz w:val="24"/>
                <w:szCs w:val="24"/>
                <w:bdr w:val="none" w:sz="0" w:space="0" w:color="auto" w:frame="1"/>
                <w:lang w:val="en-GB"/>
              </w:rPr>
              <w:t xml:space="preserve"> provided an update for IM explaining that </w:t>
            </w:r>
            <w:r w:rsidRPr="0091055A">
              <w:rPr>
                <w:rFonts w:ascii="Arial" w:hAnsi="Arial" w:cs="Arial"/>
                <w:sz w:val="24"/>
                <w:szCs w:val="24"/>
                <w:bdr w:val="none" w:sz="0" w:space="0" w:color="auto" w:frame="1"/>
                <w:lang w:val="en-GB"/>
              </w:rPr>
              <w:t>AS and MF are very concerned</w:t>
            </w:r>
            <w:r w:rsidR="00E60DE9" w:rsidRPr="0091055A">
              <w:rPr>
                <w:rFonts w:ascii="Arial" w:hAnsi="Arial" w:cs="Arial"/>
                <w:sz w:val="24"/>
                <w:szCs w:val="24"/>
                <w:bdr w:val="none" w:sz="0" w:space="0" w:color="auto" w:frame="1"/>
                <w:lang w:val="en-GB"/>
              </w:rPr>
              <w:t xml:space="preserve"> about the position on the Chalk Pit sale and </w:t>
            </w:r>
            <w:r w:rsidRPr="0091055A">
              <w:rPr>
                <w:rFonts w:ascii="Arial" w:hAnsi="Arial" w:cs="Arial"/>
                <w:sz w:val="24"/>
                <w:szCs w:val="24"/>
                <w:bdr w:val="none" w:sz="0" w:space="0" w:color="auto" w:frame="1"/>
                <w:lang w:val="en-GB"/>
              </w:rPr>
              <w:t>GC</w:t>
            </w:r>
            <w:r w:rsidR="00E60DE9" w:rsidRPr="0091055A">
              <w:rPr>
                <w:rFonts w:ascii="Arial" w:hAnsi="Arial" w:cs="Arial"/>
                <w:sz w:val="24"/>
                <w:szCs w:val="24"/>
                <w:bdr w:val="none" w:sz="0" w:space="0" w:color="auto" w:frame="1"/>
                <w:lang w:val="en-GB"/>
              </w:rPr>
              <w:t xml:space="preserve"> and MF have </w:t>
            </w:r>
            <w:r w:rsidRPr="0091055A">
              <w:rPr>
                <w:rFonts w:ascii="Arial" w:hAnsi="Arial" w:cs="Arial"/>
                <w:sz w:val="24"/>
                <w:szCs w:val="24"/>
                <w:bdr w:val="none" w:sz="0" w:space="0" w:color="auto" w:frame="1"/>
                <w:lang w:val="en-GB"/>
              </w:rPr>
              <w:t>noted that the CDB</w:t>
            </w:r>
            <w:r w:rsidR="00E60DE9" w:rsidRPr="0091055A">
              <w:rPr>
                <w:rFonts w:ascii="Arial" w:hAnsi="Arial" w:cs="Arial"/>
                <w:sz w:val="24"/>
                <w:szCs w:val="24"/>
                <w:bdr w:val="none" w:sz="0" w:space="0" w:color="auto" w:frame="1"/>
                <w:lang w:val="en-GB"/>
              </w:rPr>
              <w:t xml:space="preserve"> and Finance Committee</w:t>
            </w:r>
            <w:r w:rsidRPr="0091055A">
              <w:rPr>
                <w:rFonts w:ascii="Arial" w:hAnsi="Arial" w:cs="Arial"/>
                <w:sz w:val="24"/>
                <w:szCs w:val="24"/>
                <w:bdr w:val="none" w:sz="0" w:space="0" w:color="auto" w:frame="1"/>
                <w:lang w:val="en-GB"/>
              </w:rPr>
              <w:t xml:space="preserve"> were not aware of the </w:t>
            </w:r>
            <w:r w:rsidR="00E60DE9" w:rsidRPr="0091055A">
              <w:rPr>
                <w:rFonts w:ascii="Arial" w:hAnsi="Arial" w:cs="Arial"/>
                <w:sz w:val="24"/>
                <w:szCs w:val="24"/>
                <w:bdr w:val="none" w:sz="0" w:space="0" w:color="auto" w:frame="1"/>
                <w:lang w:val="en-GB"/>
              </w:rPr>
              <w:t xml:space="preserve">risk around the second payment. </w:t>
            </w:r>
            <w:r w:rsidRPr="0091055A">
              <w:rPr>
                <w:rFonts w:ascii="Arial" w:hAnsi="Arial" w:cs="Arial"/>
                <w:sz w:val="24"/>
                <w:szCs w:val="24"/>
                <w:bdr w:val="none" w:sz="0" w:space="0" w:color="auto" w:frame="1"/>
                <w:lang w:val="en-GB"/>
              </w:rPr>
              <w:t xml:space="preserve">  </w:t>
            </w:r>
          </w:p>
          <w:p w14:paraId="7F1F3431" w14:textId="1C3797D6"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 xml:space="preserve">IM noted that there are two issues.  </w:t>
            </w:r>
            <w:r w:rsidR="45CF129B" w:rsidRPr="0091055A">
              <w:rPr>
                <w:rFonts w:ascii="Arial" w:hAnsi="Arial" w:cs="Arial"/>
                <w:sz w:val="24"/>
                <w:szCs w:val="24"/>
                <w:bdr w:val="none" w:sz="0" w:space="0" w:color="auto" w:frame="1"/>
                <w:lang w:val="en-GB"/>
              </w:rPr>
              <w:t>Firstly,</w:t>
            </w:r>
            <w:r w:rsidR="00E60DE9" w:rsidRPr="0091055A">
              <w:rPr>
                <w:rFonts w:ascii="Arial" w:hAnsi="Arial" w:cs="Arial"/>
                <w:sz w:val="24"/>
                <w:szCs w:val="24"/>
                <w:bdr w:val="none" w:sz="0" w:space="0" w:color="auto" w:frame="1"/>
                <w:lang w:val="en-GB"/>
              </w:rPr>
              <w:t xml:space="preserve"> is the communication</w:t>
            </w:r>
            <w:r w:rsidRPr="0091055A">
              <w:rPr>
                <w:rFonts w:ascii="Arial" w:hAnsi="Arial" w:cs="Arial"/>
                <w:sz w:val="24"/>
                <w:szCs w:val="24"/>
                <w:bdr w:val="none" w:sz="0" w:space="0" w:color="auto" w:frame="1"/>
                <w:lang w:val="en-GB"/>
              </w:rPr>
              <w:t xml:space="preserve"> around the certainty of the second payment.  That is a conversation for </w:t>
            </w:r>
            <w:r w:rsidR="73C27CCE" w:rsidRPr="0091055A">
              <w:rPr>
                <w:rFonts w:ascii="Arial" w:hAnsi="Arial" w:cs="Arial"/>
                <w:sz w:val="24"/>
                <w:szCs w:val="24"/>
                <w:bdr w:val="none" w:sz="0" w:space="0" w:color="auto" w:frame="1"/>
                <w:lang w:val="en-GB"/>
              </w:rPr>
              <w:t xml:space="preserve">RC to have with TH to clarify. </w:t>
            </w:r>
            <w:r w:rsidRPr="0091055A">
              <w:rPr>
                <w:rFonts w:ascii="Arial" w:hAnsi="Arial" w:cs="Arial"/>
                <w:sz w:val="24"/>
                <w:szCs w:val="24"/>
                <w:bdr w:val="none" w:sz="0" w:space="0" w:color="auto" w:frame="1"/>
                <w:lang w:val="en-GB"/>
              </w:rPr>
              <w:t xml:space="preserve"> </w:t>
            </w:r>
            <w:r w:rsidR="00E60DE9" w:rsidRPr="0091055A">
              <w:rPr>
                <w:rFonts w:ascii="Arial" w:hAnsi="Arial" w:cs="Arial"/>
                <w:sz w:val="24"/>
                <w:szCs w:val="24"/>
                <w:bdr w:val="none" w:sz="0" w:space="0" w:color="auto" w:frame="1"/>
                <w:lang w:val="en-GB"/>
              </w:rPr>
              <w:t xml:space="preserve">The second issue is the sale </w:t>
            </w:r>
            <w:proofErr w:type="gramStart"/>
            <w:r w:rsidR="00E60DE9" w:rsidRPr="0091055A">
              <w:rPr>
                <w:rFonts w:ascii="Arial" w:hAnsi="Arial" w:cs="Arial"/>
                <w:sz w:val="24"/>
                <w:szCs w:val="24"/>
                <w:bdr w:val="none" w:sz="0" w:space="0" w:color="auto" w:frame="1"/>
                <w:lang w:val="en-GB"/>
              </w:rPr>
              <w:t>price</w:t>
            </w:r>
            <w:proofErr w:type="gramEnd"/>
            <w:r w:rsidR="00E60DE9" w:rsidRPr="0091055A">
              <w:rPr>
                <w:rFonts w:ascii="Arial" w:hAnsi="Arial" w:cs="Arial"/>
                <w:sz w:val="24"/>
                <w:szCs w:val="24"/>
                <w:bdr w:val="none" w:sz="0" w:space="0" w:color="auto" w:frame="1"/>
                <w:lang w:val="en-GB"/>
              </w:rPr>
              <w:t xml:space="preserve"> and two payments and IM had a </w:t>
            </w:r>
            <w:r w:rsidRPr="0091055A">
              <w:rPr>
                <w:rFonts w:ascii="Arial" w:hAnsi="Arial" w:cs="Arial"/>
                <w:sz w:val="24"/>
                <w:szCs w:val="24"/>
                <w:bdr w:val="none" w:sz="0" w:space="0" w:color="auto" w:frame="1"/>
                <w:lang w:val="en-GB"/>
              </w:rPr>
              <w:t>pragmatic p</w:t>
            </w:r>
            <w:r w:rsidR="00D55D09" w:rsidRPr="0091055A">
              <w:rPr>
                <w:rFonts w:ascii="Arial" w:hAnsi="Arial" w:cs="Arial"/>
                <w:sz w:val="24"/>
                <w:szCs w:val="24"/>
                <w:bdr w:val="none" w:sz="0" w:space="0" w:color="auto" w:frame="1"/>
                <w:lang w:val="en-GB"/>
              </w:rPr>
              <w:t>osition</w:t>
            </w:r>
            <w:r w:rsidRPr="0091055A">
              <w:rPr>
                <w:rFonts w:ascii="Arial" w:hAnsi="Arial" w:cs="Arial"/>
                <w:sz w:val="24"/>
                <w:szCs w:val="24"/>
                <w:bdr w:val="none" w:sz="0" w:space="0" w:color="auto" w:frame="1"/>
                <w:lang w:val="en-GB"/>
              </w:rPr>
              <w:t xml:space="preserve"> on the payments.  The £1m exceeds the valuation of the property advisors.  This would constitute due diligence and best value for the site.  The College could go out to </w:t>
            </w:r>
            <w:proofErr w:type="gramStart"/>
            <w:r w:rsidRPr="0091055A">
              <w:rPr>
                <w:rFonts w:ascii="Arial" w:hAnsi="Arial" w:cs="Arial"/>
                <w:sz w:val="24"/>
                <w:szCs w:val="24"/>
                <w:bdr w:val="none" w:sz="0" w:space="0" w:color="auto" w:frame="1"/>
                <w:lang w:val="en-GB"/>
              </w:rPr>
              <w:t>market</w:t>
            </w:r>
            <w:proofErr w:type="gramEnd"/>
            <w:r w:rsidRPr="0091055A">
              <w:rPr>
                <w:rFonts w:ascii="Arial" w:hAnsi="Arial" w:cs="Arial"/>
                <w:sz w:val="24"/>
                <w:szCs w:val="24"/>
                <w:bdr w:val="none" w:sz="0" w:space="0" w:color="auto" w:frame="1"/>
                <w:lang w:val="en-GB"/>
              </w:rPr>
              <w:t xml:space="preserve"> but this will have implications on buyers and the sector.  The advisors are saying that the College is</w:t>
            </w:r>
            <w:r w:rsidR="00B83294" w:rsidRPr="0091055A">
              <w:rPr>
                <w:rFonts w:ascii="Arial" w:hAnsi="Arial" w:cs="Arial"/>
                <w:sz w:val="24"/>
                <w:szCs w:val="24"/>
                <w:bdr w:val="none" w:sz="0" w:space="0" w:color="auto" w:frame="1"/>
                <w:lang w:val="en-GB"/>
              </w:rPr>
              <w:t xml:space="preserve"> unlikely to receive an offer</w:t>
            </w:r>
            <w:r w:rsidR="38547AFE" w:rsidRPr="0091055A">
              <w:rPr>
                <w:rFonts w:ascii="Arial" w:hAnsi="Arial" w:cs="Arial"/>
                <w:sz w:val="24"/>
                <w:szCs w:val="24"/>
                <w:bdr w:val="none" w:sz="0" w:space="0" w:color="auto" w:frame="1"/>
                <w:lang w:val="en-GB"/>
              </w:rPr>
              <w:t xml:space="preserve"> more than</w:t>
            </w:r>
            <w:r w:rsidR="00B83294" w:rsidRPr="0091055A">
              <w:rPr>
                <w:rFonts w:ascii="Arial" w:hAnsi="Arial" w:cs="Arial"/>
                <w:sz w:val="24"/>
                <w:szCs w:val="24"/>
                <w:bdr w:val="none" w:sz="0" w:space="0" w:color="auto" w:frame="1"/>
                <w:lang w:val="en-GB"/>
              </w:rPr>
              <w:t xml:space="preserve"> £1m. </w:t>
            </w:r>
            <w:r w:rsidRPr="0091055A">
              <w:rPr>
                <w:rFonts w:ascii="Arial" w:hAnsi="Arial" w:cs="Arial"/>
                <w:sz w:val="24"/>
                <w:szCs w:val="24"/>
                <w:bdr w:val="none" w:sz="0" w:space="0" w:color="auto" w:frame="1"/>
                <w:lang w:val="en-GB"/>
              </w:rPr>
              <w:t>IM noted that he is discounting the second payment of £800k now.</w:t>
            </w:r>
            <w:r w:rsidR="00B83294" w:rsidRPr="0091055A">
              <w:rPr>
                <w:rFonts w:ascii="Arial" w:hAnsi="Arial" w:cs="Arial"/>
                <w:sz w:val="24"/>
                <w:szCs w:val="24"/>
                <w:bdr w:val="none" w:sz="0" w:space="0" w:color="auto" w:frame="1"/>
                <w:lang w:val="en-GB"/>
              </w:rPr>
              <w:t xml:space="preserve"> </w:t>
            </w:r>
            <w:r w:rsidRPr="0091055A">
              <w:rPr>
                <w:rFonts w:ascii="Arial" w:hAnsi="Arial" w:cs="Arial"/>
                <w:sz w:val="24"/>
                <w:szCs w:val="24"/>
                <w:bdr w:val="none" w:sz="0" w:space="0" w:color="auto" w:frame="1"/>
                <w:lang w:val="en-GB"/>
              </w:rPr>
              <w:t xml:space="preserve">The market for land is unsure.  </w:t>
            </w:r>
            <w:r w:rsidR="001A13DD" w:rsidRPr="0091055A">
              <w:rPr>
                <w:rFonts w:ascii="Arial" w:hAnsi="Arial" w:cs="Arial"/>
                <w:sz w:val="24"/>
                <w:szCs w:val="24"/>
                <w:bdr w:val="none" w:sz="0" w:space="0" w:color="auto" w:frame="1"/>
                <w:lang w:val="en-GB"/>
              </w:rPr>
              <w:t xml:space="preserve">IM noted that the College could get planning permission to increase the value of the site but there would be significant cost.  </w:t>
            </w:r>
          </w:p>
          <w:p w14:paraId="1652AE61" w14:textId="5AF1F976"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lastRenderedPageBreak/>
              <w:t xml:space="preserve">IM noted that his view is still to push </w:t>
            </w:r>
            <w:r w:rsidR="001A13DD" w:rsidRPr="0091055A">
              <w:rPr>
                <w:rFonts w:ascii="Arial" w:hAnsi="Arial" w:cs="Arial"/>
                <w:sz w:val="24"/>
                <w:szCs w:val="24"/>
                <w:bdr w:val="none" w:sz="0" w:space="0" w:color="auto" w:frame="1"/>
                <w:lang w:val="en-GB"/>
              </w:rPr>
              <w:t>forward;</w:t>
            </w:r>
            <w:r w:rsidRPr="0091055A">
              <w:rPr>
                <w:rFonts w:ascii="Arial" w:hAnsi="Arial" w:cs="Arial"/>
                <w:sz w:val="24"/>
                <w:szCs w:val="24"/>
                <w:bdr w:val="none" w:sz="0" w:space="0" w:color="auto" w:frame="1"/>
                <w:lang w:val="en-GB"/>
              </w:rPr>
              <w:t xml:space="preserve"> the College needs the cash and</w:t>
            </w:r>
            <w:r w:rsidR="00B83294" w:rsidRPr="0091055A">
              <w:rPr>
                <w:rFonts w:ascii="Arial" w:hAnsi="Arial" w:cs="Arial"/>
                <w:sz w:val="24"/>
                <w:szCs w:val="24"/>
                <w:bdr w:val="none" w:sz="0" w:space="0" w:color="auto" w:frame="1"/>
                <w:lang w:val="en-GB"/>
              </w:rPr>
              <w:t xml:space="preserve"> is</w:t>
            </w:r>
            <w:r w:rsidRPr="0091055A">
              <w:rPr>
                <w:rFonts w:ascii="Arial" w:hAnsi="Arial" w:cs="Arial"/>
                <w:sz w:val="24"/>
                <w:szCs w:val="24"/>
                <w:bdr w:val="none" w:sz="0" w:space="0" w:color="auto" w:frame="1"/>
                <w:lang w:val="en-GB"/>
              </w:rPr>
              <w:t xml:space="preserve"> recommending doing the best deal for the College.  </w:t>
            </w:r>
          </w:p>
          <w:p w14:paraId="3372EA53" w14:textId="2292DB52"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MP reported on the cash</w:t>
            </w:r>
            <w:r w:rsidR="00B83294" w:rsidRPr="0091055A">
              <w:rPr>
                <w:rFonts w:ascii="Arial" w:hAnsi="Arial" w:cs="Arial"/>
                <w:sz w:val="24"/>
                <w:szCs w:val="24"/>
                <w:bdr w:val="none" w:sz="0" w:space="0" w:color="auto" w:frame="1"/>
                <w:lang w:val="en-GB"/>
              </w:rPr>
              <w:t xml:space="preserve"> </w:t>
            </w:r>
            <w:r w:rsidRPr="0091055A">
              <w:rPr>
                <w:rFonts w:ascii="Arial" w:hAnsi="Arial" w:cs="Arial"/>
                <w:sz w:val="24"/>
                <w:szCs w:val="24"/>
                <w:bdr w:val="none" w:sz="0" w:space="0" w:color="auto" w:frame="1"/>
                <w:lang w:val="en-GB"/>
              </w:rPr>
              <w:t xml:space="preserve">flow.  There had always been £690k </w:t>
            </w:r>
            <w:r w:rsidR="00B83294" w:rsidRPr="0091055A">
              <w:rPr>
                <w:rFonts w:ascii="Arial" w:hAnsi="Arial" w:cs="Arial"/>
                <w:sz w:val="24"/>
                <w:szCs w:val="24"/>
                <w:bdr w:val="none" w:sz="0" w:space="0" w:color="auto" w:frame="1"/>
                <w:lang w:val="en-GB"/>
              </w:rPr>
              <w:t xml:space="preserve">going </w:t>
            </w:r>
            <w:r w:rsidRPr="0091055A">
              <w:rPr>
                <w:rFonts w:ascii="Arial" w:hAnsi="Arial" w:cs="Arial"/>
                <w:sz w:val="24"/>
                <w:szCs w:val="24"/>
                <w:bdr w:val="none" w:sz="0" w:space="0" w:color="auto" w:frame="1"/>
                <w:lang w:val="en-GB"/>
              </w:rPr>
              <w:t>into the cash</w:t>
            </w:r>
            <w:r w:rsidR="00B83294" w:rsidRPr="0091055A">
              <w:rPr>
                <w:rFonts w:ascii="Arial" w:hAnsi="Arial" w:cs="Arial"/>
                <w:sz w:val="24"/>
                <w:szCs w:val="24"/>
                <w:bdr w:val="none" w:sz="0" w:space="0" w:color="auto" w:frame="1"/>
                <w:lang w:val="en-GB"/>
              </w:rPr>
              <w:t xml:space="preserve"> </w:t>
            </w:r>
            <w:r w:rsidRPr="0091055A">
              <w:rPr>
                <w:rFonts w:ascii="Arial" w:hAnsi="Arial" w:cs="Arial"/>
                <w:sz w:val="24"/>
                <w:szCs w:val="24"/>
                <w:bdr w:val="none" w:sz="0" w:space="0" w:color="auto" w:frame="1"/>
                <w:lang w:val="en-GB"/>
              </w:rPr>
              <w:t>flow</w:t>
            </w:r>
            <w:r w:rsidR="4C36510B" w:rsidRPr="0091055A">
              <w:rPr>
                <w:rFonts w:ascii="Arial" w:hAnsi="Arial" w:cs="Arial"/>
                <w:sz w:val="24"/>
                <w:szCs w:val="24"/>
                <w:bdr w:val="none" w:sz="0" w:space="0" w:color="auto" w:frame="1"/>
                <w:lang w:val="en-GB"/>
              </w:rPr>
              <w:t xml:space="preserve"> as a likely sum to be received</w:t>
            </w:r>
            <w:r w:rsidRPr="0091055A">
              <w:rPr>
                <w:rFonts w:ascii="Arial" w:hAnsi="Arial" w:cs="Arial"/>
                <w:sz w:val="24"/>
                <w:szCs w:val="24"/>
                <w:bdr w:val="none" w:sz="0" w:space="0" w:color="auto" w:frame="1"/>
                <w:lang w:val="en-GB"/>
              </w:rPr>
              <w:t xml:space="preserve"> before the 31 March and </w:t>
            </w:r>
            <w:r w:rsidR="00B83294" w:rsidRPr="0091055A">
              <w:rPr>
                <w:rFonts w:ascii="Arial" w:hAnsi="Arial" w:cs="Arial"/>
                <w:sz w:val="24"/>
                <w:szCs w:val="24"/>
                <w:bdr w:val="none" w:sz="0" w:space="0" w:color="auto" w:frame="1"/>
                <w:lang w:val="en-GB"/>
              </w:rPr>
              <w:t xml:space="preserve">MP had </w:t>
            </w:r>
            <w:r w:rsidRPr="0091055A">
              <w:rPr>
                <w:rFonts w:ascii="Arial" w:hAnsi="Arial" w:cs="Arial"/>
                <w:sz w:val="24"/>
                <w:szCs w:val="24"/>
                <w:bdr w:val="none" w:sz="0" w:space="0" w:color="auto" w:frame="1"/>
                <w:lang w:val="en-GB"/>
              </w:rPr>
              <w:t>moved the second payment beyond the 31 March as it was not clear when the planning permission w</w:t>
            </w:r>
            <w:r w:rsidR="00B83294" w:rsidRPr="0091055A">
              <w:rPr>
                <w:rFonts w:ascii="Arial" w:hAnsi="Arial" w:cs="Arial"/>
                <w:sz w:val="24"/>
                <w:szCs w:val="24"/>
                <w:bdr w:val="none" w:sz="0" w:space="0" w:color="auto" w:frame="1"/>
                <w:lang w:val="en-GB"/>
              </w:rPr>
              <w:t>ould be received.  The £690k (</w:t>
            </w:r>
            <w:r w:rsidRPr="0091055A">
              <w:rPr>
                <w:rFonts w:ascii="Arial" w:hAnsi="Arial" w:cs="Arial"/>
                <w:sz w:val="24"/>
                <w:szCs w:val="24"/>
                <w:bdr w:val="none" w:sz="0" w:space="0" w:color="auto" w:frame="1"/>
                <w:lang w:val="en-GB"/>
              </w:rPr>
              <w:t>the net of the £1m</w:t>
            </w:r>
            <w:r w:rsidR="00B83294" w:rsidRPr="0091055A">
              <w:rPr>
                <w:rFonts w:ascii="Arial" w:hAnsi="Arial" w:cs="Arial"/>
                <w:sz w:val="24"/>
                <w:szCs w:val="24"/>
                <w:bdr w:val="none" w:sz="0" w:space="0" w:color="auto" w:frame="1"/>
                <w:lang w:val="en-GB"/>
              </w:rPr>
              <w:t>)</w:t>
            </w:r>
            <w:r w:rsidRPr="0091055A">
              <w:rPr>
                <w:rFonts w:ascii="Arial" w:hAnsi="Arial" w:cs="Arial"/>
                <w:sz w:val="24"/>
                <w:szCs w:val="24"/>
                <w:bdr w:val="none" w:sz="0" w:space="0" w:color="auto" w:frame="1"/>
                <w:lang w:val="en-GB"/>
              </w:rPr>
              <w:t xml:space="preserve"> i</w:t>
            </w:r>
            <w:r w:rsidR="00B83294" w:rsidRPr="0091055A">
              <w:rPr>
                <w:rFonts w:ascii="Arial" w:hAnsi="Arial" w:cs="Arial"/>
                <w:sz w:val="24"/>
                <w:szCs w:val="24"/>
                <w:bdr w:val="none" w:sz="0" w:space="0" w:color="auto" w:frame="1"/>
                <w:lang w:val="en-GB"/>
              </w:rPr>
              <w:t>s key and if it does not arrive before</w:t>
            </w:r>
            <w:r w:rsidRPr="0091055A">
              <w:rPr>
                <w:rFonts w:ascii="Arial" w:hAnsi="Arial" w:cs="Arial"/>
                <w:sz w:val="24"/>
                <w:szCs w:val="24"/>
                <w:bdr w:val="none" w:sz="0" w:space="0" w:color="auto" w:frame="1"/>
                <w:lang w:val="en-GB"/>
              </w:rPr>
              <w:t xml:space="preserve"> the 31 March </w:t>
            </w:r>
            <w:r w:rsidR="00850ADC" w:rsidRPr="0091055A">
              <w:rPr>
                <w:rFonts w:ascii="Arial" w:hAnsi="Arial" w:cs="Arial"/>
                <w:sz w:val="24"/>
                <w:szCs w:val="24"/>
                <w:bdr w:val="none" w:sz="0" w:space="0" w:color="auto" w:frame="1"/>
                <w:lang w:val="en-GB"/>
              </w:rPr>
              <w:t xml:space="preserve">2022 </w:t>
            </w:r>
            <w:r w:rsidRPr="0091055A">
              <w:rPr>
                <w:rFonts w:ascii="Arial" w:hAnsi="Arial" w:cs="Arial"/>
                <w:sz w:val="24"/>
                <w:szCs w:val="24"/>
                <w:bdr w:val="none" w:sz="0" w:space="0" w:color="auto" w:frame="1"/>
                <w:lang w:val="en-GB"/>
              </w:rPr>
              <w:t xml:space="preserve">the College will have to manage.  There is a £2.5m revolving </w:t>
            </w:r>
            <w:r w:rsidR="00B83294" w:rsidRPr="0091055A">
              <w:rPr>
                <w:rFonts w:ascii="Arial" w:hAnsi="Arial" w:cs="Arial"/>
                <w:sz w:val="24"/>
                <w:szCs w:val="24"/>
                <w:bdr w:val="none" w:sz="0" w:space="0" w:color="auto" w:frame="1"/>
                <w:lang w:val="en-GB"/>
              </w:rPr>
              <w:t xml:space="preserve">cash facility </w:t>
            </w:r>
            <w:r w:rsidRPr="0091055A">
              <w:rPr>
                <w:rFonts w:ascii="Arial" w:hAnsi="Arial" w:cs="Arial"/>
                <w:sz w:val="24"/>
                <w:szCs w:val="24"/>
                <w:bdr w:val="none" w:sz="0" w:space="0" w:color="auto" w:frame="1"/>
                <w:lang w:val="en-GB"/>
              </w:rPr>
              <w:t>and</w:t>
            </w:r>
            <w:r w:rsidR="00B83294" w:rsidRPr="0091055A">
              <w:rPr>
                <w:rFonts w:ascii="Arial" w:hAnsi="Arial" w:cs="Arial"/>
                <w:sz w:val="24"/>
                <w:szCs w:val="24"/>
                <w:bdr w:val="none" w:sz="0" w:space="0" w:color="auto" w:frame="1"/>
                <w:lang w:val="en-GB"/>
              </w:rPr>
              <w:t xml:space="preserve"> a £1m overdraft but the College w</w:t>
            </w:r>
            <w:r w:rsidRPr="0091055A">
              <w:rPr>
                <w:rFonts w:ascii="Arial" w:hAnsi="Arial" w:cs="Arial"/>
                <w:sz w:val="24"/>
                <w:szCs w:val="24"/>
                <w:bdr w:val="none" w:sz="0" w:space="0" w:color="auto" w:frame="1"/>
                <w:lang w:val="en-GB"/>
              </w:rPr>
              <w:t>ill</w:t>
            </w:r>
            <w:r w:rsidR="00B83294" w:rsidRPr="0091055A">
              <w:rPr>
                <w:rFonts w:ascii="Arial" w:hAnsi="Arial" w:cs="Arial"/>
                <w:sz w:val="24"/>
                <w:szCs w:val="24"/>
                <w:bdr w:val="none" w:sz="0" w:space="0" w:color="auto" w:frame="1"/>
                <w:lang w:val="en-GB"/>
              </w:rPr>
              <w:t xml:space="preserve"> manage creditors through this period.  MP confirmed that</w:t>
            </w:r>
            <w:r w:rsidR="13B426FE" w:rsidRPr="0091055A">
              <w:rPr>
                <w:rFonts w:ascii="Arial" w:hAnsi="Arial" w:cs="Arial"/>
                <w:sz w:val="24"/>
                <w:szCs w:val="24"/>
                <w:bdr w:val="none" w:sz="0" w:space="0" w:color="auto" w:frame="1"/>
                <w:lang w:val="en-GB"/>
              </w:rPr>
              <w:t xml:space="preserve"> adequate</w:t>
            </w:r>
            <w:r w:rsidR="00B83294" w:rsidRPr="0091055A">
              <w:rPr>
                <w:rFonts w:ascii="Arial" w:hAnsi="Arial" w:cs="Arial"/>
                <w:sz w:val="24"/>
                <w:szCs w:val="24"/>
                <w:bdr w:val="none" w:sz="0" w:space="0" w:color="auto" w:frame="1"/>
                <w:lang w:val="en-GB"/>
              </w:rPr>
              <w:t xml:space="preserve"> c</w:t>
            </w:r>
            <w:r w:rsidRPr="0091055A">
              <w:rPr>
                <w:rFonts w:ascii="Arial" w:hAnsi="Arial" w:cs="Arial"/>
                <w:sz w:val="24"/>
                <w:szCs w:val="24"/>
                <w:bdr w:val="none" w:sz="0" w:space="0" w:color="auto" w:frame="1"/>
                <w:lang w:val="en-GB"/>
              </w:rPr>
              <w:t>ash</w:t>
            </w:r>
            <w:r w:rsidR="00B83294" w:rsidRPr="0091055A">
              <w:rPr>
                <w:rFonts w:ascii="Arial" w:hAnsi="Arial" w:cs="Arial"/>
                <w:sz w:val="24"/>
                <w:szCs w:val="24"/>
                <w:bdr w:val="none" w:sz="0" w:space="0" w:color="auto" w:frame="1"/>
                <w:lang w:val="en-GB"/>
              </w:rPr>
              <w:t xml:space="preserve"> flow is not reliant on the sale.  The</w:t>
            </w:r>
            <w:r w:rsidRPr="0091055A">
              <w:rPr>
                <w:rFonts w:ascii="Arial" w:hAnsi="Arial" w:cs="Arial"/>
                <w:sz w:val="24"/>
                <w:szCs w:val="24"/>
                <w:bdr w:val="none" w:sz="0" w:space="0" w:color="auto" w:frame="1"/>
                <w:lang w:val="en-GB"/>
              </w:rPr>
              <w:t xml:space="preserve"> masterplan </w:t>
            </w:r>
            <w:r w:rsidR="723E8C34" w:rsidRPr="0091055A">
              <w:rPr>
                <w:rFonts w:ascii="Arial" w:hAnsi="Arial" w:cs="Arial"/>
                <w:sz w:val="24"/>
                <w:szCs w:val="24"/>
                <w:bdr w:val="none" w:sz="0" w:space="0" w:color="auto" w:frame="1"/>
                <w:lang w:val="en-GB"/>
              </w:rPr>
              <w:t xml:space="preserve">submitted to PMO </w:t>
            </w:r>
            <w:r w:rsidR="00B83294" w:rsidRPr="0091055A">
              <w:rPr>
                <w:rFonts w:ascii="Arial" w:hAnsi="Arial" w:cs="Arial"/>
                <w:sz w:val="24"/>
                <w:szCs w:val="24"/>
                <w:bdr w:val="none" w:sz="0" w:space="0" w:color="auto" w:frame="1"/>
                <w:lang w:val="en-GB"/>
              </w:rPr>
              <w:t xml:space="preserve">is reliant on the sale to feed into </w:t>
            </w:r>
            <w:r w:rsidRPr="0091055A">
              <w:rPr>
                <w:rFonts w:ascii="Arial" w:hAnsi="Arial" w:cs="Arial"/>
                <w:sz w:val="24"/>
                <w:szCs w:val="24"/>
                <w:bdr w:val="none" w:sz="0" w:space="0" w:color="auto" w:frame="1"/>
                <w:lang w:val="en-GB"/>
              </w:rPr>
              <w:t>curriculum devel</w:t>
            </w:r>
            <w:r w:rsidR="00B83294" w:rsidRPr="0091055A">
              <w:rPr>
                <w:rFonts w:ascii="Arial" w:hAnsi="Arial" w:cs="Arial"/>
                <w:sz w:val="24"/>
                <w:szCs w:val="24"/>
                <w:bdr w:val="none" w:sz="0" w:space="0" w:color="auto" w:frame="1"/>
                <w:lang w:val="en-GB"/>
              </w:rPr>
              <w:t xml:space="preserve">opment and IT development.  The sale would </w:t>
            </w:r>
            <w:r w:rsidRPr="0091055A">
              <w:rPr>
                <w:rFonts w:ascii="Arial" w:hAnsi="Arial" w:cs="Arial"/>
                <w:sz w:val="24"/>
                <w:szCs w:val="24"/>
                <w:bdr w:val="none" w:sz="0" w:space="0" w:color="auto" w:frame="1"/>
                <w:lang w:val="en-GB"/>
              </w:rPr>
              <w:t>pay the consultant f</w:t>
            </w:r>
            <w:r w:rsidR="00B83294" w:rsidRPr="0091055A">
              <w:rPr>
                <w:rFonts w:ascii="Arial" w:hAnsi="Arial" w:cs="Arial"/>
                <w:sz w:val="24"/>
                <w:szCs w:val="24"/>
                <w:bdr w:val="none" w:sz="0" w:space="0" w:color="auto" w:frame="1"/>
                <w:lang w:val="en-GB"/>
              </w:rPr>
              <w:t>ees for the development plan and t</w:t>
            </w:r>
            <w:r w:rsidRPr="0091055A">
              <w:rPr>
                <w:rFonts w:ascii="Arial" w:hAnsi="Arial" w:cs="Arial"/>
                <w:sz w:val="24"/>
                <w:szCs w:val="24"/>
                <w:bdr w:val="none" w:sz="0" w:space="0" w:color="auto" w:frame="1"/>
                <w:lang w:val="en-GB"/>
              </w:rPr>
              <w:t xml:space="preserve">hat is key for CDB </w:t>
            </w:r>
            <w:r w:rsidR="00B83294" w:rsidRPr="0091055A">
              <w:rPr>
                <w:rFonts w:ascii="Arial" w:hAnsi="Arial" w:cs="Arial"/>
                <w:sz w:val="24"/>
                <w:szCs w:val="24"/>
                <w:bdr w:val="none" w:sz="0" w:space="0" w:color="auto" w:frame="1"/>
                <w:lang w:val="en-GB"/>
              </w:rPr>
              <w:t xml:space="preserve">and the capital project.  </w:t>
            </w:r>
            <w:r w:rsidRPr="0091055A">
              <w:rPr>
                <w:rFonts w:ascii="Arial" w:hAnsi="Arial" w:cs="Arial"/>
                <w:sz w:val="24"/>
                <w:szCs w:val="24"/>
                <w:bdr w:val="none" w:sz="0" w:space="0" w:color="auto" w:frame="1"/>
                <w:lang w:val="en-GB"/>
              </w:rPr>
              <w:t xml:space="preserve">  </w:t>
            </w:r>
          </w:p>
          <w:p w14:paraId="6D7EA6B6" w14:textId="1E0A8F6A" w:rsidR="001A13DD" w:rsidRPr="0091055A" w:rsidRDefault="00B83294" w:rsidP="00F953E3">
            <w:pPr>
              <w:pStyle w:val="9SCCHFormcontent"/>
              <w:rPr>
                <w:rFonts w:ascii="Arial" w:hAnsi="Arial" w:cs="Arial"/>
                <w:sz w:val="24"/>
                <w:szCs w:val="24"/>
                <w:bdr w:val="none" w:sz="0" w:space="0" w:color="auto" w:frame="1"/>
                <w:lang w:val="en-GB"/>
              </w:rPr>
            </w:pPr>
            <w:r w:rsidRPr="0091055A">
              <w:rPr>
                <w:rFonts w:ascii="Arial" w:hAnsi="Arial" w:cs="Arial"/>
                <w:b/>
                <w:sz w:val="24"/>
                <w:szCs w:val="24"/>
                <w:bdr w:val="none" w:sz="0" w:space="0" w:color="auto" w:frame="1"/>
                <w:lang w:val="en-GB"/>
              </w:rPr>
              <w:t>ACTION</w:t>
            </w:r>
            <w:r w:rsidRPr="0091055A">
              <w:rPr>
                <w:rFonts w:ascii="Arial" w:hAnsi="Arial" w:cs="Arial"/>
                <w:sz w:val="24"/>
                <w:szCs w:val="24"/>
                <w:bdr w:val="none" w:sz="0" w:space="0" w:color="auto" w:frame="1"/>
                <w:lang w:val="en-GB"/>
              </w:rPr>
              <w:t xml:space="preserve">: </w:t>
            </w:r>
            <w:r w:rsidR="00280E40" w:rsidRPr="0091055A">
              <w:rPr>
                <w:rFonts w:ascii="Arial" w:hAnsi="Arial" w:cs="Arial"/>
                <w:sz w:val="24"/>
                <w:szCs w:val="24"/>
                <w:bdr w:val="none" w:sz="0" w:space="0" w:color="auto" w:frame="1"/>
                <w:lang w:val="en-GB"/>
              </w:rPr>
              <w:t xml:space="preserve">RC </w:t>
            </w:r>
            <w:r w:rsidRPr="0091055A">
              <w:rPr>
                <w:rFonts w:ascii="Arial" w:hAnsi="Arial" w:cs="Arial"/>
                <w:sz w:val="24"/>
                <w:szCs w:val="24"/>
                <w:bdr w:val="none" w:sz="0" w:space="0" w:color="auto" w:frame="1"/>
                <w:lang w:val="en-GB"/>
              </w:rPr>
              <w:t>noted that she would</w:t>
            </w:r>
            <w:r w:rsidR="00280E40" w:rsidRPr="0091055A">
              <w:rPr>
                <w:rFonts w:ascii="Arial" w:hAnsi="Arial" w:cs="Arial"/>
                <w:sz w:val="24"/>
                <w:szCs w:val="24"/>
                <w:bdr w:val="none" w:sz="0" w:space="0" w:color="auto" w:frame="1"/>
                <w:lang w:val="en-GB"/>
              </w:rPr>
              <w:t xml:space="preserve"> reflect on that </w:t>
            </w:r>
            <w:r w:rsidR="001A13DD" w:rsidRPr="0091055A">
              <w:rPr>
                <w:rFonts w:ascii="Arial" w:hAnsi="Arial" w:cs="Arial"/>
                <w:sz w:val="24"/>
                <w:szCs w:val="24"/>
                <w:bdr w:val="none" w:sz="0" w:space="0" w:color="auto" w:frame="1"/>
                <w:lang w:val="en-GB"/>
              </w:rPr>
              <w:t>agreement and ensure the PMO is</w:t>
            </w:r>
            <w:r w:rsidR="00280E40" w:rsidRPr="0091055A">
              <w:rPr>
                <w:rFonts w:ascii="Arial" w:hAnsi="Arial" w:cs="Arial"/>
                <w:sz w:val="24"/>
                <w:szCs w:val="24"/>
                <w:bdr w:val="none" w:sz="0" w:space="0" w:color="auto" w:frame="1"/>
                <w:lang w:val="en-GB"/>
              </w:rPr>
              <w:t xml:space="preserve"> ke</w:t>
            </w:r>
            <w:r w:rsidR="001A13DD" w:rsidRPr="0091055A">
              <w:rPr>
                <w:rFonts w:ascii="Arial" w:hAnsi="Arial" w:cs="Arial"/>
                <w:sz w:val="24"/>
                <w:szCs w:val="24"/>
                <w:bdr w:val="none" w:sz="0" w:space="0" w:color="auto" w:frame="1"/>
                <w:lang w:val="en-GB"/>
              </w:rPr>
              <w:t>pt up to date on the position</w:t>
            </w:r>
            <w:r w:rsidR="180B0185" w:rsidRPr="0091055A">
              <w:rPr>
                <w:rFonts w:ascii="Arial" w:hAnsi="Arial" w:cs="Arial"/>
                <w:sz w:val="24"/>
                <w:szCs w:val="24"/>
                <w:bdr w:val="none" w:sz="0" w:space="0" w:color="auto" w:frame="1"/>
                <w:lang w:val="en-GB"/>
              </w:rPr>
              <w:t xml:space="preserve"> when this is clarified</w:t>
            </w:r>
            <w:r w:rsidR="001A13DD" w:rsidRPr="0091055A">
              <w:rPr>
                <w:rFonts w:ascii="Arial" w:hAnsi="Arial" w:cs="Arial"/>
                <w:sz w:val="24"/>
                <w:szCs w:val="24"/>
                <w:bdr w:val="none" w:sz="0" w:space="0" w:color="auto" w:frame="1"/>
                <w:lang w:val="en-GB"/>
              </w:rPr>
              <w:t xml:space="preserve">. </w:t>
            </w:r>
          </w:p>
          <w:p w14:paraId="7CE41551" w14:textId="576DE1E8" w:rsidR="00280E40"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BC noted that she was unsure</w:t>
            </w:r>
            <w:r w:rsidR="00B83294" w:rsidRPr="0091055A">
              <w:rPr>
                <w:rFonts w:ascii="Arial" w:hAnsi="Arial" w:cs="Arial"/>
                <w:sz w:val="24"/>
                <w:szCs w:val="24"/>
                <w:bdr w:val="none" w:sz="0" w:space="0" w:color="auto" w:frame="1"/>
                <w:lang w:val="en-GB"/>
              </w:rPr>
              <w:t xml:space="preserve"> on the detail of the </w:t>
            </w:r>
            <w:r w:rsidRPr="0091055A">
              <w:rPr>
                <w:rFonts w:ascii="Arial" w:hAnsi="Arial" w:cs="Arial"/>
                <w:sz w:val="24"/>
                <w:szCs w:val="24"/>
                <w:bdr w:val="none" w:sz="0" w:space="0" w:color="auto" w:frame="1"/>
                <w:lang w:val="en-GB"/>
              </w:rPr>
              <w:t xml:space="preserve">risk around the £800k.  </w:t>
            </w:r>
          </w:p>
          <w:p w14:paraId="35F8677D" w14:textId="06587008" w:rsidR="00B83294"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IM reported that the understanding is that the £800k is largely based on the developer getting approval to move trees to get more houses on the site.  The su</w:t>
            </w:r>
            <w:r w:rsidR="00B83294" w:rsidRPr="0091055A">
              <w:rPr>
                <w:rFonts w:ascii="Arial" w:hAnsi="Arial" w:cs="Arial"/>
                <w:sz w:val="24"/>
                <w:szCs w:val="24"/>
                <w:bdr w:val="none" w:sz="0" w:space="0" w:color="auto" w:frame="1"/>
                <w:lang w:val="en-GB"/>
              </w:rPr>
              <w:t>rvey the College had done did not</w:t>
            </w:r>
            <w:r w:rsidRPr="0091055A">
              <w:rPr>
                <w:rFonts w:ascii="Arial" w:hAnsi="Arial" w:cs="Arial"/>
                <w:sz w:val="24"/>
                <w:szCs w:val="24"/>
                <w:bdr w:val="none" w:sz="0" w:space="0" w:color="auto" w:frame="1"/>
                <w:lang w:val="en-GB"/>
              </w:rPr>
              <w:t xml:space="preserve"> identify any iss</w:t>
            </w:r>
            <w:r w:rsidR="00B83294" w:rsidRPr="0091055A">
              <w:rPr>
                <w:rFonts w:ascii="Arial" w:hAnsi="Arial" w:cs="Arial"/>
                <w:sz w:val="24"/>
                <w:szCs w:val="24"/>
                <w:bdr w:val="none" w:sz="0" w:space="0" w:color="auto" w:frame="1"/>
                <w:lang w:val="en-GB"/>
              </w:rPr>
              <w:t>ues</w:t>
            </w:r>
            <w:r w:rsidR="5015239A" w:rsidRPr="0091055A">
              <w:rPr>
                <w:rFonts w:ascii="Arial" w:hAnsi="Arial" w:cs="Arial"/>
                <w:sz w:val="24"/>
                <w:szCs w:val="24"/>
                <w:bdr w:val="none" w:sz="0" w:space="0" w:color="auto" w:frame="1"/>
                <w:lang w:val="en-GB"/>
              </w:rPr>
              <w:t xml:space="preserve"> regarding rare or protected </w:t>
            </w:r>
            <w:proofErr w:type="gramStart"/>
            <w:r w:rsidR="5015239A" w:rsidRPr="0091055A">
              <w:rPr>
                <w:rFonts w:ascii="Arial" w:hAnsi="Arial" w:cs="Arial"/>
                <w:sz w:val="24"/>
                <w:szCs w:val="24"/>
                <w:bdr w:val="none" w:sz="0" w:space="0" w:color="auto" w:frame="1"/>
                <w:lang w:val="en-GB"/>
              </w:rPr>
              <w:t>trees</w:t>
            </w:r>
            <w:proofErr w:type="gramEnd"/>
            <w:r w:rsidR="00B83294" w:rsidRPr="0091055A">
              <w:rPr>
                <w:rFonts w:ascii="Arial" w:hAnsi="Arial" w:cs="Arial"/>
                <w:sz w:val="24"/>
                <w:szCs w:val="24"/>
                <w:bdr w:val="none" w:sz="0" w:space="0" w:color="auto" w:frame="1"/>
                <w:lang w:val="en-GB"/>
              </w:rPr>
              <w:t xml:space="preserve"> but this is not </w:t>
            </w:r>
            <w:r w:rsidR="00850ADC" w:rsidRPr="0091055A">
              <w:rPr>
                <w:rFonts w:ascii="Arial" w:hAnsi="Arial" w:cs="Arial"/>
                <w:sz w:val="24"/>
                <w:szCs w:val="24"/>
                <w:bdr w:val="none" w:sz="0" w:space="0" w:color="auto" w:frame="1"/>
                <w:lang w:val="en-GB"/>
              </w:rPr>
              <w:t xml:space="preserve">yet </w:t>
            </w:r>
            <w:r w:rsidR="00B83294" w:rsidRPr="0091055A">
              <w:rPr>
                <w:rFonts w:ascii="Arial" w:hAnsi="Arial" w:cs="Arial"/>
                <w:sz w:val="24"/>
                <w:szCs w:val="24"/>
                <w:bdr w:val="none" w:sz="0" w:space="0" w:color="auto" w:frame="1"/>
                <w:lang w:val="en-GB"/>
              </w:rPr>
              <w:t xml:space="preserve">confirmed. </w:t>
            </w:r>
          </w:p>
          <w:p w14:paraId="5983F3CC" w14:textId="67ACFC54" w:rsidR="00280E40" w:rsidRPr="0091055A" w:rsidRDefault="001A13DD"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RC reported that the</w:t>
            </w:r>
            <w:r w:rsidR="00280E40" w:rsidRPr="0091055A">
              <w:rPr>
                <w:rFonts w:ascii="Arial" w:hAnsi="Arial" w:cs="Arial"/>
                <w:sz w:val="24"/>
                <w:szCs w:val="24"/>
                <w:bdr w:val="none" w:sz="0" w:space="0" w:color="auto" w:frame="1"/>
                <w:lang w:val="en-GB"/>
              </w:rPr>
              <w:t xml:space="preserve"> solicitors are still in negotiation.  Their view is that the buyers are adding more clauses that raises the unlikelihood of the second payment.  At this stage those negotiations are not finalised.  </w:t>
            </w:r>
          </w:p>
          <w:p w14:paraId="079344C0" w14:textId="23292243" w:rsidR="001A13DD" w:rsidRPr="0091055A" w:rsidRDefault="00280E40"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The Chair summarised that there is some s</w:t>
            </w:r>
            <w:r w:rsidR="001A13DD" w:rsidRPr="0091055A">
              <w:rPr>
                <w:rFonts w:ascii="Arial" w:hAnsi="Arial" w:cs="Arial"/>
                <w:sz w:val="24"/>
                <w:szCs w:val="24"/>
                <w:bdr w:val="none" w:sz="0" w:space="0" w:color="auto" w:frame="1"/>
                <w:lang w:val="en-GB"/>
              </w:rPr>
              <w:t>ense</w:t>
            </w:r>
            <w:r w:rsidRPr="0091055A">
              <w:rPr>
                <w:rFonts w:ascii="Arial" w:hAnsi="Arial" w:cs="Arial"/>
                <w:sz w:val="24"/>
                <w:szCs w:val="24"/>
                <w:bdr w:val="none" w:sz="0" w:space="0" w:color="auto" w:frame="1"/>
                <w:lang w:val="en-GB"/>
              </w:rPr>
              <w:t xml:space="preserve"> that the Board believes that it was given reasonable comfort of £1m and a payment up to £1.8m.  The Chair of </w:t>
            </w:r>
            <w:proofErr w:type="spellStart"/>
            <w:r w:rsidRPr="0091055A">
              <w:rPr>
                <w:rFonts w:ascii="Arial" w:hAnsi="Arial" w:cs="Arial"/>
                <w:sz w:val="24"/>
                <w:szCs w:val="24"/>
                <w:bdr w:val="none" w:sz="0" w:space="0" w:color="auto" w:frame="1"/>
                <w:lang w:val="en-GB"/>
              </w:rPr>
              <w:t>ARaC</w:t>
            </w:r>
            <w:proofErr w:type="spellEnd"/>
            <w:r w:rsidRPr="0091055A">
              <w:rPr>
                <w:rFonts w:ascii="Arial" w:hAnsi="Arial" w:cs="Arial"/>
                <w:sz w:val="24"/>
                <w:szCs w:val="24"/>
                <w:bdr w:val="none" w:sz="0" w:space="0" w:color="auto" w:frame="1"/>
                <w:lang w:val="en-GB"/>
              </w:rPr>
              <w:t xml:space="preserve"> and Finance Committee have given </w:t>
            </w:r>
            <w:r w:rsidR="614A0358" w:rsidRPr="0091055A">
              <w:rPr>
                <w:rFonts w:ascii="Arial" w:hAnsi="Arial" w:cs="Arial"/>
                <w:sz w:val="24"/>
                <w:szCs w:val="24"/>
                <w:bdr w:val="none" w:sz="0" w:space="0" w:color="auto" w:frame="1"/>
                <w:lang w:val="en-GB"/>
              </w:rPr>
              <w:t>clear</w:t>
            </w:r>
            <w:r w:rsidRPr="0091055A">
              <w:rPr>
                <w:rFonts w:ascii="Arial" w:hAnsi="Arial" w:cs="Arial"/>
                <w:sz w:val="24"/>
                <w:szCs w:val="24"/>
                <w:bdr w:val="none" w:sz="0" w:space="0" w:color="auto" w:frame="1"/>
                <w:lang w:val="en-GB"/>
              </w:rPr>
              <w:t xml:space="preserve"> </w:t>
            </w:r>
            <w:r w:rsidR="001A13DD" w:rsidRPr="0091055A">
              <w:rPr>
                <w:rFonts w:ascii="Arial" w:hAnsi="Arial" w:cs="Arial"/>
                <w:sz w:val="24"/>
                <w:szCs w:val="24"/>
                <w:bdr w:val="none" w:sz="0" w:space="0" w:color="auto" w:frame="1"/>
                <w:lang w:val="en-GB"/>
              </w:rPr>
              <w:t>views</w:t>
            </w:r>
            <w:r w:rsidRPr="0091055A">
              <w:rPr>
                <w:rFonts w:ascii="Arial" w:hAnsi="Arial" w:cs="Arial"/>
                <w:sz w:val="24"/>
                <w:szCs w:val="24"/>
                <w:bdr w:val="none" w:sz="0" w:space="0" w:color="auto" w:frame="1"/>
                <w:lang w:val="en-GB"/>
              </w:rPr>
              <w:t xml:space="preserve"> at this meeting </w:t>
            </w:r>
            <w:r w:rsidR="001A13DD" w:rsidRPr="0091055A">
              <w:rPr>
                <w:rFonts w:ascii="Arial" w:hAnsi="Arial" w:cs="Arial"/>
                <w:sz w:val="24"/>
                <w:szCs w:val="24"/>
                <w:bdr w:val="none" w:sz="0" w:space="0" w:color="auto" w:frame="1"/>
                <w:lang w:val="en-GB"/>
              </w:rPr>
              <w:t>that the approval is not what was brought to the Board in March an</w:t>
            </w:r>
            <w:r w:rsidR="4B942EA3" w:rsidRPr="0091055A">
              <w:rPr>
                <w:rFonts w:ascii="Arial" w:hAnsi="Arial" w:cs="Arial"/>
                <w:sz w:val="24"/>
                <w:szCs w:val="24"/>
                <w:bdr w:val="none" w:sz="0" w:space="0" w:color="auto" w:frame="1"/>
                <w:lang w:val="en-GB"/>
              </w:rPr>
              <w:t>d therefore cannot be relied upon</w:t>
            </w:r>
            <w:r w:rsidR="001A13DD" w:rsidRPr="0091055A">
              <w:rPr>
                <w:rFonts w:ascii="Arial" w:hAnsi="Arial" w:cs="Arial"/>
                <w:sz w:val="24"/>
                <w:szCs w:val="24"/>
                <w:bdr w:val="none" w:sz="0" w:space="0" w:color="auto" w:frame="1"/>
                <w:lang w:val="en-GB"/>
              </w:rPr>
              <w:t xml:space="preserve"> at this time</w:t>
            </w:r>
            <w:r w:rsidRPr="0091055A">
              <w:rPr>
                <w:rFonts w:ascii="Arial" w:hAnsi="Arial" w:cs="Arial"/>
                <w:sz w:val="24"/>
                <w:szCs w:val="24"/>
                <w:bdr w:val="none" w:sz="0" w:space="0" w:color="auto" w:frame="1"/>
                <w:lang w:val="en-GB"/>
              </w:rPr>
              <w:t>.  The Chair of CDB has given the strong argument that the College will already have secured best value for the site with the fir</w:t>
            </w:r>
            <w:r w:rsidR="001A13DD" w:rsidRPr="0091055A">
              <w:rPr>
                <w:rFonts w:ascii="Arial" w:hAnsi="Arial" w:cs="Arial"/>
                <w:sz w:val="24"/>
                <w:szCs w:val="24"/>
                <w:bdr w:val="none" w:sz="0" w:space="0" w:color="auto" w:frame="1"/>
                <w:lang w:val="en-GB"/>
              </w:rPr>
              <w:t xml:space="preserve">st payment of £1m.  </w:t>
            </w:r>
          </w:p>
          <w:p w14:paraId="59F981B2" w14:textId="24265BCA" w:rsidR="00280E40" w:rsidRPr="0091055A" w:rsidRDefault="001A13DD" w:rsidP="00F953E3">
            <w:pPr>
              <w:pStyle w:val="9SCCHFormcontent"/>
              <w:rPr>
                <w:rFonts w:ascii="Arial" w:hAnsi="Arial" w:cs="Arial"/>
                <w:sz w:val="24"/>
                <w:szCs w:val="24"/>
                <w:bdr w:val="none" w:sz="0" w:space="0" w:color="auto" w:frame="1"/>
                <w:lang w:val="en-GB"/>
              </w:rPr>
            </w:pPr>
            <w:r w:rsidRPr="0091055A">
              <w:rPr>
                <w:rFonts w:ascii="Arial" w:hAnsi="Arial" w:cs="Arial"/>
                <w:b/>
                <w:sz w:val="24"/>
                <w:szCs w:val="24"/>
                <w:bdr w:val="none" w:sz="0" w:space="0" w:color="auto" w:frame="1"/>
                <w:lang w:val="en-GB"/>
              </w:rPr>
              <w:t>ACTION</w:t>
            </w:r>
            <w:r w:rsidRPr="0091055A">
              <w:rPr>
                <w:rFonts w:ascii="Arial" w:hAnsi="Arial" w:cs="Arial"/>
                <w:sz w:val="24"/>
                <w:szCs w:val="24"/>
                <w:bdr w:val="none" w:sz="0" w:space="0" w:color="auto" w:frame="1"/>
                <w:lang w:val="en-GB"/>
              </w:rPr>
              <w:t>: RC and MP will</w:t>
            </w:r>
            <w:r w:rsidR="00280E40" w:rsidRPr="0091055A">
              <w:rPr>
                <w:rFonts w:ascii="Arial" w:hAnsi="Arial" w:cs="Arial"/>
                <w:sz w:val="24"/>
                <w:szCs w:val="24"/>
                <w:bdr w:val="none" w:sz="0" w:space="0" w:color="auto" w:frame="1"/>
                <w:lang w:val="en-GB"/>
              </w:rPr>
              <w:t xml:space="preserve"> take forward the ne</w:t>
            </w:r>
            <w:r w:rsidRPr="0091055A">
              <w:rPr>
                <w:rFonts w:ascii="Arial" w:hAnsi="Arial" w:cs="Arial"/>
                <w:sz w:val="24"/>
                <w:szCs w:val="24"/>
                <w:bdr w:val="none" w:sz="0" w:space="0" w:color="auto" w:frame="1"/>
                <w:lang w:val="en-GB"/>
              </w:rPr>
              <w:t xml:space="preserve">xt stage of negotiations and </w:t>
            </w:r>
            <w:r w:rsidR="00280E40" w:rsidRPr="0091055A">
              <w:rPr>
                <w:rFonts w:ascii="Arial" w:hAnsi="Arial" w:cs="Arial"/>
                <w:sz w:val="24"/>
                <w:szCs w:val="24"/>
                <w:bdr w:val="none" w:sz="0" w:space="0" w:color="auto" w:frame="1"/>
                <w:lang w:val="en-GB"/>
              </w:rPr>
              <w:t xml:space="preserve">come back with a firmer view.  </w:t>
            </w:r>
          </w:p>
          <w:p w14:paraId="58ECFD3F" w14:textId="45CAA527" w:rsidR="00280E40" w:rsidRPr="0091055A" w:rsidRDefault="001A13DD"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 xml:space="preserve">The Chair noted that this would </w:t>
            </w:r>
            <w:r w:rsidR="00280E40" w:rsidRPr="0091055A">
              <w:rPr>
                <w:rFonts w:ascii="Arial" w:hAnsi="Arial" w:cs="Arial"/>
                <w:sz w:val="24"/>
                <w:szCs w:val="24"/>
                <w:bdr w:val="none" w:sz="0" w:space="0" w:color="auto" w:frame="1"/>
                <w:lang w:val="en-GB"/>
              </w:rPr>
              <w:t xml:space="preserve">entail conversations with key committee chair members prior to wider scrutiny by the full Board.  RC agreed to take this forward.  </w:t>
            </w:r>
          </w:p>
          <w:p w14:paraId="66494B9A" w14:textId="5630EC43" w:rsidR="00280E40" w:rsidRPr="0091055A" w:rsidRDefault="001A13DD" w:rsidP="00F953E3">
            <w:pPr>
              <w:pStyle w:val="9SCCHFormcontent"/>
              <w:rPr>
                <w:rFonts w:ascii="Arial" w:hAnsi="Arial" w:cs="Arial"/>
                <w:sz w:val="24"/>
                <w:szCs w:val="24"/>
                <w:bdr w:val="none" w:sz="0" w:space="0" w:color="auto" w:frame="1"/>
                <w:lang w:val="en-GB"/>
              </w:rPr>
            </w:pPr>
            <w:r w:rsidRPr="0091055A">
              <w:rPr>
                <w:rFonts w:ascii="Arial" w:hAnsi="Arial" w:cs="Arial"/>
                <w:sz w:val="24"/>
                <w:szCs w:val="24"/>
                <w:bdr w:val="none" w:sz="0" w:space="0" w:color="auto" w:frame="1"/>
                <w:lang w:val="en-GB"/>
              </w:rPr>
              <w:t xml:space="preserve">IM noted that the Board need </w:t>
            </w:r>
            <w:r w:rsidR="00280E40" w:rsidRPr="0091055A">
              <w:rPr>
                <w:rFonts w:ascii="Arial" w:hAnsi="Arial" w:cs="Arial"/>
                <w:sz w:val="24"/>
                <w:szCs w:val="24"/>
                <w:bdr w:val="none" w:sz="0" w:space="0" w:color="auto" w:frame="1"/>
                <w:lang w:val="en-GB"/>
              </w:rPr>
              <w:t xml:space="preserve">to be prepared for a very swift conclusion.  </w:t>
            </w:r>
          </w:p>
        </w:tc>
        <w:tc>
          <w:tcPr>
            <w:tcW w:w="851" w:type="dxa"/>
            <w:tcBorders>
              <w:top w:val="single" w:sz="4" w:space="0" w:color="auto"/>
            </w:tcBorders>
          </w:tcPr>
          <w:p w14:paraId="552D10BF" w14:textId="77777777" w:rsidR="00280E40" w:rsidRPr="0091055A" w:rsidRDefault="00280E40" w:rsidP="00F953E3">
            <w:pPr>
              <w:pStyle w:val="9SCCHFormcontent"/>
              <w:rPr>
                <w:rFonts w:ascii="Arial" w:hAnsi="Arial" w:cs="Arial"/>
                <w:sz w:val="24"/>
                <w:szCs w:val="24"/>
                <w:lang w:val="en-GB"/>
              </w:rPr>
            </w:pPr>
          </w:p>
          <w:p w14:paraId="78A32D99" w14:textId="77777777" w:rsidR="001A13DD" w:rsidRPr="0091055A" w:rsidRDefault="001A13DD" w:rsidP="00F953E3">
            <w:pPr>
              <w:pStyle w:val="9SCCHFormcontent"/>
              <w:rPr>
                <w:rFonts w:ascii="Arial" w:hAnsi="Arial" w:cs="Arial"/>
                <w:sz w:val="24"/>
                <w:szCs w:val="24"/>
                <w:lang w:val="en-GB"/>
              </w:rPr>
            </w:pPr>
          </w:p>
          <w:p w14:paraId="41A9EAA3" w14:textId="77777777" w:rsidR="001A13DD" w:rsidRPr="0091055A" w:rsidRDefault="001A13DD" w:rsidP="00F953E3">
            <w:pPr>
              <w:pStyle w:val="9SCCHFormcontent"/>
              <w:rPr>
                <w:rFonts w:ascii="Arial" w:hAnsi="Arial" w:cs="Arial"/>
                <w:sz w:val="24"/>
                <w:szCs w:val="24"/>
                <w:lang w:val="en-GB"/>
              </w:rPr>
            </w:pPr>
          </w:p>
          <w:p w14:paraId="7FB02857" w14:textId="77777777" w:rsidR="001A13DD" w:rsidRPr="0091055A" w:rsidRDefault="001A13DD" w:rsidP="00F953E3">
            <w:pPr>
              <w:pStyle w:val="9SCCHFormcontent"/>
              <w:rPr>
                <w:rFonts w:ascii="Arial" w:hAnsi="Arial" w:cs="Arial"/>
                <w:sz w:val="24"/>
                <w:szCs w:val="24"/>
                <w:lang w:val="en-GB"/>
              </w:rPr>
            </w:pPr>
          </w:p>
          <w:p w14:paraId="183EFABF" w14:textId="77777777" w:rsidR="001A13DD" w:rsidRPr="0091055A" w:rsidRDefault="001A13DD" w:rsidP="00F953E3">
            <w:pPr>
              <w:pStyle w:val="9SCCHFormcontent"/>
              <w:rPr>
                <w:rFonts w:ascii="Arial" w:hAnsi="Arial" w:cs="Arial"/>
                <w:sz w:val="24"/>
                <w:szCs w:val="24"/>
                <w:lang w:val="en-GB"/>
              </w:rPr>
            </w:pPr>
          </w:p>
          <w:p w14:paraId="208C8A9F" w14:textId="77777777" w:rsidR="001A13DD" w:rsidRPr="0091055A" w:rsidRDefault="001A13DD" w:rsidP="00F953E3">
            <w:pPr>
              <w:pStyle w:val="9SCCHFormcontent"/>
              <w:rPr>
                <w:rFonts w:ascii="Arial" w:hAnsi="Arial" w:cs="Arial"/>
                <w:sz w:val="24"/>
                <w:szCs w:val="24"/>
                <w:lang w:val="en-GB"/>
              </w:rPr>
            </w:pPr>
          </w:p>
          <w:p w14:paraId="0B142357" w14:textId="77777777" w:rsidR="001A13DD" w:rsidRPr="0091055A" w:rsidRDefault="001A13DD" w:rsidP="00F953E3">
            <w:pPr>
              <w:pStyle w:val="9SCCHFormcontent"/>
              <w:rPr>
                <w:rFonts w:ascii="Arial" w:hAnsi="Arial" w:cs="Arial"/>
                <w:sz w:val="24"/>
                <w:szCs w:val="24"/>
                <w:lang w:val="en-GB"/>
              </w:rPr>
            </w:pPr>
          </w:p>
          <w:p w14:paraId="0A542003" w14:textId="77777777" w:rsidR="001A13DD" w:rsidRPr="0091055A" w:rsidRDefault="001A13DD" w:rsidP="00F953E3">
            <w:pPr>
              <w:pStyle w:val="9SCCHFormcontent"/>
              <w:rPr>
                <w:rFonts w:ascii="Arial" w:hAnsi="Arial" w:cs="Arial"/>
                <w:sz w:val="24"/>
                <w:szCs w:val="24"/>
                <w:lang w:val="en-GB"/>
              </w:rPr>
            </w:pPr>
          </w:p>
          <w:p w14:paraId="54221927" w14:textId="77777777" w:rsidR="001A13DD" w:rsidRPr="0091055A" w:rsidRDefault="001A13DD" w:rsidP="00F953E3">
            <w:pPr>
              <w:pStyle w:val="9SCCHFormcontent"/>
              <w:rPr>
                <w:rFonts w:ascii="Arial" w:hAnsi="Arial" w:cs="Arial"/>
                <w:sz w:val="24"/>
                <w:szCs w:val="24"/>
                <w:lang w:val="en-GB"/>
              </w:rPr>
            </w:pPr>
          </w:p>
          <w:p w14:paraId="54AA7DFD" w14:textId="77777777" w:rsidR="001A13DD" w:rsidRPr="0091055A" w:rsidRDefault="001A13DD" w:rsidP="00F953E3">
            <w:pPr>
              <w:pStyle w:val="9SCCHFormcontent"/>
              <w:rPr>
                <w:rFonts w:ascii="Arial" w:hAnsi="Arial" w:cs="Arial"/>
                <w:sz w:val="24"/>
                <w:szCs w:val="24"/>
                <w:lang w:val="en-GB"/>
              </w:rPr>
            </w:pPr>
          </w:p>
          <w:p w14:paraId="22DE4E43" w14:textId="77777777" w:rsidR="001A13DD" w:rsidRPr="0091055A" w:rsidRDefault="001A13DD" w:rsidP="00F953E3">
            <w:pPr>
              <w:pStyle w:val="9SCCHFormcontent"/>
              <w:rPr>
                <w:rFonts w:ascii="Arial" w:hAnsi="Arial" w:cs="Arial"/>
                <w:sz w:val="24"/>
                <w:szCs w:val="24"/>
                <w:lang w:val="en-GB"/>
              </w:rPr>
            </w:pPr>
          </w:p>
          <w:p w14:paraId="25956C5B" w14:textId="77777777" w:rsidR="001A13DD" w:rsidRPr="0091055A" w:rsidRDefault="001A13DD" w:rsidP="00F953E3">
            <w:pPr>
              <w:pStyle w:val="9SCCHFormcontent"/>
              <w:rPr>
                <w:rFonts w:ascii="Arial" w:hAnsi="Arial" w:cs="Arial"/>
                <w:sz w:val="24"/>
                <w:szCs w:val="24"/>
                <w:lang w:val="en-GB"/>
              </w:rPr>
            </w:pPr>
          </w:p>
          <w:p w14:paraId="2770D603" w14:textId="77777777" w:rsidR="001A13DD" w:rsidRPr="0091055A" w:rsidRDefault="001A13DD" w:rsidP="00F953E3">
            <w:pPr>
              <w:pStyle w:val="9SCCHFormcontent"/>
              <w:rPr>
                <w:rFonts w:ascii="Arial" w:hAnsi="Arial" w:cs="Arial"/>
                <w:sz w:val="24"/>
                <w:szCs w:val="24"/>
                <w:lang w:val="en-GB"/>
              </w:rPr>
            </w:pPr>
          </w:p>
          <w:p w14:paraId="063293A0" w14:textId="77777777" w:rsidR="001A13DD" w:rsidRPr="0091055A" w:rsidRDefault="001A13DD" w:rsidP="00F953E3">
            <w:pPr>
              <w:pStyle w:val="9SCCHFormcontent"/>
              <w:rPr>
                <w:rFonts w:ascii="Arial" w:hAnsi="Arial" w:cs="Arial"/>
                <w:sz w:val="24"/>
                <w:szCs w:val="24"/>
                <w:lang w:val="en-GB"/>
              </w:rPr>
            </w:pPr>
          </w:p>
          <w:p w14:paraId="56593BA7" w14:textId="77777777" w:rsidR="001A13DD" w:rsidRPr="0091055A" w:rsidRDefault="001A13DD" w:rsidP="00F953E3">
            <w:pPr>
              <w:pStyle w:val="9SCCHFormcontent"/>
              <w:rPr>
                <w:rFonts w:ascii="Arial" w:hAnsi="Arial" w:cs="Arial"/>
                <w:sz w:val="24"/>
                <w:szCs w:val="24"/>
                <w:lang w:val="en-GB"/>
              </w:rPr>
            </w:pPr>
          </w:p>
          <w:p w14:paraId="26FA809B" w14:textId="77777777" w:rsidR="001A13DD" w:rsidRPr="0091055A" w:rsidRDefault="001A13DD" w:rsidP="00F953E3">
            <w:pPr>
              <w:pStyle w:val="9SCCHFormcontent"/>
              <w:rPr>
                <w:rFonts w:ascii="Arial" w:hAnsi="Arial" w:cs="Arial"/>
                <w:sz w:val="24"/>
                <w:szCs w:val="24"/>
                <w:lang w:val="en-GB"/>
              </w:rPr>
            </w:pPr>
          </w:p>
          <w:p w14:paraId="33879880" w14:textId="77777777" w:rsidR="001A13DD" w:rsidRPr="0091055A" w:rsidRDefault="001A13DD" w:rsidP="00F953E3">
            <w:pPr>
              <w:pStyle w:val="9SCCHFormcontent"/>
              <w:rPr>
                <w:rFonts w:ascii="Arial" w:hAnsi="Arial" w:cs="Arial"/>
                <w:sz w:val="24"/>
                <w:szCs w:val="24"/>
                <w:lang w:val="en-GB"/>
              </w:rPr>
            </w:pPr>
          </w:p>
          <w:p w14:paraId="2FFD9047" w14:textId="77777777" w:rsidR="001A13DD" w:rsidRPr="0091055A" w:rsidRDefault="001A13DD" w:rsidP="00F953E3">
            <w:pPr>
              <w:pStyle w:val="9SCCHFormcontent"/>
              <w:rPr>
                <w:rFonts w:ascii="Arial" w:hAnsi="Arial" w:cs="Arial"/>
                <w:sz w:val="24"/>
                <w:szCs w:val="24"/>
                <w:lang w:val="en-GB"/>
              </w:rPr>
            </w:pPr>
          </w:p>
          <w:p w14:paraId="3F2C3DA9" w14:textId="77777777" w:rsidR="001A13DD" w:rsidRPr="0091055A" w:rsidRDefault="001A13DD" w:rsidP="00F953E3">
            <w:pPr>
              <w:pStyle w:val="9SCCHFormcontent"/>
              <w:rPr>
                <w:rFonts w:ascii="Arial" w:hAnsi="Arial" w:cs="Arial"/>
                <w:sz w:val="24"/>
                <w:szCs w:val="24"/>
                <w:lang w:val="en-GB"/>
              </w:rPr>
            </w:pPr>
          </w:p>
          <w:p w14:paraId="05ED7ED3" w14:textId="77777777" w:rsidR="001A13DD" w:rsidRPr="0091055A" w:rsidRDefault="001A13DD" w:rsidP="00F953E3">
            <w:pPr>
              <w:pStyle w:val="9SCCHFormcontent"/>
              <w:rPr>
                <w:rFonts w:ascii="Arial" w:hAnsi="Arial" w:cs="Arial"/>
                <w:sz w:val="24"/>
                <w:szCs w:val="24"/>
                <w:lang w:val="en-GB"/>
              </w:rPr>
            </w:pPr>
          </w:p>
          <w:p w14:paraId="4CA8A38C" w14:textId="77777777" w:rsidR="001A13DD" w:rsidRPr="0091055A" w:rsidRDefault="001A13DD" w:rsidP="00F953E3">
            <w:pPr>
              <w:pStyle w:val="9SCCHFormcontent"/>
              <w:rPr>
                <w:rFonts w:ascii="Arial" w:hAnsi="Arial" w:cs="Arial"/>
                <w:sz w:val="24"/>
                <w:szCs w:val="24"/>
                <w:lang w:val="en-GB"/>
              </w:rPr>
            </w:pPr>
          </w:p>
          <w:p w14:paraId="202D935B" w14:textId="77777777" w:rsidR="001A13DD" w:rsidRPr="0091055A" w:rsidRDefault="001A13DD" w:rsidP="00F953E3">
            <w:pPr>
              <w:pStyle w:val="9SCCHFormcontent"/>
              <w:rPr>
                <w:rFonts w:ascii="Arial" w:hAnsi="Arial" w:cs="Arial"/>
                <w:sz w:val="24"/>
                <w:szCs w:val="24"/>
                <w:lang w:val="en-GB"/>
              </w:rPr>
            </w:pPr>
          </w:p>
          <w:p w14:paraId="70EC5A79" w14:textId="77777777" w:rsidR="001A13DD" w:rsidRPr="0091055A" w:rsidRDefault="001A13DD" w:rsidP="00F953E3">
            <w:pPr>
              <w:pStyle w:val="9SCCHFormcontent"/>
              <w:rPr>
                <w:rFonts w:ascii="Arial" w:hAnsi="Arial" w:cs="Arial"/>
                <w:sz w:val="24"/>
                <w:szCs w:val="24"/>
                <w:lang w:val="en-GB"/>
              </w:rPr>
            </w:pPr>
          </w:p>
          <w:p w14:paraId="4BFF8155" w14:textId="77777777" w:rsidR="001A13DD" w:rsidRPr="0091055A" w:rsidRDefault="001A13DD" w:rsidP="00F953E3">
            <w:pPr>
              <w:pStyle w:val="9SCCHFormcontent"/>
              <w:rPr>
                <w:rFonts w:ascii="Arial" w:hAnsi="Arial" w:cs="Arial"/>
                <w:sz w:val="24"/>
                <w:szCs w:val="24"/>
                <w:lang w:val="en-GB"/>
              </w:rPr>
            </w:pPr>
          </w:p>
          <w:p w14:paraId="37DD178E" w14:textId="77777777" w:rsidR="001A13DD" w:rsidRPr="0091055A" w:rsidRDefault="001A13DD" w:rsidP="00F953E3">
            <w:pPr>
              <w:pStyle w:val="9SCCHFormcontent"/>
              <w:rPr>
                <w:rFonts w:ascii="Arial" w:hAnsi="Arial" w:cs="Arial"/>
                <w:sz w:val="24"/>
                <w:szCs w:val="24"/>
                <w:lang w:val="en-GB"/>
              </w:rPr>
            </w:pPr>
          </w:p>
          <w:p w14:paraId="1E45B814" w14:textId="77777777" w:rsidR="001A13DD" w:rsidRPr="0091055A" w:rsidRDefault="001A13DD" w:rsidP="00F953E3">
            <w:pPr>
              <w:pStyle w:val="9SCCHFormcontent"/>
              <w:rPr>
                <w:rFonts w:ascii="Arial" w:hAnsi="Arial" w:cs="Arial"/>
                <w:sz w:val="24"/>
                <w:szCs w:val="24"/>
                <w:lang w:val="en-GB"/>
              </w:rPr>
            </w:pPr>
          </w:p>
          <w:p w14:paraId="25DB758C" w14:textId="77777777" w:rsidR="001A13DD" w:rsidRPr="0091055A" w:rsidRDefault="001A13DD" w:rsidP="00F953E3">
            <w:pPr>
              <w:pStyle w:val="9SCCHFormcontent"/>
              <w:rPr>
                <w:rFonts w:ascii="Arial" w:hAnsi="Arial" w:cs="Arial"/>
                <w:sz w:val="24"/>
                <w:szCs w:val="24"/>
                <w:lang w:val="en-GB"/>
              </w:rPr>
            </w:pPr>
          </w:p>
          <w:p w14:paraId="2E95832C" w14:textId="77777777" w:rsidR="001A13DD" w:rsidRPr="0091055A" w:rsidRDefault="001A13DD" w:rsidP="00F953E3">
            <w:pPr>
              <w:pStyle w:val="9SCCHFormcontent"/>
              <w:rPr>
                <w:rFonts w:ascii="Arial" w:hAnsi="Arial" w:cs="Arial"/>
                <w:sz w:val="24"/>
                <w:szCs w:val="24"/>
                <w:lang w:val="en-GB"/>
              </w:rPr>
            </w:pPr>
          </w:p>
          <w:p w14:paraId="1FA00531" w14:textId="77777777" w:rsidR="001A13DD" w:rsidRPr="0091055A" w:rsidRDefault="001A13DD" w:rsidP="00F953E3">
            <w:pPr>
              <w:pStyle w:val="9SCCHFormcontent"/>
              <w:rPr>
                <w:rFonts w:ascii="Arial" w:hAnsi="Arial" w:cs="Arial"/>
                <w:sz w:val="24"/>
                <w:szCs w:val="24"/>
                <w:lang w:val="en-GB"/>
              </w:rPr>
            </w:pPr>
          </w:p>
          <w:p w14:paraId="57ED1388" w14:textId="77777777" w:rsidR="001A13DD" w:rsidRPr="0091055A" w:rsidRDefault="001A13DD" w:rsidP="00F953E3">
            <w:pPr>
              <w:pStyle w:val="9SCCHFormcontent"/>
              <w:rPr>
                <w:rFonts w:ascii="Arial" w:hAnsi="Arial" w:cs="Arial"/>
                <w:sz w:val="24"/>
                <w:szCs w:val="24"/>
                <w:lang w:val="en-GB"/>
              </w:rPr>
            </w:pPr>
          </w:p>
          <w:p w14:paraId="3FD393F1" w14:textId="77777777" w:rsidR="001A13DD" w:rsidRPr="0091055A" w:rsidRDefault="001A13DD" w:rsidP="00F953E3">
            <w:pPr>
              <w:pStyle w:val="9SCCHFormcontent"/>
              <w:rPr>
                <w:rFonts w:ascii="Arial" w:hAnsi="Arial" w:cs="Arial"/>
                <w:sz w:val="24"/>
                <w:szCs w:val="24"/>
                <w:lang w:val="en-GB"/>
              </w:rPr>
            </w:pPr>
          </w:p>
          <w:p w14:paraId="550FF1F7" w14:textId="77777777" w:rsidR="001A13DD" w:rsidRPr="0091055A" w:rsidRDefault="001A13DD" w:rsidP="00F953E3">
            <w:pPr>
              <w:pStyle w:val="9SCCHFormcontent"/>
              <w:rPr>
                <w:rFonts w:ascii="Arial" w:hAnsi="Arial" w:cs="Arial"/>
                <w:sz w:val="24"/>
                <w:szCs w:val="24"/>
                <w:lang w:val="en-GB"/>
              </w:rPr>
            </w:pPr>
          </w:p>
          <w:p w14:paraId="791FE8CE" w14:textId="77777777" w:rsidR="001A13DD" w:rsidRPr="0091055A" w:rsidRDefault="001A13DD" w:rsidP="00F953E3">
            <w:pPr>
              <w:pStyle w:val="9SCCHFormcontent"/>
              <w:rPr>
                <w:rFonts w:ascii="Arial" w:hAnsi="Arial" w:cs="Arial"/>
                <w:sz w:val="24"/>
                <w:szCs w:val="24"/>
                <w:lang w:val="en-GB"/>
              </w:rPr>
            </w:pPr>
          </w:p>
          <w:p w14:paraId="607C7A47" w14:textId="77777777" w:rsidR="001A13DD" w:rsidRPr="0091055A" w:rsidRDefault="001A13DD" w:rsidP="00F953E3">
            <w:pPr>
              <w:pStyle w:val="9SCCHFormcontent"/>
              <w:rPr>
                <w:rFonts w:ascii="Arial" w:hAnsi="Arial" w:cs="Arial"/>
                <w:sz w:val="24"/>
                <w:szCs w:val="24"/>
                <w:lang w:val="en-GB"/>
              </w:rPr>
            </w:pPr>
          </w:p>
          <w:p w14:paraId="164E061E" w14:textId="77777777" w:rsidR="001A13DD" w:rsidRPr="0091055A" w:rsidRDefault="001A13DD" w:rsidP="00F953E3">
            <w:pPr>
              <w:pStyle w:val="9SCCHFormcontent"/>
              <w:rPr>
                <w:rFonts w:ascii="Arial" w:hAnsi="Arial" w:cs="Arial"/>
                <w:sz w:val="24"/>
                <w:szCs w:val="24"/>
                <w:lang w:val="en-GB"/>
              </w:rPr>
            </w:pPr>
          </w:p>
          <w:p w14:paraId="7A2E660A" w14:textId="77777777" w:rsidR="001A13DD" w:rsidRPr="0091055A" w:rsidRDefault="001A13DD" w:rsidP="00F953E3">
            <w:pPr>
              <w:pStyle w:val="9SCCHFormcontent"/>
              <w:rPr>
                <w:rFonts w:ascii="Arial" w:hAnsi="Arial" w:cs="Arial"/>
                <w:sz w:val="24"/>
                <w:szCs w:val="24"/>
                <w:lang w:val="en-GB"/>
              </w:rPr>
            </w:pPr>
          </w:p>
          <w:p w14:paraId="64E928D2" w14:textId="77777777" w:rsidR="001A13DD" w:rsidRPr="0091055A" w:rsidRDefault="001A13DD" w:rsidP="00F953E3">
            <w:pPr>
              <w:pStyle w:val="9SCCHFormcontent"/>
              <w:rPr>
                <w:rFonts w:ascii="Arial" w:hAnsi="Arial" w:cs="Arial"/>
                <w:sz w:val="24"/>
                <w:szCs w:val="24"/>
                <w:lang w:val="en-GB"/>
              </w:rPr>
            </w:pPr>
          </w:p>
          <w:p w14:paraId="1CA36F15" w14:textId="77777777" w:rsidR="001A13DD" w:rsidRPr="0091055A" w:rsidRDefault="001A13DD" w:rsidP="00F953E3">
            <w:pPr>
              <w:pStyle w:val="9SCCHFormcontent"/>
              <w:rPr>
                <w:rFonts w:ascii="Arial" w:hAnsi="Arial" w:cs="Arial"/>
                <w:sz w:val="24"/>
                <w:szCs w:val="24"/>
                <w:lang w:val="en-GB"/>
              </w:rPr>
            </w:pPr>
          </w:p>
          <w:p w14:paraId="2D4EAC79" w14:textId="77777777" w:rsidR="001A13DD" w:rsidRPr="0091055A" w:rsidRDefault="001A13DD" w:rsidP="00F953E3">
            <w:pPr>
              <w:pStyle w:val="9SCCHFormcontent"/>
              <w:rPr>
                <w:rFonts w:ascii="Arial" w:hAnsi="Arial" w:cs="Arial"/>
                <w:sz w:val="24"/>
                <w:szCs w:val="24"/>
                <w:lang w:val="en-GB"/>
              </w:rPr>
            </w:pPr>
          </w:p>
          <w:p w14:paraId="19D65035" w14:textId="77777777" w:rsidR="001A13DD" w:rsidRPr="0091055A" w:rsidRDefault="001A13DD" w:rsidP="00F953E3">
            <w:pPr>
              <w:pStyle w:val="9SCCHFormcontent"/>
              <w:rPr>
                <w:rFonts w:ascii="Arial" w:hAnsi="Arial" w:cs="Arial"/>
                <w:sz w:val="24"/>
                <w:szCs w:val="24"/>
                <w:lang w:val="en-GB"/>
              </w:rPr>
            </w:pPr>
          </w:p>
          <w:p w14:paraId="4ED4975D" w14:textId="77777777" w:rsidR="001A13DD" w:rsidRPr="0091055A" w:rsidRDefault="001A13DD" w:rsidP="00F953E3">
            <w:pPr>
              <w:pStyle w:val="9SCCHFormcontent"/>
              <w:rPr>
                <w:rFonts w:ascii="Arial" w:hAnsi="Arial" w:cs="Arial"/>
                <w:sz w:val="24"/>
                <w:szCs w:val="24"/>
                <w:lang w:val="en-GB"/>
              </w:rPr>
            </w:pPr>
          </w:p>
          <w:p w14:paraId="5E513E12" w14:textId="77777777" w:rsidR="001A13DD" w:rsidRPr="0091055A" w:rsidRDefault="001A13DD" w:rsidP="00F953E3">
            <w:pPr>
              <w:pStyle w:val="9SCCHFormcontent"/>
              <w:rPr>
                <w:rFonts w:ascii="Arial" w:hAnsi="Arial" w:cs="Arial"/>
                <w:sz w:val="24"/>
                <w:szCs w:val="24"/>
                <w:lang w:val="en-GB"/>
              </w:rPr>
            </w:pPr>
          </w:p>
          <w:p w14:paraId="2DB4D2EF" w14:textId="77777777" w:rsidR="001A13DD" w:rsidRPr="0091055A" w:rsidRDefault="001A13DD" w:rsidP="00F953E3">
            <w:pPr>
              <w:pStyle w:val="9SCCHFormcontent"/>
              <w:rPr>
                <w:rFonts w:ascii="Arial" w:hAnsi="Arial" w:cs="Arial"/>
                <w:sz w:val="24"/>
                <w:szCs w:val="24"/>
                <w:lang w:val="en-GB"/>
              </w:rPr>
            </w:pPr>
          </w:p>
          <w:p w14:paraId="4BE6ACAF" w14:textId="77777777" w:rsidR="001A13DD" w:rsidRPr="0091055A" w:rsidRDefault="001A13DD" w:rsidP="00F953E3">
            <w:pPr>
              <w:pStyle w:val="9SCCHFormcontent"/>
              <w:rPr>
                <w:rFonts w:ascii="Arial" w:hAnsi="Arial" w:cs="Arial"/>
                <w:sz w:val="24"/>
                <w:szCs w:val="24"/>
                <w:lang w:val="en-GB"/>
              </w:rPr>
            </w:pPr>
          </w:p>
          <w:p w14:paraId="00775CD4" w14:textId="77777777" w:rsidR="001A13DD" w:rsidRPr="0091055A" w:rsidRDefault="001A13DD" w:rsidP="00F953E3">
            <w:pPr>
              <w:pStyle w:val="9SCCHFormcontent"/>
              <w:rPr>
                <w:rFonts w:ascii="Arial" w:hAnsi="Arial" w:cs="Arial"/>
                <w:sz w:val="24"/>
                <w:szCs w:val="24"/>
                <w:lang w:val="en-GB"/>
              </w:rPr>
            </w:pPr>
          </w:p>
          <w:p w14:paraId="4E6AFFBB" w14:textId="77777777" w:rsidR="001A13DD" w:rsidRPr="0091055A" w:rsidRDefault="001A13DD" w:rsidP="00F953E3">
            <w:pPr>
              <w:pStyle w:val="9SCCHFormcontent"/>
              <w:rPr>
                <w:rFonts w:ascii="Arial" w:hAnsi="Arial" w:cs="Arial"/>
                <w:sz w:val="24"/>
                <w:szCs w:val="24"/>
                <w:lang w:val="en-GB"/>
              </w:rPr>
            </w:pPr>
          </w:p>
          <w:p w14:paraId="32F02F1B" w14:textId="77777777" w:rsidR="001A13DD" w:rsidRPr="0091055A" w:rsidRDefault="001A13DD" w:rsidP="00F953E3">
            <w:pPr>
              <w:pStyle w:val="9SCCHFormcontent"/>
              <w:rPr>
                <w:rFonts w:ascii="Arial" w:hAnsi="Arial" w:cs="Arial"/>
                <w:sz w:val="24"/>
                <w:szCs w:val="24"/>
                <w:lang w:val="en-GB"/>
              </w:rPr>
            </w:pPr>
          </w:p>
          <w:p w14:paraId="5C3FA233" w14:textId="77777777" w:rsidR="001A13DD" w:rsidRPr="0091055A" w:rsidRDefault="001A13DD" w:rsidP="00F953E3">
            <w:pPr>
              <w:pStyle w:val="9SCCHFormcontent"/>
              <w:rPr>
                <w:rFonts w:ascii="Arial" w:hAnsi="Arial" w:cs="Arial"/>
                <w:sz w:val="24"/>
                <w:szCs w:val="24"/>
                <w:lang w:val="en-GB"/>
              </w:rPr>
            </w:pPr>
          </w:p>
          <w:p w14:paraId="77532DEB" w14:textId="77777777" w:rsidR="001A13DD" w:rsidRPr="0091055A" w:rsidRDefault="001A13DD" w:rsidP="00F953E3">
            <w:pPr>
              <w:pStyle w:val="9SCCHFormcontent"/>
              <w:rPr>
                <w:rFonts w:ascii="Arial" w:hAnsi="Arial" w:cs="Arial"/>
                <w:sz w:val="24"/>
                <w:szCs w:val="24"/>
                <w:lang w:val="en-GB"/>
              </w:rPr>
            </w:pPr>
          </w:p>
          <w:p w14:paraId="00108634" w14:textId="77777777" w:rsidR="001A13DD" w:rsidRPr="0091055A" w:rsidRDefault="001A13DD" w:rsidP="00F953E3">
            <w:pPr>
              <w:pStyle w:val="9SCCHFormcontent"/>
              <w:rPr>
                <w:rFonts w:ascii="Arial" w:hAnsi="Arial" w:cs="Arial"/>
                <w:sz w:val="24"/>
                <w:szCs w:val="24"/>
                <w:lang w:val="en-GB"/>
              </w:rPr>
            </w:pPr>
          </w:p>
          <w:p w14:paraId="64F68FF7" w14:textId="77777777" w:rsidR="001A13DD" w:rsidRPr="0091055A" w:rsidRDefault="001A13DD" w:rsidP="00F953E3">
            <w:pPr>
              <w:pStyle w:val="9SCCHFormcontent"/>
              <w:rPr>
                <w:rFonts w:ascii="Arial" w:hAnsi="Arial" w:cs="Arial"/>
                <w:sz w:val="24"/>
                <w:szCs w:val="24"/>
                <w:lang w:val="en-GB"/>
              </w:rPr>
            </w:pPr>
          </w:p>
          <w:p w14:paraId="270C2C4B" w14:textId="77777777" w:rsidR="001A13DD" w:rsidRPr="0091055A" w:rsidRDefault="001A13DD" w:rsidP="00F953E3">
            <w:pPr>
              <w:pStyle w:val="9SCCHFormcontent"/>
              <w:rPr>
                <w:rFonts w:ascii="Arial" w:hAnsi="Arial" w:cs="Arial"/>
                <w:sz w:val="24"/>
                <w:szCs w:val="24"/>
                <w:lang w:val="en-GB"/>
              </w:rPr>
            </w:pPr>
          </w:p>
          <w:p w14:paraId="44376D07" w14:textId="77777777" w:rsidR="001A13DD" w:rsidRPr="0091055A" w:rsidRDefault="001A13DD" w:rsidP="00F953E3">
            <w:pPr>
              <w:pStyle w:val="9SCCHFormcontent"/>
              <w:rPr>
                <w:rFonts w:ascii="Arial" w:hAnsi="Arial" w:cs="Arial"/>
                <w:sz w:val="24"/>
                <w:szCs w:val="24"/>
                <w:lang w:val="en-GB"/>
              </w:rPr>
            </w:pPr>
          </w:p>
          <w:p w14:paraId="3750B972" w14:textId="77777777" w:rsidR="001A13DD" w:rsidRPr="0091055A" w:rsidRDefault="001A13DD" w:rsidP="00F953E3">
            <w:pPr>
              <w:pStyle w:val="9SCCHFormcontent"/>
              <w:rPr>
                <w:rFonts w:ascii="Arial" w:hAnsi="Arial" w:cs="Arial"/>
                <w:sz w:val="24"/>
                <w:szCs w:val="24"/>
                <w:lang w:val="en-GB"/>
              </w:rPr>
            </w:pPr>
          </w:p>
          <w:p w14:paraId="02C5482B" w14:textId="77777777" w:rsidR="001A13DD" w:rsidRPr="0091055A" w:rsidRDefault="001A13DD" w:rsidP="00F953E3">
            <w:pPr>
              <w:pStyle w:val="9SCCHFormcontent"/>
              <w:rPr>
                <w:rFonts w:ascii="Arial" w:hAnsi="Arial" w:cs="Arial"/>
                <w:sz w:val="24"/>
                <w:szCs w:val="24"/>
                <w:lang w:val="en-GB"/>
              </w:rPr>
            </w:pPr>
          </w:p>
          <w:p w14:paraId="56C68C69" w14:textId="77777777" w:rsidR="001A13DD" w:rsidRPr="0091055A" w:rsidRDefault="001A13DD" w:rsidP="00F953E3">
            <w:pPr>
              <w:pStyle w:val="9SCCHFormcontent"/>
              <w:rPr>
                <w:rFonts w:ascii="Arial" w:hAnsi="Arial" w:cs="Arial"/>
                <w:sz w:val="24"/>
                <w:szCs w:val="24"/>
                <w:lang w:val="en-GB"/>
              </w:rPr>
            </w:pPr>
          </w:p>
          <w:p w14:paraId="733C1AA7" w14:textId="77777777" w:rsidR="001A13DD" w:rsidRPr="0091055A" w:rsidRDefault="001A13DD" w:rsidP="00F953E3">
            <w:pPr>
              <w:pStyle w:val="9SCCHFormcontent"/>
              <w:rPr>
                <w:rFonts w:ascii="Arial" w:hAnsi="Arial" w:cs="Arial"/>
                <w:sz w:val="24"/>
                <w:szCs w:val="24"/>
                <w:lang w:val="en-GB"/>
              </w:rPr>
            </w:pPr>
          </w:p>
          <w:p w14:paraId="4B22CB58" w14:textId="77777777" w:rsidR="001A13DD" w:rsidRPr="0091055A" w:rsidRDefault="001A13DD" w:rsidP="00F953E3">
            <w:pPr>
              <w:pStyle w:val="9SCCHFormcontent"/>
              <w:rPr>
                <w:rFonts w:ascii="Arial" w:hAnsi="Arial" w:cs="Arial"/>
                <w:sz w:val="24"/>
                <w:szCs w:val="24"/>
                <w:lang w:val="en-GB"/>
              </w:rPr>
            </w:pPr>
          </w:p>
          <w:p w14:paraId="1C6E7D93" w14:textId="77777777" w:rsidR="001A13DD" w:rsidRPr="0091055A" w:rsidRDefault="001A13DD" w:rsidP="00F953E3">
            <w:pPr>
              <w:pStyle w:val="9SCCHFormcontent"/>
              <w:rPr>
                <w:rFonts w:ascii="Arial" w:hAnsi="Arial" w:cs="Arial"/>
                <w:sz w:val="24"/>
                <w:szCs w:val="24"/>
                <w:lang w:val="en-GB"/>
              </w:rPr>
            </w:pPr>
          </w:p>
          <w:p w14:paraId="39E1205E" w14:textId="77777777" w:rsidR="001A13DD" w:rsidRPr="0091055A" w:rsidRDefault="001A13DD" w:rsidP="00F953E3">
            <w:pPr>
              <w:pStyle w:val="9SCCHFormcontent"/>
              <w:rPr>
                <w:rFonts w:ascii="Arial" w:hAnsi="Arial" w:cs="Arial"/>
                <w:sz w:val="24"/>
                <w:szCs w:val="24"/>
                <w:lang w:val="en-GB"/>
              </w:rPr>
            </w:pPr>
          </w:p>
          <w:p w14:paraId="6897304E" w14:textId="77777777" w:rsidR="001A13DD" w:rsidRPr="0091055A" w:rsidRDefault="001A13DD" w:rsidP="00F953E3">
            <w:pPr>
              <w:pStyle w:val="9SCCHFormcontent"/>
              <w:rPr>
                <w:rFonts w:ascii="Arial" w:hAnsi="Arial" w:cs="Arial"/>
                <w:sz w:val="24"/>
                <w:szCs w:val="24"/>
                <w:lang w:val="en-GB"/>
              </w:rPr>
            </w:pPr>
          </w:p>
          <w:p w14:paraId="6944D362" w14:textId="77777777" w:rsidR="001A13DD" w:rsidRPr="0091055A" w:rsidRDefault="001A13DD" w:rsidP="00F953E3">
            <w:pPr>
              <w:pStyle w:val="9SCCHFormcontent"/>
              <w:rPr>
                <w:rFonts w:ascii="Arial" w:hAnsi="Arial" w:cs="Arial"/>
                <w:sz w:val="24"/>
                <w:szCs w:val="24"/>
                <w:lang w:val="en-GB"/>
              </w:rPr>
            </w:pPr>
          </w:p>
          <w:p w14:paraId="648F93A4" w14:textId="77777777" w:rsidR="001A13DD" w:rsidRPr="0091055A" w:rsidRDefault="001A13DD" w:rsidP="00F953E3">
            <w:pPr>
              <w:pStyle w:val="9SCCHFormcontent"/>
              <w:rPr>
                <w:rFonts w:ascii="Arial" w:hAnsi="Arial" w:cs="Arial"/>
                <w:sz w:val="24"/>
                <w:szCs w:val="24"/>
                <w:lang w:val="en-GB"/>
              </w:rPr>
            </w:pPr>
          </w:p>
          <w:p w14:paraId="071BA1F2" w14:textId="77777777" w:rsidR="001A13DD" w:rsidRPr="0091055A" w:rsidRDefault="001A13DD" w:rsidP="00F953E3">
            <w:pPr>
              <w:pStyle w:val="9SCCHFormcontent"/>
              <w:rPr>
                <w:rFonts w:ascii="Arial" w:hAnsi="Arial" w:cs="Arial"/>
                <w:sz w:val="24"/>
                <w:szCs w:val="24"/>
                <w:lang w:val="en-GB"/>
              </w:rPr>
            </w:pPr>
          </w:p>
          <w:p w14:paraId="1DFFA232" w14:textId="77777777" w:rsidR="001A13DD" w:rsidRPr="0091055A" w:rsidRDefault="001A13DD" w:rsidP="00F953E3">
            <w:pPr>
              <w:pStyle w:val="9SCCHFormcontent"/>
              <w:rPr>
                <w:rFonts w:ascii="Arial" w:hAnsi="Arial" w:cs="Arial"/>
                <w:sz w:val="24"/>
                <w:szCs w:val="24"/>
                <w:lang w:val="en-GB"/>
              </w:rPr>
            </w:pPr>
          </w:p>
          <w:p w14:paraId="7A261EC8" w14:textId="77777777" w:rsidR="001A13DD" w:rsidRPr="0091055A" w:rsidRDefault="001A13DD" w:rsidP="00F953E3">
            <w:pPr>
              <w:pStyle w:val="9SCCHFormcontent"/>
              <w:rPr>
                <w:rFonts w:ascii="Arial" w:hAnsi="Arial" w:cs="Arial"/>
                <w:sz w:val="24"/>
                <w:szCs w:val="24"/>
                <w:lang w:val="en-GB"/>
              </w:rPr>
            </w:pPr>
          </w:p>
          <w:p w14:paraId="560A8E7D" w14:textId="77777777" w:rsidR="001A13DD" w:rsidRPr="0091055A" w:rsidRDefault="001A13DD" w:rsidP="00F953E3">
            <w:pPr>
              <w:pStyle w:val="9SCCHFormcontent"/>
              <w:rPr>
                <w:rFonts w:ascii="Arial" w:hAnsi="Arial" w:cs="Arial"/>
                <w:sz w:val="24"/>
                <w:szCs w:val="24"/>
                <w:lang w:val="en-GB"/>
              </w:rPr>
            </w:pPr>
          </w:p>
          <w:p w14:paraId="32BD594D" w14:textId="77777777" w:rsidR="000F2E1D" w:rsidRDefault="000F2E1D" w:rsidP="00F953E3">
            <w:pPr>
              <w:pStyle w:val="9SCCHFormcontent"/>
              <w:rPr>
                <w:rFonts w:ascii="Arial" w:hAnsi="Arial" w:cs="Arial"/>
                <w:sz w:val="24"/>
                <w:szCs w:val="24"/>
                <w:lang w:val="en-GB"/>
              </w:rPr>
            </w:pPr>
          </w:p>
          <w:p w14:paraId="16C9DB63" w14:textId="77777777" w:rsidR="000F2E1D" w:rsidRDefault="000F2E1D" w:rsidP="00F953E3">
            <w:pPr>
              <w:pStyle w:val="9SCCHFormcontent"/>
              <w:rPr>
                <w:rFonts w:ascii="Arial" w:hAnsi="Arial" w:cs="Arial"/>
                <w:sz w:val="24"/>
                <w:szCs w:val="24"/>
                <w:lang w:val="en-GB"/>
              </w:rPr>
            </w:pPr>
          </w:p>
          <w:p w14:paraId="5E85EBD8" w14:textId="77777777" w:rsidR="000F2E1D" w:rsidRDefault="000F2E1D" w:rsidP="00F953E3">
            <w:pPr>
              <w:pStyle w:val="9SCCHFormcontent"/>
              <w:rPr>
                <w:rFonts w:ascii="Arial" w:hAnsi="Arial" w:cs="Arial"/>
                <w:sz w:val="24"/>
                <w:szCs w:val="24"/>
                <w:lang w:val="en-GB"/>
              </w:rPr>
            </w:pPr>
          </w:p>
          <w:p w14:paraId="1F93B42B" w14:textId="77777777" w:rsidR="000F2E1D" w:rsidRDefault="000F2E1D" w:rsidP="00F953E3">
            <w:pPr>
              <w:pStyle w:val="9SCCHFormcontent"/>
              <w:rPr>
                <w:rFonts w:ascii="Arial" w:hAnsi="Arial" w:cs="Arial"/>
                <w:sz w:val="24"/>
                <w:szCs w:val="24"/>
                <w:lang w:val="en-GB"/>
              </w:rPr>
            </w:pPr>
          </w:p>
          <w:p w14:paraId="6FDA4226" w14:textId="77777777" w:rsidR="000F2E1D" w:rsidRDefault="000F2E1D" w:rsidP="00F953E3">
            <w:pPr>
              <w:pStyle w:val="9SCCHFormcontent"/>
              <w:rPr>
                <w:rFonts w:ascii="Arial" w:hAnsi="Arial" w:cs="Arial"/>
                <w:sz w:val="24"/>
                <w:szCs w:val="24"/>
                <w:lang w:val="en-GB"/>
              </w:rPr>
            </w:pPr>
          </w:p>
          <w:p w14:paraId="6B167D87" w14:textId="77777777" w:rsidR="000F2E1D" w:rsidRDefault="000F2E1D" w:rsidP="00F953E3">
            <w:pPr>
              <w:pStyle w:val="9SCCHFormcontent"/>
              <w:rPr>
                <w:rFonts w:ascii="Arial" w:hAnsi="Arial" w:cs="Arial"/>
                <w:sz w:val="24"/>
                <w:szCs w:val="24"/>
                <w:lang w:val="en-GB"/>
              </w:rPr>
            </w:pPr>
          </w:p>
          <w:p w14:paraId="56BC37FB" w14:textId="77777777" w:rsidR="000F2E1D" w:rsidRDefault="000F2E1D" w:rsidP="00F953E3">
            <w:pPr>
              <w:pStyle w:val="9SCCHFormcontent"/>
              <w:rPr>
                <w:rFonts w:ascii="Arial" w:hAnsi="Arial" w:cs="Arial"/>
                <w:sz w:val="24"/>
                <w:szCs w:val="24"/>
                <w:lang w:val="en-GB"/>
              </w:rPr>
            </w:pPr>
          </w:p>
          <w:p w14:paraId="4AAFE240" w14:textId="58DAA36B" w:rsidR="001A13DD" w:rsidRPr="0091055A" w:rsidRDefault="001A13DD" w:rsidP="00F953E3">
            <w:pPr>
              <w:pStyle w:val="9SCCHFormcontent"/>
              <w:rPr>
                <w:rFonts w:ascii="Arial" w:hAnsi="Arial" w:cs="Arial"/>
                <w:sz w:val="24"/>
                <w:szCs w:val="24"/>
                <w:lang w:val="en-GB"/>
              </w:rPr>
            </w:pPr>
            <w:r w:rsidRPr="0091055A">
              <w:rPr>
                <w:rFonts w:ascii="Arial" w:hAnsi="Arial" w:cs="Arial"/>
                <w:sz w:val="24"/>
                <w:szCs w:val="24"/>
                <w:lang w:val="en-GB"/>
              </w:rPr>
              <w:t>RC</w:t>
            </w:r>
          </w:p>
          <w:p w14:paraId="36D6639A" w14:textId="77777777" w:rsidR="001A13DD" w:rsidRPr="0091055A" w:rsidRDefault="001A13DD" w:rsidP="00F953E3">
            <w:pPr>
              <w:pStyle w:val="9SCCHFormcontent"/>
              <w:rPr>
                <w:rFonts w:ascii="Arial" w:hAnsi="Arial" w:cs="Arial"/>
                <w:sz w:val="24"/>
                <w:szCs w:val="24"/>
                <w:lang w:val="en-GB"/>
              </w:rPr>
            </w:pPr>
          </w:p>
          <w:p w14:paraId="7F72BAB5" w14:textId="77777777" w:rsidR="001A13DD" w:rsidRPr="0091055A" w:rsidRDefault="001A13DD" w:rsidP="00F953E3">
            <w:pPr>
              <w:pStyle w:val="9SCCHFormcontent"/>
              <w:rPr>
                <w:rFonts w:ascii="Arial" w:hAnsi="Arial" w:cs="Arial"/>
                <w:sz w:val="24"/>
                <w:szCs w:val="24"/>
                <w:lang w:val="en-GB"/>
              </w:rPr>
            </w:pPr>
          </w:p>
          <w:p w14:paraId="1F5C4540" w14:textId="77777777" w:rsidR="001A13DD" w:rsidRPr="0091055A" w:rsidRDefault="001A13DD" w:rsidP="00F953E3">
            <w:pPr>
              <w:pStyle w:val="9SCCHFormcontent"/>
              <w:rPr>
                <w:rFonts w:ascii="Arial" w:hAnsi="Arial" w:cs="Arial"/>
                <w:sz w:val="24"/>
                <w:szCs w:val="24"/>
                <w:lang w:val="en-GB"/>
              </w:rPr>
            </w:pPr>
          </w:p>
          <w:p w14:paraId="39991E7F" w14:textId="77777777" w:rsidR="001A13DD" w:rsidRPr="0091055A" w:rsidRDefault="001A13DD" w:rsidP="00F953E3">
            <w:pPr>
              <w:pStyle w:val="9SCCHFormcontent"/>
              <w:rPr>
                <w:rFonts w:ascii="Arial" w:hAnsi="Arial" w:cs="Arial"/>
                <w:sz w:val="24"/>
                <w:szCs w:val="24"/>
                <w:lang w:val="en-GB"/>
              </w:rPr>
            </w:pPr>
          </w:p>
          <w:p w14:paraId="5CFE1689" w14:textId="77777777" w:rsidR="001A13DD" w:rsidRPr="0091055A" w:rsidRDefault="001A13DD" w:rsidP="00F953E3">
            <w:pPr>
              <w:pStyle w:val="9SCCHFormcontent"/>
              <w:rPr>
                <w:rFonts w:ascii="Arial" w:hAnsi="Arial" w:cs="Arial"/>
                <w:sz w:val="24"/>
                <w:szCs w:val="24"/>
                <w:lang w:val="en-GB"/>
              </w:rPr>
            </w:pPr>
          </w:p>
          <w:p w14:paraId="65A15632" w14:textId="77777777" w:rsidR="001A13DD" w:rsidRPr="0091055A" w:rsidRDefault="001A13DD" w:rsidP="00F953E3">
            <w:pPr>
              <w:pStyle w:val="9SCCHFormcontent"/>
              <w:rPr>
                <w:rFonts w:ascii="Arial" w:hAnsi="Arial" w:cs="Arial"/>
                <w:sz w:val="24"/>
                <w:szCs w:val="24"/>
                <w:lang w:val="en-GB"/>
              </w:rPr>
            </w:pPr>
          </w:p>
          <w:p w14:paraId="2D4D0889" w14:textId="77777777" w:rsidR="001A13DD" w:rsidRPr="0091055A" w:rsidRDefault="001A13DD" w:rsidP="00F953E3">
            <w:pPr>
              <w:pStyle w:val="9SCCHFormcontent"/>
              <w:rPr>
                <w:rFonts w:ascii="Arial" w:hAnsi="Arial" w:cs="Arial"/>
                <w:sz w:val="24"/>
                <w:szCs w:val="24"/>
                <w:lang w:val="en-GB"/>
              </w:rPr>
            </w:pPr>
          </w:p>
          <w:p w14:paraId="6FE9B07A" w14:textId="77777777" w:rsidR="001A13DD" w:rsidRPr="0091055A" w:rsidRDefault="001A13DD" w:rsidP="00F953E3">
            <w:pPr>
              <w:pStyle w:val="9SCCHFormcontent"/>
              <w:rPr>
                <w:rFonts w:ascii="Arial" w:hAnsi="Arial" w:cs="Arial"/>
                <w:sz w:val="24"/>
                <w:szCs w:val="24"/>
                <w:lang w:val="en-GB"/>
              </w:rPr>
            </w:pPr>
          </w:p>
          <w:p w14:paraId="7EF4D1F0" w14:textId="77777777" w:rsidR="001A13DD" w:rsidRPr="0091055A" w:rsidRDefault="001A13DD" w:rsidP="00F953E3">
            <w:pPr>
              <w:pStyle w:val="9SCCHFormcontent"/>
              <w:rPr>
                <w:rFonts w:ascii="Arial" w:hAnsi="Arial" w:cs="Arial"/>
                <w:sz w:val="24"/>
                <w:szCs w:val="24"/>
                <w:lang w:val="en-GB"/>
              </w:rPr>
            </w:pPr>
          </w:p>
          <w:p w14:paraId="3155C1FE" w14:textId="77777777" w:rsidR="001A13DD" w:rsidRPr="0091055A" w:rsidRDefault="001A13DD" w:rsidP="00F953E3">
            <w:pPr>
              <w:pStyle w:val="9SCCHFormcontent"/>
              <w:rPr>
                <w:rFonts w:ascii="Arial" w:hAnsi="Arial" w:cs="Arial"/>
                <w:sz w:val="24"/>
                <w:szCs w:val="24"/>
                <w:lang w:val="en-GB"/>
              </w:rPr>
            </w:pPr>
          </w:p>
          <w:p w14:paraId="1520F18F" w14:textId="77777777" w:rsidR="001A13DD" w:rsidRPr="0091055A" w:rsidRDefault="001A13DD" w:rsidP="00F953E3">
            <w:pPr>
              <w:pStyle w:val="9SCCHFormcontent"/>
              <w:rPr>
                <w:rFonts w:ascii="Arial" w:hAnsi="Arial" w:cs="Arial"/>
                <w:sz w:val="24"/>
                <w:szCs w:val="24"/>
                <w:lang w:val="en-GB"/>
              </w:rPr>
            </w:pPr>
          </w:p>
          <w:p w14:paraId="66826A9A" w14:textId="77777777" w:rsidR="001A13DD" w:rsidRPr="0091055A" w:rsidRDefault="001A13DD" w:rsidP="00F953E3">
            <w:pPr>
              <w:pStyle w:val="9SCCHFormcontent"/>
              <w:rPr>
                <w:rFonts w:ascii="Arial" w:hAnsi="Arial" w:cs="Arial"/>
                <w:sz w:val="24"/>
                <w:szCs w:val="24"/>
                <w:lang w:val="en-GB"/>
              </w:rPr>
            </w:pPr>
          </w:p>
          <w:p w14:paraId="302652DB" w14:textId="77777777" w:rsidR="001A13DD" w:rsidRPr="0091055A" w:rsidRDefault="001A13DD" w:rsidP="00F953E3">
            <w:pPr>
              <w:pStyle w:val="9SCCHFormcontent"/>
              <w:rPr>
                <w:rFonts w:ascii="Arial" w:hAnsi="Arial" w:cs="Arial"/>
                <w:sz w:val="24"/>
                <w:szCs w:val="24"/>
                <w:lang w:val="en-GB"/>
              </w:rPr>
            </w:pPr>
          </w:p>
          <w:p w14:paraId="7824E477" w14:textId="77777777" w:rsidR="001A13DD" w:rsidRPr="0091055A" w:rsidRDefault="001A13DD" w:rsidP="00F953E3">
            <w:pPr>
              <w:pStyle w:val="9SCCHFormcontent"/>
              <w:rPr>
                <w:rFonts w:ascii="Arial" w:hAnsi="Arial" w:cs="Arial"/>
                <w:sz w:val="24"/>
                <w:szCs w:val="24"/>
                <w:lang w:val="en-GB"/>
              </w:rPr>
            </w:pPr>
          </w:p>
          <w:p w14:paraId="35B8F99C" w14:textId="77777777" w:rsidR="001A13DD" w:rsidRPr="0091055A" w:rsidRDefault="001A13DD" w:rsidP="00F953E3">
            <w:pPr>
              <w:pStyle w:val="9SCCHFormcontent"/>
              <w:rPr>
                <w:rFonts w:ascii="Arial" w:hAnsi="Arial" w:cs="Arial"/>
                <w:sz w:val="24"/>
                <w:szCs w:val="24"/>
                <w:lang w:val="en-GB"/>
              </w:rPr>
            </w:pPr>
            <w:r w:rsidRPr="0091055A">
              <w:rPr>
                <w:rFonts w:ascii="Arial" w:hAnsi="Arial" w:cs="Arial"/>
                <w:sz w:val="24"/>
                <w:szCs w:val="24"/>
                <w:lang w:val="en-GB"/>
              </w:rPr>
              <w:t>RC/</w:t>
            </w:r>
          </w:p>
          <w:p w14:paraId="0D104C61" w14:textId="546B5C18" w:rsidR="001A13DD" w:rsidRPr="0091055A" w:rsidRDefault="001A13DD" w:rsidP="00F953E3">
            <w:pPr>
              <w:pStyle w:val="9SCCHFormcontent"/>
              <w:rPr>
                <w:rFonts w:ascii="Arial" w:hAnsi="Arial" w:cs="Arial"/>
                <w:sz w:val="24"/>
                <w:szCs w:val="24"/>
                <w:lang w:val="en-GB"/>
              </w:rPr>
            </w:pPr>
            <w:r w:rsidRPr="0091055A">
              <w:rPr>
                <w:rFonts w:ascii="Arial" w:hAnsi="Arial" w:cs="Arial"/>
                <w:sz w:val="24"/>
                <w:szCs w:val="24"/>
                <w:lang w:val="en-GB"/>
              </w:rPr>
              <w:t>MP</w:t>
            </w:r>
          </w:p>
        </w:tc>
      </w:tr>
      <w:tr w:rsidR="0091055A" w:rsidRPr="0091055A" w14:paraId="2BCFCC8D" w14:textId="77777777" w:rsidTr="2F54E30E">
        <w:trPr>
          <w:trHeight w:val="510"/>
        </w:trPr>
        <w:tc>
          <w:tcPr>
            <w:tcW w:w="709" w:type="dxa"/>
            <w:tcBorders>
              <w:top w:val="single" w:sz="4" w:space="0" w:color="auto"/>
            </w:tcBorders>
          </w:tcPr>
          <w:p w14:paraId="772C778C" w14:textId="6E003E4D"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lastRenderedPageBreak/>
              <w:t>2.1</w:t>
            </w:r>
          </w:p>
        </w:tc>
        <w:tc>
          <w:tcPr>
            <w:tcW w:w="9549" w:type="dxa"/>
            <w:tcBorders>
              <w:top w:val="single" w:sz="4" w:space="0" w:color="auto"/>
            </w:tcBorders>
          </w:tcPr>
          <w:p w14:paraId="2E4707B0" w14:textId="77777777" w:rsidR="00280E40" w:rsidRPr="0091055A" w:rsidRDefault="00280E40" w:rsidP="002C2F08">
            <w:pPr>
              <w:pStyle w:val="9SCCHFormcontent"/>
              <w:rPr>
                <w:rFonts w:ascii="Arial" w:hAnsi="Arial" w:cs="Arial"/>
                <w:b/>
                <w:sz w:val="24"/>
                <w:szCs w:val="24"/>
                <w:lang w:val="en-GB"/>
              </w:rPr>
            </w:pPr>
            <w:r w:rsidRPr="0091055A">
              <w:rPr>
                <w:rStyle w:val="normaltextrun"/>
                <w:rFonts w:ascii="Arial" w:hAnsi="Arial" w:cs="Arial"/>
                <w:b/>
                <w:sz w:val="24"/>
                <w:shd w:val="clear" w:color="auto" w:fill="FFFFFF"/>
              </w:rPr>
              <w:t>College year end audited accounts 2020-21 including financial statements and regularity auditor’s management letter</w:t>
            </w:r>
            <w:r w:rsidRPr="0091055A">
              <w:rPr>
                <w:rFonts w:ascii="Arial" w:hAnsi="Arial" w:cs="Arial"/>
                <w:b/>
                <w:sz w:val="24"/>
                <w:szCs w:val="24"/>
                <w:lang w:val="en-GB"/>
              </w:rPr>
              <w:t xml:space="preserve"> </w:t>
            </w:r>
          </w:p>
          <w:p w14:paraId="12664462" w14:textId="3CC80266" w:rsidR="00280E40" w:rsidRPr="0091055A" w:rsidRDefault="00425889" w:rsidP="00633257">
            <w:pPr>
              <w:pStyle w:val="9SCCHFormcontent"/>
              <w:rPr>
                <w:rFonts w:ascii="Arial" w:hAnsi="Arial" w:cs="Arial"/>
                <w:bCs w:val="0"/>
                <w:sz w:val="24"/>
                <w:szCs w:val="24"/>
                <w:lang w:val="en-GB"/>
              </w:rPr>
            </w:pPr>
            <w:r w:rsidRPr="0091055A">
              <w:rPr>
                <w:rFonts w:ascii="Arial" w:hAnsi="Arial" w:cs="Arial"/>
                <w:bCs w:val="0"/>
                <w:sz w:val="24"/>
                <w:szCs w:val="24"/>
                <w:lang w:val="en-GB"/>
              </w:rPr>
              <w:t>The Chair reported that</w:t>
            </w:r>
            <w:r w:rsidR="00280E40" w:rsidRPr="0091055A">
              <w:rPr>
                <w:rFonts w:ascii="Arial" w:hAnsi="Arial" w:cs="Arial"/>
                <w:bCs w:val="0"/>
                <w:sz w:val="24"/>
                <w:szCs w:val="24"/>
                <w:lang w:val="en-GB"/>
              </w:rPr>
              <w:t xml:space="preserve"> Mazars are in attendance in line with the revised position in the Audit Code of Practice for auditors to present findings to the full Board</w:t>
            </w:r>
            <w:r w:rsidRPr="0091055A">
              <w:rPr>
                <w:rFonts w:ascii="Arial" w:hAnsi="Arial" w:cs="Arial"/>
                <w:bCs w:val="0"/>
                <w:sz w:val="24"/>
                <w:szCs w:val="24"/>
                <w:lang w:val="en-GB"/>
              </w:rPr>
              <w:t xml:space="preserve">. </w:t>
            </w:r>
          </w:p>
          <w:p w14:paraId="3184FF56" w14:textId="77777777" w:rsidR="00280E40" w:rsidRPr="0091055A" w:rsidRDefault="00280E40" w:rsidP="00633257">
            <w:pPr>
              <w:pStyle w:val="9SCCHFormcontent"/>
              <w:rPr>
                <w:rFonts w:ascii="Arial" w:hAnsi="Arial" w:cs="Arial"/>
                <w:b/>
                <w:sz w:val="24"/>
                <w:szCs w:val="24"/>
                <w:lang w:val="en-GB"/>
              </w:rPr>
            </w:pPr>
          </w:p>
          <w:p w14:paraId="7F952CED" w14:textId="4C698172" w:rsidR="00280E40" w:rsidRPr="0091055A" w:rsidRDefault="00425889" w:rsidP="00633257">
            <w:pPr>
              <w:pStyle w:val="9SCCHFormcontent"/>
              <w:rPr>
                <w:rFonts w:ascii="Arial" w:hAnsi="Arial" w:cs="Arial"/>
                <w:sz w:val="24"/>
                <w:szCs w:val="24"/>
                <w:lang w:val="en-GB"/>
              </w:rPr>
            </w:pPr>
            <w:r w:rsidRPr="0091055A">
              <w:rPr>
                <w:rFonts w:ascii="Arial" w:hAnsi="Arial" w:cs="Arial"/>
                <w:sz w:val="24"/>
                <w:szCs w:val="24"/>
                <w:lang w:val="en-GB"/>
              </w:rPr>
              <w:t>AS reported</w:t>
            </w:r>
            <w:r w:rsidR="00280E40" w:rsidRPr="0091055A">
              <w:rPr>
                <w:rFonts w:ascii="Arial" w:hAnsi="Arial" w:cs="Arial"/>
                <w:sz w:val="24"/>
                <w:szCs w:val="24"/>
                <w:lang w:val="en-GB"/>
              </w:rPr>
              <w:t xml:space="preserve"> that a joint meeting of the Finance</w:t>
            </w:r>
            <w:r w:rsidRPr="0091055A">
              <w:rPr>
                <w:rFonts w:ascii="Arial" w:hAnsi="Arial" w:cs="Arial"/>
                <w:sz w:val="24"/>
                <w:szCs w:val="24"/>
                <w:lang w:val="en-GB"/>
              </w:rPr>
              <w:t xml:space="preserve"> Committee</w:t>
            </w:r>
            <w:r w:rsidR="00280E40" w:rsidRPr="0091055A">
              <w:rPr>
                <w:rFonts w:ascii="Arial" w:hAnsi="Arial" w:cs="Arial"/>
                <w:sz w:val="24"/>
                <w:szCs w:val="24"/>
                <w:lang w:val="en-GB"/>
              </w:rPr>
              <w:t xml:space="preserve"> and </w:t>
            </w:r>
            <w:proofErr w:type="spellStart"/>
            <w:r w:rsidR="00280E40" w:rsidRPr="0091055A">
              <w:rPr>
                <w:rFonts w:ascii="Arial" w:hAnsi="Arial" w:cs="Arial"/>
                <w:sz w:val="24"/>
                <w:szCs w:val="24"/>
                <w:lang w:val="en-GB"/>
              </w:rPr>
              <w:t>ARaC</w:t>
            </w:r>
            <w:proofErr w:type="spellEnd"/>
            <w:r w:rsidR="00280E40" w:rsidRPr="0091055A">
              <w:rPr>
                <w:rFonts w:ascii="Arial" w:hAnsi="Arial" w:cs="Arial"/>
                <w:sz w:val="24"/>
                <w:szCs w:val="24"/>
                <w:lang w:val="en-GB"/>
              </w:rPr>
              <w:t xml:space="preserve"> </w:t>
            </w:r>
            <w:r w:rsidRPr="0091055A">
              <w:rPr>
                <w:rFonts w:ascii="Arial" w:hAnsi="Arial" w:cs="Arial"/>
                <w:sz w:val="24"/>
                <w:szCs w:val="24"/>
                <w:lang w:val="en-GB"/>
              </w:rPr>
              <w:t xml:space="preserve">had taken place </w:t>
            </w:r>
            <w:r w:rsidR="00280E40" w:rsidRPr="0091055A">
              <w:rPr>
                <w:rFonts w:ascii="Arial" w:hAnsi="Arial" w:cs="Arial"/>
                <w:sz w:val="24"/>
                <w:szCs w:val="24"/>
                <w:lang w:val="en-GB"/>
              </w:rPr>
              <w:t xml:space="preserve">and </w:t>
            </w:r>
            <w:proofErr w:type="gramStart"/>
            <w:r w:rsidR="00280E40" w:rsidRPr="0091055A">
              <w:rPr>
                <w:rFonts w:ascii="Arial" w:hAnsi="Arial" w:cs="Arial"/>
                <w:sz w:val="24"/>
                <w:szCs w:val="24"/>
                <w:lang w:val="en-GB"/>
              </w:rPr>
              <w:t>a number of</w:t>
            </w:r>
            <w:proofErr w:type="gramEnd"/>
            <w:r w:rsidR="00280E40" w:rsidRPr="0091055A">
              <w:rPr>
                <w:rFonts w:ascii="Arial" w:hAnsi="Arial" w:cs="Arial"/>
                <w:sz w:val="24"/>
                <w:szCs w:val="24"/>
                <w:lang w:val="en-GB"/>
              </w:rPr>
              <w:t xml:space="preserve"> small changes were made to the financial statements and allowances </w:t>
            </w:r>
            <w:r w:rsidRPr="0091055A">
              <w:rPr>
                <w:rFonts w:ascii="Arial" w:hAnsi="Arial" w:cs="Arial"/>
                <w:sz w:val="24"/>
                <w:szCs w:val="24"/>
                <w:lang w:val="en-GB"/>
              </w:rPr>
              <w:t xml:space="preserve">made </w:t>
            </w:r>
            <w:r w:rsidR="00280E40" w:rsidRPr="0091055A">
              <w:rPr>
                <w:rFonts w:ascii="Arial" w:hAnsi="Arial" w:cs="Arial"/>
                <w:sz w:val="24"/>
                <w:szCs w:val="24"/>
                <w:lang w:val="en-GB"/>
              </w:rPr>
              <w:t>from the final audit work.  All</w:t>
            </w:r>
            <w:r w:rsidRPr="0091055A">
              <w:rPr>
                <w:rFonts w:ascii="Arial" w:hAnsi="Arial" w:cs="Arial"/>
                <w:sz w:val="24"/>
                <w:szCs w:val="24"/>
                <w:lang w:val="en-GB"/>
              </w:rPr>
              <w:t xml:space="preserve"> those changes have been made and the Committees </w:t>
            </w:r>
            <w:r w:rsidR="00280E40" w:rsidRPr="0091055A">
              <w:rPr>
                <w:rFonts w:ascii="Arial" w:hAnsi="Arial" w:cs="Arial"/>
                <w:sz w:val="24"/>
                <w:szCs w:val="24"/>
                <w:lang w:val="en-GB"/>
              </w:rPr>
              <w:t>recommended t</w:t>
            </w:r>
            <w:r w:rsidR="25DC0188" w:rsidRPr="0091055A">
              <w:rPr>
                <w:rFonts w:ascii="Arial" w:hAnsi="Arial" w:cs="Arial"/>
                <w:sz w:val="24"/>
                <w:szCs w:val="24"/>
                <w:lang w:val="en-GB"/>
              </w:rPr>
              <w:t>he Board t</w:t>
            </w:r>
            <w:r w:rsidR="00280E40" w:rsidRPr="0091055A">
              <w:rPr>
                <w:rFonts w:ascii="Arial" w:hAnsi="Arial" w:cs="Arial"/>
                <w:sz w:val="24"/>
                <w:szCs w:val="24"/>
                <w:lang w:val="en-GB"/>
              </w:rPr>
              <w:t>o approve</w:t>
            </w:r>
            <w:r w:rsidRPr="0091055A">
              <w:rPr>
                <w:rFonts w:ascii="Arial" w:hAnsi="Arial" w:cs="Arial"/>
                <w:sz w:val="24"/>
                <w:szCs w:val="24"/>
                <w:lang w:val="en-GB"/>
              </w:rPr>
              <w:t xml:space="preserve"> the accounts, financial </w:t>
            </w:r>
            <w:proofErr w:type="gramStart"/>
            <w:r w:rsidRPr="0091055A">
              <w:rPr>
                <w:rFonts w:ascii="Arial" w:hAnsi="Arial" w:cs="Arial"/>
                <w:sz w:val="24"/>
                <w:szCs w:val="24"/>
                <w:lang w:val="en-GB"/>
              </w:rPr>
              <w:t>statements</w:t>
            </w:r>
            <w:proofErr w:type="gramEnd"/>
            <w:r w:rsidRPr="0091055A">
              <w:rPr>
                <w:rFonts w:ascii="Arial" w:hAnsi="Arial" w:cs="Arial"/>
                <w:sz w:val="24"/>
                <w:szCs w:val="24"/>
                <w:lang w:val="en-GB"/>
              </w:rPr>
              <w:t xml:space="preserve"> and regularity auditor’s management letter. </w:t>
            </w:r>
          </w:p>
          <w:p w14:paraId="26310833" w14:textId="4EF7DBB7" w:rsidR="00280E40" w:rsidRPr="0091055A" w:rsidRDefault="00280E40" w:rsidP="00633257">
            <w:pPr>
              <w:pStyle w:val="9SCCHFormcontent"/>
              <w:rPr>
                <w:rFonts w:ascii="Arial" w:hAnsi="Arial" w:cs="Arial"/>
                <w:bCs w:val="0"/>
                <w:sz w:val="24"/>
                <w:szCs w:val="24"/>
                <w:lang w:val="en-GB"/>
              </w:rPr>
            </w:pPr>
            <w:r w:rsidRPr="0091055A">
              <w:rPr>
                <w:rFonts w:ascii="Arial" w:hAnsi="Arial" w:cs="Arial"/>
                <w:bCs w:val="0"/>
                <w:sz w:val="24"/>
                <w:szCs w:val="24"/>
                <w:lang w:val="en-GB"/>
              </w:rPr>
              <w:t>A draft Audit Completion report</w:t>
            </w:r>
            <w:r w:rsidR="00425889" w:rsidRPr="0091055A">
              <w:rPr>
                <w:rFonts w:ascii="Arial" w:hAnsi="Arial" w:cs="Arial"/>
                <w:bCs w:val="0"/>
                <w:sz w:val="24"/>
                <w:szCs w:val="24"/>
                <w:lang w:val="en-GB"/>
              </w:rPr>
              <w:t xml:space="preserve"> came to the joint meeting</w:t>
            </w:r>
            <w:r w:rsidRPr="0091055A">
              <w:rPr>
                <w:rFonts w:ascii="Arial" w:hAnsi="Arial" w:cs="Arial"/>
                <w:bCs w:val="0"/>
                <w:sz w:val="24"/>
                <w:szCs w:val="24"/>
                <w:lang w:val="en-GB"/>
              </w:rPr>
              <w:t xml:space="preserve"> and there are matters in there to follow through and a further joint meeting of the </w:t>
            </w:r>
            <w:proofErr w:type="spellStart"/>
            <w:r w:rsidRPr="0091055A">
              <w:rPr>
                <w:rFonts w:ascii="Arial" w:hAnsi="Arial" w:cs="Arial"/>
                <w:bCs w:val="0"/>
                <w:sz w:val="24"/>
                <w:szCs w:val="24"/>
                <w:lang w:val="en-GB"/>
              </w:rPr>
              <w:t>ARaC</w:t>
            </w:r>
            <w:proofErr w:type="spellEnd"/>
            <w:r w:rsidRPr="0091055A">
              <w:rPr>
                <w:rFonts w:ascii="Arial" w:hAnsi="Arial" w:cs="Arial"/>
                <w:bCs w:val="0"/>
                <w:sz w:val="24"/>
                <w:szCs w:val="24"/>
                <w:lang w:val="en-GB"/>
              </w:rPr>
              <w:t xml:space="preserve"> and Finance Committee</w:t>
            </w:r>
            <w:r w:rsidR="00425889" w:rsidRPr="0091055A">
              <w:rPr>
                <w:rFonts w:ascii="Arial" w:hAnsi="Arial" w:cs="Arial"/>
                <w:bCs w:val="0"/>
                <w:sz w:val="24"/>
                <w:szCs w:val="24"/>
                <w:lang w:val="en-GB"/>
              </w:rPr>
              <w:t xml:space="preserve"> is being scheduled</w:t>
            </w:r>
            <w:r w:rsidRPr="0091055A">
              <w:rPr>
                <w:rFonts w:ascii="Arial" w:hAnsi="Arial" w:cs="Arial"/>
                <w:bCs w:val="0"/>
                <w:sz w:val="24"/>
                <w:szCs w:val="24"/>
                <w:lang w:val="en-GB"/>
              </w:rPr>
              <w:t xml:space="preserve">.  </w:t>
            </w:r>
            <w:r w:rsidR="00425889" w:rsidRPr="0091055A">
              <w:rPr>
                <w:rFonts w:ascii="Arial" w:hAnsi="Arial" w:cs="Arial"/>
                <w:bCs w:val="0"/>
                <w:sz w:val="24"/>
                <w:szCs w:val="24"/>
                <w:lang w:val="en-GB"/>
              </w:rPr>
              <w:t xml:space="preserve">The </w:t>
            </w:r>
            <w:proofErr w:type="spellStart"/>
            <w:r w:rsidR="00425889" w:rsidRPr="0091055A">
              <w:rPr>
                <w:rFonts w:ascii="Arial" w:hAnsi="Arial" w:cs="Arial"/>
                <w:bCs w:val="0"/>
                <w:sz w:val="24"/>
                <w:szCs w:val="24"/>
                <w:lang w:val="en-GB"/>
              </w:rPr>
              <w:t>ARaC</w:t>
            </w:r>
            <w:proofErr w:type="spellEnd"/>
            <w:r w:rsidR="00425889" w:rsidRPr="0091055A">
              <w:rPr>
                <w:rFonts w:ascii="Arial" w:hAnsi="Arial" w:cs="Arial"/>
                <w:bCs w:val="0"/>
                <w:sz w:val="24"/>
                <w:szCs w:val="24"/>
                <w:lang w:val="en-GB"/>
              </w:rPr>
              <w:t xml:space="preserve"> felt t</w:t>
            </w:r>
            <w:r w:rsidRPr="0091055A">
              <w:rPr>
                <w:rFonts w:ascii="Arial" w:hAnsi="Arial" w:cs="Arial"/>
                <w:bCs w:val="0"/>
                <w:sz w:val="24"/>
                <w:szCs w:val="24"/>
                <w:lang w:val="en-GB"/>
              </w:rPr>
              <w:t xml:space="preserve">his was a concern in relation to controls but not for signing of the accounts.  </w:t>
            </w:r>
          </w:p>
          <w:p w14:paraId="789E9ADB" w14:textId="68885347" w:rsidR="00280E40" w:rsidRPr="0091055A" w:rsidRDefault="00280E40" w:rsidP="00633257">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The IA report </w:t>
            </w:r>
            <w:r w:rsidR="00425889" w:rsidRPr="0091055A">
              <w:rPr>
                <w:rFonts w:ascii="Arial" w:hAnsi="Arial" w:cs="Arial"/>
                <w:bCs w:val="0"/>
                <w:sz w:val="24"/>
                <w:szCs w:val="24"/>
                <w:lang w:val="en-GB"/>
              </w:rPr>
              <w:t xml:space="preserve">was </w:t>
            </w:r>
            <w:proofErr w:type="gramStart"/>
            <w:r w:rsidR="00425889" w:rsidRPr="0091055A">
              <w:rPr>
                <w:rFonts w:ascii="Arial" w:hAnsi="Arial" w:cs="Arial"/>
                <w:bCs w:val="0"/>
                <w:sz w:val="24"/>
                <w:szCs w:val="24"/>
                <w:lang w:val="en-GB"/>
              </w:rPr>
              <w:t>positive</w:t>
            </w:r>
            <w:proofErr w:type="gramEnd"/>
            <w:r w:rsidR="00425889" w:rsidRPr="0091055A">
              <w:rPr>
                <w:rFonts w:ascii="Arial" w:hAnsi="Arial" w:cs="Arial"/>
                <w:bCs w:val="0"/>
                <w:sz w:val="24"/>
                <w:szCs w:val="24"/>
                <w:lang w:val="en-GB"/>
              </w:rPr>
              <w:t xml:space="preserve"> and the</w:t>
            </w:r>
            <w:r w:rsidRPr="0091055A">
              <w:rPr>
                <w:rFonts w:ascii="Arial" w:hAnsi="Arial" w:cs="Arial"/>
                <w:bCs w:val="0"/>
                <w:sz w:val="24"/>
                <w:szCs w:val="24"/>
                <w:lang w:val="en-GB"/>
              </w:rPr>
              <w:t xml:space="preserve"> controls of the College have improved over the year which is pleasing.  </w:t>
            </w:r>
          </w:p>
          <w:p w14:paraId="1E7C6948" w14:textId="7E1B1307" w:rsidR="00280E40" w:rsidRPr="0091055A" w:rsidRDefault="00280E40" w:rsidP="00633257">
            <w:pPr>
              <w:pStyle w:val="9SCCHFormcontent"/>
              <w:rPr>
                <w:rFonts w:ascii="Arial" w:hAnsi="Arial" w:cs="Arial"/>
                <w:bCs w:val="0"/>
                <w:sz w:val="24"/>
                <w:szCs w:val="24"/>
                <w:lang w:val="en-GB"/>
              </w:rPr>
            </w:pPr>
            <w:r w:rsidRPr="0091055A">
              <w:rPr>
                <w:rFonts w:ascii="Arial" w:hAnsi="Arial" w:cs="Arial"/>
                <w:bCs w:val="0"/>
                <w:sz w:val="24"/>
                <w:szCs w:val="24"/>
                <w:lang w:val="en-GB"/>
              </w:rPr>
              <w:lastRenderedPageBreak/>
              <w:t>MF</w:t>
            </w:r>
            <w:r w:rsidR="00425889" w:rsidRPr="0091055A">
              <w:rPr>
                <w:rFonts w:ascii="Arial" w:hAnsi="Arial" w:cs="Arial"/>
                <w:bCs w:val="0"/>
                <w:sz w:val="24"/>
                <w:szCs w:val="24"/>
                <w:lang w:val="en-GB"/>
              </w:rPr>
              <w:t xml:space="preserve"> noted that is a good summary and asked for </w:t>
            </w:r>
            <w:r w:rsidRPr="0091055A">
              <w:rPr>
                <w:rFonts w:ascii="Arial" w:hAnsi="Arial" w:cs="Arial"/>
                <w:bCs w:val="0"/>
                <w:sz w:val="24"/>
                <w:szCs w:val="24"/>
                <w:lang w:val="en-GB"/>
              </w:rPr>
              <w:t xml:space="preserve">confirmation that all the changes requested have been put through.  </w:t>
            </w:r>
          </w:p>
          <w:p w14:paraId="13CA4059" w14:textId="77777777" w:rsidR="00280E40" w:rsidRPr="0091055A" w:rsidRDefault="00280E40" w:rsidP="00633257">
            <w:pPr>
              <w:pStyle w:val="9SCCHFormcontent"/>
              <w:rPr>
                <w:rFonts w:ascii="Arial" w:hAnsi="Arial" w:cs="Arial"/>
                <w:bCs w:val="0"/>
                <w:sz w:val="24"/>
                <w:szCs w:val="24"/>
                <w:lang w:val="en-GB"/>
              </w:rPr>
            </w:pPr>
          </w:p>
          <w:p w14:paraId="4EF49581" w14:textId="5829C42D" w:rsidR="00280E40" w:rsidRPr="0091055A" w:rsidRDefault="00280E40" w:rsidP="00633257">
            <w:pPr>
              <w:pStyle w:val="9SCCHFormcontent"/>
              <w:rPr>
                <w:rFonts w:ascii="Arial" w:hAnsi="Arial" w:cs="Arial"/>
                <w:bCs w:val="0"/>
                <w:sz w:val="24"/>
                <w:szCs w:val="24"/>
                <w:lang w:val="en-GB"/>
              </w:rPr>
            </w:pPr>
            <w:r w:rsidRPr="0091055A">
              <w:rPr>
                <w:rFonts w:ascii="Arial" w:hAnsi="Arial" w:cs="Arial"/>
                <w:bCs w:val="0"/>
                <w:sz w:val="24"/>
                <w:szCs w:val="24"/>
                <w:lang w:val="en-GB"/>
              </w:rPr>
              <w:t>MP noted the cover paper.  There were detailed notes from the</w:t>
            </w:r>
            <w:r w:rsidR="00425889" w:rsidRPr="0091055A">
              <w:rPr>
                <w:rFonts w:ascii="Arial" w:hAnsi="Arial" w:cs="Arial"/>
                <w:bCs w:val="0"/>
                <w:sz w:val="24"/>
                <w:szCs w:val="24"/>
                <w:lang w:val="en-GB"/>
              </w:rPr>
              <w:t xml:space="preserve"> joint meeting and </w:t>
            </w:r>
            <w:r w:rsidRPr="0091055A">
              <w:rPr>
                <w:rFonts w:ascii="Arial" w:hAnsi="Arial" w:cs="Arial"/>
                <w:bCs w:val="0"/>
                <w:sz w:val="24"/>
                <w:szCs w:val="24"/>
                <w:lang w:val="en-GB"/>
              </w:rPr>
              <w:t xml:space="preserve">all </w:t>
            </w:r>
            <w:r w:rsidR="00425889" w:rsidRPr="0091055A">
              <w:rPr>
                <w:rFonts w:ascii="Arial" w:hAnsi="Arial" w:cs="Arial"/>
                <w:bCs w:val="0"/>
                <w:sz w:val="24"/>
                <w:szCs w:val="24"/>
                <w:lang w:val="en-GB"/>
              </w:rPr>
              <w:t xml:space="preserve">the </w:t>
            </w:r>
            <w:r w:rsidRPr="0091055A">
              <w:rPr>
                <w:rFonts w:ascii="Arial" w:hAnsi="Arial" w:cs="Arial"/>
                <w:bCs w:val="0"/>
                <w:sz w:val="24"/>
                <w:szCs w:val="24"/>
                <w:lang w:val="en-GB"/>
              </w:rPr>
              <w:t xml:space="preserve">changes </w:t>
            </w:r>
            <w:r w:rsidR="00425889" w:rsidRPr="0091055A">
              <w:rPr>
                <w:rFonts w:ascii="Arial" w:hAnsi="Arial" w:cs="Arial"/>
                <w:bCs w:val="0"/>
                <w:sz w:val="24"/>
                <w:szCs w:val="24"/>
                <w:lang w:val="en-GB"/>
              </w:rPr>
              <w:t xml:space="preserve">have been </w:t>
            </w:r>
            <w:r w:rsidRPr="0091055A">
              <w:rPr>
                <w:rFonts w:ascii="Arial" w:hAnsi="Arial" w:cs="Arial"/>
                <w:bCs w:val="0"/>
                <w:sz w:val="24"/>
                <w:szCs w:val="24"/>
                <w:lang w:val="en-GB"/>
              </w:rPr>
              <w:t>p</w:t>
            </w:r>
            <w:r w:rsidR="00425889" w:rsidRPr="0091055A">
              <w:rPr>
                <w:rFonts w:ascii="Arial" w:hAnsi="Arial" w:cs="Arial"/>
                <w:bCs w:val="0"/>
                <w:sz w:val="24"/>
                <w:szCs w:val="24"/>
                <w:lang w:val="en-GB"/>
              </w:rPr>
              <w:t xml:space="preserve">icked up </w:t>
            </w:r>
            <w:proofErr w:type="gramStart"/>
            <w:r w:rsidR="00425889" w:rsidRPr="0091055A">
              <w:rPr>
                <w:rFonts w:ascii="Arial" w:hAnsi="Arial" w:cs="Arial"/>
                <w:bCs w:val="0"/>
                <w:sz w:val="24"/>
                <w:szCs w:val="24"/>
                <w:lang w:val="en-GB"/>
              </w:rPr>
              <w:t>with the exception of</w:t>
            </w:r>
            <w:proofErr w:type="gramEnd"/>
            <w:r w:rsidR="00425889" w:rsidRPr="0091055A">
              <w:rPr>
                <w:rFonts w:ascii="Arial" w:hAnsi="Arial" w:cs="Arial"/>
                <w:bCs w:val="0"/>
                <w:sz w:val="24"/>
                <w:szCs w:val="24"/>
                <w:lang w:val="en-GB"/>
              </w:rPr>
              <w:t xml:space="preserve"> the item on</w:t>
            </w:r>
            <w:r w:rsidRPr="0091055A">
              <w:rPr>
                <w:rFonts w:ascii="Arial" w:hAnsi="Arial" w:cs="Arial"/>
                <w:bCs w:val="0"/>
                <w:sz w:val="24"/>
                <w:szCs w:val="24"/>
                <w:lang w:val="en-GB"/>
              </w:rPr>
              <w:t xml:space="preserve"> risk</w:t>
            </w:r>
            <w:r w:rsidR="00425889" w:rsidRPr="0091055A">
              <w:rPr>
                <w:rFonts w:ascii="Arial" w:hAnsi="Arial" w:cs="Arial"/>
                <w:bCs w:val="0"/>
                <w:sz w:val="24"/>
                <w:szCs w:val="24"/>
                <w:lang w:val="en-GB"/>
              </w:rPr>
              <w:t xml:space="preserve"> which has been</w:t>
            </w:r>
            <w:r w:rsidRPr="0091055A">
              <w:rPr>
                <w:rFonts w:ascii="Arial" w:hAnsi="Arial" w:cs="Arial"/>
                <w:bCs w:val="0"/>
                <w:sz w:val="24"/>
                <w:szCs w:val="24"/>
                <w:lang w:val="en-GB"/>
              </w:rPr>
              <w:t xml:space="preserve"> </w:t>
            </w:r>
            <w:r w:rsidR="00FA13DD" w:rsidRPr="0091055A">
              <w:rPr>
                <w:rFonts w:ascii="Arial" w:hAnsi="Arial" w:cs="Arial"/>
                <w:bCs w:val="0"/>
                <w:sz w:val="24"/>
                <w:szCs w:val="24"/>
                <w:lang w:val="en-GB"/>
              </w:rPr>
              <w:t>strengthened but no further detail was added a</w:t>
            </w:r>
            <w:r w:rsidR="00425889" w:rsidRPr="0091055A">
              <w:rPr>
                <w:rFonts w:ascii="Arial" w:hAnsi="Arial" w:cs="Arial"/>
                <w:bCs w:val="0"/>
                <w:sz w:val="24"/>
                <w:szCs w:val="24"/>
                <w:lang w:val="en-GB"/>
              </w:rPr>
              <w:t>s the details around risk are available through the C</w:t>
            </w:r>
            <w:r w:rsidRPr="0091055A">
              <w:rPr>
                <w:rFonts w:ascii="Arial" w:hAnsi="Arial" w:cs="Arial"/>
                <w:bCs w:val="0"/>
                <w:sz w:val="24"/>
                <w:szCs w:val="24"/>
                <w:lang w:val="en-GB"/>
              </w:rPr>
              <w:t>ommittee and moni</w:t>
            </w:r>
            <w:r w:rsidR="00FA13DD" w:rsidRPr="0091055A">
              <w:rPr>
                <w:rFonts w:ascii="Arial" w:hAnsi="Arial" w:cs="Arial"/>
                <w:bCs w:val="0"/>
                <w:sz w:val="24"/>
                <w:szCs w:val="24"/>
                <w:lang w:val="en-GB"/>
              </w:rPr>
              <w:t>toring</w:t>
            </w:r>
            <w:r w:rsidRPr="0091055A">
              <w:rPr>
                <w:rFonts w:ascii="Arial" w:hAnsi="Arial" w:cs="Arial"/>
                <w:bCs w:val="0"/>
                <w:sz w:val="24"/>
                <w:szCs w:val="24"/>
                <w:lang w:val="en-GB"/>
              </w:rPr>
              <w:t>.  There is a new sect</w:t>
            </w:r>
            <w:r w:rsidR="00FA13DD" w:rsidRPr="0091055A">
              <w:rPr>
                <w:rFonts w:ascii="Arial" w:hAnsi="Arial" w:cs="Arial"/>
                <w:bCs w:val="0"/>
                <w:sz w:val="24"/>
                <w:szCs w:val="24"/>
                <w:lang w:val="en-GB"/>
              </w:rPr>
              <w:t xml:space="preserve">ion on the Ofsted outcome. </w:t>
            </w:r>
            <w:r w:rsidRPr="0091055A">
              <w:rPr>
                <w:rFonts w:ascii="Arial" w:hAnsi="Arial" w:cs="Arial"/>
                <w:bCs w:val="0"/>
                <w:sz w:val="24"/>
                <w:szCs w:val="24"/>
                <w:lang w:val="en-GB"/>
              </w:rPr>
              <w:t>The</w:t>
            </w:r>
            <w:r w:rsidR="00FA13DD" w:rsidRPr="0091055A">
              <w:rPr>
                <w:rFonts w:ascii="Arial" w:hAnsi="Arial" w:cs="Arial"/>
                <w:bCs w:val="0"/>
                <w:sz w:val="24"/>
                <w:szCs w:val="24"/>
                <w:lang w:val="en-GB"/>
              </w:rPr>
              <w:t>re are</w:t>
            </w:r>
            <w:r w:rsidRPr="0091055A">
              <w:rPr>
                <w:rFonts w:ascii="Arial" w:hAnsi="Arial" w:cs="Arial"/>
                <w:bCs w:val="0"/>
                <w:sz w:val="24"/>
                <w:szCs w:val="24"/>
                <w:lang w:val="en-GB"/>
              </w:rPr>
              <w:t xml:space="preserve"> two big changes in </w:t>
            </w:r>
            <w:r w:rsidR="00FA13DD" w:rsidRPr="0091055A">
              <w:rPr>
                <w:rFonts w:ascii="Arial" w:hAnsi="Arial" w:cs="Arial"/>
                <w:bCs w:val="0"/>
                <w:sz w:val="24"/>
                <w:szCs w:val="24"/>
                <w:lang w:val="en-GB"/>
              </w:rPr>
              <w:t xml:space="preserve">the </w:t>
            </w:r>
            <w:r w:rsidRPr="0091055A">
              <w:rPr>
                <w:rFonts w:ascii="Arial" w:hAnsi="Arial" w:cs="Arial"/>
                <w:bCs w:val="0"/>
                <w:sz w:val="24"/>
                <w:szCs w:val="24"/>
                <w:lang w:val="en-GB"/>
              </w:rPr>
              <w:t xml:space="preserve">figures.  </w:t>
            </w:r>
            <w:r w:rsidR="00FA13DD" w:rsidRPr="0091055A">
              <w:rPr>
                <w:rFonts w:ascii="Arial" w:hAnsi="Arial" w:cs="Arial"/>
                <w:bCs w:val="0"/>
                <w:sz w:val="24"/>
                <w:szCs w:val="24"/>
                <w:lang w:val="en-GB"/>
              </w:rPr>
              <w:t xml:space="preserve">The </w:t>
            </w:r>
            <w:r w:rsidRPr="0091055A">
              <w:rPr>
                <w:rFonts w:ascii="Arial" w:hAnsi="Arial" w:cs="Arial"/>
                <w:bCs w:val="0"/>
                <w:sz w:val="24"/>
                <w:szCs w:val="24"/>
                <w:lang w:val="en-GB"/>
              </w:rPr>
              <w:t xml:space="preserve">ESFA additional </w:t>
            </w:r>
            <w:r w:rsidR="00FA13DD" w:rsidRPr="0091055A">
              <w:rPr>
                <w:rFonts w:ascii="Arial" w:hAnsi="Arial" w:cs="Arial"/>
                <w:bCs w:val="0"/>
                <w:sz w:val="24"/>
                <w:szCs w:val="24"/>
                <w:lang w:val="en-GB"/>
              </w:rPr>
              <w:t>income is</w:t>
            </w:r>
            <w:r w:rsidRPr="0091055A">
              <w:rPr>
                <w:rFonts w:ascii="Arial" w:hAnsi="Arial" w:cs="Arial"/>
                <w:bCs w:val="0"/>
                <w:sz w:val="24"/>
                <w:szCs w:val="24"/>
                <w:lang w:val="en-GB"/>
              </w:rPr>
              <w:t xml:space="preserve"> recognised in the</w:t>
            </w:r>
            <w:r w:rsidR="00FA13DD" w:rsidRPr="0091055A">
              <w:rPr>
                <w:rFonts w:ascii="Arial" w:hAnsi="Arial" w:cs="Arial"/>
                <w:bCs w:val="0"/>
                <w:sz w:val="24"/>
                <w:szCs w:val="24"/>
                <w:lang w:val="en-GB"/>
              </w:rPr>
              <w:t xml:space="preserve"> accounts.  The </w:t>
            </w:r>
            <w:r w:rsidRPr="0091055A">
              <w:rPr>
                <w:rFonts w:ascii="Arial" w:hAnsi="Arial" w:cs="Arial"/>
                <w:bCs w:val="0"/>
                <w:sz w:val="24"/>
                <w:szCs w:val="24"/>
                <w:lang w:val="en-GB"/>
              </w:rPr>
              <w:t xml:space="preserve">ESFA did try hard </w:t>
            </w:r>
            <w:r w:rsidR="00FA13DD" w:rsidRPr="0091055A">
              <w:rPr>
                <w:rFonts w:ascii="Arial" w:hAnsi="Arial" w:cs="Arial"/>
                <w:bCs w:val="0"/>
                <w:sz w:val="24"/>
                <w:szCs w:val="24"/>
                <w:lang w:val="en-GB"/>
              </w:rPr>
              <w:t xml:space="preserve">to provide more definitive </w:t>
            </w:r>
            <w:proofErr w:type="gramStart"/>
            <w:r w:rsidR="00FA13DD" w:rsidRPr="0091055A">
              <w:rPr>
                <w:rFonts w:ascii="Arial" w:hAnsi="Arial" w:cs="Arial"/>
                <w:bCs w:val="0"/>
                <w:sz w:val="24"/>
                <w:szCs w:val="24"/>
                <w:lang w:val="en-GB"/>
              </w:rPr>
              <w:t>figures</w:t>
            </w:r>
            <w:proofErr w:type="gramEnd"/>
            <w:r w:rsidR="00FA13DD" w:rsidRPr="0091055A">
              <w:rPr>
                <w:rFonts w:ascii="Arial" w:hAnsi="Arial" w:cs="Arial"/>
                <w:bCs w:val="0"/>
                <w:sz w:val="24"/>
                <w:szCs w:val="24"/>
                <w:lang w:val="en-GB"/>
              </w:rPr>
              <w:t xml:space="preserve"> but they have still not s</w:t>
            </w:r>
            <w:r w:rsidRPr="0091055A">
              <w:rPr>
                <w:rFonts w:ascii="Arial" w:hAnsi="Arial" w:cs="Arial"/>
                <w:bCs w:val="0"/>
                <w:sz w:val="24"/>
                <w:szCs w:val="24"/>
                <w:lang w:val="en-GB"/>
              </w:rPr>
              <w:t xml:space="preserve">een </w:t>
            </w:r>
            <w:r w:rsidR="00850ADC" w:rsidRPr="0091055A">
              <w:rPr>
                <w:rFonts w:ascii="Arial" w:hAnsi="Arial" w:cs="Arial"/>
                <w:bCs w:val="0"/>
                <w:sz w:val="24"/>
                <w:szCs w:val="24"/>
                <w:lang w:val="en-GB"/>
              </w:rPr>
              <w:t xml:space="preserve">the </w:t>
            </w:r>
            <w:r w:rsidRPr="0091055A">
              <w:rPr>
                <w:rFonts w:ascii="Arial" w:hAnsi="Arial" w:cs="Arial"/>
                <w:bCs w:val="0"/>
                <w:sz w:val="24"/>
                <w:szCs w:val="24"/>
                <w:lang w:val="en-GB"/>
              </w:rPr>
              <w:t>PWC or PMO rep</w:t>
            </w:r>
            <w:r w:rsidR="00FA13DD" w:rsidRPr="0091055A">
              <w:rPr>
                <w:rFonts w:ascii="Arial" w:hAnsi="Arial" w:cs="Arial"/>
                <w:bCs w:val="0"/>
                <w:sz w:val="24"/>
                <w:szCs w:val="24"/>
                <w:lang w:val="en-GB"/>
              </w:rPr>
              <w:t>ort.  It was agreed with Mazars that</w:t>
            </w:r>
            <w:r w:rsidRPr="0091055A">
              <w:rPr>
                <w:rFonts w:ascii="Arial" w:hAnsi="Arial" w:cs="Arial"/>
                <w:bCs w:val="0"/>
                <w:sz w:val="24"/>
                <w:szCs w:val="24"/>
                <w:lang w:val="en-GB"/>
              </w:rPr>
              <w:t xml:space="preserve"> </w:t>
            </w:r>
            <w:r w:rsidR="00FA13DD" w:rsidRPr="0091055A">
              <w:rPr>
                <w:rFonts w:ascii="Arial" w:hAnsi="Arial" w:cs="Arial"/>
                <w:bCs w:val="0"/>
                <w:sz w:val="24"/>
                <w:szCs w:val="24"/>
                <w:lang w:val="en-GB"/>
              </w:rPr>
              <w:t xml:space="preserve">there is not sufficient evidence to back up </w:t>
            </w:r>
            <w:r w:rsidRPr="0091055A">
              <w:rPr>
                <w:rFonts w:ascii="Arial" w:hAnsi="Arial" w:cs="Arial"/>
                <w:bCs w:val="0"/>
                <w:sz w:val="24"/>
                <w:szCs w:val="24"/>
                <w:lang w:val="en-GB"/>
              </w:rPr>
              <w:t>contingent liability fo</w:t>
            </w:r>
            <w:r w:rsidR="00FA13DD" w:rsidRPr="0091055A">
              <w:rPr>
                <w:rFonts w:ascii="Arial" w:hAnsi="Arial" w:cs="Arial"/>
                <w:bCs w:val="0"/>
                <w:sz w:val="24"/>
                <w:szCs w:val="24"/>
                <w:lang w:val="en-GB"/>
              </w:rPr>
              <w:t xml:space="preserve">r one of the clawback figures.  </w:t>
            </w:r>
            <w:r w:rsidRPr="0091055A">
              <w:rPr>
                <w:rFonts w:ascii="Arial" w:hAnsi="Arial" w:cs="Arial"/>
                <w:bCs w:val="0"/>
                <w:sz w:val="24"/>
                <w:szCs w:val="24"/>
                <w:lang w:val="en-GB"/>
              </w:rPr>
              <w:t xml:space="preserve">The investigation is now in the third year and is an ongoing issue.  </w:t>
            </w:r>
          </w:p>
          <w:p w14:paraId="048C81E1" w14:textId="3BE85205" w:rsidR="00280E40" w:rsidRPr="0091055A" w:rsidRDefault="00280E40" w:rsidP="00633257">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In terms of Financial </w:t>
            </w:r>
            <w:r w:rsidR="00850ADC" w:rsidRPr="0091055A">
              <w:rPr>
                <w:rFonts w:ascii="Arial" w:hAnsi="Arial" w:cs="Arial"/>
                <w:bCs w:val="0"/>
                <w:sz w:val="24"/>
                <w:szCs w:val="24"/>
                <w:lang w:val="en-GB"/>
              </w:rPr>
              <w:t>Health,</w:t>
            </w:r>
            <w:r w:rsidRPr="0091055A">
              <w:rPr>
                <w:rFonts w:ascii="Arial" w:hAnsi="Arial" w:cs="Arial"/>
                <w:bCs w:val="0"/>
                <w:sz w:val="24"/>
                <w:szCs w:val="24"/>
                <w:lang w:val="en-GB"/>
              </w:rPr>
              <w:t xml:space="preserve"> </w:t>
            </w:r>
            <w:r w:rsidR="00FA13DD" w:rsidRPr="0091055A">
              <w:rPr>
                <w:rFonts w:ascii="Arial" w:hAnsi="Arial" w:cs="Arial"/>
                <w:bCs w:val="0"/>
                <w:sz w:val="24"/>
                <w:szCs w:val="24"/>
                <w:lang w:val="en-GB"/>
              </w:rPr>
              <w:t xml:space="preserve">the College is </w:t>
            </w:r>
            <w:r w:rsidRPr="0091055A">
              <w:rPr>
                <w:rFonts w:ascii="Arial" w:hAnsi="Arial" w:cs="Arial"/>
                <w:bCs w:val="0"/>
                <w:sz w:val="24"/>
                <w:szCs w:val="24"/>
                <w:lang w:val="en-GB"/>
              </w:rPr>
              <w:t xml:space="preserve">graded as Good </w:t>
            </w:r>
            <w:r w:rsidR="00445C00" w:rsidRPr="0091055A">
              <w:rPr>
                <w:rFonts w:ascii="Arial" w:hAnsi="Arial" w:cs="Arial"/>
                <w:bCs w:val="0"/>
                <w:sz w:val="24"/>
                <w:szCs w:val="24"/>
                <w:lang w:val="en-GB"/>
              </w:rPr>
              <w:t>for 2020-</w:t>
            </w:r>
            <w:r w:rsidRPr="0091055A">
              <w:rPr>
                <w:rFonts w:ascii="Arial" w:hAnsi="Arial" w:cs="Arial"/>
                <w:bCs w:val="0"/>
                <w:sz w:val="24"/>
                <w:szCs w:val="24"/>
                <w:lang w:val="en-GB"/>
              </w:rPr>
              <w:t xml:space="preserve">2021.  </w:t>
            </w:r>
          </w:p>
          <w:p w14:paraId="19445151" w14:textId="749830AE" w:rsidR="00445C00" w:rsidRPr="0091055A" w:rsidRDefault="00280E40" w:rsidP="00633257">
            <w:pPr>
              <w:pStyle w:val="9SCCHFormcontent"/>
              <w:rPr>
                <w:rFonts w:ascii="Arial" w:hAnsi="Arial" w:cs="Arial"/>
                <w:sz w:val="24"/>
                <w:szCs w:val="24"/>
                <w:lang w:val="en-GB"/>
              </w:rPr>
            </w:pPr>
            <w:r w:rsidRPr="0091055A">
              <w:rPr>
                <w:rFonts w:ascii="Arial" w:hAnsi="Arial" w:cs="Arial"/>
                <w:sz w:val="24"/>
                <w:szCs w:val="24"/>
                <w:lang w:val="en-GB"/>
              </w:rPr>
              <w:t xml:space="preserve">The Chair noted that it is an </w:t>
            </w:r>
            <w:r w:rsidR="7D6C3B37" w:rsidRPr="0091055A">
              <w:rPr>
                <w:rFonts w:ascii="Arial" w:hAnsi="Arial" w:cs="Arial"/>
                <w:sz w:val="24"/>
                <w:szCs w:val="24"/>
                <w:lang w:val="en-GB"/>
              </w:rPr>
              <w:t>ESFA</w:t>
            </w:r>
            <w:r w:rsidRPr="0091055A">
              <w:rPr>
                <w:rFonts w:ascii="Arial" w:hAnsi="Arial" w:cs="Arial"/>
                <w:sz w:val="24"/>
                <w:szCs w:val="24"/>
                <w:lang w:val="en-GB"/>
              </w:rPr>
              <w:t xml:space="preserve"> requirement</w:t>
            </w:r>
            <w:r w:rsidR="5E03E6B8" w:rsidRPr="0091055A">
              <w:rPr>
                <w:rFonts w:ascii="Arial" w:hAnsi="Arial" w:cs="Arial"/>
                <w:sz w:val="24"/>
                <w:szCs w:val="24"/>
                <w:lang w:val="en-GB"/>
              </w:rPr>
              <w:t xml:space="preserve"> </w:t>
            </w:r>
            <w:proofErr w:type="gramStart"/>
            <w:r w:rsidR="5E03E6B8" w:rsidRPr="0091055A">
              <w:rPr>
                <w:rFonts w:ascii="Arial" w:hAnsi="Arial" w:cs="Arial"/>
                <w:sz w:val="24"/>
                <w:szCs w:val="24"/>
                <w:lang w:val="en-GB"/>
              </w:rPr>
              <w:t>in regard to</w:t>
            </w:r>
            <w:proofErr w:type="gramEnd"/>
            <w:r w:rsidR="5E03E6B8" w:rsidRPr="0091055A">
              <w:rPr>
                <w:rFonts w:ascii="Arial" w:hAnsi="Arial" w:cs="Arial"/>
                <w:sz w:val="24"/>
                <w:szCs w:val="24"/>
                <w:lang w:val="en-GB"/>
              </w:rPr>
              <w:t xml:space="preserve"> audit that the Board should hear directly from the auditors of the annual accounts</w:t>
            </w:r>
            <w:r w:rsidR="00445C00" w:rsidRPr="0091055A">
              <w:rPr>
                <w:rFonts w:ascii="Arial" w:hAnsi="Arial" w:cs="Arial"/>
                <w:sz w:val="24"/>
                <w:szCs w:val="24"/>
                <w:lang w:val="en-GB"/>
              </w:rPr>
              <w:t xml:space="preserve"> asked NW to report.  </w:t>
            </w:r>
          </w:p>
          <w:p w14:paraId="5D963828" w14:textId="33CC155E" w:rsidR="00280E40" w:rsidRPr="0091055A" w:rsidRDefault="00445C00" w:rsidP="00633257">
            <w:pPr>
              <w:pStyle w:val="9SCCHFormcontent"/>
              <w:rPr>
                <w:rFonts w:ascii="Arial" w:hAnsi="Arial" w:cs="Arial"/>
                <w:sz w:val="24"/>
                <w:szCs w:val="24"/>
                <w:lang w:val="en-GB"/>
              </w:rPr>
            </w:pPr>
            <w:r w:rsidRPr="0091055A">
              <w:rPr>
                <w:rFonts w:ascii="Arial" w:hAnsi="Arial" w:cs="Arial"/>
                <w:sz w:val="24"/>
                <w:szCs w:val="24"/>
                <w:lang w:val="en-GB"/>
              </w:rPr>
              <w:t>NW reported that it has been a tricky process and it is</w:t>
            </w:r>
            <w:r w:rsidR="00280E40" w:rsidRPr="0091055A">
              <w:rPr>
                <w:rFonts w:ascii="Arial" w:hAnsi="Arial" w:cs="Arial"/>
                <w:sz w:val="24"/>
                <w:szCs w:val="24"/>
                <w:lang w:val="en-GB"/>
              </w:rPr>
              <w:t xml:space="preserve"> </w:t>
            </w:r>
            <w:r w:rsidR="2910C60F" w:rsidRPr="0091055A">
              <w:rPr>
                <w:rFonts w:ascii="Arial" w:hAnsi="Arial" w:cs="Arial"/>
                <w:sz w:val="24"/>
                <w:szCs w:val="24"/>
                <w:lang w:val="en-GB"/>
              </w:rPr>
              <w:t>appropriate</w:t>
            </w:r>
            <w:r w:rsidR="00280E40" w:rsidRPr="0091055A">
              <w:rPr>
                <w:rFonts w:ascii="Arial" w:hAnsi="Arial" w:cs="Arial"/>
                <w:sz w:val="24"/>
                <w:szCs w:val="24"/>
                <w:lang w:val="en-GB"/>
              </w:rPr>
              <w:t xml:space="preserve"> to sign off today.  There is a </w:t>
            </w:r>
            <w:r w:rsidR="708E9C01" w:rsidRPr="0091055A">
              <w:rPr>
                <w:rFonts w:ascii="Arial" w:hAnsi="Arial" w:cs="Arial"/>
                <w:sz w:val="24"/>
                <w:szCs w:val="24"/>
                <w:lang w:val="en-GB"/>
              </w:rPr>
              <w:t>detailed report</w:t>
            </w:r>
            <w:r w:rsidR="00280E40" w:rsidRPr="0091055A">
              <w:rPr>
                <w:rFonts w:ascii="Arial" w:hAnsi="Arial" w:cs="Arial"/>
                <w:sz w:val="24"/>
                <w:szCs w:val="24"/>
                <w:lang w:val="en-GB"/>
              </w:rPr>
              <w:t xml:space="preserve"> paragraph</w:t>
            </w:r>
            <w:r w:rsidRPr="0091055A">
              <w:rPr>
                <w:rFonts w:ascii="Arial" w:hAnsi="Arial" w:cs="Arial"/>
                <w:sz w:val="24"/>
                <w:szCs w:val="24"/>
                <w:lang w:val="en-GB"/>
              </w:rPr>
              <w:t xml:space="preserve"> </w:t>
            </w:r>
            <w:r w:rsidR="0B30BAFA" w:rsidRPr="0091055A">
              <w:rPr>
                <w:rFonts w:ascii="Arial" w:hAnsi="Arial" w:cs="Arial"/>
                <w:sz w:val="24"/>
                <w:szCs w:val="24"/>
                <w:lang w:val="en-GB"/>
              </w:rPr>
              <w:t>on difficulties encountered</w:t>
            </w:r>
            <w:r w:rsidRPr="0091055A">
              <w:rPr>
                <w:rFonts w:ascii="Arial" w:hAnsi="Arial" w:cs="Arial"/>
                <w:sz w:val="24"/>
                <w:szCs w:val="24"/>
                <w:lang w:val="en-GB"/>
              </w:rPr>
              <w:t xml:space="preserve"> and Mazars </w:t>
            </w:r>
            <w:r w:rsidR="00280E40" w:rsidRPr="0091055A">
              <w:rPr>
                <w:rFonts w:ascii="Arial" w:hAnsi="Arial" w:cs="Arial"/>
                <w:sz w:val="24"/>
                <w:szCs w:val="24"/>
                <w:lang w:val="en-GB"/>
              </w:rPr>
              <w:t xml:space="preserve">will work through process and control points in more detail with the </w:t>
            </w:r>
            <w:proofErr w:type="spellStart"/>
            <w:r w:rsidR="00280E40" w:rsidRPr="0091055A">
              <w:rPr>
                <w:rFonts w:ascii="Arial" w:hAnsi="Arial" w:cs="Arial"/>
                <w:sz w:val="24"/>
                <w:szCs w:val="24"/>
                <w:lang w:val="en-GB"/>
              </w:rPr>
              <w:t>ARaC</w:t>
            </w:r>
            <w:proofErr w:type="spellEnd"/>
            <w:r w:rsidR="00280E40" w:rsidRPr="0091055A">
              <w:rPr>
                <w:rFonts w:ascii="Arial" w:hAnsi="Arial" w:cs="Arial"/>
                <w:sz w:val="24"/>
                <w:szCs w:val="24"/>
                <w:lang w:val="en-GB"/>
              </w:rPr>
              <w:t>.  In terms of the work being done</w:t>
            </w:r>
            <w:r w:rsidR="0E30ECC8" w:rsidRPr="0091055A">
              <w:rPr>
                <w:rFonts w:ascii="Arial" w:hAnsi="Arial" w:cs="Arial"/>
                <w:sz w:val="24"/>
                <w:szCs w:val="24"/>
                <w:lang w:val="en-GB"/>
              </w:rPr>
              <w:t>,</w:t>
            </w:r>
            <w:r w:rsidRPr="0091055A">
              <w:rPr>
                <w:rFonts w:ascii="Arial" w:hAnsi="Arial" w:cs="Arial"/>
                <w:sz w:val="24"/>
                <w:szCs w:val="24"/>
                <w:lang w:val="en-GB"/>
              </w:rPr>
              <w:t xml:space="preserve"> Mazars</w:t>
            </w:r>
            <w:r w:rsidR="00280E40" w:rsidRPr="0091055A">
              <w:rPr>
                <w:rFonts w:ascii="Arial" w:hAnsi="Arial" w:cs="Arial"/>
                <w:sz w:val="24"/>
                <w:szCs w:val="24"/>
                <w:lang w:val="en-GB"/>
              </w:rPr>
              <w:t xml:space="preserve"> is now happy with </w:t>
            </w:r>
            <w:r w:rsidRPr="0091055A">
              <w:rPr>
                <w:rFonts w:ascii="Arial" w:hAnsi="Arial" w:cs="Arial"/>
                <w:sz w:val="24"/>
                <w:szCs w:val="24"/>
                <w:lang w:val="en-GB"/>
              </w:rPr>
              <w:t xml:space="preserve">the accounts </w:t>
            </w:r>
            <w:r w:rsidR="00280E40" w:rsidRPr="0091055A">
              <w:rPr>
                <w:rFonts w:ascii="Arial" w:hAnsi="Arial" w:cs="Arial"/>
                <w:sz w:val="24"/>
                <w:szCs w:val="24"/>
                <w:lang w:val="en-GB"/>
              </w:rPr>
              <w:t xml:space="preserve">and final items concluded since the </w:t>
            </w:r>
            <w:proofErr w:type="spellStart"/>
            <w:r w:rsidR="00280E40" w:rsidRPr="0091055A">
              <w:rPr>
                <w:rFonts w:ascii="Arial" w:hAnsi="Arial" w:cs="Arial"/>
                <w:sz w:val="24"/>
                <w:szCs w:val="24"/>
                <w:lang w:val="en-GB"/>
              </w:rPr>
              <w:t>ARaC</w:t>
            </w:r>
            <w:proofErr w:type="spellEnd"/>
            <w:r w:rsidR="00280E40" w:rsidRPr="0091055A">
              <w:rPr>
                <w:rFonts w:ascii="Arial" w:hAnsi="Arial" w:cs="Arial"/>
                <w:sz w:val="24"/>
                <w:szCs w:val="24"/>
                <w:lang w:val="en-GB"/>
              </w:rPr>
              <w:t xml:space="preserve">.  </w:t>
            </w:r>
            <w:r w:rsidRPr="0091055A">
              <w:rPr>
                <w:rFonts w:ascii="Arial" w:hAnsi="Arial" w:cs="Arial"/>
                <w:sz w:val="24"/>
                <w:szCs w:val="24"/>
                <w:lang w:val="en-GB"/>
              </w:rPr>
              <w:t>The audit</w:t>
            </w:r>
            <w:r w:rsidR="00280E40" w:rsidRPr="0091055A">
              <w:rPr>
                <w:rFonts w:ascii="Arial" w:hAnsi="Arial" w:cs="Arial"/>
                <w:sz w:val="24"/>
                <w:szCs w:val="24"/>
                <w:lang w:val="en-GB"/>
              </w:rPr>
              <w:t xml:space="preserve"> completion report will be filed </w:t>
            </w:r>
            <w:r w:rsidRPr="0091055A">
              <w:rPr>
                <w:rFonts w:ascii="Arial" w:hAnsi="Arial" w:cs="Arial"/>
                <w:sz w:val="24"/>
                <w:szCs w:val="24"/>
                <w:lang w:val="en-GB"/>
              </w:rPr>
              <w:t xml:space="preserve">with the accounts as a </w:t>
            </w:r>
            <w:r w:rsidR="00280E40" w:rsidRPr="0091055A">
              <w:rPr>
                <w:rFonts w:ascii="Arial" w:hAnsi="Arial" w:cs="Arial"/>
                <w:sz w:val="24"/>
                <w:szCs w:val="24"/>
                <w:lang w:val="en-GB"/>
              </w:rPr>
              <w:t xml:space="preserve">summary around controls but not process. </w:t>
            </w:r>
          </w:p>
          <w:p w14:paraId="5C664747" w14:textId="2557D56F" w:rsidR="00280E40" w:rsidRPr="0091055A" w:rsidRDefault="00445C00" w:rsidP="00633257">
            <w:pPr>
              <w:pStyle w:val="9SCCHFormcontent"/>
              <w:rPr>
                <w:rFonts w:ascii="Arial" w:hAnsi="Arial" w:cs="Arial"/>
                <w:bCs w:val="0"/>
                <w:sz w:val="24"/>
                <w:szCs w:val="24"/>
                <w:lang w:val="en-GB"/>
              </w:rPr>
            </w:pPr>
            <w:r w:rsidRPr="0091055A">
              <w:rPr>
                <w:rFonts w:ascii="Arial" w:hAnsi="Arial" w:cs="Arial"/>
                <w:bCs w:val="0"/>
                <w:sz w:val="24"/>
                <w:szCs w:val="24"/>
                <w:lang w:val="en-GB"/>
              </w:rPr>
              <w:t>The Chair summarised</w:t>
            </w:r>
            <w:r w:rsidR="00280E40" w:rsidRPr="0091055A">
              <w:rPr>
                <w:rFonts w:ascii="Arial" w:hAnsi="Arial" w:cs="Arial"/>
                <w:bCs w:val="0"/>
                <w:sz w:val="24"/>
                <w:szCs w:val="24"/>
                <w:lang w:val="en-GB"/>
              </w:rPr>
              <w:t xml:space="preserve"> that that the </w:t>
            </w:r>
            <w:r w:rsidRPr="0091055A">
              <w:rPr>
                <w:rFonts w:ascii="Arial" w:hAnsi="Arial" w:cs="Arial"/>
                <w:bCs w:val="0"/>
                <w:sz w:val="24"/>
                <w:szCs w:val="24"/>
                <w:lang w:val="en-GB"/>
              </w:rPr>
              <w:t>Committees</w:t>
            </w:r>
            <w:r w:rsidR="00280E40" w:rsidRPr="0091055A">
              <w:rPr>
                <w:rFonts w:ascii="Arial" w:hAnsi="Arial" w:cs="Arial"/>
                <w:bCs w:val="0"/>
                <w:sz w:val="24"/>
                <w:szCs w:val="24"/>
                <w:lang w:val="en-GB"/>
              </w:rPr>
              <w:t xml:space="preserve"> are recommending approval of the accounts and financial statements.  </w:t>
            </w:r>
            <w:proofErr w:type="gramStart"/>
            <w:r w:rsidR="00280E40" w:rsidRPr="0091055A">
              <w:rPr>
                <w:rFonts w:ascii="Arial" w:hAnsi="Arial" w:cs="Arial"/>
                <w:bCs w:val="0"/>
                <w:sz w:val="24"/>
                <w:szCs w:val="24"/>
                <w:lang w:val="en-GB"/>
              </w:rPr>
              <w:t>A number of</w:t>
            </w:r>
            <w:proofErr w:type="gramEnd"/>
            <w:r w:rsidR="00280E40" w:rsidRPr="0091055A">
              <w:rPr>
                <w:rFonts w:ascii="Arial" w:hAnsi="Arial" w:cs="Arial"/>
                <w:bCs w:val="0"/>
                <w:sz w:val="24"/>
                <w:szCs w:val="24"/>
                <w:lang w:val="en-GB"/>
              </w:rPr>
              <w:t xml:space="preserve"> control points will be looked at by a further joint committee</w:t>
            </w:r>
            <w:r w:rsidRPr="0091055A">
              <w:rPr>
                <w:rFonts w:ascii="Arial" w:hAnsi="Arial" w:cs="Arial"/>
                <w:bCs w:val="0"/>
                <w:sz w:val="24"/>
                <w:szCs w:val="24"/>
                <w:lang w:val="en-GB"/>
              </w:rPr>
              <w:t xml:space="preserve"> meeting</w:t>
            </w:r>
            <w:r w:rsidR="00280E40" w:rsidRPr="0091055A">
              <w:rPr>
                <w:rFonts w:ascii="Arial" w:hAnsi="Arial" w:cs="Arial"/>
                <w:bCs w:val="0"/>
                <w:sz w:val="24"/>
                <w:szCs w:val="24"/>
                <w:lang w:val="en-GB"/>
              </w:rPr>
              <w:t>.  MP has given assurance that required updates from the Committees have been put into force.  Mazars feel the statements and accounts represent an accurate picture, albeit taking longer than expected.</w:t>
            </w:r>
          </w:p>
          <w:p w14:paraId="7E8E2E82" w14:textId="576DF0EA" w:rsidR="00280E40" w:rsidRPr="0091055A" w:rsidRDefault="00445C00" w:rsidP="00633257">
            <w:pPr>
              <w:pStyle w:val="9SCCHFormcontent"/>
              <w:rPr>
                <w:rFonts w:ascii="Arial" w:hAnsi="Arial" w:cs="Arial"/>
                <w:bCs w:val="0"/>
                <w:sz w:val="24"/>
                <w:szCs w:val="24"/>
                <w:lang w:val="en-GB"/>
              </w:rPr>
            </w:pPr>
            <w:r w:rsidRPr="0091055A">
              <w:rPr>
                <w:rFonts w:ascii="Arial" w:hAnsi="Arial" w:cs="Arial"/>
                <w:bCs w:val="0"/>
                <w:sz w:val="24"/>
                <w:szCs w:val="24"/>
                <w:lang w:val="en-GB"/>
              </w:rPr>
              <w:t>AP noted that there are many</w:t>
            </w:r>
            <w:r w:rsidR="00280E40" w:rsidRPr="0091055A">
              <w:rPr>
                <w:rFonts w:ascii="Arial" w:hAnsi="Arial" w:cs="Arial"/>
                <w:bCs w:val="0"/>
                <w:sz w:val="24"/>
                <w:szCs w:val="24"/>
                <w:lang w:val="en-GB"/>
              </w:rPr>
              <w:t xml:space="preserve"> actions and </w:t>
            </w:r>
            <w:r w:rsidRPr="0091055A">
              <w:rPr>
                <w:rFonts w:ascii="Arial" w:hAnsi="Arial" w:cs="Arial"/>
                <w:bCs w:val="0"/>
                <w:sz w:val="24"/>
                <w:szCs w:val="24"/>
                <w:lang w:val="en-GB"/>
              </w:rPr>
              <w:t>asked for</w:t>
            </w:r>
            <w:r w:rsidR="00280E40" w:rsidRPr="0091055A">
              <w:rPr>
                <w:rFonts w:ascii="Arial" w:hAnsi="Arial" w:cs="Arial"/>
                <w:bCs w:val="0"/>
                <w:sz w:val="24"/>
                <w:szCs w:val="24"/>
                <w:lang w:val="en-GB"/>
              </w:rPr>
              <w:t xml:space="preserve"> ass</w:t>
            </w:r>
            <w:r w:rsidRPr="0091055A">
              <w:rPr>
                <w:rFonts w:ascii="Arial" w:hAnsi="Arial" w:cs="Arial"/>
                <w:bCs w:val="0"/>
                <w:sz w:val="24"/>
                <w:szCs w:val="24"/>
                <w:lang w:val="en-GB"/>
              </w:rPr>
              <w:t xml:space="preserve">urance that there is capacity in the Finance Team </w:t>
            </w:r>
            <w:r w:rsidR="00280E40" w:rsidRPr="0091055A">
              <w:rPr>
                <w:rFonts w:ascii="Arial" w:hAnsi="Arial" w:cs="Arial"/>
                <w:bCs w:val="0"/>
                <w:sz w:val="24"/>
                <w:szCs w:val="24"/>
                <w:lang w:val="en-GB"/>
              </w:rPr>
              <w:t xml:space="preserve">to address these.   MP noted that </w:t>
            </w:r>
            <w:r w:rsidRPr="0091055A">
              <w:rPr>
                <w:rFonts w:ascii="Arial" w:hAnsi="Arial" w:cs="Arial"/>
                <w:bCs w:val="0"/>
                <w:sz w:val="24"/>
                <w:szCs w:val="24"/>
                <w:lang w:val="en-GB"/>
              </w:rPr>
              <w:t xml:space="preserve">a lot of the work is underway, </w:t>
            </w:r>
            <w:r w:rsidR="00280E40" w:rsidRPr="0091055A">
              <w:rPr>
                <w:rFonts w:ascii="Arial" w:hAnsi="Arial" w:cs="Arial"/>
                <w:bCs w:val="0"/>
                <w:sz w:val="24"/>
                <w:szCs w:val="24"/>
                <w:lang w:val="en-GB"/>
              </w:rPr>
              <w:t xml:space="preserve">the work around assets is now a completed action plan that the Finance team are taking forward with Estates.  There is a full </w:t>
            </w:r>
            <w:r w:rsidRPr="0091055A">
              <w:rPr>
                <w:rFonts w:ascii="Arial" w:hAnsi="Arial" w:cs="Arial"/>
                <w:bCs w:val="0"/>
                <w:sz w:val="24"/>
                <w:szCs w:val="24"/>
                <w:lang w:val="en-GB"/>
              </w:rPr>
              <w:t xml:space="preserve">Finance </w:t>
            </w:r>
            <w:r w:rsidR="00280E40" w:rsidRPr="0091055A">
              <w:rPr>
                <w:rFonts w:ascii="Arial" w:hAnsi="Arial" w:cs="Arial"/>
                <w:bCs w:val="0"/>
                <w:sz w:val="24"/>
                <w:szCs w:val="24"/>
                <w:lang w:val="en-GB"/>
              </w:rPr>
              <w:t xml:space="preserve">team in place, </w:t>
            </w:r>
            <w:r w:rsidR="004626AD" w:rsidRPr="0091055A">
              <w:rPr>
                <w:rFonts w:ascii="Arial" w:hAnsi="Arial" w:cs="Arial"/>
                <w:bCs w:val="0"/>
                <w:sz w:val="24"/>
                <w:szCs w:val="24"/>
                <w:lang w:val="en-GB"/>
              </w:rPr>
              <w:t>many</w:t>
            </w:r>
            <w:r w:rsidR="00280E40" w:rsidRPr="0091055A">
              <w:rPr>
                <w:rFonts w:ascii="Arial" w:hAnsi="Arial" w:cs="Arial"/>
                <w:bCs w:val="0"/>
                <w:sz w:val="24"/>
                <w:szCs w:val="24"/>
                <w:lang w:val="en-GB"/>
              </w:rPr>
              <w:t xml:space="preserve"> l</w:t>
            </w:r>
            <w:r w:rsidRPr="0091055A">
              <w:rPr>
                <w:rFonts w:ascii="Arial" w:hAnsi="Arial" w:cs="Arial"/>
                <w:bCs w:val="0"/>
                <w:sz w:val="24"/>
                <w:szCs w:val="24"/>
                <w:lang w:val="en-GB"/>
              </w:rPr>
              <w:t>essons have been learnt and the team</w:t>
            </w:r>
            <w:r w:rsidR="00280E40" w:rsidRPr="0091055A">
              <w:rPr>
                <w:rFonts w:ascii="Arial" w:hAnsi="Arial" w:cs="Arial"/>
                <w:bCs w:val="0"/>
                <w:sz w:val="24"/>
                <w:szCs w:val="24"/>
                <w:lang w:val="en-GB"/>
              </w:rPr>
              <w:t xml:space="preserve"> are working on the actions.  </w:t>
            </w:r>
          </w:p>
          <w:p w14:paraId="2EFB04CC" w14:textId="24C4C650" w:rsidR="00280E40" w:rsidRPr="0091055A" w:rsidRDefault="00280E40" w:rsidP="00633257">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AS reported that at the joint </w:t>
            </w:r>
            <w:r w:rsidR="00445C00" w:rsidRPr="0091055A">
              <w:rPr>
                <w:rFonts w:ascii="Arial" w:hAnsi="Arial" w:cs="Arial"/>
                <w:bCs w:val="0"/>
                <w:sz w:val="24"/>
                <w:szCs w:val="24"/>
                <w:lang w:val="en-GB"/>
              </w:rPr>
              <w:t>meeting</w:t>
            </w:r>
            <w:r w:rsidRPr="0091055A">
              <w:rPr>
                <w:rFonts w:ascii="Arial" w:hAnsi="Arial" w:cs="Arial"/>
                <w:bCs w:val="0"/>
                <w:sz w:val="24"/>
                <w:szCs w:val="24"/>
                <w:lang w:val="en-GB"/>
              </w:rPr>
              <w:t xml:space="preserve"> it was felt the priority was to stop the meeting in order that the </w:t>
            </w:r>
            <w:r w:rsidR="004626AD" w:rsidRPr="0091055A">
              <w:rPr>
                <w:rFonts w:ascii="Arial" w:hAnsi="Arial" w:cs="Arial"/>
                <w:bCs w:val="0"/>
                <w:sz w:val="24"/>
                <w:szCs w:val="24"/>
                <w:lang w:val="en-GB"/>
              </w:rPr>
              <w:t>auditors and E</w:t>
            </w:r>
            <w:r w:rsidRPr="0091055A">
              <w:rPr>
                <w:rFonts w:ascii="Arial" w:hAnsi="Arial" w:cs="Arial"/>
                <w:bCs w:val="0"/>
                <w:sz w:val="24"/>
                <w:szCs w:val="24"/>
                <w:lang w:val="en-GB"/>
              </w:rPr>
              <w:t xml:space="preserve">xec could work on timescales for submission.  Another joint meeting of </w:t>
            </w:r>
            <w:proofErr w:type="spellStart"/>
            <w:r w:rsidRPr="0091055A">
              <w:rPr>
                <w:rFonts w:ascii="Arial" w:hAnsi="Arial" w:cs="Arial"/>
                <w:bCs w:val="0"/>
                <w:sz w:val="24"/>
                <w:szCs w:val="24"/>
                <w:lang w:val="en-GB"/>
              </w:rPr>
              <w:t>ARaC</w:t>
            </w:r>
            <w:proofErr w:type="spellEnd"/>
            <w:r w:rsidRPr="0091055A">
              <w:rPr>
                <w:rFonts w:ascii="Arial" w:hAnsi="Arial" w:cs="Arial"/>
                <w:bCs w:val="0"/>
                <w:sz w:val="24"/>
                <w:szCs w:val="24"/>
                <w:lang w:val="en-GB"/>
              </w:rPr>
              <w:t xml:space="preserve"> and Finance will take place to consider the audit completion report and other items not covered.  </w:t>
            </w:r>
            <w:r w:rsidR="004626AD" w:rsidRPr="0091055A">
              <w:rPr>
                <w:rFonts w:ascii="Arial" w:hAnsi="Arial" w:cs="Arial"/>
                <w:bCs w:val="0"/>
                <w:sz w:val="24"/>
                <w:szCs w:val="24"/>
                <w:lang w:val="en-GB"/>
              </w:rPr>
              <w:t xml:space="preserve">Due to </w:t>
            </w:r>
            <w:r w:rsidR="00F660E6" w:rsidRPr="0091055A">
              <w:rPr>
                <w:rFonts w:ascii="Arial" w:hAnsi="Arial" w:cs="Arial"/>
                <w:bCs w:val="0"/>
                <w:sz w:val="24"/>
                <w:szCs w:val="24"/>
                <w:lang w:val="en-GB"/>
              </w:rPr>
              <w:t>circumstance,</w:t>
            </w:r>
            <w:r w:rsidR="004626AD" w:rsidRPr="0091055A">
              <w:rPr>
                <w:rFonts w:ascii="Arial" w:hAnsi="Arial" w:cs="Arial"/>
                <w:bCs w:val="0"/>
                <w:sz w:val="24"/>
                <w:szCs w:val="24"/>
                <w:lang w:val="en-GB"/>
              </w:rPr>
              <w:t xml:space="preserve"> this will take place in late February/early March.  </w:t>
            </w:r>
          </w:p>
          <w:p w14:paraId="07AC90D7" w14:textId="2BE2D421" w:rsidR="00280E40" w:rsidRPr="0091055A" w:rsidRDefault="00F660E6" w:rsidP="00633257">
            <w:pPr>
              <w:pStyle w:val="9SCCHFormcontent"/>
              <w:rPr>
                <w:rFonts w:ascii="Arial" w:hAnsi="Arial" w:cs="Arial"/>
                <w:sz w:val="24"/>
                <w:szCs w:val="24"/>
                <w:lang w:val="en-GB"/>
              </w:rPr>
            </w:pPr>
            <w:r w:rsidRPr="0091055A">
              <w:rPr>
                <w:rFonts w:ascii="Arial" w:hAnsi="Arial" w:cs="Arial"/>
                <w:sz w:val="24"/>
                <w:szCs w:val="24"/>
                <w:lang w:val="en-GB"/>
              </w:rPr>
              <w:t xml:space="preserve">It was confirmed that the College had secured an </w:t>
            </w:r>
            <w:r w:rsidR="00280E40" w:rsidRPr="0091055A">
              <w:rPr>
                <w:rFonts w:ascii="Arial" w:hAnsi="Arial" w:cs="Arial"/>
                <w:sz w:val="24"/>
                <w:szCs w:val="24"/>
                <w:lang w:val="en-GB"/>
              </w:rPr>
              <w:t>extension</w:t>
            </w:r>
            <w:r w:rsidRPr="0091055A">
              <w:rPr>
                <w:rFonts w:ascii="Arial" w:hAnsi="Arial" w:cs="Arial"/>
                <w:sz w:val="24"/>
                <w:szCs w:val="24"/>
                <w:lang w:val="en-GB"/>
              </w:rPr>
              <w:t xml:space="preserve"> for submission</w:t>
            </w:r>
            <w:r w:rsidR="00280E40" w:rsidRPr="0091055A">
              <w:rPr>
                <w:rFonts w:ascii="Arial" w:hAnsi="Arial" w:cs="Arial"/>
                <w:sz w:val="24"/>
                <w:szCs w:val="24"/>
                <w:lang w:val="en-GB"/>
              </w:rPr>
              <w:t xml:space="preserve"> until the end of February</w:t>
            </w:r>
            <w:r w:rsidR="3AE39995" w:rsidRPr="0091055A">
              <w:rPr>
                <w:rFonts w:ascii="Arial" w:hAnsi="Arial" w:cs="Arial"/>
                <w:sz w:val="24"/>
                <w:szCs w:val="24"/>
                <w:lang w:val="en-GB"/>
              </w:rPr>
              <w:t xml:space="preserve"> but that Executive feel that it is possible to submit now</w:t>
            </w:r>
            <w:r w:rsidR="00280E40" w:rsidRPr="0091055A">
              <w:rPr>
                <w:rFonts w:ascii="Arial" w:hAnsi="Arial" w:cs="Arial"/>
                <w:sz w:val="24"/>
                <w:szCs w:val="24"/>
                <w:lang w:val="en-GB"/>
              </w:rPr>
              <w:t xml:space="preserve">.  </w:t>
            </w:r>
          </w:p>
          <w:p w14:paraId="7FF34067" w14:textId="44C93E98" w:rsidR="00280E40" w:rsidRPr="0091055A" w:rsidRDefault="00280E40" w:rsidP="00633257">
            <w:pPr>
              <w:pStyle w:val="9SCCHFormcontent"/>
              <w:rPr>
                <w:rFonts w:ascii="Arial" w:hAnsi="Arial" w:cs="Arial"/>
                <w:b/>
                <w:sz w:val="24"/>
                <w:szCs w:val="24"/>
                <w:lang w:val="en-GB"/>
              </w:rPr>
            </w:pPr>
            <w:r w:rsidRPr="0091055A">
              <w:rPr>
                <w:rFonts w:ascii="Arial" w:hAnsi="Arial" w:cs="Arial"/>
                <w:b/>
                <w:bCs w:val="0"/>
                <w:sz w:val="24"/>
                <w:szCs w:val="24"/>
                <w:lang w:val="en-GB"/>
              </w:rPr>
              <w:t xml:space="preserve">RESOLVED: </w:t>
            </w:r>
            <w:r w:rsidR="00F660E6" w:rsidRPr="0091055A">
              <w:rPr>
                <w:rFonts w:ascii="Arial" w:hAnsi="Arial" w:cs="Arial"/>
                <w:b/>
                <w:bCs w:val="0"/>
                <w:sz w:val="24"/>
                <w:szCs w:val="24"/>
                <w:lang w:val="en-GB"/>
              </w:rPr>
              <w:t>The Board approved the</w:t>
            </w:r>
            <w:r w:rsidR="00F660E6" w:rsidRPr="0091055A">
              <w:rPr>
                <w:rFonts w:ascii="Arial" w:hAnsi="Arial" w:cs="Arial"/>
                <w:bCs w:val="0"/>
                <w:sz w:val="24"/>
                <w:szCs w:val="24"/>
                <w:lang w:val="en-GB"/>
              </w:rPr>
              <w:t xml:space="preserve"> </w:t>
            </w:r>
            <w:r w:rsidR="00F660E6" w:rsidRPr="0091055A">
              <w:rPr>
                <w:rStyle w:val="normaltextrun"/>
                <w:rFonts w:ascii="Arial" w:hAnsi="Arial" w:cs="Arial"/>
                <w:b/>
                <w:sz w:val="24"/>
                <w:shd w:val="clear" w:color="auto" w:fill="FFFFFF"/>
              </w:rPr>
              <w:t>College year end audited accounts 2020-21 including financial statements and regularity auditor’s management letter</w:t>
            </w:r>
            <w:r w:rsidR="00F660E6" w:rsidRPr="0091055A">
              <w:rPr>
                <w:rFonts w:ascii="Arial" w:hAnsi="Arial" w:cs="Arial"/>
                <w:b/>
                <w:sz w:val="24"/>
                <w:szCs w:val="24"/>
                <w:lang w:val="en-GB"/>
              </w:rPr>
              <w:t xml:space="preserve"> </w:t>
            </w:r>
          </w:p>
        </w:tc>
        <w:tc>
          <w:tcPr>
            <w:tcW w:w="851" w:type="dxa"/>
            <w:tcBorders>
              <w:top w:val="single" w:sz="4" w:space="0" w:color="auto"/>
            </w:tcBorders>
          </w:tcPr>
          <w:p w14:paraId="396D2922" w14:textId="35D50788" w:rsidR="00280E40" w:rsidRPr="0091055A" w:rsidRDefault="00280E40" w:rsidP="002C2F08">
            <w:pPr>
              <w:pStyle w:val="9SCCHFormcontent"/>
              <w:rPr>
                <w:rFonts w:ascii="Arial" w:hAnsi="Arial" w:cs="Arial"/>
                <w:sz w:val="24"/>
                <w:szCs w:val="24"/>
                <w:lang w:val="en-GB"/>
              </w:rPr>
            </w:pPr>
          </w:p>
        </w:tc>
      </w:tr>
      <w:tr w:rsidR="0091055A" w:rsidRPr="0091055A" w14:paraId="3648F95B" w14:textId="77777777" w:rsidTr="2F54E30E">
        <w:trPr>
          <w:trHeight w:val="510"/>
        </w:trPr>
        <w:tc>
          <w:tcPr>
            <w:tcW w:w="709" w:type="dxa"/>
            <w:tcBorders>
              <w:top w:val="single" w:sz="4" w:space="0" w:color="auto"/>
            </w:tcBorders>
          </w:tcPr>
          <w:p w14:paraId="1DDD7651" w14:textId="7B376EE0"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2.2</w:t>
            </w:r>
          </w:p>
        </w:tc>
        <w:tc>
          <w:tcPr>
            <w:tcW w:w="9549" w:type="dxa"/>
            <w:tcBorders>
              <w:top w:val="single" w:sz="4" w:space="0" w:color="auto"/>
            </w:tcBorders>
          </w:tcPr>
          <w:p w14:paraId="52BFC08D" w14:textId="77777777" w:rsidR="00280E40" w:rsidRPr="0091055A" w:rsidRDefault="00280E40" w:rsidP="002C2F08">
            <w:pPr>
              <w:pStyle w:val="9SCCHFormcontent"/>
              <w:rPr>
                <w:rFonts w:ascii="Arial" w:hAnsi="Arial" w:cs="Arial"/>
                <w:b/>
                <w:sz w:val="24"/>
                <w:szCs w:val="24"/>
                <w:lang w:val="en-GB"/>
              </w:rPr>
            </w:pPr>
            <w:r w:rsidRPr="0091055A">
              <w:rPr>
                <w:rFonts w:ascii="Arial" w:hAnsi="Arial" w:cs="Arial"/>
                <w:b/>
                <w:sz w:val="24"/>
                <w:szCs w:val="24"/>
                <w:lang w:val="en-GB"/>
              </w:rPr>
              <w:t>Annual Report of the Audit, Risk and Compliance Committee</w:t>
            </w:r>
          </w:p>
          <w:p w14:paraId="3918064C" w14:textId="0915B778"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AS reported that there has been a full schedule of meetings thi</w:t>
            </w:r>
            <w:r w:rsidR="008805D6" w:rsidRPr="0091055A">
              <w:rPr>
                <w:rFonts w:ascii="Arial" w:hAnsi="Arial" w:cs="Arial"/>
                <w:sz w:val="24"/>
                <w:szCs w:val="24"/>
                <w:lang w:val="en-GB"/>
              </w:rPr>
              <w:t xml:space="preserve">s year.  Colleagues are </w:t>
            </w:r>
            <w:r w:rsidR="00F660E6" w:rsidRPr="0091055A">
              <w:rPr>
                <w:rFonts w:ascii="Arial" w:hAnsi="Arial" w:cs="Arial"/>
                <w:sz w:val="24"/>
                <w:szCs w:val="24"/>
                <w:lang w:val="en-GB"/>
              </w:rPr>
              <w:t xml:space="preserve">invited to join the meeting as attendees.  The </w:t>
            </w:r>
            <w:proofErr w:type="spellStart"/>
            <w:r w:rsidR="00F660E6" w:rsidRPr="0091055A">
              <w:rPr>
                <w:rFonts w:ascii="Arial" w:hAnsi="Arial" w:cs="Arial"/>
                <w:sz w:val="24"/>
                <w:szCs w:val="24"/>
                <w:lang w:val="en-GB"/>
              </w:rPr>
              <w:t>ARaC</w:t>
            </w:r>
            <w:proofErr w:type="spellEnd"/>
            <w:r w:rsidR="00F660E6" w:rsidRPr="0091055A">
              <w:rPr>
                <w:rFonts w:ascii="Arial" w:hAnsi="Arial" w:cs="Arial"/>
                <w:sz w:val="24"/>
                <w:szCs w:val="24"/>
                <w:lang w:val="en-GB"/>
              </w:rPr>
              <w:t xml:space="preserve"> is </w:t>
            </w:r>
            <w:r w:rsidRPr="0091055A">
              <w:rPr>
                <w:rFonts w:ascii="Arial" w:hAnsi="Arial" w:cs="Arial"/>
                <w:sz w:val="24"/>
                <w:szCs w:val="24"/>
                <w:lang w:val="en-GB"/>
              </w:rPr>
              <w:t>firm and collaborative, compl</w:t>
            </w:r>
            <w:r w:rsidR="586173F9" w:rsidRPr="0091055A">
              <w:rPr>
                <w:rFonts w:ascii="Arial" w:hAnsi="Arial" w:cs="Arial"/>
                <w:sz w:val="24"/>
                <w:szCs w:val="24"/>
                <w:lang w:val="en-GB"/>
              </w:rPr>
              <w:t>i</w:t>
            </w:r>
            <w:r w:rsidRPr="0091055A">
              <w:rPr>
                <w:rFonts w:ascii="Arial" w:hAnsi="Arial" w:cs="Arial"/>
                <w:sz w:val="24"/>
                <w:szCs w:val="24"/>
                <w:lang w:val="en-GB"/>
              </w:rPr>
              <w:t>ment</w:t>
            </w:r>
            <w:r w:rsidR="00F660E6" w:rsidRPr="0091055A">
              <w:rPr>
                <w:rFonts w:ascii="Arial" w:hAnsi="Arial" w:cs="Arial"/>
                <w:sz w:val="24"/>
                <w:szCs w:val="24"/>
                <w:lang w:val="en-GB"/>
              </w:rPr>
              <w:t>s</w:t>
            </w:r>
            <w:r w:rsidRPr="0091055A">
              <w:rPr>
                <w:rFonts w:ascii="Arial" w:hAnsi="Arial" w:cs="Arial"/>
                <w:sz w:val="24"/>
                <w:szCs w:val="24"/>
                <w:lang w:val="en-GB"/>
              </w:rPr>
              <w:t xml:space="preserve"> when</w:t>
            </w:r>
            <w:r w:rsidR="00F660E6" w:rsidRPr="0091055A">
              <w:rPr>
                <w:rFonts w:ascii="Arial" w:hAnsi="Arial" w:cs="Arial"/>
                <w:sz w:val="24"/>
                <w:szCs w:val="24"/>
                <w:lang w:val="en-GB"/>
              </w:rPr>
              <w:t xml:space="preserve"> it</w:t>
            </w:r>
            <w:r w:rsidRPr="0091055A">
              <w:rPr>
                <w:rFonts w:ascii="Arial" w:hAnsi="Arial" w:cs="Arial"/>
                <w:sz w:val="24"/>
                <w:szCs w:val="24"/>
                <w:lang w:val="en-GB"/>
              </w:rPr>
              <w:t xml:space="preserve"> can and criticize</w:t>
            </w:r>
            <w:r w:rsidR="00F660E6" w:rsidRPr="0091055A">
              <w:rPr>
                <w:rFonts w:ascii="Arial" w:hAnsi="Arial" w:cs="Arial"/>
                <w:sz w:val="24"/>
                <w:szCs w:val="24"/>
                <w:lang w:val="en-GB"/>
              </w:rPr>
              <w:t>s</w:t>
            </w:r>
            <w:r w:rsidRPr="0091055A">
              <w:rPr>
                <w:rFonts w:ascii="Arial" w:hAnsi="Arial" w:cs="Arial"/>
                <w:sz w:val="24"/>
                <w:szCs w:val="24"/>
                <w:lang w:val="en-GB"/>
              </w:rPr>
              <w:t xml:space="preserve"> when </w:t>
            </w:r>
            <w:r w:rsidR="00F660E6" w:rsidRPr="0091055A">
              <w:rPr>
                <w:rFonts w:ascii="Arial" w:hAnsi="Arial" w:cs="Arial"/>
                <w:sz w:val="24"/>
                <w:szCs w:val="24"/>
                <w:lang w:val="en-GB"/>
              </w:rPr>
              <w:t xml:space="preserve">it </w:t>
            </w:r>
            <w:r w:rsidRPr="0091055A">
              <w:rPr>
                <w:rFonts w:ascii="Arial" w:hAnsi="Arial" w:cs="Arial"/>
                <w:sz w:val="24"/>
                <w:szCs w:val="24"/>
                <w:lang w:val="en-GB"/>
              </w:rPr>
              <w:t xml:space="preserve">must.  </w:t>
            </w:r>
          </w:p>
          <w:p w14:paraId="0C171285" w14:textId="1E04CD7A" w:rsidR="00280E40" w:rsidRPr="0091055A" w:rsidRDefault="008805D6" w:rsidP="002C2F08">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All Board members are aware of the importance </w:t>
            </w:r>
            <w:r w:rsidR="00280E40" w:rsidRPr="0091055A">
              <w:rPr>
                <w:rFonts w:ascii="Arial" w:hAnsi="Arial" w:cs="Arial"/>
                <w:bCs w:val="0"/>
                <w:sz w:val="24"/>
                <w:szCs w:val="24"/>
                <w:lang w:val="en-GB"/>
              </w:rPr>
              <w:t xml:space="preserve">of student </w:t>
            </w:r>
            <w:r w:rsidRPr="0091055A">
              <w:rPr>
                <w:rFonts w:ascii="Arial" w:hAnsi="Arial" w:cs="Arial"/>
                <w:bCs w:val="0"/>
                <w:sz w:val="24"/>
                <w:szCs w:val="24"/>
                <w:lang w:val="en-GB"/>
              </w:rPr>
              <w:t>recruitment, that is a significant risk,</w:t>
            </w:r>
            <w:r w:rsidR="00280E40" w:rsidRPr="0091055A">
              <w:rPr>
                <w:rFonts w:ascii="Arial" w:hAnsi="Arial" w:cs="Arial"/>
                <w:bCs w:val="0"/>
                <w:sz w:val="24"/>
                <w:szCs w:val="24"/>
                <w:lang w:val="en-GB"/>
              </w:rPr>
              <w:t xml:space="preserve"> and </w:t>
            </w:r>
            <w:r w:rsidR="00850ADC" w:rsidRPr="0091055A">
              <w:rPr>
                <w:rFonts w:ascii="Arial" w:hAnsi="Arial" w:cs="Arial"/>
                <w:bCs w:val="0"/>
                <w:sz w:val="24"/>
                <w:szCs w:val="24"/>
                <w:lang w:val="en-GB"/>
              </w:rPr>
              <w:t xml:space="preserve">the </w:t>
            </w:r>
            <w:proofErr w:type="spellStart"/>
            <w:r w:rsidRPr="0091055A">
              <w:rPr>
                <w:rFonts w:ascii="Arial" w:hAnsi="Arial" w:cs="Arial"/>
                <w:bCs w:val="0"/>
                <w:sz w:val="24"/>
                <w:szCs w:val="24"/>
                <w:lang w:val="en-GB"/>
              </w:rPr>
              <w:t>ARaC</w:t>
            </w:r>
            <w:proofErr w:type="spellEnd"/>
            <w:r w:rsidRPr="0091055A">
              <w:rPr>
                <w:rFonts w:ascii="Arial" w:hAnsi="Arial" w:cs="Arial"/>
                <w:bCs w:val="0"/>
                <w:sz w:val="24"/>
                <w:szCs w:val="24"/>
                <w:lang w:val="en-GB"/>
              </w:rPr>
              <w:t xml:space="preserve"> </w:t>
            </w:r>
            <w:r w:rsidR="00280E40" w:rsidRPr="0091055A">
              <w:rPr>
                <w:rFonts w:ascii="Arial" w:hAnsi="Arial" w:cs="Arial"/>
                <w:bCs w:val="0"/>
                <w:sz w:val="24"/>
                <w:szCs w:val="24"/>
                <w:lang w:val="en-GB"/>
              </w:rPr>
              <w:t xml:space="preserve">feels it </w:t>
            </w:r>
            <w:r w:rsidRPr="0091055A">
              <w:rPr>
                <w:rFonts w:ascii="Arial" w:hAnsi="Arial" w:cs="Arial"/>
                <w:bCs w:val="0"/>
                <w:sz w:val="24"/>
                <w:szCs w:val="24"/>
                <w:lang w:val="en-GB"/>
              </w:rPr>
              <w:t xml:space="preserve">needs to raise in the report the effectiveness of the actions from management.  </w:t>
            </w:r>
          </w:p>
          <w:p w14:paraId="4147A4DC" w14:textId="7611D9AA" w:rsidR="00280E40" w:rsidRPr="0091055A" w:rsidRDefault="008805D6" w:rsidP="002C2F08">
            <w:pPr>
              <w:pStyle w:val="9SCCHFormcontent"/>
              <w:rPr>
                <w:rFonts w:ascii="Arial" w:hAnsi="Arial" w:cs="Arial"/>
                <w:sz w:val="24"/>
                <w:szCs w:val="24"/>
                <w:lang w:val="en-GB"/>
              </w:rPr>
            </w:pPr>
            <w:proofErr w:type="spellStart"/>
            <w:r w:rsidRPr="0091055A">
              <w:rPr>
                <w:rFonts w:ascii="Arial" w:hAnsi="Arial" w:cs="Arial"/>
                <w:sz w:val="24"/>
                <w:szCs w:val="24"/>
                <w:lang w:val="en-GB"/>
              </w:rPr>
              <w:lastRenderedPageBreak/>
              <w:t>VfM</w:t>
            </w:r>
            <w:proofErr w:type="spellEnd"/>
            <w:r w:rsidRPr="0091055A">
              <w:rPr>
                <w:rFonts w:ascii="Arial" w:hAnsi="Arial" w:cs="Arial"/>
                <w:sz w:val="24"/>
                <w:szCs w:val="24"/>
                <w:lang w:val="en-GB"/>
              </w:rPr>
              <w:t xml:space="preserve"> requires comment in the annual report.  </w:t>
            </w:r>
            <w:proofErr w:type="spellStart"/>
            <w:r w:rsidRPr="0091055A">
              <w:rPr>
                <w:rFonts w:ascii="Arial" w:hAnsi="Arial" w:cs="Arial"/>
                <w:sz w:val="24"/>
                <w:szCs w:val="24"/>
                <w:lang w:val="en-GB"/>
              </w:rPr>
              <w:t>ARaC</w:t>
            </w:r>
            <w:proofErr w:type="spellEnd"/>
            <w:r w:rsidRPr="0091055A">
              <w:rPr>
                <w:rFonts w:ascii="Arial" w:hAnsi="Arial" w:cs="Arial"/>
                <w:sz w:val="24"/>
                <w:szCs w:val="24"/>
                <w:lang w:val="en-GB"/>
              </w:rPr>
              <w:t xml:space="preserve"> are not able to do that today b</w:t>
            </w:r>
            <w:r w:rsidR="00280E40" w:rsidRPr="0091055A">
              <w:rPr>
                <w:rFonts w:ascii="Arial" w:hAnsi="Arial" w:cs="Arial"/>
                <w:sz w:val="24"/>
                <w:szCs w:val="24"/>
                <w:lang w:val="en-GB"/>
              </w:rPr>
              <w:t xml:space="preserve">ecause the report was not considered and </w:t>
            </w:r>
            <w:r w:rsidRPr="0091055A">
              <w:rPr>
                <w:rFonts w:ascii="Arial" w:hAnsi="Arial" w:cs="Arial"/>
                <w:sz w:val="24"/>
                <w:szCs w:val="24"/>
                <w:lang w:val="en-GB"/>
              </w:rPr>
              <w:t xml:space="preserve">is coming </w:t>
            </w:r>
            <w:r w:rsidR="115D1B6D" w:rsidRPr="0091055A">
              <w:rPr>
                <w:rFonts w:ascii="Arial" w:hAnsi="Arial" w:cs="Arial"/>
                <w:sz w:val="24"/>
                <w:szCs w:val="24"/>
                <w:lang w:val="en-GB"/>
              </w:rPr>
              <w:t>to a ‘to be scheduled’</w:t>
            </w:r>
            <w:r w:rsidR="00280E40" w:rsidRPr="0091055A">
              <w:rPr>
                <w:rFonts w:ascii="Arial" w:hAnsi="Arial" w:cs="Arial"/>
                <w:sz w:val="24"/>
                <w:szCs w:val="24"/>
                <w:lang w:val="en-GB"/>
              </w:rPr>
              <w:t xml:space="preserve"> joint meeting</w:t>
            </w:r>
            <w:r w:rsidR="3E0FC83A" w:rsidRPr="0091055A">
              <w:rPr>
                <w:rFonts w:ascii="Arial" w:hAnsi="Arial" w:cs="Arial"/>
                <w:sz w:val="24"/>
                <w:szCs w:val="24"/>
                <w:lang w:val="en-GB"/>
              </w:rPr>
              <w:t xml:space="preserve"> of Finance and </w:t>
            </w:r>
            <w:proofErr w:type="spellStart"/>
            <w:r w:rsidR="3E0FC83A" w:rsidRPr="0091055A">
              <w:rPr>
                <w:rFonts w:ascii="Arial" w:hAnsi="Arial" w:cs="Arial"/>
                <w:sz w:val="24"/>
                <w:szCs w:val="24"/>
                <w:lang w:val="en-GB"/>
              </w:rPr>
              <w:t>ARaC</w:t>
            </w:r>
            <w:proofErr w:type="spellEnd"/>
            <w:r w:rsidR="3E0FC83A" w:rsidRPr="0091055A">
              <w:rPr>
                <w:rFonts w:ascii="Arial" w:hAnsi="Arial" w:cs="Arial"/>
                <w:sz w:val="24"/>
                <w:szCs w:val="24"/>
                <w:lang w:val="en-GB"/>
              </w:rPr>
              <w:t xml:space="preserve"> Committees.</w:t>
            </w:r>
          </w:p>
          <w:p w14:paraId="2BF0D078" w14:textId="65DCDEEC" w:rsidR="00280E40" w:rsidRPr="0091055A" w:rsidRDefault="008805D6" w:rsidP="002C2F08">
            <w:pPr>
              <w:pStyle w:val="9SCCHFormcontent"/>
              <w:rPr>
                <w:rFonts w:ascii="Arial" w:hAnsi="Arial" w:cs="Arial"/>
                <w:sz w:val="24"/>
                <w:szCs w:val="24"/>
                <w:lang w:val="en-GB"/>
              </w:rPr>
            </w:pPr>
            <w:r w:rsidRPr="0091055A">
              <w:rPr>
                <w:rFonts w:ascii="Arial" w:hAnsi="Arial" w:cs="Arial"/>
                <w:sz w:val="24"/>
                <w:szCs w:val="24"/>
                <w:lang w:val="en-GB"/>
              </w:rPr>
              <w:t>The o</w:t>
            </w:r>
            <w:r w:rsidR="00280E40" w:rsidRPr="0091055A">
              <w:rPr>
                <w:rFonts w:ascii="Arial" w:hAnsi="Arial" w:cs="Arial"/>
                <w:sz w:val="24"/>
                <w:szCs w:val="24"/>
                <w:lang w:val="en-GB"/>
              </w:rPr>
              <w:t xml:space="preserve">verall opinion </w:t>
            </w:r>
            <w:r w:rsidRPr="0091055A">
              <w:rPr>
                <w:rFonts w:ascii="Arial" w:hAnsi="Arial" w:cs="Arial"/>
                <w:sz w:val="24"/>
                <w:szCs w:val="24"/>
                <w:lang w:val="en-GB"/>
              </w:rPr>
              <w:t xml:space="preserve">is </w:t>
            </w:r>
            <w:r w:rsidR="00280E40" w:rsidRPr="0091055A">
              <w:rPr>
                <w:rFonts w:ascii="Arial" w:hAnsi="Arial" w:cs="Arial"/>
                <w:sz w:val="24"/>
                <w:szCs w:val="24"/>
                <w:lang w:val="en-GB"/>
              </w:rPr>
              <w:t>mindful of the draft audit completion report and doesn’t change</w:t>
            </w:r>
            <w:r w:rsidR="230B7891" w:rsidRPr="0091055A">
              <w:rPr>
                <w:rFonts w:ascii="Arial" w:hAnsi="Arial" w:cs="Arial"/>
                <w:sz w:val="24"/>
                <w:szCs w:val="24"/>
                <w:lang w:val="en-GB"/>
              </w:rPr>
              <w:t xml:space="preserve"> key (</w:t>
            </w:r>
            <w:proofErr w:type="spellStart"/>
            <w:proofErr w:type="gramStart"/>
            <w:r w:rsidR="230B7891" w:rsidRPr="0091055A">
              <w:rPr>
                <w:rFonts w:ascii="Arial" w:hAnsi="Arial" w:cs="Arial"/>
                <w:sz w:val="24"/>
                <w:szCs w:val="24"/>
                <w:lang w:val="en-GB"/>
              </w:rPr>
              <w:t>eg</w:t>
            </w:r>
            <w:proofErr w:type="spellEnd"/>
            <w:proofErr w:type="gramEnd"/>
            <w:r w:rsidR="230B7891" w:rsidRPr="0091055A">
              <w:rPr>
                <w:rFonts w:ascii="Arial" w:hAnsi="Arial" w:cs="Arial"/>
                <w:sz w:val="24"/>
                <w:szCs w:val="24"/>
                <w:lang w:val="en-GB"/>
              </w:rPr>
              <w:t xml:space="preserve"> ‘going concern’)</w:t>
            </w:r>
            <w:r w:rsidR="00280E40" w:rsidRPr="0091055A">
              <w:rPr>
                <w:rFonts w:ascii="Arial" w:hAnsi="Arial" w:cs="Arial"/>
                <w:sz w:val="24"/>
                <w:szCs w:val="24"/>
                <w:lang w:val="en-GB"/>
              </w:rPr>
              <w:t xml:space="preserve"> opinions. </w:t>
            </w:r>
            <w:r w:rsidRPr="0091055A">
              <w:rPr>
                <w:rFonts w:ascii="Arial" w:hAnsi="Arial" w:cs="Arial"/>
                <w:sz w:val="24"/>
                <w:szCs w:val="24"/>
                <w:lang w:val="en-GB"/>
              </w:rPr>
              <w:t>The</w:t>
            </w:r>
            <w:r w:rsidR="00280E40" w:rsidRPr="0091055A">
              <w:rPr>
                <w:rFonts w:ascii="Arial" w:hAnsi="Arial" w:cs="Arial"/>
                <w:sz w:val="24"/>
                <w:szCs w:val="24"/>
                <w:lang w:val="en-GB"/>
              </w:rPr>
              <w:t xml:space="preserve"> appare</w:t>
            </w:r>
            <w:r w:rsidRPr="0091055A">
              <w:rPr>
                <w:rFonts w:ascii="Arial" w:hAnsi="Arial" w:cs="Arial"/>
                <w:sz w:val="24"/>
                <w:szCs w:val="24"/>
                <w:lang w:val="en-GB"/>
              </w:rPr>
              <w:t>nt overspend on capital work is also noted in the report and</w:t>
            </w:r>
            <w:r w:rsidR="00280E40" w:rsidRPr="0091055A">
              <w:rPr>
                <w:rFonts w:ascii="Arial" w:hAnsi="Arial" w:cs="Arial"/>
                <w:sz w:val="24"/>
                <w:szCs w:val="24"/>
                <w:lang w:val="en-GB"/>
              </w:rPr>
              <w:t xml:space="preserve"> did not alter the conclusions of the report.  </w:t>
            </w:r>
          </w:p>
          <w:p w14:paraId="4D50FE2D" w14:textId="1C4A7D7F" w:rsidR="00280E40" w:rsidRPr="0091055A" w:rsidRDefault="008805D6" w:rsidP="002C2F08">
            <w:pPr>
              <w:pStyle w:val="9SCCHFormcontent"/>
              <w:rPr>
                <w:rFonts w:ascii="Arial" w:hAnsi="Arial" w:cs="Arial"/>
                <w:sz w:val="24"/>
                <w:szCs w:val="24"/>
                <w:lang w:val="en-GB"/>
              </w:rPr>
            </w:pPr>
            <w:r w:rsidRPr="0091055A">
              <w:rPr>
                <w:rFonts w:ascii="Arial" w:hAnsi="Arial" w:cs="Arial"/>
                <w:sz w:val="24"/>
                <w:szCs w:val="24"/>
                <w:lang w:val="en-GB"/>
              </w:rPr>
              <w:t>The Chair passed on thanks for AS’s</w:t>
            </w:r>
            <w:r w:rsidR="00280E40" w:rsidRPr="0091055A">
              <w:rPr>
                <w:rFonts w:ascii="Arial" w:hAnsi="Arial" w:cs="Arial"/>
                <w:sz w:val="24"/>
                <w:szCs w:val="24"/>
                <w:lang w:val="en-GB"/>
              </w:rPr>
              <w:t xml:space="preserve"> leadership of the </w:t>
            </w:r>
            <w:proofErr w:type="spellStart"/>
            <w:r w:rsidR="00280E40" w:rsidRPr="0091055A">
              <w:rPr>
                <w:rFonts w:ascii="Arial" w:hAnsi="Arial" w:cs="Arial"/>
                <w:sz w:val="24"/>
                <w:szCs w:val="24"/>
                <w:lang w:val="en-GB"/>
              </w:rPr>
              <w:t>ARaC</w:t>
            </w:r>
            <w:proofErr w:type="spellEnd"/>
            <w:r w:rsidR="00280E40" w:rsidRPr="0091055A">
              <w:rPr>
                <w:rFonts w:ascii="Arial" w:hAnsi="Arial" w:cs="Arial"/>
                <w:sz w:val="24"/>
                <w:szCs w:val="24"/>
                <w:lang w:val="en-GB"/>
              </w:rPr>
              <w:t xml:space="preserve"> and al</w:t>
            </w:r>
            <w:r w:rsidRPr="0091055A">
              <w:rPr>
                <w:rFonts w:ascii="Arial" w:hAnsi="Arial" w:cs="Arial"/>
                <w:sz w:val="24"/>
                <w:szCs w:val="24"/>
                <w:lang w:val="en-GB"/>
              </w:rPr>
              <w:t>l the other members.  The C</w:t>
            </w:r>
            <w:r w:rsidR="00280E40" w:rsidRPr="0091055A">
              <w:rPr>
                <w:rFonts w:ascii="Arial" w:hAnsi="Arial" w:cs="Arial"/>
                <w:sz w:val="24"/>
                <w:szCs w:val="24"/>
                <w:lang w:val="en-GB"/>
              </w:rPr>
              <w:t xml:space="preserve">hair </w:t>
            </w:r>
            <w:r w:rsidRPr="0091055A">
              <w:rPr>
                <w:rFonts w:ascii="Arial" w:hAnsi="Arial" w:cs="Arial"/>
                <w:sz w:val="24"/>
                <w:szCs w:val="24"/>
                <w:lang w:val="en-GB"/>
              </w:rPr>
              <w:t xml:space="preserve">noted that he </w:t>
            </w:r>
            <w:r w:rsidR="00280E40" w:rsidRPr="0091055A">
              <w:rPr>
                <w:rFonts w:ascii="Arial" w:hAnsi="Arial" w:cs="Arial"/>
                <w:sz w:val="24"/>
                <w:szCs w:val="24"/>
                <w:lang w:val="en-GB"/>
              </w:rPr>
              <w:t xml:space="preserve">has attended from time to </w:t>
            </w:r>
            <w:proofErr w:type="gramStart"/>
            <w:r w:rsidR="00280E40" w:rsidRPr="0091055A">
              <w:rPr>
                <w:rFonts w:ascii="Arial" w:hAnsi="Arial" w:cs="Arial"/>
                <w:sz w:val="24"/>
                <w:szCs w:val="24"/>
                <w:lang w:val="en-GB"/>
              </w:rPr>
              <w:t>time</w:t>
            </w:r>
            <w:proofErr w:type="gramEnd"/>
            <w:r w:rsidR="00280E40" w:rsidRPr="0091055A">
              <w:rPr>
                <w:rFonts w:ascii="Arial" w:hAnsi="Arial" w:cs="Arial"/>
                <w:sz w:val="24"/>
                <w:szCs w:val="24"/>
                <w:lang w:val="en-GB"/>
              </w:rPr>
              <w:t xml:space="preserve"> and this is a good description</w:t>
            </w:r>
            <w:r w:rsidR="031B43D0" w:rsidRPr="0091055A">
              <w:rPr>
                <w:rFonts w:ascii="Arial" w:hAnsi="Arial" w:cs="Arial"/>
                <w:sz w:val="24"/>
                <w:szCs w:val="24"/>
                <w:lang w:val="en-GB"/>
              </w:rPr>
              <w:t xml:space="preserve">, at the standing invite of </w:t>
            </w:r>
            <w:proofErr w:type="spellStart"/>
            <w:r w:rsidR="031B43D0" w:rsidRPr="0091055A">
              <w:rPr>
                <w:rFonts w:ascii="Arial" w:hAnsi="Arial" w:cs="Arial"/>
                <w:sz w:val="24"/>
                <w:szCs w:val="24"/>
                <w:lang w:val="en-GB"/>
              </w:rPr>
              <w:t>ARaC</w:t>
            </w:r>
            <w:proofErr w:type="spellEnd"/>
            <w:r w:rsidR="031B43D0" w:rsidRPr="0091055A">
              <w:rPr>
                <w:rFonts w:ascii="Arial" w:hAnsi="Arial" w:cs="Arial"/>
                <w:sz w:val="24"/>
                <w:szCs w:val="24"/>
                <w:lang w:val="en-GB"/>
              </w:rPr>
              <w:t xml:space="preserve"> as it is not good practice for Chair of |Board to be a member </w:t>
            </w:r>
            <w:r w:rsidR="00280E40" w:rsidRPr="0091055A">
              <w:rPr>
                <w:rFonts w:ascii="Arial" w:hAnsi="Arial" w:cs="Arial"/>
                <w:sz w:val="24"/>
                <w:szCs w:val="24"/>
                <w:lang w:val="en-GB"/>
              </w:rPr>
              <w:t xml:space="preserve">of the </w:t>
            </w:r>
            <w:proofErr w:type="spellStart"/>
            <w:r w:rsidR="00280E40" w:rsidRPr="0091055A">
              <w:rPr>
                <w:rFonts w:ascii="Arial" w:hAnsi="Arial" w:cs="Arial"/>
                <w:sz w:val="24"/>
                <w:szCs w:val="24"/>
                <w:lang w:val="en-GB"/>
              </w:rPr>
              <w:t>ARaC</w:t>
            </w:r>
            <w:proofErr w:type="spellEnd"/>
            <w:r w:rsidR="00280E40" w:rsidRPr="0091055A">
              <w:rPr>
                <w:rFonts w:ascii="Arial" w:hAnsi="Arial" w:cs="Arial"/>
                <w:sz w:val="24"/>
                <w:szCs w:val="24"/>
                <w:lang w:val="en-GB"/>
              </w:rPr>
              <w:t xml:space="preserve"> and the </w:t>
            </w:r>
            <w:r w:rsidRPr="0091055A">
              <w:rPr>
                <w:rFonts w:ascii="Arial" w:hAnsi="Arial" w:cs="Arial"/>
                <w:sz w:val="24"/>
                <w:szCs w:val="24"/>
                <w:lang w:val="en-GB"/>
              </w:rPr>
              <w:t xml:space="preserve">Board is </w:t>
            </w:r>
            <w:r w:rsidR="1E5FEA5B" w:rsidRPr="0091055A">
              <w:rPr>
                <w:rFonts w:ascii="Arial" w:hAnsi="Arial" w:cs="Arial"/>
                <w:sz w:val="24"/>
                <w:szCs w:val="24"/>
                <w:lang w:val="en-GB"/>
              </w:rPr>
              <w:t>well advised by</w:t>
            </w:r>
            <w:r w:rsidRPr="0091055A">
              <w:rPr>
                <w:rFonts w:ascii="Arial" w:hAnsi="Arial" w:cs="Arial"/>
                <w:sz w:val="24"/>
                <w:szCs w:val="24"/>
                <w:lang w:val="en-GB"/>
              </w:rPr>
              <w:t xml:space="preserve"> the</w:t>
            </w:r>
            <w:r w:rsidR="00280E40" w:rsidRPr="0091055A">
              <w:rPr>
                <w:rFonts w:ascii="Arial" w:hAnsi="Arial" w:cs="Arial"/>
                <w:sz w:val="24"/>
                <w:szCs w:val="24"/>
                <w:lang w:val="en-GB"/>
              </w:rPr>
              <w:t xml:space="preserve"> Committee.  </w:t>
            </w:r>
          </w:p>
          <w:p w14:paraId="6D8D0F9F" w14:textId="6DBDA787" w:rsidR="008805D6" w:rsidRPr="0091055A" w:rsidRDefault="00280E40" w:rsidP="008805D6">
            <w:pPr>
              <w:pStyle w:val="9SCCHFormcontent"/>
              <w:rPr>
                <w:rFonts w:ascii="Arial" w:hAnsi="Arial" w:cs="Arial"/>
                <w:b/>
                <w:sz w:val="24"/>
                <w:szCs w:val="24"/>
                <w:lang w:val="en-GB"/>
              </w:rPr>
            </w:pPr>
            <w:r w:rsidRPr="0091055A">
              <w:rPr>
                <w:rFonts w:ascii="Arial" w:hAnsi="Arial" w:cs="Arial"/>
                <w:b/>
                <w:bCs w:val="0"/>
                <w:sz w:val="24"/>
                <w:szCs w:val="24"/>
                <w:lang w:val="en-GB"/>
              </w:rPr>
              <w:t xml:space="preserve">RESOLVED: </w:t>
            </w:r>
            <w:r w:rsidR="008805D6" w:rsidRPr="0091055A">
              <w:rPr>
                <w:rFonts w:ascii="Arial" w:hAnsi="Arial" w:cs="Arial"/>
                <w:b/>
                <w:bCs w:val="0"/>
                <w:sz w:val="24"/>
                <w:szCs w:val="24"/>
                <w:lang w:val="en-GB"/>
              </w:rPr>
              <w:t>The Board approved the</w:t>
            </w:r>
            <w:r w:rsidR="008805D6" w:rsidRPr="0091055A">
              <w:rPr>
                <w:rFonts w:ascii="Arial" w:hAnsi="Arial" w:cs="Arial"/>
                <w:bCs w:val="0"/>
                <w:sz w:val="24"/>
                <w:szCs w:val="24"/>
                <w:lang w:val="en-GB"/>
              </w:rPr>
              <w:t xml:space="preserve"> </w:t>
            </w:r>
            <w:r w:rsidR="008805D6" w:rsidRPr="0091055A">
              <w:rPr>
                <w:rFonts w:ascii="Arial" w:hAnsi="Arial" w:cs="Arial"/>
                <w:b/>
                <w:sz w:val="24"/>
                <w:szCs w:val="24"/>
                <w:lang w:val="en-GB"/>
              </w:rPr>
              <w:t>Annual Report of the Audit, Risk and Compliance Committee</w:t>
            </w:r>
          </w:p>
          <w:p w14:paraId="31850B30" w14:textId="3872A267" w:rsidR="00280E40" w:rsidRPr="0091055A" w:rsidRDefault="00280E40" w:rsidP="002C2F08">
            <w:pPr>
              <w:pStyle w:val="9SCCHFormcontent"/>
              <w:rPr>
                <w:rFonts w:ascii="Arial" w:hAnsi="Arial" w:cs="Arial"/>
                <w:sz w:val="24"/>
                <w:szCs w:val="24"/>
                <w:lang w:val="en-GB"/>
              </w:rPr>
            </w:pPr>
          </w:p>
          <w:p w14:paraId="6E594106" w14:textId="72BBAC41" w:rsidR="00280E40" w:rsidRPr="0091055A" w:rsidRDefault="008805D6" w:rsidP="002C2F08">
            <w:pPr>
              <w:pStyle w:val="9SCCHFormcontent"/>
              <w:rPr>
                <w:rFonts w:ascii="Arial" w:hAnsi="Arial" w:cs="Arial"/>
                <w:sz w:val="24"/>
                <w:szCs w:val="24"/>
                <w:lang w:val="en-GB"/>
              </w:rPr>
            </w:pPr>
            <w:r w:rsidRPr="0091055A">
              <w:rPr>
                <w:rFonts w:ascii="Arial" w:hAnsi="Arial" w:cs="Arial"/>
                <w:sz w:val="24"/>
                <w:szCs w:val="24"/>
                <w:lang w:val="en-GB"/>
              </w:rPr>
              <w:t xml:space="preserve">The Chair thanked NW for the support </w:t>
            </w:r>
            <w:r w:rsidR="00280E40" w:rsidRPr="0091055A">
              <w:rPr>
                <w:rFonts w:ascii="Arial" w:hAnsi="Arial" w:cs="Arial"/>
                <w:sz w:val="24"/>
                <w:szCs w:val="24"/>
                <w:lang w:val="en-GB"/>
              </w:rPr>
              <w:t>working through</w:t>
            </w:r>
            <w:r w:rsidRPr="0091055A">
              <w:rPr>
                <w:rFonts w:ascii="Arial" w:hAnsi="Arial" w:cs="Arial"/>
                <w:sz w:val="24"/>
                <w:szCs w:val="24"/>
                <w:lang w:val="en-GB"/>
              </w:rPr>
              <w:t xml:space="preserve"> this process</w:t>
            </w:r>
            <w:r w:rsidR="00280E40" w:rsidRPr="0091055A">
              <w:rPr>
                <w:rFonts w:ascii="Arial" w:hAnsi="Arial" w:cs="Arial"/>
                <w:sz w:val="24"/>
                <w:szCs w:val="24"/>
                <w:lang w:val="en-GB"/>
              </w:rPr>
              <w:t xml:space="preserve">.  </w:t>
            </w:r>
          </w:p>
          <w:p w14:paraId="5410BFD7" w14:textId="270138DD" w:rsidR="00280E40" w:rsidRPr="0091055A" w:rsidRDefault="00280E40" w:rsidP="002C2F08">
            <w:pPr>
              <w:pStyle w:val="9SCCHFormcontent"/>
              <w:rPr>
                <w:rFonts w:ascii="Arial" w:hAnsi="Arial" w:cs="Arial"/>
                <w:b/>
                <w:sz w:val="24"/>
                <w:szCs w:val="24"/>
                <w:lang w:val="en-GB"/>
              </w:rPr>
            </w:pPr>
            <w:r w:rsidRPr="0091055A">
              <w:rPr>
                <w:rFonts w:ascii="Arial" w:hAnsi="Arial" w:cs="Arial"/>
                <w:sz w:val="24"/>
                <w:szCs w:val="24"/>
                <w:lang w:val="en-GB"/>
              </w:rPr>
              <w:t>[NW departs: 09.55]</w:t>
            </w:r>
          </w:p>
        </w:tc>
        <w:tc>
          <w:tcPr>
            <w:tcW w:w="851" w:type="dxa"/>
            <w:tcBorders>
              <w:top w:val="single" w:sz="4" w:space="0" w:color="auto"/>
            </w:tcBorders>
          </w:tcPr>
          <w:p w14:paraId="5C013B33" w14:textId="42226697" w:rsidR="00280E40" w:rsidRPr="0091055A" w:rsidRDefault="00280E40" w:rsidP="002C2F08">
            <w:pPr>
              <w:pStyle w:val="9SCCHFormcontent"/>
              <w:rPr>
                <w:rFonts w:ascii="Arial" w:hAnsi="Arial" w:cs="Arial"/>
                <w:sz w:val="24"/>
                <w:szCs w:val="24"/>
                <w:lang w:val="en-GB"/>
              </w:rPr>
            </w:pPr>
          </w:p>
        </w:tc>
      </w:tr>
      <w:tr w:rsidR="0091055A" w:rsidRPr="0091055A" w14:paraId="0042A8AB" w14:textId="77777777" w:rsidTr="2F54E30E">
        <w:trPr>
          <w:trHeight w:val="510"/>
        </w:trPr>
        <w:tc>
          <w:tcPr>
            <w:tcW w:w="709" w:type="dxa"/>
            <w:tcBorders>
              <w:top w:val="single" w:sz="4" w:space="0" w:color="auto"/>
            </w:tcBorders>
          </w:tcPr>
          <w:p w14:paraId="39032375" w14:textId="40C2E2A8"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 xml:space="preserve">2.3  </w:t>
            </w:r>
          </w:p>
        </w:tc>
        <w:tc>
          <w:tcPr>
            <w:tcW w:w="9549" w:type="dxa"/>
            <w:tcBorders>
              <w:top w:val="single" w:sz="4" w:space="0" w:color="auto"/>
            </w:tcBorders>
          </w:tcPr>
          <w:p w14:paraId="6151355D" w14:textId="77777777" w:rsidR="00280E40" w:rsidRPr="0091055A" w:rsidRDefault="00280E40" w:rsidP="002C2F08">
            <w:pPr>
              <w:pStyle w:val="9SCCHFormcontent"/>
              <w:rPr>
                <w:rFonts w:ascii="Arial" w:hAnsi="Arial" w:cs="Arial"/>
                <w:b/>
                <w:bCs w:val="0"/>
                <w:sz w:val="24"/>
                <w:szCs w:val="24"/>
              </w:rPr>
            </w:pPr>
            <w:r w:rsidRPr="0091055A">
              <w:rPr>
                <w:rFonts w:ascii="Arial" w:hAnsi="Arial" w:cs="Arial"/>
                <w:b/>
                <w:bCs w:val="0"/>
                <w:sz w:val="24"/>
                <w:szCs w:val="24"/>
              </w:rPr>
              <w:t xml:space="preserve">Salix Fund- Proposed De-carbonisation Project </w:t>
            </w:r>
          </w:p>
          <w:p w14:paraId="1C0C8CA6" w14:textId="77777777" w:rsidR="00280E40" w:rsidRPr="0091055A" w:rsidRDefault="00280E40" w:rsidP="002C2F08">
            <w:pPr>
              <w:pStyle w:val="9SCCHFormcontent"/>
              <w:rPr>
                <w:rFonts w:ascii="Arial" w:hAnsi="Arial" w:cs="Arial"/>
                <w:b/>
                <w:bCs w:val="0"/>
                <w:sz w:val="24"/>
                <w:szCs w:val="24"/>
              </w:rPr>
            </w:pPr>
            <w:r w:rsidRPr="0091055A">
              <w:rPr>
                <w:rFonts w:ascii="Arial" w:hAnsi="Arial" w:cs="Arial"/>
                <w:b/>
                <w:bCs w:val="0"/>
                <w:sz w:val="24"/>
                <w:szCs w:val="24"/>
              </w:rPr>
              <w:t>Approval of appointment of MCD as main contractor.</w:t>
            </w:r>
          </w:p>
          <w:p w14:paraId="1E86B13E" w14:textId="195C8100" w:rsidR="00280E40" w:rsidRPr="0091055A" w:rsidRDefault="002077B6" w:rsidP="002C2F08">
            <w:pPr>
              <w:pStyle w:val="9SCCHFormcontent"/>
              <w:rPr>
                <w:rFonts w:ascii="Arial" w:hAnsi="Arial" w:cs="Arial"/>
                <w:sz w:val="24"/>
                <w:szCs w:val="24"/>
                <w:lang w:val="en-GB"/>
              </w:rPr>
            </w:pPr>
            <w:r w:rsidRPr="0091055A">
              <w:rPr>
                <w:rFonts w:ascii="Arial" w:hAnsi="Arial" w:cs="Arial"/>
                <w:sz w:val="24"/>
                <w:szCs w:val="24"/>
                <w:lang w:val="en-GB"/>
              </w:rPr>
              <w:t xml:space="preserve">RC noted that the </w:t>
            </w:r>
            <w:r w:rsidR="00280E40" w:rsidRPr="0091055A">
              <w:rPr>
                <w:rFonts w:ascii="Arial" w:hAnsi="Arial" w:cs="Arial"/>
                <w:sz w:val="24"/>
                <w:szCs w:val="24"/>
                <w:lang w:val="en-GB"/>
              </w:rPr>
              <w:t xml:space="preserve">College has received a significant grant.  </w:t>
            </w:r>
          </w:p>
          <w:p w14:paraId="1FAD763C" w14:textId="07A80882" w:rsidR="002077B6" w:rsidRPr="0091055A" w:rsidRDefault="00280E40" w:rsidP="002077B6">
            <w:pPr>
              <w:pStyle w:val="9SCCHFormcontent"/>
              <w:rPr>
                <w:rFonts w:ascii="Arial" w:hAnsi="Arial" w:cs="Arial"/>
                <w:sz w:val="24"/>
                <w:szCs w:val="24"/>
                <w:lang w:val="en-GB"/>
              </w:rPr>
            </w:pPr>
            <w:r w:rsidRPr="0091055A">
              <w:rPr>
                <w:rFonts w:ascii="Arial" w:hAnsi="Arial" w:cs="Arial"/>
                <w:sz w:val="24"/>
                <w:szCs w:val="24"/>
                <w:lang w:val="en-GB"/>
              </w:rPr>
              <w:t xml:space="preserve">The pressing nature is the timeline of the project. </w:t>
            </w:r>
            <w:r w:rsidR="002077B6" w:rsidRPr="0091055A">
              <w:rPr>
                <w:rFonts w:ascii="Arial" w:hAnsi="Arial" w:cs="Arial"/>
                <w:sz w:val="24"/>
                <w:szCs w:val="24"/>
                <w:lang w:val="en-GB"/>
              </w:rPr>
              <w:t xml:space="preserve">The </w:t>
            </w:r>
            <w:r w:rsidR="4D4BCB01" w:rsidRPr="0091055A">
              <w:rPr>
                <w:rFonts w:ascii="Arial" w:hAnsi="Arial" w:cs="Arial"/>
                <w:sz w:val="24"/>
                <w:szCs w:val="24"/>
                <w:lang w:val="en-GB"/>
              </w:rPr>
              <w:t>spend</w:t>
            </w:r>
            <w:r w:rsidR="002077B6" w:rsidRPr="0091055A">
              <w:rPr>
                <w:rFonts w:ascii="Arial" w:hAnsi="Arial" w:cs="Arial"/>
                <w:sz w:val="24"/>
                <w:szCs w:val="24"/>
                <w:lang w:val="en-GB"/>
              </w:rPr>
              <w:t xml:space="preserve"> needs to be committed by the end of March 2022.  </w:t>
            </w:r>
          </w:p>
          <w:p w14:paraId="17B0A974" w14:textId="77777777" w:rsidR="002077B6" w:rsidRPr="0091055A" w:rsidRDefault="002077B6" w:rsidP="002C2F08">
            <w:pPr>
              <w:pStyle w:val="9SCCHFormcontent"/>
              <w:rPr>
                <w:rFonts w:ascii="Arial" w:hAnsi="Arial" w:cs="Arial"/>
                <w:sz w:val="24"/>
                <w:szCs w:val="24"/>
                <w:lang w:val="en-GB"/>
              </w:rPr>
            </w:pPr>
            <w:r w:rsidRPr="0091055A">
              <w:rPr>
                <w:rFonts w:ascii="Arial" w:hAnsi="Arial" w:cs="Arial"/>
                <w:sz w:val="24"/>
                <w:szCs w:val="24"/>
                <w:lang w:val="en-GB"/>
              </w:rPr>
              <w:t xml:space="preserve">The project will add </w:t>
            </w:r>
            <w:r w:rsidR="00280E40" w:rsidRPr="0091055A">
              <w:rPr>
                <w:rFonts w:ascii="Arial" w:hAnsi="Arial" w:cs="Arial"/>
                <w:sz w:val="24"/>
                <w:szCs w:val="24"/>
                <w:lang w:val="en-GB"/>
              </w:rPr>
              <w:t xml:space="preserve">enormous value for the green agenda and cost savings. </w:t>
            </w:r>
          </w:p>
          <w:p w14:paraId="2087228B" w14:textId="270C588A"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 xml:space="preserve">It was discussed in detail at the CDB last week.  </w:t>
            </w:r>
          </w:p>
          <w:p w14:paraId="4D8F3024" w14:textId="42F6D978" w:rsidR="00280E40" w:rsidRPr="0091055A" w:rsidRDefault="00FA669C" w:rsidP="002C2F08">
            <w:pPr>
              <w:pStyle w:val="9SCCHFormcontent"/>
              <w:rPr>
                <w:rFonts w:ascii="Arial" w:hAnsi="Arial" w:cs="Arial"/>
                <w:sz w:val="24"/>
                <w:szCs w:val="24"/>
                <w:lang w:val="en-GB"/>
              </w:rPr>
            </w:pPr>
            <w:r w:rsidRPr="0091055A">
              <w:rPr>
                <w:rFonts w:ascii="Arial" w:hAnsi="Arial" w:cs="Arial"/>
                <w:sz w:val="24"/>
                <w:szCs w:val="24"/>
                <w:lang w:val="en-GB"/>
              </w:rPr>
              <w:t xml:space="preserve">IM reported that </w:t>
            </w:r>
            <w:r w:rsidR="00280E40" w:rsidRPr="0091055A">
              <w:rPr>
                <w:rFonts w:ascii="Arial" w:hAnsi="Arial" w:cs="Arial"/>
                <w:sz w:val="24"/>
                <w:szCs w:val="24"/>
                <w:lang w:val="en-GB"/>
              </w:rPr>
              <w:t xml:space="preserve">MCD were appointed under a competitive tender for </w:t>
            </w:r>
            <w:r w:rsidR="00CC7977" w:rsidRPr="0091055A">
              <w:rPr>
                <w:rFonts w:ascii="Arial" w:hAnsi="Arial" w:cs="Arial"/>
                <w:sz w:val="24"/>
                <w:szCs w:val="24"/>
                <w:lang w:val="en-GB"/>
              </w:rPr>
              <w:t xml:space="preserve">previous </w:t>
            </w:r>
            <w:r w:rsidR="00280E40" w:rsidRPr="0091055A">
              <w:rPr>
                <w:rFonts w:ascii="Arial" w:hAnsi="Arial" w:cs="Arial"/>
                <w:sz w:val="24"/>
                <w:szCs w:val="24"/>
                <w:lang w:val="en-GB"/>
              </w:rPr>
              <w:t>works</w:t>
            </w:r>
            <w:r w:rsidR="002077B6" w:rsidRPr="0091055A">
              <w:rPr>
                <w:rFonts w:ascii="Arial" w:hAnsi="Arial" w:cs="Arial"/>
                <w:sz w:val="24"/>
                <w:szCs w:val="24"/>
                <w:lang w:val="en-GB"/>
              </w:rPr>
              <w:t xml:space="preserve">.  There was a </w:t>
            </w:r>
            <w:r w:rsidR="00280E40" w:rsidRPr="0091055A">
              <w:rPr>
                <w:rFonts w:ascii="Arial" w:hAnsi="Arial" w:cs="Arial"/>
                <w:sz w:val="24"/>
                <w:szCs w:val="24"/>
                <w:lang w:val="en-GB"/>
              </w:rPr>
              <w:t xml:space="preserve">need for speed </w:t>
            </w:r>
            <w:r w:rsidR="002077B6" w:rsidRPr="0091055A">
              <w:rPr>
                <w:rFonts w:ascii="Arial" w:hAnsi="Arial" w:cs="Arial"/>
                <w:sz w:val="24"/>
                <w:szCs w:val="24"/>
                <w:lang w:val="en-GB"/>
              </w:rPr>
              <w:t>because</w:t>
            </w:r>
            <w:r w:rsidR="00280E40" w:rsidRPr="0091055A">
              <w:rPr>
                <w:rFonts w:ascii="Arial" w:hAnsi="Arial" w:cs="Arial"/>
                <w:sz w:val="24"/>
                <w:szCs w:val="24"/>
                <w:lang w:val="en-GB"/>
              </w:rPr>
              <w:t xml:space="preserve"> of the grant funding.  TH negotiated a rate with MCD. The Committee asked </w:t>
            </w:r>
            <w:r w:rsidRPr="0091055A">
              <w:rPr>
                <w:rFonts w:ascii="Arial" w:hAnsi="Arial" w:cs="Arial"/>
                <w:sz w:val="24"/>
                <w:szCs w:val="24"/>
                <w:lang w:val="en-GB"/>
              </w:rPr>
              <w:t>directly</w:t>
            </w:r>
            <w:r w:rsidR="00280E40" w:rsidRPr="0091055A">
              <w:rPr>
                <w:rFonts w:ascii="Arial" w:hAnsi="Arial" w:cs="Arial"/>
                <w:sz w:val="24"/>
                <w:szCs w:val="24"/>
                <w:lang w:val="en-GB"/>
              </w:rPr>
              <w:t xml:space="preserve"> if that was within the </w:t>
            </w:r>
            <w:r w:rsidRPr="0091055A">
              <w:rPr>
                <w:rFonts w:ascii="Arial" w:hAnsi="Arial" w:cs="Arial"/>
                <w:sz w:val="24"/>
                <w:szCs w:val="24"/>
                <w:lang w:val="en-GB"/>
              </w:rPr>
              <w:t>Financial</w:t>
            </w:r>
            <w:r w:rsidR="00280E40" w:rsidRPr="0091055A">
              <w:rPr>
                <w:rFonts w:ascii="Arial" w:hAnsi="Arial" w:cs="Arial"/>
                <w:sz w:val="24"/>
                <w:szCs w:val="24"/>
                <w:lang w:val="en-GB"/>
              </w:rPr>
              <w:t xml:space="preserve"> Reg</w:t>
            </w:r>
            <w:r w:rsidRPr="0091055A">
              <w:rPr>
                <w:rFonts w:ascii="Arial" w:hAnsi="Arial" w:cs="Arial"/>
                <w:sz w:val="24"/>
                <w:szCs w:val="24"/>
                <w:lang w:val="en-GB"/>
              </w:rPr>
              <w:t>ulations</w:t>
            </w:r>
            <w:r w:rsidR="00280E40" w:rsidRPr="0091055A">
              <w:rPr>
                <w:rFonts w:ascii="Arial" w:hAnsi="Arial" w:cs="Arial"/>
                <w:sz w:val="24"/>
                <w:szCs w:val="24"/>
                <w:lang w:val="en-GB"/>
              </w:rPr>
              <w:t xml:space="preserve"> and MP confirmed it was.  </w:t>
            </w:r>
          </w:p>
          <w:p w14:paraId="3D9DCF42" w14:textId="54057013"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 xml:space="preserve">GS </w:t>
            </w:r>
            <w:r w:rsidR="00FA669C" w:rsidRPr="0091055A">
              <w:rPr>
                <w:rFonts w:ascii="Arial" w:hAnsi="Arial" w:cs="Arial"/>
                <w:sz w:val="24"/>
                <w:szCs w:val="24"/>
                <w:lang w:val="en-GB"/>
              </w:rPr>
              <w:t xml:space="preserve">questioned the reference in the paper to </w:t>
            </w:r>
            <w:r w:rsidRPr="0091055A">
              <w:rPr>
                <w:rFonts w:ascii="Arial" w:hAnsi="Arial" w:cs="Arial"/>
                <w:sz w:val="24"/>
                <w:szCs w:val="24"/>
                <w:lang w:val="en-GB"/>
              </w:rPr>
              <w:t xml:space="preserve">Wilmot Dixon </w:t>
            </w:r>
            <w:r w:rsidR="00FA669C" w:rsidRPr="0091055A">
              <w:rPr>
                <w:rFonts w:ascii="Arial" w:hAnsi="Arial" w:cs="Arial"/>
                <w:sz w:val="24"/>
                <w:szCs w:val="24"/>
                <w:lang w:val="en-GB"/>
              </w:rPr>
              <w:t xml:space="preserve">and noted that they </w:t>
            </w:r>
            <w:r w:rsidRPr="0091055A">
              <w:rPr>
                <w:rFonts w:ascii="Arial" w:hAnsi="Arial" w:cs="Arial"/>
                <w:sz w:val="24"/>
                <w:szCs w:val="24"/>
                <w:lang w:val="en-GB"/>
              </w:rPr>
              <w:t xml:space="preserve">are not the confirmed developers, IM </w:t>
            </w:r>
            <w:r w:rsidR="00FA669C" w:rsidRPr="0091055A">
              <w:rPr>
                <w:rFonts w:ascii="Arial" w:hAnsi="Arial" w:cs="Arial"/>
                <w:sz w:val="24"/>
                <w:szCs w:val="24"/>
                <w:lang w:val="en-GB"/>
              </w:rPr>
              <w:t>agreed and noted that the comment in the paper</w:t>
            </w:r>
            <w:r w:rsidRPr="0091055A">
              <w:rPr>
                <w:rFonts w:ascii="Arial" w:hAnsi="Arial" w:cs="Arial"/>
                <w:sz w:val="24"/>
                <w:szCs w:val="24"/>
                <w:lang w:val="en-GB"/>
              </w:rPr>
              <w:t xml:space="preserve"> is an aspiration and</w:t>
            </w:r>
            <w:r w:rsidR="00FA669C" w:rsidRPr="0091055A">
              <w:rPr>
                <w:rFonts w:ascii="Arial" w:hAnsi="Arial" w:cs="Arial"/>
                <w:sz w:val="24"/>
                <w:szCs w:val="24"/>
                <w:lang w:val="en-GB"/>
              </w:rPr>
              <w:t xml:space="preserve"> covers</w:t>
            </w:r>
            <w:r w:rsidRPr="0091055A">
              <w:rPr>
                <w:rFonts w:ascii="Arial" w:hAnsi="Arial" w:cs="Arial"/>
                <w:sz w:val="24"/>
                <w:szCs w:val="24"/>
                <w:lang w:val="en-GB"/>
              </w:rPr>
              <w:t xml:space="preserve"> the redevelopment proposals for the whole site.  </w:t>
            </w:r>
            <w:r w:rsidR="00FA669C" w:rsidRPr="0091055A">
              <w:rPr>
                <w:rFonts w:ascii="Arial" w:hAnsi="Arial" w:cs="Arial"/>
                <w:sz w:val="24"/>
                <w:szCs w:val="24"/>
                <w:lang w:val="en-GB"/>
              </w:rPr>
              <w:t>There has been a s</w:t>
            </w:r>
            <w:r w:rsidRPr="0091055A">
              <w:rPr>
                <w:rFonts w:ascii="Arial" w:hAnsi="Arial" w:cs="Arial"/>
                <w:sz w:val="24"/>
                <w:szCs w:val="24"/>
                <w:lang w:val="en-GB"/>
              </w:rPr>
              <w:t xml:space="preserve">hift away from residential to </w:t>
            </w:r>
            <w:proofErr w:type="gramStart"/>
            <w:r w:rsidRPr="0091055A">
              <w:rPr>
                <w:rFonts w:ascii="Arial" w:hAnsi="Arial" w:cs="Arial"/>
                <w:sz w:val="24"/>
                <w:szCs w:val="24"/>
                <w:lang w:val="en-GB"/>
              </w:rPr>
              <w:t>commercial</w:t>
            </w:r>
            <w:proofErr w:type="gramEnd"/>
            <w:r w:rsidRPr="0091055A">
              <w:rPr>
                <w:rFonts w:ascii="Arial" w:hAnsi="Arial" w:cs="Arial"/>
                <w:sz w:val="24"/>
                <w:szCs w:val="24"/>
                <w:lang w:val="en-GB"/>
              </w:rPr>
              <w:t xml:space="preserve"> but the final plans have</w:t>
            </w:r>
            <w:r w:rsidR="00FA669C" w:rsidRPr="0091055A">
              <w:rPr>
                <w:rFonts w:ascii="Arial" w:hAnsi="Arial" w:cs="Arial"/>
                <w:sz w:val="24"/>
                <w:szCs w:val="24"/>
                <w:lang w:val="en-GB"/>
              </w:rPr>
              <w:t xml:space="preserve"> not yet been</w:t>
            </w:r>
            <w:r w:rsidRPr="0091055A">
              <w:rPr>
                <w:rFonts w:ascii="Arial" w:hAnsi="Arial" w:cs="Arial"/>
                <w:sz w:val="24"/>
                <w:szCs w:val="24"/>
                <w:lang w:val="en-GB"/>
              </w:rPr>
              <w:t xml:space="preserve"> received.  </w:t>
            </w:r>
            <w:r w:rsidR="00FA669C" w:rsidRPr="0091055A">
              <w:rPr>
                <w:rFonts w:ascii="Arial" w:hAnsi="Arial" w:cs="Arial"/>
                <w:sz w:val="24"/>
                <w:szCs w:val="24"/>
                <w:lang w:val="en-GB"/>
              </w:rPr>
              <w:t xml:space="preserve">GS asked if the sentence will be </w:t>
            </w:r>
            <w:proofErr w:type="gramStart"/>
            <w:r w:rsidR="00FA669C" w:rsidRPr="0091055A">
              <w:rPr>
                <w:rFonts w:ascii="Arial" w:hAnsi="Arial" w:cs="Arial"/>
                <w:sz w:val="24"/>
                <w:szCs w:val="24"/>
                <w:lang w:val="en-GB"/>
              </w:rPr>
              <w:t>redacted</w:t>
            </w:r>
            <w:proofErr w:type="gramEnd"/>
            <w:r w:rsidR="00FA669C" w:rsidRPr="0091055A">
              <w:rPr>
                <w:rFonts w:ascii="Arial" w:hAnsi="Arial" w:cs="Arial"/>
                <w:sz w:val="24"/>
                <w:szCs w:val="24"/>
                <w:lang w:val="en-GB"/>
              </w:rPr>
              <w:t xml:space="preserve"> and IM confirmed that the </w:t>
            </w:r>
            <w:r w:rsidRPr="0091055A">
              <w:rPr>
                <w:rFonts w:ascii="Arial" w:hAnsi="Arial" w:cs="Arial"/>
                <w:sz w:val="24"/>
                <w:szCs w:val="24"/>
                <w:lang w:val="en-GB"/>
              </w:rPr>
              <w:t>statement can come out of the paper. It is a background to the whole project work but is unnecessary</w:t>
            </w:r>
            <w:r w:rsidR="00FA669C" w:rsidRPr="0091055A">
              <w:rPr>
                <w:rFonts w:ascii="Arial" w:hAnsi="Arial" w:cs="Arial"/>
                <w:sz w:val="24"/>
                <w:szCs w:val="24"/>
                <w:lang w:val="en-GB"/>
              </w:rPr>
              <w:t xml:space="preserve"> for the context of this item</w:t>
            </w:r>
            <w:r w:rsidRPr="0091055A">
              <w:rPr>
                <w:rFonts w:ascii="Arial" w:hAnsi="Arial" w:cs="Arial"/>
                <w:sz w:val="24"/>
                <w:szCs w:val="24"/>
                <w:lang w:val="en-GB"/>
              </w:rPr>
              <w:t xml:space="preserve">.  </w:t>
            </w:r>
          </w:p>
          <w:p w14:paraId="61B8B5A2" w14:textId="4DCF4CE7"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The Chair thanked GS for spotting this.  It is not relevant</w:t>
            </w:r>
            <w:r w:rsidR="27782291" w:rsidRPr="0091055A">
              <w:rPr>
                <w:rFonts w:ascii="Arial" w:hAnsi="Arial" w:cs="Arial"/>
                <w:sz w:val="24"/>
                <w:szCs w:val="24"/>
                <w:lang w:val="en-GB"/>
              </w:rPr>
              <w:t xml:space="preserve"> to determination on the appointment of MCD</w:t>
            </w:r>
            <w:r w:rsidRPr="0091055A">
              <w:rPr>
                <w:rFonts w:ascii="Arial" w:hAnsi="Arial" w:cs="Arial"/>
                <w:sz w:val="24"/>
                <w:szCs w:val="24"/>
                <w:lang w:val="en-GB"/>
              </w:rPr>
              <w:t xml:space="preserve"> but is an important sign of needing to get full Board assurance about the way the project is being handled.  It is an example where there is cause for some doubt on matters coming to the Committee and Board.  </w:t>
            </w:r>
          </w:p>
          <w:p w14:paraId="04D42DD2" w14:textId="7C561E30" w:rsidR="00280E40" w:rsidRPr="0091055A" w:rsidRDefault="00FA669C" w:rsidP="002C2F08">
            <w:pPr>
              <w:pStyle w:val="9SCCHFormcontent"/>
              <w:rPr>
                <w:rFonts w:ascii="Arial" w:hAnsi="Arial" w:cs="Arial"/>
                <w:sz w:val="24"/>
                <w:szCs w:val="24"/>
                <w:lang w:val="en-GB"/>
              </w:rPr>
            </w:pPr>
            <w:r w:rsidRPr="0091055A">
              <w:rPr>
                <w:rFonts w:ascii="Arial" w:hAnsi="Arial" w:cs="Arial"/>
                <w:sz w:val="24"/>
                <w:szCs w:val="24"/>
                <w:lang w:val="en-GB"/>
              </w:rPr>
              <w:t xml:space="preserve">AP </w:t>
            </w:r>
            <w:r w:rsidR="00175041" w:rsidRPr="0091055A">
              <w:rPr>
                <w:rFonts w:ascii="Arial" w:hAnsi="Arial" w:cs="Arial"/>
                <w:sz w:val="24"/>
                <w:szCs w:val="24"/>
                <w:lang w:val="en-GB"/>
              </w:rPr>
              <w:t xml:space="preserve">asked </w:t>
            </w:r>
            <w:r w:rsidRPr="0091055A">
              <w:rPr>
                <w:rFonts w:ascii="Arial" w:hAnsi="Arial" w:cs="Arial"/>
                <w:sz w:val="24"/>
                <w:szCs w:val="24"/>
                <w:lang w:val="en-GB"/>
              </w:rPr>
              <w:t xml:space="preserve">how much of this </w:t>
            </w:r>
            <w:r w:rsidR="00280E40" w:rsidRPr="0091055A">
              <w:rPr>
                <w:rFonts w:ascii="Arial" w:hAnsi="Arial" w:cs="Arial"/>
                <w:sz w:val="24"/>
                <w:szCs w:val="24"/>
                <w:lang w:val="en-GB"/>
              </w:rPr>
              <w:t>money needs to be spent by the 31 March</w:t>
            </w:r>
            <w:r w:rsidRPr="0091055A">
              <w:rPr>
                <w:rFonts w:ascii="Arial" w:hAnsi="Arial" w:cs="Arial"/>
                <w:sz w:val="24"/>
                <w:szCs w:val="24"/>
                <w:lang w:val="en-GB"/>
              </w:rPr>
              <w:t xml:space="preserve"> 2022 and how will this be achieved if planning permission is required</w:t>
            </w:r>
            <w:r w:rsidR="00280E40" w:rsidRPr="0091055A">
              <w:rPr>
                <w:rFonts w:ascii="Arial" w:hAnsi="Arial" w:cs="Arial"/>
                <w:sz w:val="24"/>
                <w:szCs w:val="24"/>
                <w:lang w:val="en-GB"/>
              </w:rPr>
              <w:t xml:space="preserve">.  RC noted that there isn’t planning permission required for Salix.  </w:t>
            </w:r>
            <w:r w:rsidR="00A97455" w:rsidRPr="0091055A">
              <w:rPr>
                <w:rFonts w:ascii="Arial" w:hAnsi="Arial" w:cs="Arial"/>
                <w:sz w:val="24"/>
                <w:szCs w:val="24"/>
                <w:lang w:val="en-GB"/>
              </w:rPr>
              <w:t xml:space="preserve">IM noted that the </w:t>
            </w:r>
            <w:r w:rsidR="00280E40" w:rsidRPr="0091055A">
              <w:rPr>
                <w:rFonts w:ascii="Arial" w:hAnsi="Arial" w:cs="Arial"/>
                <w:sz w:val="24"/>
                <w:szCs w:val="24"/>
                <w:lang w:val="en-GB"/>
              </w:rPr>
              <w:t>paper</w:t>
            </w:r>
            <w:r w:rsidR="00A97455" w:rsidRPr="0091055A">
              <w:rPr>
                <w:rFonts w:ascii="Arial" w:hAnsi="Arial" w:cs="Arial"/>
                <w:sz w:val="24"/>
                <w:szCs w:val="24"/>
                <w:lang w:val="en-GB"/>
              </w:rPr>
              <w:t xml:space="preserve"> was presented to the CDB</w:t>
            </w:r>
            <w:r w:rsidR="00280E40" w:rsidRPr="0091055A">
              <w:rPr>
                <w:rFonts w:ascii="Arial" w:hAnsi="Arial" w:cs="Arial"/>
                <w:sz w:val="24"/>
                <w:szCs w:val="24"/>
                <w:lang w:val="en-GB"/>
              </w:rPr>
              <w:t xml:space="preserve"> conflates </w:t>
            </w:r>
            <w:proofErr w:type="gramStart"/>
            <w:r w:rsidR="00280E40" w:rsidRPr="0091055A">
              <w:rPr>
                <w:rFonts w:ascii="Arial" w:hAnsi="Arial" w:cs="Arial"/>
                <w:sz w:val="24"/>
                <w:szCs w:val="24"/>
                <w:lang w:val="en-GB"/>
              </w:rPr>
              <w:t>a number of</w:t>
            </w:r>
            <w:proofErr w:type="gramEnd"/>
            <w:r w:rsidR="00280E40" w:rsidRPr="0091055A">
              <w:rPr>
                <w:rFonts w:ascii="Arial" w:hAnsi="Arial" w:cs="Arial"/>
                <w:sz w:val="24"/>
                <w:szCs w:val="24"/>
                <w:lang w:val="en-GB"/>
              </w:rPr>
              <w:t xml:space="preserve"> areas</w:t>
            </w:r>
            <w:r w:rsidRPr="0091055A">
              <w:rPr>
                <w:rFonts w:ascii="Arial" w:hAnsi="Arial" w:cs="Arial"/>
                <w:sz w:val="24"/>
                <w:szCs w:val="24"/>
                <w:lang w:val="en-GB"/>
              </w:rPr>
              <w:t xml:space="preserve"> and</w:t>
            </w:r>
            <w:r w:rsidR="00280E40" w:rsidRPr="0091055A">
              <w:rPr>
                <w:rFonts w:ascii="Arial" w:hAnsi="Arial" w:cs="Arial"/>
                <w:sz w:val="24"/>
                <w:szCs w:val="24"/>
                <w:lang w:val="en-GB"/>
              </w:rPr>
              <w:t xml:space="preserve"> this is about approval of a contractor to deliver a particular project.  </w:t>
            </w:r>
            <w:r w:rsidRPr="0091055A">
              <w:rPr>
                <w:rFonts w:ascii="Arial" w:hAnsi="Arial" w:cs="Arial"/>
                <w:sz w:val="24"/>
                <w:szCs w:val="24"/>
                <w:lang w:val="en-GB"/>
              </w:rPr>
              <w:t>AP pointed to the comment in the paper about this</w:t>
            </w:r>
            <w:r w:rsidR="00280E40" w:rsidRPr="0091055A">
              <w:rPr>
                <w:rFonts w:ascii="Arial" w:hAnsi="Arial" w:cs="Arial"/>
                <w:sz w:val="24"/>
                <w:szCs w:val="24"/>
                <w:lang w:val="en-GB"/>
              </w:rPr>
              <w:t xml:space="preserve">.  IM </w:t>
            </w:r>
            <w:r w:rsidR="004114C7" w:rsidRPr="0091055A">
              <w:rPr>
                <w:rFonts w:ascii="Arial" w:hAnsi="Arial" w:cs="Arial"/>
                <w:sz w:val="24"/>
                <w:szCs w:val="24"/>
                <w:lang w:val="en-GB"/>
              </w:rPr>
              <w:t>confirmed</w:t>
            </w:r>
            <w:r w:rsidR="00280E40" w:rsidRPr="0091055A">
              <w:rPr>
                <w:rFonts w:ascii="Arial" w:hAnsi="Arial" w:cs="Arial"/>
                <w:sz w:val="24"/>
                <w:szCs w:val="24"/>
                <w:lang w:val="en-GB"/>
              </w:rPr>
              <w:t xml:space="preserve"> that the works </w:t>
            </w:r>
            <w:r w:rsidRPr="0091055A">
              <w:rPr>
                <w:rFonts w:ascii="Arial" w:hAnsi="Arial" w:cs="Arial"/>
                <w:sz w:val="24"/>
                <w:szCs w:val="24"/>
                <w:lang w:val="en-GB"/>
              </w:rPr>
              <w:t xml:space="preserve">are on </w:t>
            </w:r>
            <w:proofErr w:type="gramStart"/>
            <w:r w:rsidRPr="0091055A">
              <w:rPr>
                <w:rFonts w:ascii="Arial" w:hAnsi="Arial" w:cs="Arial"/>
                <w:sz w:val="24"/>
                <w:szCs w:val="24"/>
                <w:lang w:val="en-GB"/>
              </w:rPr>
              <w:t>College</w:t>
            </w:r>
            <w:proofErr w:type="gramEnd"/>
            <w:r w:rsidRPr="0091055A">
              <w:rPr>
                <w:rFonts w:ascii="Arial" w:hAnsi="Arial" w:cs="Arial"/>
                <w:sz w:val="24"/>
                <w:szCs w:val="24"/>
                <w:lang w:val="en-GB"/>
              </w:rPr>
              <w:t xml:space="preserve"> land</w:t>
            </w:r>
            <w:r w:rsidR="004114C7" w:rsidRPr="0091055A">
              <w:rPr>
                <w:rFonts w:ascii="Arial" w:hAnsi="Arial" w:cs="Arial"/>
                <w:sz w:val="24"/>
                <w:szCs w:val="24"/>
                <w:lang w:val="en-GB"/>
              </w:rPr>
              <w:t xml:space="preserve"> and a</w:t>
            </w:r>
            <w:r w:rsidR="00280E40" w:rsidRPr="0091055A">
              <w:rPr>
                <w:rFonts w:ascii="Arial" w:hAnsi="Arial" w:cs="Arial"/>
                <w:sz w:val="24"/>
                <w:szCs w:val="24"/>
                <w:lang w:val="en-GB"/>
              </w:rPr>
              <w:t xml:space="preserve">ll the money has to be </w:t>
            </w:r>
            <w:r w:rsidR="5FBF0740" w:rsidRPr="0091055A">
              <w:rPr>
                <w:rFonts w:ascii="Arial" w:hAnsi="Arial" w:cs="Arial"/>
                <w:sz w:val="24"/>
                <w:szCs w:val="24"/>
                <w:lang w:val="en-GB"/>
              </w:rPr>
              <w:t>committed</w:t>
            </w:r>
            <w:r w:rsidR="00280E40" w:rsidRPr="0091055A">
              <w:rPr>
                <w:rFonts w:ascii="Arial" w:hAnsi="Arial" w:cs="Arial"/>
                <w:sz w:val="24"/>
                <w:szCs w:val="24"/>
                <w:lang w:val="en-GB"/>
              </w:rPr>
              <w:t xml:space="preserve"> by the end of March.  MP </w:t>
            </w:r>
            <w:r w:rsidR="004114C7" w:rsidRPr="0091055A">
              <w:rPr>
                <w:rFonts w:ascii="Arial" w:hAnsi="Arial" w:cs="Arial"/>
                <w:sz w:val="24"/>
                <w:szCs w:val="24"/>
                <w:lang w:val="en-GB"/>
              </w:rPr>
              <w:t xml:space="preserve">reported that </w:t>
            </w:r>
            <w:r w:rsidR="00280E40" w:rsidRPr="0091055A">
              <w:rPr>
                <w:rFonts w:ascii="Arial" w:hAnsi="Arial" w:cs="Arial"/>
                <w:sz w:val="24"/>
                <w:szCs w:val="24"/>
                <w:lang w:val="en-GB"/>
              </w:rPr>
              <w:t xml:space="preserve">all invoices </w:t>
            </w:r>
            <w:proofErr w:type="gramStart"/>
            <w:r w:rsidR="00280E40" w:rsidRPr="0091055A">
              <w:rPr>
                <w:rFonts w:ascii="Arial" w:hAnsi="Arial" w:cs="Arial"/>
                <w:sz w:val="24"/>
                <w:szCs w:val="24"/>
                <w:lang w:val="en-GB"/>
              </w:rPr>
              <w:t>have to</w:t>
            </w:r>
            <w:proofErr w:type="gramEnd"/>
            <w:r w:rsidR="00280E40" w:rsidRPr="0091055A">
              <w:rPr>
                <w:rFonts w:ascii="Arial" w:hAnsi="Arial" w:cs="Arial"/>
                <w:sz w:val="24"/>
                <w:szCs w:val="24"/>
                <w:lang w:val="en-GB"/>
              </w:rPr>
              <w:t xml:space="preserve"> be dated before the end of March to receive the funding.  </w:t>
            </w:r>
          </w:p>
          <w:p w14:paraId="30A7AE77" w14:textId="40845C52"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The Chair noted that RC will speak to various members about getting clarification</w:t>
            </w:r>
            <w:r w:rsidR="00175041" w:rsidRPr="0091055A">
              <w:rPr>
                <w:rFonts w:ascii="Arial" w:hAnsi="Arial" w:cs="Arial"/>
                <w:sz w:val="24"/>
                <w:szCs w:val="24"/>
                <w:lang w:val="en-GB"/>
              </w:rPr>
              <w:t xml:space="preserve"> around the points in the paper</w:t>
            </w:r>
            <w:r w:rsidRPr="0091055A">
              <w:rPr>
                <w:rFonts w:ascii="Arial" w:hAnsi="Arial" w:cs="Arial"/>
                <w:sz w:val="24"/>
                <w:szCs w:val="24"/>
                <w:lang w:val="en-GB"/>
              </w:rPr>
              <w:t xml:space="preserve">.  </w:t>
            </w:r>
          </w:p>
          <w:p w14:paraId="7503CACF" w14:textId="77777777"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 xml:space="preserve">AP agreed there are lots of questions in the report but was happy to approve the item. </w:t>
            </w:r>
          </w:p>
          <w:p w14:paraId="24B11184" w14:textId="1A766BEA" w:rsidR="00280E40" w:rsidRPr="0091055A" w:rsidRDefault="00280E40" w:rsidP="002C2F08">
            <w:pPr>
              <w:pStyle w:val="9SCCHFormcontent"/>
              <w:rPr>
                <w:rFonts w:ascii="Arial" w:hAnsi="Arial" w:cs="Arial"/>
                <w:b/>
                <w:bCs w:val="0"/>
                <w:sz w:val="24"/>
                <w:szCs w:val="24"/>
                <w:lang w:val="en-GB"/>
              </w:rPr>
            </w:pPr>
            <w:r w:rsidRPr="0091055A">
              <w:rPr>
                <w:rFonts w:ascii="Arial" w:hAnsi="Arial" w:cs="Arial"/>
                <w:b/>
                <w:bCs w:val="0"/>
                <w:sz w:val="24"/>
                <w:szCs w:val="24"/>
                <w:lang w:val="en-GB"/>
              </w:rPr>
              <w:lastRenderedPageBreak/>
              <w:t xml:space="preserve">RESOLVED: </w:t>
            </w:r>
            <w:r w:rsidR="004114C7" w:rsidRPr="0091055A">
              <w:rPr>
                <w:rFonts w:ascii="Arial" w:hAnsi="Arial" w:cs="Arial"/>
                <w:b/>
                <w:bCs w:val="0"/>
                <w:sz w:val="24"/>
                <w:szCs w:val="24"/>
                <w:lang w:val="en-GB"/>
              </w:rPr>
              <w:t>The Board approved the appointment of MCD as the main contractor on the Salix grant de-carbonisation project</w:t>
            </w:r>
          </w:p>
          <w:p w14:paraId="48740D21" w14:textId="6306E9FA"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PK departs: 10.07]</w:t>
            </w:r>
          </w:p>
        </w:tc>
        <w:tc>
          <w:tcPr>
            <w:tcW w:w="851" w:type="dxa"/>
            <w:tcBorders>
              <w:top w:val="single" w:sz="4" w:space="0" w:color="auto"/>
            </w:tcBorders>
          </w:tcPr>
          <w:p w14:paraId="141E76D0" w14:textId="77777777" w:rsidR="00280E40" w:rsidRPr="0091055A" w:rsidRDefault="00280E40" w:rsidP="002C2F08">
            <w:pPr>
              <w:pStyle w:val="9SCCHFormcontent"/>
              <w:rPr>
                <w:rFonts w:ascii="Arial" w:hAnsi="Arial" w:cs="Arial"/>
                <w:sz w:val="24"/>
                <w:szCs w:val="24"/>
                <w:lang w:val="en-GB"/>
              </w:rPr>
            </w:pPr>
          </w:p>
          <w:p w14:paraId="501E1A6F" w14:textId="60AC4F6D" w:rsidR="004114C7" w:rsidRPr="0091055A" w:rsidRDefault="004114C7" w:rsidP="002C2F08">
            <w:pPr>
              <w:pStyle w:val="9SCCHFormcontent"/>
              <w:rPr>
                <w:rFonts w:ascii="Arial" w:hAnsi="Arial" w:cs="Arial"/>
                <w:sz w:val="24"/>
                <w:szCs w:val="24"/>
                <w:lang w:val="en-GB"/>
              </w:rPr>
            </w:pPr>
          </w:p>
          <w:p w14:paraId="4D6FFC83" w14:textId="5C37075A" w:rsidR="00175041" w:rsidRPr="0091055A" w:rsidRDefault="00175041" w:rsidP="002C2F08">
            <w:pPr>
              <w:pStyle w:val="9SCCHFormcontent"/>
              <w:rPr>
                <w:rFonts w:ascii="Arial" w:hAnsi="Arial" w:cs="Arial"/>
                <w:sz w:val="24"/>
                <w:szCs w:val="24"/>
                <w:lang w:val="en-GB"/>
              </w:rPr>
            </w:pPr>
          </w:p>
          <w:p w14:paraId="4621F8C3" w14:textId="20512E5A" w:rsidR="00175041" w:rsidRPr="0091055A" w:rsidRDefault="00175041" w:rsidP="002C2F08">
            <w:pPr>
              <w:pStyle w:val="9SCCHFormcontent"/>
              <w:rPr>
                <w:rFonts w:ascii="Arial" w:hAnsi="Arial" w:cs="Arial"/>
                <w:sz w:val="24"/>
                <w:szCs w:val="24"/>
                <w:lang w:val="en-GB"/>
              </w:rPr>
            </w:pPr>
          </w:p>
          <w:p w14:paraId="656C008B" w14:textId="7B5DCA21" w:rsidR="00175041" w:rsidRPr="0091055A" w:rsidRDefault="00175041" w:rsidP="002C2F08">
            <w:pPr>
              <w:pStyle w:val="9SCCHFormcontent"/>
              <w:rPr>
                <w:rFonts w:ascii="Arial" w:hAnsi="Arial" w:cs="Arial"/>
                <w:sz w:val="24"/>
                <w:szCs w:val="24"/>
                <w:lang w:val="en-GB"/>
              </w:rPr>
            </w:pPr>
          </w:p>
          <w:p w14:paraId="58205AEF" w14:textId="6C4D61E8" w:rsidR="00175041" w:rsidRPr="0091055A" w:rsidRDefault="00175041" w:rsidP="002C2F08">
            <w:pPr>
              <w:pStyle w:val="9SCCHFormcontent"/>
              <w:rPr>
                <w:rFonts w:ascii="Arial" w:hAnsi="Arial" w:cs="Arial"/>
                <w:sz w:val="24"/>
                <w:szCs w:val="24"/>
                <w:lang w:val="en-GB"/>
              </w:rPr>
            </w:pPr>
          </w:p>
          <w:p w14:paraId="6FB1EE60" w14:textId="1812C4B3" w:rsidR="00175041" w:rsidRPr="0091055A" w:rsidRDefault="00175041" w:rsidP="002C2F08">
            <w:pPr>
              <w:pStyle w:val="9SCCHFormcontent"/>
              <w:rPr>
                <w:rFonts w:ascii="Arial" w:hAnsi="Arial" w:cs="Arial"/>
                <w:sz w:val="24"/>
                <w:szCs w:val="24"/>
                <w:lang w:val="en-GB"/>
              </w:rPr>
            </w:pPr>
          </w:p>
          <w:p w14:paraId="2310C931" w14:textId="56031F30" w:rsidR="00175041" w:rsidRPr="0091055A" w:rsidRDefault="00175041" w:rsidP="002C2F08">
            <w:pPr>
              <w:pStyle w:val="9SCCHFormcontent"/>
              <w:rPr>
                <w:rFonts w:ascii="Arial" w:hAnsi="Arial" w:cs="Arial"/>
                <w:sz w:val="24"/>
                <w:szCs w:val="24"/>
                <w:lang w:val="en-GB"/>
              </w:rPr>
            </w:pPr>
          </w:p>
          <w:p w14:paraId="50D04BBA" w14:textId="61F60FDC" w:rsidR="00175041" w:rsidRPr="0091055A" w:rsidRDefault="00175041" w:rsidP="002C2F08">
            <w:pPr>
              <w:pStyle w:val="9SCCHFormcontent"/>
              <w:rPr>
                <w:rFonts w:ascii="Arial" w:hAnsi="Arial" w:cs="Arial"/>
                <w:sz w:val="24"/>
                <w:szCs w:val="24"/>
                <w:lang w:val="en-GB"/>
              </w:rPr>
            </w:pPr>
          </w:p>
          <w:p w14:paraId="37CB5D57" w14:textId="0FC89419" w:rsidR="00175041" w:rsidRPr="0091055A" w:rsidRDefault="00175041" w:rsidP="002C2F08">
            <w:pPr>
              <w:pStyle w:val="9SCCHFormcontent"/>
              <w:rPr>
                <w:rFonts w:ascii="Arial" w:hAnsi="Arial" w:cs="Arial"/>
                <w:sz w:val="24"/>
                <w:szCs w:val="24"/>
                <w:lang w:val="en-GB"/>
              </w:rPr>
            </w:pPr>
          </w:p>
          <w:p w14:paraId="1CE62D1F" w14:textId="455DADEB" w:rsidR="00175041" w:rsidRPr="0091055A" w:rsidRDefault="00175041" w:rsidP="002C2F08">
            <w:pPr>
              <w:pStyle w:val="9SCCHFormcontent"/>
              <w:rPr>
                <w:rFonts w:ascii="Arial" w:hAnsi="Arial" w:cs="Arial"/>
                <w:sz w:val="24"/>
                <w:szCs w:val="24"/>
                <w:lang w:val="en-GB"/>
              </w:rPr>
            </w:pPr>
          </w:p>
          <w:p w14:paraId="35E5D7EE" w14:textId="4D998AD8" w:rsidR="00175041" w:rsidRPr="0091055A" w:rsidRDefault="00175041" w:rsidP="002C2F08">
            <w:pPr>
              <w:pStyle w:val="9SCCHFormcontent"/>
              <w:rPr>
                <w:rFonts w:ascii="Arial" w:hAnsi="Arial" w:cs="Arial"/>
                <w:sz w:val="24"/>
                <w:szCs w:val="24"/>
                <w:lang w:val="en-GB"/>
              </w:rPr>
            </w:pPr>
          </w:p>
          <w:p w14:paraId="167061F4" w14:textId="706A8D2D" w:rsidR="00175041" w:rsidRPr="0091055A" w:rsidRDefault="00175041" w:rsidP="002C2F08">
            <w:pPr>
              <w:pStyle w:val="9SCCHFormcontent"/>
              <w:rPr>
                <w:rFonts w:ascii="Arial" w:hAnsi="Arial" w:cs="Arial"/>
                <w:sz w:val="24"/>
                <w:szCs w:val="24"/>
                <w:lang w:val="en-GB"/>
              </w:rPr>
            </w:pPr>
          </w:p>
          <w:p w14:paraId="42B6F8C0" w14:textId="0071ABE8" w:rsidR="00175041" w:rsidRPr="0091055A" w:rsidRDefault="00175041" w:rsidP="002C2F08">
            <w:pPr>
              <w:pStyle w:val="9SCCHFormcontent"/>
              <w:rPr>
                <w:rFonts w:ascii="Arial" w:hAnsi="Arial" w:cs="Arial"/>
                <w:sz w:val="24"/>
                <w:szCs w:val="24"/>
                <w:lang w:val="en-GB"/>
              </w:rPr>
            </w:pPr>
          </w:p>
          <w:p w14:paraId="23DC81B4" w14:textId="5D68A67D" w:rsidR="00175041" w:rsidRPr="0091055A" w:rsidRDefault="00175041" w:rsidP="002C2F08">
            <w:pPr>
              <w:pStyle w:val="9SCCHFormcontent"/>
              <w:rPr>
                <w:rFonts w:ascii="Arial" w:hAnsi="Arial" w:cs="Arial"/>
                <w:sz w:val="24"/>
                <w:szCs w:val="24"/>
                <w:lang w:val="en-GB"/>
              </w:rPr>
            </w:pPr>
          </w:p>
          <w:p w14:paraId="12C7F56C" w14:textId="30D6812B" w:rsidR="00175041" w:rsidRPr="0091055A" w:rsidRDefault="00175041" w:rsidP="002C2F08">
            <w:pPr>
              <w:pStyle w:val="9SCCHFormcontent"/>
              <w:rPr>
                <w:rFonts w:ascii="Arial" w:hAnsi="Arial" w:cs="Arial"/>
                <w:sz w:val="24"/>
                <w:szCs w:val="24"/>
                <w:lang w:val="en-GB"/>
              </w:rPr>
            </w:pPr>
            <w:r w:rsidRPr="0091055A">
              <w:rPr>
                <w:rFonts w:ascii="Arial" w:hAnsi="Arial" w:cs="Arial"/>
                <w:sz w:val="24"/>
                <w:szCs w:val="24"/>
                <w:lang w:val="en-GB"/>
              </w:rPr>
              <w:t>TH</w:t>
            </w:r>
          </w:p>
          <w:p w14:paraId="30261E1F" w14:textId="415E5A63" w:rsidR="00175041" w:rsidRPr="0091055A" w:rsidRDefault="00175041" w:rsidP="002C2F08">
            <w:pPr>
              <w:pStyle w:val="9SCCHFormcontent"/>
              <w:rPr>
                <w:rFonts w:ascii="Arial" w:hAnsi="Arial" w:cs="Arial"/>
                <w:sz w:val="24"/>
                <w:szCs w:val="24"/>
                <w:lang w:val="en-GB"/>
              </w:rPr>
            </w:pPr>
          </w:p>
          <w:p w14:paraId="5BBE5A9C" w14:textId="30A6F9ED" w:rsidR="00175041" w:rsidRPr="0091055A" w:rsidRDefault="00175041" w:rsidP="002C2F08">
            <w:pPr>
              <w:pStyle w:val="9SCCHFormcontent"/>
              <w:rPr>
                <w:rFonts w:ascii="Arial" w:hAnsi="Arial" w:cs="Arial"/>
                <w:sz w:val="24"/>
                <w:szCs w:val="24"/>
                <w:lang w:val="en-GB"/>
              </w:rPr>
            </w:pPr>
          </w:p>
          <w:p w14:paraId="10CEB81E" w14:textId="657A0128" w:rsidR="00175041" w:rsidRPr="0091055A" w:rsidRDefault="00175041" w:rsidP="002C2F08">
            <w:pPr>
              <w:pStyle w:val="9SCCHFormcontent"/>
              <w:rPr>
                <w:rFonts w:ascii="Arial" w:hAnsi="Arial" w:cs="Arial"/>
                <w:sz w:val="24"/>
                <w:szCs w:val="24"/>
                <w:lang w:val="en-GB"/>
              </w:rPr>
            </w:pPr>
          </w:p>
          <w:p w14:paraId="148B4675" w14:textId="3E1AB1B3" w:rsidR="00175041" w:rsidRPr="0091055A" w:rsidRDefault="00175041" w:rsidP="002C2F08">
            <w:pPr>
              <w:pStyle w:val="9SCCHFormcontent"/>
              <w:rPr>
                <w:rFonts w:ascii="Arial" w:hAnsi="Arial" w:cs="Arial"/>
                <w:sz w:val="24"/>
                <w:szCs w:val="24"/>
                <w:lang w:val="en-GB"/>
              </w:rPr>
            </w:pPr>
          </w:p>
          <w:p w14:paraId="211FE689" w14:textId="5FDBECAF" w:rsidR="00175041" w:rsidRPr="0091055A" w:rsidRDefault="00175041" w:rsidP="002C2F08">
            <w:pPr>
              <w:pStyle w:val="9SCCHFormcontent"/>
              <w:rPr>
                <w:rFonts w:ascii="Arial" w:hAnsi="Arial" w:cs="Arial"/>
                <w:sz w:val="24"/>
                <w:szCs w:val="24"/>
                <w:lang w:val="en-GB"/>
              </w:rPr>
            </w:pPr>
          </w:p>
          <w:p w14:paraId="1313EA64" w14:textId="7E13B89E" w:rsidR="00175041" w:rsidRPr="0091055A" w:rsidRDefault="00175041" w:rsidP="002C2F08">
            <w:pPr>
              <w:pStyle w:val="9SCCHFormcontent"/>
              <w:rPr>
                <w:rFonts w:ascii="Arial" w:hAnsi="Arial" w:cs="Arial"/>
                <w:sz w:val="24"/>
                <w:szCs w:val="24"/>
                <w:lang w:val="en-GB"/>
              </w:rPr>
            </w:pPr>
          </w:p>
          <w:p w14:paraId="559E91BD" w14:textId="3F49E1BE" w:rsidR="00175041" w:rsidRPr="0091055A" w:rsidRDefault="00175041" w:rsidP="002C2F08">
            <w:pPr>
              <w:pStyle w:val="9SCCHFormcontent"/>
              <w:rPr>
                <w:rFonts w:ascii="Arial" w:hAnsi="Arial" w:cs="Arial"/>
                <w:sz w:val="24"/>
                <w:szCs w:val="24"/>
                <w:lang w:val="en-GB"/>
              </w:rPr>
            </w:pPr>
          </w:p>
          <w:p w14:paraId="106606F3" w14:textId="35255259" w:rsidR="00175041" w:rsidRPr="0091055A" w:rsidRDefault="00175041" w:rsidP="002C2F08">
            <w:pPr>
              <w:pStyle w:val="9SCCHFormcontent"/>
              <w:rPr>
                <w:rFonts w:ascii="Arial" w:hAnsi="Arial" w:cs="Arial"/>
                <w:sz w:val="24"/>
                <w:szCs w:val="24"/>
                <w:lang w:val="en-GB"/>
              </w:rPr>
            </w:pPr>
          </w:p>
          <w:p w14:paraId="73D4F167" w14:textId="4B3DEAC9" w:rsidR="00175041" w:rsidRPr="0091055A" w:rsidRDefault="00175041" w:rsidP="002C2F08">
            <w:pPr>
              <w:pStyle w:val="9SCCHFormcontent"/>
              <w:rPr>
                <w:rFonts w:ascii="Arial" w:hAnsi="Arial" w:cs="Arial"/>
                <w:sz w:val="24"/>
                <w:szCs w:val="24"/>
                <w:lang w:val="en-GB"/>
              </w:rPr>
            </w:pPr>
          </w:p>
          <w:p w14:paraId="2165104A" w14:textId="3D2EB69B" w:rsidR="00175041" w:rsidRPr="0091055A" w:rsidRDefault="00175041" w:rsidP="002C2F08">
            <w:pPr>
              <w:pStyle w:val="9SCCHFormcontent"/>
              <w:rPr>
                <w:rFonts w:ascii="Arial" w:hAnsi="Arial" w:cs="Arial"/>
                <w:sz w:val="24"/>
                <w:szCs w:val="24"/>
                <w:lang w:val="en-GB"/>
              </w:rPr>
            </w:pPr>
          </w:p>
          <w:p w14:paraId="44203C57" w14:textId="23B79BE4" w:rsidR="00175041" w:rsidRPr="0091055A" w:rsidRDefault="00175041" w:rsidP="002C2F08">
            <w:pPr>
              <w:pStyle w:val="9SCCHFormcontent"/>
              <w:rPr>
                <w:rFonts w:ascii="Arial" w:hAnsi="Arial" w:cs="Arial"/>
                <w:sz w:val="24"/>
                <w:szCs w:val="24"/>
                <w:lang w:val="en-GB"/>
              </w:rPr>
            </w:pPr>
          </w:p>
          <w:p w14:paraId="55E43BD7" w14:textId="2FD881EB" w:rsidR="00175041" w:rsidRPr="0091055A" w:rsidRDefault="00175041" w:rsidP="002C2F08">
            <w:pPr>
              <w:pStyle w:val="9SCCHFormcontent"/>
              <w:rPr>
                <w:rFonts w:ascii="Arial" w:hAnsi="Arial" w:cs="Arial"/>
                <w:sz w:val="24"/>
                <w:szCs w:val="24"/>
                <w:lang w:val="en-GB"/>
              </w:rPr>
            </w:pPr>
          </w:p>
          <w:p w14:paraId="1FFCF3E8" w14:textId="4625D576" w:rsidR="00175041" w:rsidRPr="0091055A" w:rsidRDefault="00175041" w:rsidP="002C2F08">
            <w:pPr>
              <w:pStyle w:val="9SCCHFormcontent"/>
              <w:rPr>
                <w:rFonts w:ascii="Arial" w:hAnsi="Arial" w:cs="Arial"/>
                <w:sz w:val="24"/>
                <w:szCs w:val="24"/>
                <w:lang w:val="en-GB"/>
              </w:rPr>
            </w:pPr>
          </w:p>
          <w:p w14:paraId="347AE2F7" w14:textId="6961E210" w:rsidR="00175041" w:rsidRPr="0091055A" w:rsidRDefault="00175041" w:rsidP="002C2F08">
            <w:pPr>
              <w:pStyle w:val="9SCCHFormcontent"/>
              <w:rPr>
                <w:rFonts w:ascii="Arial" w:hAnsi="Arial" w:cs="Arial"/>
                <w:sz w:val="24"/>
                <w:szCs w:val="24"/>
                <w:lang w:val="en-GB"/>
              </w:rPr>
            </w:pPr>
          </w:p>
          <w:p w14:paraId="21493769" w14:textId="680130CD" w:rsidR="00175041" w:rsidRPr="0091055A" w:rsidRDefault="00175041" w:rsidP="002C2F08">
            <w:pPr>
              <w:pStyle w:val="9SCCHFormcontent"/>
              <w:rPr>
                <w:rFonts w:ascii="Arial" w:hAnsi="Arial" w:cs="Arial"/>
                <w:sz w:val="24"/>
                <w:szCs w:val="24"/>
                <w:lang w:val="en-GB"/>
              </w:rPr>
            </w:pPr>
            <w:r w:rsidRPr="0091055A">
              <w:rPr>
                <w:rFonts w:ascii="Arial" w:hAnsi="Arial" w:cs="Arial"/>
                <w:sz w:val="24"/>
                <w:szCs w:val="24"/>
                <w:lang w:val="en-GB"/>
              </w:rPr>
              <w:t>RC</w:t>
            </w:r>
          </w:p>
          <w:p w14:paraId="2C2771BA" w14:textId="4C0E5C30" w:rsidR="004114C7" w:rsidRPr="0091055A" w:rsidRDefault="004114C7" w:rsidP="002C2F08">
            <w:pPr>
              <w:pStyle w:val="9SCCHFormcontent"/>
              <w:rPr>
                <w:rFonts w:ascii="Arial" w:hAnsi="Arial" w:cs="Arial"/>
                <w:sz w:val="24"/>
                <w:szCs w:val="24"/>
                <w:lang w:val="en-GB"/>
              </w:rPr>
            </w:pPr>
          </w:p>
        </w:tc>
      </w:tr>
      <w:tr w:rsidR="0091055A" w:rsidRPr="0091055A" w14:paraId="55A2C423" w14:textId="77777777" w:rsidTr="2F54E30E">
        <w:trPr>
          <w:trHeight w:val="510"/>
        </w:trPr>
        <w:tc>
          <w:tcPr>
            <w:tcW w:w="709" w:type="dxa"/>
            <w:tcBorders>
              <w:top w:val="single" w:sz="4" w:space="0" w:color="auto"/>
            </w:tcBorders>
          </w:tcPr>
          <w:p w14:paraId="6567D998" w14:textId="7241B964"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2.4</w:t>
            </w:r>
          </w:p>
        </w:tc>
        <w:tc>
          <w:tcPr>
            <w:tcW w:w="9549" w:type="dxa"/>
            <w:tcBorders>
              <w:top w:val="single" w:sz="4" w:space="0" w:color="auto"/>
            </w:tcBorders>
          </w:tcPr>
          <w:p w14:paraId="3DA0832C" w14:textId="77777777" w:rsidR="00280E40" w:rsidRPr="0091055A" w:rsidRDefault="00280E40" w:rsidP="002C2F08">
            <w:pPr>
              <w:pStyle w:val="9SCCHFormcontent"/>
              <w:rPr>
                <w:rFonts w:ascii="Arial" w:hAnsi="Arial" w:cs="Arial"/>
                <w:b/>
                <w:bCs w:val="0"/>
                <w:sz w:val="24"/>
                <w:szCs w:val="24"/>
                <w:lang w:val="en-GB"/>
              </w:rPr>
            </w:pPr>
            <w:r w:rsidRPr="0091055A">
              <w:rPr>
                <w:rFonts w:ascii="Arial" w:hAnsi="Arial" w:cs="Arial"/>
                <w:b/>
                <w:bCs w:val="0"/>
                <w:sz w:val="24"/>
                <w:szCs w:val="24"/>
                <w:lang w:val="en-GB"/>
              </w:rPr>
              <w:t xml:space="preserve">New Student Local College Board members: </w:t>
            </w:r>
          </w:p>
          <w:p w14:paraId="43D66BC4" w14:textId="0A1BB48A" w:rsidR="00280E40" w:rsidRPr="0091055A" w:rsidRDefault="00280E40" w:rsidP="002C2F08">
            <w:pPr>
              <w:pStyle w:val="9SCCHFormcontent"/>
              <w:rPr>
                <w:rFonts w:ascii="Arial" w:hAnsi="Arial" w:cs="Arial"/>
                <w:b/>
                <w:bCs w:val="0"/>
                <w:sz w:val="24"/>
                <w:szCs w:val="24"/>
                <w:lang w:val="en-GB"/>
              </w:rPr>
            </w:pPr>
            <w:r w:rsidRPr="0091055A">
              <w:rPr>
                <w:rFonts w:ascii="Arial" w:hAnsi="Arial" w:cs="Arial"/>
                <w:b/>
                <w:bCs w:val="0"/>
                <w:sz w:val="24"/>
                <w:szCs w:val="24"/>
                <w:lang w:val="en-GB"/>
              </w:rPr>
              <w:t>Eastbourne</w:t>
            </w:r>
          </w:p>
          <w:p w14:paraId="63E9C71B" w14:textId="7D5C9CBD"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Emily Clark</w:t>
            </w:r>
          </w:p>
          <w:p w14:paraId="6B4DFC2B" w14:textId="64F5FDB3" w:rsidR="00280E40" w:rsidRPr="0091055A" w:rsidRDefault="00280E40" w:rsidP="002C2F08">
            <w:pPr>
              <w:pStyle w:val="9SCCHFormcontent"/>
              <w:rPr>
                <w:rFonts w:ascii="Arial" w:hAnsi="Arial" w:cs="Arial"/>
                <w:b/>
                <w:bCs w:val="0"/>
                <w:sz w:val="24"/>
                <w:szCs w:val="24"/>
                <w:lang w:val="en-GB"/>
              </w:rPr>
            </w:pPr>
            <w:r w:rsidRPr="0091055A">
              <w:rPr>
                <w:rFonts w:ascii="Arial" w:hAnsi="Arial" w:cs="Arial"/>
                <w:b/>
                <w:bCs w:val="0"/>
                <w:sz w:val="24"/>
                <w:szCs w:val="24"/>
                <w:lang w:val="en-GB"/>
              </w:rPr>
              <w:t>Hastings</w:t>
            </w:r>
          </w:p>
          <w:p w14:paraId="4C12A800" w14:textId="1008F3F4"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Simone Jeal</w:t>
            </w:r>
          </w:p>
          <w:p w14:paraId="428398C1" w14:textId="5B2C52FA"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Isabella Bennett</w:t>
            </w:r>
          </w:p>
          <w:p w14:paraId="74B9E7FD" w14:textId="77777777" w:rsidR="00280E40" w:rsidRPr="0091055A" w:rsidRDefault="00280E40" w:rsidP="002C2F08">
            <w:pPr>
              <w:pStyle w:val="9SCCHFormcontent"/>
              <w:rPr>
                <w:rFonts w:ascii="Arial" w:hAnsi="Arial" w:cs="Arial"/>
                <w:b/>
                <w:bCs w:val="0"/>
                <w:sz w:val="24"/>
                <w:szCs w:val="24"/>
                <w:lang w:val="en-GB"/>
              </w:rPr>
            </w:pPr>
            <w:r w:rsidRPr="0091055A">
              <w:rPr>
                <w:rFonts w:ascii="Arial" w:hAnsi="Arial" w:cs="Arial"/>
                <w:b/>
                <w:bCs w:val="0"/>
                <w:sz w:val="24"/>
                <w:szCs w:val="24"/>
                <w:lang w:val="en-GB"/>
              </w:rPr>
              <w:t>Lewes</w:t>
            </w:r>
          </w:p>
          <w:p w14:paraId="17239404" w14:textId="77777777"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Sam Warrington</w:t>
            </w:r>
          </w:p>
          <w:p w14:paraId="3449BCF1" w14:textId="77777777"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Alastair Ewen</w:t>
            </w:r>
          </w:p>
          <w:p w14:paraId="0397ED33" w14:textId="1DFCCB21" w:rsidR="00280E40" w:rsidRPr="0091055A" w:rsidRDefault="008805D6" w:rsidP="002C2F08">
            <w:pPr>
              <w:pStyle w:val="9SCCHFormcontent"/>
              <w:rPr>
                <w:rFonts w:ascii="Arial" w:hAnsi="Arial" w:cs="Arial"/>
                <w:sz w:val="24"/>
                <w:szCs w:val="24"/>
                <w:lang w:val="en-GB"/>
              </w:rPr>
            </w:pPr>
            <w:r w:rsidRPr="0091055A">
              <w:rPr>
                <w:rFonts w:ascii="Arial" w:hAnsi="Arial" w:cs="Arial"/>
                <w:sz w:val="24"/>
                <w:szCs w:val="24"/>
                <w:lang w:val="en-GB"/>
              </w:rPr>
              <w:t xml:space="preserve">SC reported that the previous Director of Governance had commenced the process for appointment of student LCB members.  Kate Edwards led the process promoting the student roles at the student council meetings, received expressions of interest and selected students for the Board to agree.  LCB chairs confirmed they were delighted to welcome new students to their respective </w:t>
            </w:r>
            <w:r w:rsidR="00175041" w:rsidRPr="0091055A">
              <w:rPr>
                <w:rFonts w:ascii="Arial" w:hAnsi="Arial" w:cs="Arial"/>
                <w:sz w:val="24"/>
                <w:szCs w:val="24"/>
                <w:lang w:val="en-GB"/>
              </w:rPr>
              <w:t>LCBs</w:t>
            </w:r>
            <w:r w:rsidRPr="0091055A">
              <w:rPr>
                <w:rFonts w:ascii="Arial" w:hAnsi="Arial" w:cs="Arial"/>
                <w:sz w:val="24"/>
                <w:szCs w:val="24"/>
                <w:lang w:val="en-GB"/>
              </w:rPr>
              <w:t xml:space="preserve">.  </w:t>
            </w:r>
          </w:p>
          <w:p w14:paraId="6258BD5B" w14:textId="61C0EE18"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 xml:space="preserve">GS noted that Lewes already has two student LCB members so would request </w:t>
            </w:r>
            <w:r w:rsidR="00760E1B" w:rsidRPr="0091055A">
              <w:rPr>
                <w:rFonts w:ascii="Arial" w:hAnsi="Arial" w:cs="Arial"/>
                <w:sz w:val="24"/>
                <w:szCs w:val="24"/>
                <w:lang w:val="en-GB"/>
              </w:rPr>
              <w:t xml:space="preserve">that </w:t>
            </w:r>
            <w:r w:rsidRPr="0091055A">
              <w:rPr>
                <w:rFonts w:ascii="Arial" w:hAnsi="Arial" w:cs="Arial"/>
                <w:sz w:val="24"/>
                <w:szCs w:val="24"/>
                <w:lang w:val="en-GB"/>
              </w:rPr>
              <w:t xml:space="preserve">three </w:t>
            </w:r>
            <w:r w:rsidR="00760E1B" w:rsidRPr="0091055A">
              <w:rPr>
                <w:rFonts w:ascii="Arial" w:hAnsi="Arial" w:cs="Arial"/>
                <w:sz w:val="24"/>
                <w:szCs w:val="24"/>
                <w:lang w:val="en-GB"/>
              </w:rPr>
              <w:t xml:space="preserve">students sit on the Lewes </w:t>
            </w:r>
            <w:proofErr w:type="gramStart"/>
            <w:r w:rsidRPr="0091055A">
              <w:rPr>
                <w:rFonts w:ascii="Arial" w:hAnsi="Arial" w:cs="Arial"/>
                <w:sz w:val="24"/>
                <w:szCs w:val="24"/>
                <w:lang w:val="en-GB"/>
              </w:rPr>
              <w:t>LCB</w:t>
            </w:r>
            <w:proofErr w:type="gramEnd"/>
            <w:r w:rsidRPr="0091055A">
              <w:rPr>
                <w:rFonts w:ascii="Arial" w:hAnsi="Arial" w:cs="Arial"/>
                <w:sz w:val="24"/>
                <w:szCs w:val="24"/>
                <w:lang w:val="en-GB"/>
              </w:rPr>
              <w:t xml:space="preserve"> or </w:t>
            </w:r>
            <w:r w:rsidR="00760E1B" w:rsidRPr="0091055A">
              <w:rPr>
                <w:rFonts w:ascii="Arial" w:hAnsi="Arial" w:cs="Arial"/>
                <w:sz w:val="24"/>
                <w:szCs w:val="24"/>
                <w:lang w:val="en-GB"/>
              </w:rPr>
              <w:t xml:space="preserve">the posts are </w:t>
            </w:r>
            <w:r w:rsidRPr="0091055A">
              <w:rPr>
                <w:rFonts w:ascii="Arial" w:hAnsi="Arial" w:cs="Arial"/>
                <w:sz w:val="24"/>
                <w:szCs w:val="24"/>
                <w:lang w:val="en-GB"/>
              </w:rPr>
              <w:t xml:space="preserve">staggered.  </w:t>
            </w:r>
            <w:r w:rsidR="00760E1B" w:rsidRPr="0091055A">
              <w:rPr>
                <w:rFonts w:ascii="Arial" w:hAnsi="Arial" w:cs="Arial"/>
                <w:sz w:val="24"/>
                <w:szCs w:val="24"/>
                <w:lang w:val="en-GB"/>
              </w:rPr>
              <w:t xml:space="preserve">SC noted that the roles are not governor </w:t>
            </w:r>
            <w:proofErr w:type="gramStart"/>
            <w:r w:rsidR="00760E1B" w:rsidRPr="0091055A">
              <w:rPr>
                <w:rFonts w:ascii="Arial" w:hAnsi="Arial" w:cs="Arial"/>
                <w:sz w:val="24"/>
                <w:szCs w:val="24"/>
                <w:lang w:val="en-GB"/>
              </w:rPr>
              <w:t>roles</w:t>
            </w:r>
            <w:proofErr w:type="gramEnd"/>
            <w:r w:rsidR="00760E1B" w:rsidRPr="0091055A">
              <w:rPr>
                <w:rFonts w:ascii="Arial" w:hAnsi="Arial" w:cs="Arial"/>
                <w:sz w:val="24"/>
                <w:szCs w:val="24"/>
                <w:lang w:val="en-GB"/>
              </w:rPr>
              <w:t xml:space="preserve"> and the terms of reference can be flexed for a limited period of time to support students and the student voice at the agreement of the LCB.  </w:t>
            </w:r>
          </w:p>
          <w:p w14:paraId="24690056" w14:textId="11556973"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 xml:space="preserve">The Chair noted that the Board </w:t>
            </w:r>
            <w:r w:rsidR="00760E1B" w:rsidRPr="0091055A">
              <w:rPr>
                <w:rFonts w:ascii="Arial" w:hAnsi="Arial" w:cs="Arial"/>
                <w:sz w:val="24"/>
                <w:szCs w:val="24"/>
                <w:lang w:val="en-GB"/>
              </w:rPr>
              <w:t xml:space="preserve">will </w:t>
            </w:r>
            <w:r w:rsidRPr="0091055A">
              <w:rPr>
                <w:rFonts w:ascii="Arial" w:hAnsi="Arial" w:cs="Arial"/>
                <w:sz w:val="24"/>
                <w:szCs w:val="24"/>
                <w:lang w:val="en-GB"/>
              </w:rPr>
              <w:t>need to work with LS.  The Chair asked LS if it is going to be possible to build a relationship between student governors and student LCB members.   LS noted that he has just started and is eager to learn.  It would be easy to have a student network</w:t>
            </w:r>
            <w:r w:rsidR="00760E1B" w:rsidRPr="0091055A">
              <w:rPr>
                <w:rFonts w:ascii="Arial" w:hAnsi="Arial" w:cs="Arial"/>
                <w:sz w:val="24"/>
                <w:szCs w:val="24"/>
                <w:lang w:val="en-GB"/>
              </w:rPr>
              <w:t xml:space="preserve"> such as </w:t>
            </w:r>
            <w:r w:rsidRPr="0091055A">
              <w:rPr>
                <w:rFonts w:ascii="Arial" w:hAnsi="Arial" w:cs="Arial"/>
                <w:sz w:val="24"/>
                <w:szCs w:val="24"/>
                <w:lang w:val="en-GB"/>
              </w:rPr>
              <w:t xml:space="preserve">a google classroom forum and would </w:t>
            </w:r>
            <w:r w:rsidR="00760E1B" w:rsidRPr="0091055A">
              <w:rPr>
                <w:rFonts w:ascii="Arial" w:hAnsi="Arial" w:cs="Arial"/>
                <w:sz w:val="24"/>
                <w:szCs w:val="24"/>
                <w:lang w:val="en-GB"/>
              </w:rPr>
              <w:t>like to take this on to</w:t>
            </w:r>
            <w:r w:rsidRPr="0091055A">
              <w:rPr>
                <w:rFonts w:ascii="Arial" w:hAnsi="Arial" w:cs="Arial"/>
                <w:sz w:val="24"/>
                <w:szCs w:val="24"/>
                <w:lang w:val="en-GB"/>
              </w:rPr>
              <w:t xml:space="preserve"> ensure students are all on the same page.  </w:t>
            </w:r>
          </w:p>
          <w:p w14:paraId="057392B0" w14:textId="06096FDB" w:rsidR="00280E40" w:rsidRPr="0091055A" w:rsidRDefault="00280E40" w:rsidP="002C2F08">
            <w:pPr>
              <w:pStyle w:val="9SCCHFormcontent"/>
              <w:rPr>
                <w:rFonts w:ascii="Arial" w:hAnsi="Arial" w:cs="Arial"/>
                <w:sz w:val="24"/>
                <w:szCs w:val="24"/>
                <w:lang w:val="en-GB"/>
              </w:rPr>
            </w:pPr>
            <w:r w:rsidRPr="0091055A">
              <w:rPr>
                <w:rFonts w:ascii="Arial" w:hAnsi="Arial" w:cs="Arial"/>
                <w:sz w:val="24"/>
                <w:szCs w:val="24"/>
                <w:lang w:val="en-GB"/>
              </w:rPr>
              <w:t>The Chair reported that Bell</w:t>
            </w:r>
            <w:r w:rsidR="00760E1B" w:rsidRPr="0091055A">
              <w:rPr>
                <w:rFonts w:ascii="Arial" w:hAnsi="Arial" w:cs="Arial"/>
                <w:sz w:val="24"/>
                <w:szCs w:val="24"/>
                <w:lang w:val="en-GB"/>
              </w:rPr>
              <w:t>e Howard</w:t>
            </w:r>
            <w:r w:rsidRPr="0091055A">
              <w:rPr>
                <w:rFonts w:ascii="Arial" w:hAnsi="Arial" w:cs="Arial"/>
                <w:sz w:val="24"/>
                <w:szCs w:val="24"/>
                <w:lang w:val="en-GB"/>
              </w:rPr>
              <w:t xml:space="preserve"> has been appointed and will work with the students to support this proposal.  </w:t>
            </w:r>
          </w:p>
          <w:p w14:paraId="154914D7" w14:textId="77777777" w:rsidR="00280E40" w:rsidRPr="0091055A" w:rsidRDefault="00760E1B" w:rsidP="002C2F08">
            <w:pPr>
              <w:pStyle w:val="9SCCHFormcontent"/>
              <w:rPr>
                <w:rFonts w:ascii="Arial" w:hAnsi="Arial" w:cs="Arial"/>
                <w:b/>
                <w:bCs w:val="0"/>
                <w:sz w:val="24"/>
                <w:szCs w:val="24"/>
                <w:lang w:val="en-GB"/>
              </w:rPr>
            </w:pPr>
            <w:r w:rsidRPr="0091055A">
              <w:rPr>
                <w:rFonts w:ascii="Arial" w:hAnsi="Arial" w:cs="Arial"/>
                <w:sz w:val="24"/>
                <w:szCs w:val="24"/>
                <w:lang w:val="en-GB"/>
              </w:rPr>
              <w:t xml:space="preserve">GS noted that there is a </w:t>
            </w:r>
            <w:r w:rsidR="00280E40" w:rsidRPr="0091055A">
              <w:rPr>
                <w:rFonts w:ascii="Arial" w:hAnsi="Arial" w:cs="Arial"/>
                <w:sz w:val="24"/>
                <w:szCs w:val="24"/>
                <w:lang w:val="en-GB"/>
              </w:rPr>
              <w:t xml:space="preserve">student rep on C&amp;S to be added into this group.  The new student link governors could </w:t>
            </w:r>
            <w:r w:rsidRPr="0091055A">
              <w:rPr>
                <w:rFonts w:ascii="Arial" w:hAnsi="Arial" w:cs="Arial"/>
                <w:sz w:val="24"/>
                <w:szCs w:val="24"/>
                <w:lang w:val="en-GB"/>
              </w:rPr>
              <w:t>also be included.  GS noted that the student voice is not quite joined up yet and this would be a good move forward.</w:t>
            </w:r>
            <w:r w:rsidRPr="0091055A">
              <w:rPr>
                <w:rFonts w:ascii="Arial" w:hAnsi="Arial" w:cs="Arial"/>
                <w:b/>
                <w:bCs w:val="0"/>
                <w:sz w:val="24"/>
                <w:szCs w:val="24"/>
                <w:lang w:val="en-GB"/>
              </w:rPr>
              <w:t xml:space="preserve"> </w:t>
            </w:r>
            <w:r w:rsidR="00280E40" w:rsidRPr="0091055A">
              <w:rPr>
                <w:rFonts w:ascii="Arial" w:hAnsi="Arial" w:cs="Arial"/>
                <w:b/>
                <w:bCs w:val="0"/>
                <w:sz w:val="24"/>
                <w:szCs w:val="24"/>
                <w:lang w:val="en-GB"/>
              </w:rPr>
              <w:t xml:space="preserve">  </w:t>
            </w:r>
          </w:p>
          <w:p w14:paraId="5C139321" w14:textId="0DCDCA07" w:rsidR="00760E1B" w:rsidRPr="0091055A" w:rsidRDefault="00760E1B" w:rsidP="002C2F08">
            <w:pPr>
              <w:pStyle w:val="9SCCHFormcontent"/>
              <w:rPr>
                <w:rFonts w:ascii="Arial" w:hAnsi="Arial" w:cs="Arial"/>
                <w:b/>
                <w:bCs w:val="0"/>
                <w:sz w:val="24"/>
                <w:szCs w:val="24"/>
                <w:lang w:val="en-GB"/>
              </w:rPr>
            </w:pPr>
            <w:r w:rsidRPr="0091055A">
              <w:rPr>
                <w:rFonts w:ascii="Arial" w:hAnsi="Arial" w:cs="Arial"/>
                <w:b/>
                <w:bCs w:val="0"/>
                <w:sz w:val="24"/>
                <w:szCs w:val="24"/>
                <w:lang w:val="en-GB"/>
              </w:rPr>
              <w:t xml:space="preserve">RESOLVED: The Board agreed the appointment of the student LCB members.  </w:t>
            </w:r>
          </w:p>
        </w:tc>
        <w:tc>
          <w:tcPr>
            <w:tcW w:w="851" w:type="dxa"/>
            <w:tcBorders>
              <w:top w:val="single" w:sz="4" w:space="0" w:color="auto"/>
            </w:tcBorders>
          </w:tcPr>
          <w:p w14:paraId="79A5E1ED" w14:textId="77777777" w:rsidR="00280E40" w:rsidRPr="0091055A" w:rsidRDefault="00280E40" w:rsidP="002C2F08">
            <w:pPr>
              <w:pStyle w:val="9SCCHFormcontent"/>
              <w:rPr>
                <w:rFonts w:ascii="Arial" w:hAnsi="Arial" w:cs="Arial"/>
                <w:sz w:val="24"/>
                <w:szCs w:val="24"/>
                <w:lang w:val="en-GB"/>
              </w:rPr>
            </w:pPr>
          </w:p>
          <w:p w14:paraId="07662769" w14:textId="77777777" w:rsidR="00760E1B" w:rsidRPr="0091055A" w:rsidRDefault="00760E1B" w:rsidP="002C2F08">
            <w:pPr>
              <w:pStyle w:val="9SCCHFormcontent"/>
              <w:rPr>
                <w:rFonts w:ascii="Arial" w:hAnsi="Arial" w:cs="Arial"/>
                <w:sz w:val="24"/>
                <w:szCs w:val="24"/>
                <w:lang w:val="en-GB"/>
              </w:rPr>
            </w:pPr>
          </w:p>
          <w:p w14:paraId="02C6F6D9" w14:textId="77777777" w:rsidR="00760E1B" w:rsidRPr="0091055A" w:rsidRDefault="00760E1B" w:rsidP="002C2F08">
            <w:pPr>
              <w:pStyle w:val="9SCCHFormcontent"/>
              <w:rPr>
                <w:rFonts w:ascii="Arial" w:hAnsi="Arial" w:cs="Arial"/>
                <w:sz w:val="24"/>
                <w:szCs w:val="24"/>
                <w:lang w:val="en-GB"/>
              </w:rPr>
            </w:pPr>
          </w:p>
          <w:p w14:paraId="4C382B8C" w14:textId="77777777" w:rsidR="00760E1B" w:rsidRPr="0091055A" w:rsidRDefault="00760E1B" w:rsidP="002C2F08">
            <w:pPr>
              <w:pStyle w:val="9SCCHFormcontent"/>
              <w:rPr>
                <w:rFonts w:ascii="Arial" w:hAnsi="Arial" w:cs="Arial"/>
                <w:sz w:val="24"/>
                <w:szCs w:val="24"/>
                <w:lang w:val="en-GB"/>
              </w:rPr>
            </w:pPr>
          </w:p>
          <w:p w14:paraId="6018D354" w14:textId="77777777" w:rsidR="00760E1B" w:rsidRPr="0091055A" w:rsidRDefault="00760E1B" w:rsidP="002C2F08">
            <w:pPr>
              <w:pStyle w:val="9SCCHFormcontent"/>
              <w:rPr>
                <w:rFonts w:ascii="Arial" w:hAnsi="Arial" w:cs="Arial"/>
                <w:sz w:val="24"/>
                <w:szCs w:val="24"/>
                <w:lang w:val="en-GB"/>
              </w:rPr>
            </w:pPr>
          </w:p>
          <w:p w14:paraId="701CDA21" w14:textId="77777777" w:rsidR="00760E1B" w:rsidRPr="0091055A" w:rsidRDefault="00760E1B" w:rsidP="002C2F08">
            <w:pPr>
              <w:pStyle w:val="9SCCHFormcontent"/>
              <w:rPr>
                <w:rFonts w:ascii="Arial" w:hAnsi="Arial" w:cs="Arial"/>
                <w:sz w:val="24"/>
                <w:szCs w:val="24"/>
                <w:lang w:val="en-GB"/>
              </w:rPr>
            </w:pPr>
          </w:p>
          <w:p w14:paraId="14661A3E" w14:textId="77777777" w:rsidR="00760E1B" w:rsidRPr="0091055A" w:rsidRDefault="00760E1B" w:rsidP="002C2F08">
            <w:pPr>
              <w:pStyle w:val="9SCCHFormcontent"/>
              <w:rPr>
                <w:rFonts w:ascii="Arial" w:hAnsi="Arial" w:cs="Arial"/>
                <w:sz w:val="24"/>
                <w:szCs w:val="24"/>
                <w:lang w:val="en-GB"/>
              </w:rPr>
            </w:pPr>
          </w:p>
          <w:p w14:paraId="02D80DA1" w14:textId="77777777" w:rsidR="00760E1B" w:rsidRPr="0091055A" w:rsidRDefault="00760E1B" w:rsidP="002C2F08">
            <w:pPr>
              <w:pStyle w:val="9SCCHFormcontent"/>
              <w:rPr>
                <w:rFonts w:ascii="Arial" w:hAnsi="Arial" w:cs="Arial"/>
                <w:sz w:val="24"/>
                <w:szCs w:val="24"/>
                <w:lang w:val="en-GB"/>
              </w:rPr>
            </w:pPr>
          </w:p>
          <w:p w14:paraId="09B59FCE" w14:textId="77777777" w:rsidR="00760E1B" w:rsidRPr="0091055A" w:rsidRDefault="00760E1B" w:rsidP="002C2F08">
            <w:pPr>
              <w:pStyle w:val="9SCCHFormcontent"/>
              <w:rPr>
                <w:rFonts w:ascii="Arial" w:hAnsi="Arial" w:cs="Arial"/>
                <w:sz w:val="24"/>
                <w:szCs w:val="24"/>
                <w:lang w:val="en-GB"/>
              </w:rPr>
            </w:pPr>
          </w:p>
          <w:p w14:paraId="47483EBC" w14:textId="77777777" w:rsidR="00760E1B" w:rsidRPr="0091055A" w:rsidRDefault="00760E1B" w:rsidP="002C2F08">
            <w:pPr>
              <w:pStyle w:val="9SCCHFormcontent"/>
              <w:rPr>
                <w:rFonts w:ascii="Arial" w:hAnsi="Arial" w:cs="Arial"/>
                <w:sz w:val="24"/>
                <w:szCs w:val="24"/>
                <w:lang w:val="en-GB"/>
              </w:rPr>
            </w:pPr>
          </w:p>
          <w:p w14:paraId="21F10EA5" w14:textId="77777777" w:rsidR="00760E1B" w:rsidRPr="0091055A" w:rsidRDefault="00760E1B" w:rsidP="002C2F08">
            <w:pPr>
              <w:pStyle w:val="9SCCHFormcontent"/>
              <w:rPr>
                <w:rFonts w:ascii="Arial" w:hAnsi="Arial" w:cs="Arial"/>
                <w:sz w:val="24"/>
                <w:szCs w:val="24"/>
                <w:lang w:val="en-GB"/>
              </w:rPr>
            </w:pPr>
          </w:p>
          <w:p w14:paraId="171B5EEC" w14:textId="77777777" w:rsidR="00760E1B" w:rsidRPr="0091055A" w:rsidRDefault="00760E1B" w:rsidP="002C2F08">
            <w:pPr>
              <w:pStyle w:val="9SCCHFormcontent"/>
              <w:rPr>
                <w:rFonts w:ascii="Arial" w:hAnsi="Arial" w:cs="Arial"/>
                <w:sz w:val="24"/>
                <w:szCs w:val="24"/>
                <w:lang w:val="en-GB"/>
              </w:rPr>
            </w:pPr>
          </w:p>
          <w:p w14:paraId="1BF081E4" w14:textId="77777777" w:rsidR="00760E1B" w:rsidRPr="0091055A" w:rsidRDefault="00760E1B" w:rsidP="002C2F08">
            <w:pPr>
              <w:pStyle w:val="9SCCHFormcontent"/>
              <w:rPr>
                <w:rFonts w:ascii="Arial" w:hAnsi="Arial" w:cs="Arial"/>
                <w:sz w:val="24"/>
                <w:szCs w:val="24"/>
                <w:lang w:val="en-GB"/>
              </w:rPr>
            </w:pPr>
          </w:p>
          <w:p w14:paraId="3086D598" w14:textId="77777777" w:rsidR="00760E1B" w:rsidRPr="0091055A" w:rsidRDefault="00760E1B" w:rsidP="002C2F08">
            <w:pPr>
              <w:pStyle w:val="9SCCHFormcontent"/>
              <w:rPr>
                <w:rFonts w:ascii="Arial" w:hAnsi="Arial" w:cs="Arial"/>
                <w:sz w:val="24"/>
                <w:szCs w:val="24"/>
                <w:lang w:val="en-GB"/>
              </w:rPr>
            </w:pPr>
          </w:p>
          <w:p w14:paraId="4C86FEDA" w14:textId="77777777" w:rsidR="00760E1B" w:rsidRPr="0091055A" w:rsidRDefault="00760E1B" w:rsidP="002C2F08">
            <w:pPr>
              <w:pStyle w:val="9SCCHFormcontent"/>
              <w:rPr>
                <w:rFonts w:ascii="Arial" w:hAnsi="Arial" w:cs="Arial"/>
                <w:sz w:val="24"/>
                <w:szCs w:val="24"/>
                <w:lang w:val="en-GB"/>
              </w:rPr>
            </w:pPr>
          </w:p>
          <w:p w14:paraId="154ED76F" w14:textId="77777777" w:rsidR="0091055A" w:rsidRDefault="0091055A" w:rsidP="002C2F08">
            <w:pPr>
              <w:pStyle w:val="9SCCHFormcontent"/>
              <w:rPr>
                <w:rFonts w:ascii="Arial" w:hAnsi="Arial" w:cs="Arial"/>
                <w:sz w:val="24"/>
                <w:szCs w:val="24"/>
                <w:lang w:val="en-GB"/>
              </w:rPr>
            </w:pPr>
          </w:p>
          <w:p w14:paraId="2C20EB76" w14:textId="77777777" w:rsidR="0091055A" w:rsidRDefault="0091055A" w:rsidP="002C2F08">
            <w:pPr>
              <w:pStyle w:val="9SCCHFormcontent"/>
              <w:rPr>
                <w:rFonts w:ascii="Arial" w:hAnsi="Arial" w:cs="Arial"/>
                <w:sz w:val="24"/>
                <w:szCs w:val="24"/>
                <w:lang w:val="en-GB"/>
              </w:rPr>
            </w:pPr>
          </w:p>
          <w:p w14:paraId="7D99ACC8" w14:textId="0CAB8BDA" w:rsidR="00760E1B" w:rsidRPr="0091055A" w:rsidRDefault="00760E1B" w:rsidP="002C2F08">
            <w:pPr>
              <w:pStyle w:val="9SCCHFormcontent"/>
              <w:rPr>
                <w:rFonts w:ascii="Arial" w:hAnsi="Arial" w:cs="Arial"/>
                <w:sz w:val="24"/>
                <w:szCs w:val="24"/>
                <w:lang w:val="en-GB"/>
              </w:rPr>
            </w:pPr>
            <w:r w:rsidRPr="0091055A">
              <w:rPr>
                <w:rFonts w:ascii="Arial" w:hAnsi="Arial" w:cs="Arial"/>
                <w:sz w:val="24"/>
                <w:szCs w:val="24"/>
                <w:lang w:val="en-GB"/>
              </w:rPr>
              <w:t>BH</w:t>
            </w:r>
          </w:p>
          <w:p w14:paraId="42435664" w14:textId="77777777" w:rsidR="00760E1B" w:rsidRPr="0091055A" w:rsidRDefault="00760E1B" w:rsidP="002C2F08">
            <w:pPr>
              <w:pStyle w:val="9SCCHFormcontent"/>
              <w:rPr>
                <w:rFonts w:ascii="Arial" w:hAnsi="Arial" w:cs="Arial"/>
                <w:sz w:val="24"/>
                <w:szCs w:val="24"/>
                <w:lang w:val="en-GB"/>
              </w:rPr>
            </w:pPr>
          </w:p>
          <w:p w14:paraId="7C5C3248" w14:textId="77777777" w:rsidR="00760E1B" w:rsidRPr="0091055A" w:rsidRDefault="00760E1B" w:rsidP="002C2F08">
            <w:pPr>
              <w:pStyle w:val="9SCCHFormcontent"/>
              <w:rPr>
                <w:rFonts w:ascii="Arial" w:hAnsi="Arial" w:cs="Arial"/>
                <w:sz w:val="24"/>
                <w:szCs w:val="24"/>
                <w:lang w:val="en-GB"/>
              </w:rPr>
            </w:pPr>
          </w:p>
          <w:p w14:paraId="7EB79734" w14:textId="77777777" w:rsidR="00760E1B" w:rsidRPr="0091055A" w:rsidRDefault="00760E1B" w:rsidP="002C2F08">
            <w:pPr>
              <w:pStyle w:val="9SCCHFormcontent"/>
              <w:rPr>
                <w:rFonts w:ascii="Arial" w:hAnsi="Arial" w:cs="Arial"/>
                <w:sz w:val="24"/>
                <w:szCs w:val="24"/>
                <w:lang w:val="en-GB"/>
              </w:rPr>
            </w:pPr>
          </w:p>
          <w:p w14:paraId="3624DDB6" w14:textId="77777777" w:rsidR="00760E1B" w:rsidRPr="0091055A" w:rsidRDefault="00760E1B" w:rsidP="002C2F08">
            <w:pPr>
              <w:pStyle w:val="9SCCHFormcontent"/>
              <w:rPr>
                <w:rFonts w:ascii="Arial" w:hAnsi="Arial" w:cs="Arial"/>
                <w:sz w:val="24"/>
                <w:szCs w:val="24"/>
                <w:lang w:val="en-GB"/>
              </w:rPr>
            </w:pPr>
          </w:p>
          <w:p w14:paraId="0B176991" w14:textId="77777777" w:rsidR="00760E1B" w:rsidRPr="0091055A" w:rsidRDefault="00760E1B" w:rsidP="002C2F08">
            <w:pPr>
              <w:pStyle w:val="9SCCHFormcontent"/>
              <w:rPr>
                <w:rFonts w:ascii="Arial" w:hAnsi="Arial" w:cs="Arial"/>
                <w:sz w:val="24"/>
                <w:szCs w:val="24"/>
                <w:lang w:val="en-GB"/>
              </w:rPr>
            </w:pPr>
          </w:p>
          <w:p w14:paraId="6844EB89" w14:textId="77777777" w:rsidR="00760E1B" w:rsidRPr="0091055A" w:rsidRDefault="00760E1B" w:rsidP="002C2F08">
            <w:pPr>
              <w:pStyle w:val="9SCCHFormcontent"/>
              <w:rPr>
                <w:rFonts w:ascii="Arial" w:hAnsi="Arial" w:cs="Arial"/>
                <w:sz w:val="24"/>
                <w:szCs w:val="24"/>
                <w:lang w:val="en-GB"/>
              </w:rPr>
            </w:pPr>
          </w:p>
          <w:p w14:paraId="02A16BAE" w14:textId="77777777" w:rsidR="00760E1B" w:rsidRPr="0091055A" w:rsidRDefault="00760E1B" w:rsidP="002C2F08">
            <w:pPr>
              <w:pStyle w:val="9SCCHFormcontent"/>
              <w:rPr>
                <w:rFonts w:ascii="Arial" w:hAnsi="Arial" w:cs="Arial"/>
                <w:sz w:val="24"/>
                <w:szCs w:val="24"/>
                <w:lang w:val="en-GB"/>
              </w:rPr>
            </w:pPr>
          </w:p>
          <w:p w14:paraId="4A9C8B47" w14:textId="77777777" w:rsidR="00760E1B" w:rsidRPr="0091055A" w:rsidRDefault="00760E1B" w:rsidP="002C2F08">
            <w:pPr>
              <w:pStyle w:val="9SCCHFormcontent"/>
              <w:rPr>
                <w:rFonts w:ascii="Arial" w:hAnsi="Arial" w:cs="Arial"/>
                <w:sz w:val="24"/>
                <w:szCs w:val="24"/>
                <w:lang w:val="en-GB"/>
              </w:rPr>
            </w:pPr>
          </w:p>
          <w:p w14:paraId="1C892D7D" w14:textId="77BFE344" w:rsidR="00760E1B" w:rsidRPr="0091055A" w:rsidRDefault="00760E1B" w:rsidP="002C2F08">
            <w:pPr>
              <w:pStyle w:val="9SCCHFormcontent"/>
              <w:rPr>
                <w:rFonts w:ascii="Arial" w:hAnsi="Arial" w:cs="Arial"/>
                <w:sz w:val="24"/>
                <w:szCs w:val="24"/>
                <w:lang w:val="en-GB"/>
              </w:rPr>
            </w:pPr>
            <w:r w:rsidRPr="0091055A">
              <w:rPr>
                <w:rFonts w:ascii="Arial" w:hAnsi="Arial" w:cs="Arial"/>
                <w:sz w:val="24"/>
                <w:szCs w:val="24"/>
                <w:lang w:val="en-GB"/>
              </w:rPr>
              <w:t>BH</w:t>
            </w:r>
          </w:p>
        </w:tc>
      </w:tr>
      <w:tr w:rsidR="0091055A" w:rsidRPr="0091055A" w14:paraId="23EF1E75" w14:textId="77777777" w:rsidTr="2F54E30E">
        <w:trPr>
          <w:trHeight w:val="510"/>
        </w:trPr>
        <w:tc>
          <w:tcPr>
            <w:tcW w:w="709" w:type="dxa"/>
            <w:tcBorders>
              <w:top w:val="single" w:sz="4" w:space="0" w:color="auto"/>
            </w:tcBorders>
          </w:tcPr>
          <w:p w14:paraId="1E5BA2A1" w14:textId="40ACD7DA" w:rsidR="00280E40" w:rsidRPr="0091055A" w:rsidRDefault="00280E40" w:rsidP="00F953E3">
            <w:pPr>
              <w:pStyle w:val="9SCCHFormcontent"/>
              <w:rPr>
                <w:rFonts w:ascii="Arial" w:hAnsi="Arial" w:cs="Arial"/>
                <w:bCs w:val="0"/>
                <w:sz w:val="24"/>
                <w:szCs w:val="24"/>
                <w:lang w:val="en-GB"/>
              </w:rPr>
            </w:pPr>
            <w:r w:rsidRPr="0091055A">
              <w:rPr>
                <w:rFonts w:ascii="Arial" w:hAnsi="Arial" w:cs="Arial"/>
                <w:bCs w:val="0"/>
                <w:sz w:val="24"/>
                <w:szCs w:val="24"/>
                <w:lang w:val="en-GB"/>
              </w:rPr>
              <w:t>4.1</w:t>
            </w:r>
          </w:p>
        </w:tc>
        <w:tc>
          <w:tcPr>
            <w:tcW w:w="9549" w:type="dxa"/>
            <w:tcBorders>
              <w:top w:val="single" w:sz="4" w:space="0" w:color="auto"/>
            </w:tcBorders>
          </w:tcPr>
          <w:p w14:paraId="3A6A974E" w14:textId="668D6BB2" w:rsidR="00280E40" w:rsidRPr="0091055A" w:rsidRDefault="00280E40" w:rsidP="00F439EA">
            <w:pPr>
              <w:pStyle w:val="9SCCHFormcontent"/>
              <w:rPr>
                <w:rFonts w:ascii="Arial" w:hAnsi="Arial" w:cs="Arial"/>
                <w:b/>
                <w:sz w:val="24"/>
                <w:szCs w:val="24"/>
                <w:lang w:val="en-GB"/>
              </w:rPr>
            </w:pPr>
            <w:r w:rsidRPr="0091055A">
              <w:rPr>
                <w:rFonts w:ascii="Arial" w:hAnsi="Arial" w:cs="Arial"/>
                <w:b/>
                <w:sz w:val="24"/>
                <w:szCs w:val="24"/>
                <w:lang w:val="en-GB"/>
              </w:rPr>
              <w:t xml:space="preserve">Search, Performance and Remuneration </w:t>
            </w:r>
            <w:r w:rsidR="00760E1B" w:rsidRPr="0091055A">
              <w:rPr>
                <w:rFonts w:ascii="Arial" w:hAnsi="Arial" w:cs="Arial"/>
                <w:b/>
                <w:sz w:val="24"/>
                <w:szCs w:val="24"/>
                <w:lang w:val="en-GB"/>
              </w:rPr>
              <w:t xml:space="preserve">Committee minutes - </w:t>
            </w:r>
            <w:r w:rsidRPr="0091055A">
              <w:rPr>
                <w:rFonts w:ascii="Arial" w:hAnsi="Arial" w:cs="Arial"/>
                <w:b/>
                <w:sz w:val="24"/>
                <w:szCs w:val="24"/>
                <w:lang w:val="en-GB"/>
              </w:rPr>
              <w:t>13 January 2022</w:t>
            </w:r>
          </w:p>
          <w:p w14:paraId="03EA8A19" w14:textId="066B5B36" w:rsidR="00280E40" w:rsidRPr="0091055A" w:rsidRDefault="00760E1B" w:rsidP="00F439EA">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The Board noted the minutes.  </w:t>
            </w:r>
            <w:r w:rsidR="00280E40" w:rsidRPr="0091055A">
              <w:rPr>
                <w:rFonts w:ascii="Arial" w:hAnsi="Arial" w:cs="Arial"/>
                <w:bCs w:val="0"/>
                <w:sz w:val="24"/>
                <w:szCs w:val="24"/>
                <w:lang w:val="en-GB"/>
              </w:rPr>
              <w:t xml:space="preserve"> </w:t>
            </w:r>
          </w:p>
        </w:tc>
        <w:tc>
          <w:tcPr>
            <w:tcW w:w="851" w:type="dxa"/>
          </w:tcPr>
          <w:p w14:paraId="43FB8A22" w14:textId="7B31BB89" w:rsidR="00280E40" w:rsidRPr="0091055A" w:rsidRDefault="00280E40" w:rsidP="00F953E3">
            <w:pPr>
              <w:rPr>
                <w:rFonts w:ascii="Arial" w:hAnsi="Arial" w:cs="Arial"/>
                <w:bCs/>
                <w:sz w:val="24"/>
              </w:rPr>
            </w:pPr>
          </w:p>
        </w:tc>
      </w:tr>
      <w:tr w:rsidR="0091055A" w:rsidRPr="0091055A" w14:paraId="479683D3" w14:textId="77777777" w:rsidTr="2F54E30E">
        <w:trPr>
          <w:trHeight w:val="510"/>
        </w:trPr>
        <w:tc>
          <w:tcPr>
            <w:tcW w:w="709" w:type="dxa"/>
            <w:tcBorders>
              <w:top w:val="single" w:sz="4" w:space="0" w:color="auto"/>
              <w:left w:val="single" w:sz="4" w:space="0" w:color="auto"/>
              <w:bottom w:val="single" w:sz="4" w:space="0" w:color="auto"/>
              <w:right w:val="single" w:sz="4" w:space="0" w:color="auto"/>
            </w:tcBorders>
          </w:tcPr>
          <w:p w14:paraId="3CE8CF27" w14:textId="07CB0AB0" w:rsidR="00280E40" w:rsidRPr="0091055A" w:rsidRDefault="00280E40" w:rsidP="00D20E49">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4.2 </w:t>
            </w:r>
          </w:p>
        </w:tc>
        <w:tc>
          <w:tcPr>
            <w:tcW w:w="9549" w:type="dxa"/>
            <w:tcBorders>
              <w:top w:val="single" w:sz="4" w:space="0" w:color="auto"/>
              <w:left w:val="single" w:sz="4" w:space="0" w:color="auto"/>
              <w:bottom w:val="single" w:sz="4" w:space="0" w:color="auto"/>
              <w:right w:val="single" w:sz="4" w:space="0" w:color="auto"/>
            </w:tcBorders>
          </w:tcPr>
          <w:p w14:paraId="4A5FE2AF" w14:textId="77777777" w:rsidR="00280E40" w:rsidRPr="0091055A" w:rsidRDefault="00280E40" w:rsidP="00D20E49">
            <w:pPr>
              <w:pStyle w:val="9SCCHFormcontent"/>
              <w:rPr>
                <w:rFonts w:ascii="Arial" w:hAnsi="Arial" w:cs="Arial"/>
                <w:b/>
                <w:sz w:val="24"/>
                <w:szCs w:val="24"/>
                <w:lang w:val="en-GB"/>
              </w:rPr>
            </w:pPr>
            <w:r w:rsidRPr="0091055A">
              <w:rPr>
                <w:rFonts w:ascii="Arial" w:hAnsi="Arial" w:cs="Arial"/>
                <w:b/>
                <w:sz w:val="24"/>
                <w:szCs w:val="24"/>
                <w:lang w:val="en-GB"/>
              </w:rPr>
              <w:t>Governance arrangements and onboarding</w:t>
            </w:r>
          </w:p>
          <w:p w14:paraId="31CEBBDA" w14:textId="4F29373C" w:rsidR="00280E40" w:rsidRPr="0091055A" w:rsidRDefault="00760E1B" w:rsidP="007F0ED0">
            <w:pPr>
              <w:pStyle w:val="9SCCHFormcontent"/>
              <w:rPr>
                <w:rFonts w:ascii="Arial" w:hAnsi="Arial" w:cs="Arial"/>
                <w:bCs w:val="0"/>
                <w:sz w:val="24"/>
                <w:szCs w:val="24"/>
                <w:lang w:val="en-GB"/>
              </w:rPr>
            </w:pPr>
            <w:r w:rsidRPr="0091055A">
              <w:rPr>
                <w:rFonts w:ascii="Arial" w:hAnsi="Arial" w:cs="Arial"/>
                <w:bCs w:val="0"/>
                <w:sz w:val="24"/>
                <w:szCs w:val="24"/>
                <w:lang w:val="en-GB"/>
              </w:rPr>
              <w:t>SC reported that the paper came to SPR Committee and is included to provide the Board with as</w:t>
            </w:r>
            <w:r w:rsidR="00280E40" w:rsidRPr="0091055A">
              <w:rPr>
                <w:rFonts w:ascii="Arial" w:hAnsi="Arial" w:cs="Arial"/>
                <w:bCs w:val="0"/>
                <w:sz w:val="24"/>
                <w:szCs w:val="24"/>
                <w:lang w:val="en-GB"/>
              </w:rPr>
              <w:t xml:space="preserve">surance </w:t>
            </w:r>
            <w:r w:rsidRPr="0091055A">
              <w:rPr>
                <w:rFonts w:ascii="Arial" w:hAnsi="Arial" w:cs="Arial"/>
                <w:bCs w:val="0"/>
                <w:sz w:val="24"/>
                <w:szCs w:val="24"/>
                <w:lang w:val="en-GB"/>
              </w:rPr>
              <w:t xml:space="preserve">on the Chair and Director of Governance onboarding.  </w:t>
            </w:r>
          </w:p>
          <w:p w14:paraId="7B38D58E" w14:textId="22C1220A" w:rsidR="00760E1B" w:rsidRPr="0091055A" w:rsidRDefault="00760E1B" w:rsidP="007F0ED0">
            <w:pPr>
              <w:pStyle w:val="9SCCHFormcontent"/>
              <w:rPr>
                <w:rFonts w:ascii="Arial" w:hAnsi="Arial" w:cs="Arial"/>
                <w:sz w:val="24"/>
                <w:szCs w:val="24"/>
                <w:lang w:val="en-GB"/>
              </w:rPr>
            </w:pPr>
            <w:r w:rsidRPr="0091055A">
              <w:rPr>
                <w:rFonts w:ascii="Arial" w:hAnsi="Arial" w:cs="Arial"/>
                <w:sz w:val="24"/>
                <w:szCs w:val="24"/>
                <w:lang w:val="en-GB"/>
              </w:rPr>
              <w:t xml:space="preserve">The Board resolved that a robust handover in particular handing over relevant sector membership and networking from the Chair to the Chair </w:t>
            </w:r>
            <w:r w:rsidR="2F947402" w:rsidRPr="0091055A">
              <w:rPr>
                <w:rFonts w:ascii="Arial" w:hAnsi="Arial" w:cs="Arial"/>
                <w:sz w:val="24"/>
                <w:szCs w:val="24"/>
                <w:lang w:val="en-GB"/>
              </w:rPr>
              <w:t>Designate</w:t>
            </w:r>
            <w:r w:rsidRPr="0091055A">
              <w:rPr>
                <w:rFonts w:ascii="Arial" w:hAnsi="Arial" w:cs="Arial"/>
                <w:sz w:val="24"/>
                <w:szCs w:val="24"/>
                <w:lang w:val="en-GB"/>
              </w:rPr>
              <w:t xml:space="preserve"> was undertaken.   A meeting took place last Friday to take this work forward and the Chair has provided updates around these areas.  </w:t>
            </w:r>
          </w:p>
          <w:p w14:paraId="34705E21" w14:textId="667645BD" w:rsidR="002077B6" w:rsidRPr="0091055A" w:rsidRDefault="002077B6" w:rsidP="007F0ED0">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The Chair reported that CM has an important role in this process as Chair of the appointments panel and is leading on this work.  </w:t>
            </w:r>
          </w:p>
          <w:p w14:paraId="625E3E9F" w14:textId="2DF8EB1D" w:rsidR="002077B6" w:rsidRPr="0091055A" w:rsidRDefault="002077B6" w:rsidP="007F0ED0">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SC reported that the Board had asked that the Board leads by example by ensuring that the new Director of Governance is well supported and trained up particularly around the FE sector.   This is being taken forward and BH has been proactive in looking at development opportunities.   A meeting is taking place this Thursday with BH, the Chair, Vice Chair, CEO and SC.  </w:t>
            </w:r>
          </w:p>
          <w:p w14:paraId="2DAB3EFD" w14:textId="6A403DFE" w:rsidR="00280E40" w:rsidRPr="0091055A" w:rsidRDefault="002077B6" w:rsidP="007F0ED0">
            <w:pPr>
              <w:pStyle w:val="9SCCHFormcontent"/>
              <w:rPr>
                <w:rFonts w:ascii="Arial" w:hAnsi="Arial" w:cs="Arial"/>
                <w:sz w:val="24"/>
                <w:szCs w:val="24"/>
                <w:lang w:val="en-GB"/>
              </w:rPr>
            </w:pPr>
            <w:r w:rsidRPr="0091055A">
              <w:rPr>
                <w:rFonts w:ascii="Arial" w:hAnsi="Arial" w:cs="Arial"/>
                <w:sz w:val="24"/>
                <w:szCs w:val="24"/>
                <w:lang w:val="en-GB"/>
              </w:rPr>
              <w:lastRenderedPageBreak/>
              <w:t xml:space="preserve">The Chair noted that the </w:t>
            </w:r>
            <w:proofErr w:type="gramStart"/>
            <w:r w:rsidRPr="0091055A">
              <w:rPr>
                <w:rFonts w:ascii="Arial" w:hAnsi="Arial" w:cs="Arial"/>
                <w:sz w:val="24"/>
                <w:szCs w:val="24"/>
                <w:lang w:val="en-GB"/>
              </w:rPr>
              <w:t>arrangements</w:t>
            </w:r>
            <w:proofErr w:type="gramEnd"/>
            <w:r w:rsidRPr="0091055A">
              <w:rPr>
                <w:rFonts w:ascii="Arial" w:hAnsi="Arial" w:cs="Arial"/>
                <w:sz w:val="24"/>
                <w:szCs w:val="24"/>
                <w:lang w:val="en-GB"/>
              </w:rPr>
              <w:t xml:space="preserve"> in place means that a </w:t>
            </w:r>
            <w:r w:rsidR="28EA025E" w:rsidRPr="0091055A">
              <w:rPr>
                <w:rFonts w:ascii="Arial" w:hAnsi="Arial" w:cs="Arial"/>
                <w:sz w:val="24"/>
                <w:szCs w:val="24"/>
                <w:lang w:val="en-GB"/>
              </w:rPr>
              <w:t xml:space="preserve">potentially </w:t>
            </w:r>
            <w:r w:rsidRPr="0091055A">
              <w:rPr>
                <w:rFonts w:ascii="Arial" w:hAnsi="Arial" w:cs="Arial"/>
                <w:sz w:val="24"/>
                <w:szCs w:val="24"/>
                <w:lang w:val="en-GB"/>
              </w:rPr>
              <w:t>v</w:t>
            </w:r>
            <w:r w:rsidR="00280E40" w:rsidRPr="0091055A">
              <w:rPr>
                <w:rFonts w:ascii="Arial" w:hAnsi="Arial" w:cs="Arial"/>
                <w:sz w:val="24"/>
                <w:szCs w:val="24"/>
                <w:lang w:val="en-GB"/>
              </w:rPr>
              <w:t xml:space="preserve">olatile situation feels to be going reasonably smoothly.  </w:t>
            </w:r>
          </w:p>
          <w:p w14:paraId="5007F972" w14:textId="6BECB789" w:rsidR="00280E40" w:rsidRPr="0091055A" w:rsidRDefault="002077B6" w:rsidP="007F0ED0">
            <w:pPr>
              <w:pStyle w:val="9SCCHFormcontent"/>
              <w:rPr>
                <w:rFonts w:ascii="Arial" w:hAnsi="Arial" w:cs="Arial"/>
                <w:bCs w:val="0"/>
                <w:sz w:val="24"/>
                <w:szCs w:val="24"/>
                <w:lang w:val="en-GB"/>
              </w:rPr>
            </w:pPr>
            <w:r w:rsidRPr="0091055A">
              <w:rPr>
                <w:rFonts w:ascii="Arial" w:hAnsi="Arial" w:cs="Arial"/>
                <w:bCs w:val="0"/>
                <w:sz w:val="24"/>
                <w:szCs w:val="24"/>
                <w:lang w:val="en-GB"/>
              </w:rPr>
              <w:t>IM noted that he and DS are p</w:t>
            </w:r>
            <w:r w:rsidR="00280E40" w:rsidRPr="0091055A">
              <w:rPr>
                <w:rFonts w:ascii="Arial" w:hAnsi="Arial" w:cs="Arial"/>
                <w:bCs w:val="0"/>
                <w:sz w:val="24"/>
                <w:szCs w:val="24"/>
                <w:lang w:val="en-GB"/>
              </w:rPr>
              <w:t>lanning a series of meetings</w:t>
            </w:r>
            <w:r w:rsidRPr="0091055A">
              <w:rPr>
                <w:rFonts w:ascii="Arial" w:hAnsi="Arial" w:cs="Arial"/>
                <w:bCs w:val="0"/>
                <w:sz w:val="24"/>
                <w:szCs w:val="24"/>
                <w:lang w:val="en-GB"/>
              </w:rPr>
              <w:t xml:space="preserve"> to handover</w:t>
            </w:r>
            <w:r w:rsidR="00280E40" w:rsidRPr="0091055A">
              <w:rPr>
                <w:rFonts w:ascii="Arial" w:hAnsi="Arial" w:cs="Arial"/>
                <w:bCs w:val="0"/>
                <w:sz w:val="24"/>
                <w:szCs w:val="24"/>
                <w:lang w:val="en-GB"/>
              </w:rPr>
              <w:t xml:space="preserve">. </w:t>
            </w:r>
          </w:p>
          <w:p w14:paraId="5B883368" w14:textId="399D693C" w:rsidR="00280E40" w:rsidRPr="0091055A" w:rsidRDefault="002077B6" w:rsidP="007F0ED0">
            <w:pPr>
              <w:pStyle w:val="9SCCHFormcontent"/>
              <w:rPr>
                <w:rFonts w:ascii="Arial" w:hAnsi="Arial" w:cs="Arial"/>
                <w:bCs w:val="0"/>
                <w:sz w:val="24"/>
                <w:szCs w:val="24"/>
                <w:lang w:val="en-GB"/>
              </w:rPr>
            </w:pPr>
            <w:r w:rsidRPr="0091055A">
              <w:rPr>
                <w:rFonts w:ascii="Arial" w:hAnsi="Arial" w:cs="Arial"/>
                <w:bCs w:val="0"/>
                <w:sz w:val="24"/>
                <w:szCs w:val="24"/>
                <w:lang w:val="en-GB"/>
              </w:rPr>
              <w:t>GS noted that the s</w:t>
            </w:r>
            <w:r w:rsidR="00280E40" w:rsidRPr="0091055A">
              <w:rPr>
                <w:rFonts w:ascii="Arial" w:hAnsi="Arial" w:cs="Arial"/>
                <w:bCs w:val="0"/>
                <w:sz w:val="24"/>
                <w:szCs w:val="24"/>
                <w:lang w:val="en-GB"/>
              </w:rPr>
              <w:t>tudent voice has got a bit lost and the more opportunity</w:t>
            </w:r>
            <w:r w:rsidRPr="0091055A">
              <w:rPr>
                <w:rFonts w:ascii="Arial" w:hAnsi="Arial" w:cs="Arial"/>
                <w:bCs w:val="0"/>
                <w:sz w:val="24"/>
                <w:szCs w:val="24"/>
                <w:lang w:val="en-GB"/>
              </w:rPr>
              <w:t xml:space="preserve"> the better to hear from our students.</w:t>
            </w:r>
            <w:r w:rsidR="00280E40" w:rsidRPr="0091055A">
              <w:rPr>
                <w:rFonts w:ascii="Arial" w:hAnsi="Arial" w:cs="Arial"/>
                <w:bCs w:val="0"/>
                <w:sz w:val="24"/>
                <w:szCs w:val="24"/>
                <w:lang w:val="en-GB"/>
              </w:rPr>
              <w:t xml:space="preserve">  MW reported that</w:t>
            </w:r>
            <w:r w:rsidRPr="0091055A">
              <w:rPr>
                <w:rFonts w:ascii="Arial" w:hAnsi="Arial" w:cs="Arial"/>
                <w:bCs w:val="0"/>
                <w:sz w:val="24"/>
                <w:szCs w:val="24"/>
                <w:lang w:val="en-GB"/>
              </w:rPr>
              <w:t xml:space="preserve"> the previous Director of Governance</w:t>
            </w:r>
            <w:r w:rsidR="00280E40" w:rsidRPr="0091055A">
              <w:rPr>
                <w:rFonts w:ascii="Arial" w:hAnsi="Arial" w:cs="Arial"/>
                <w:bCs w:val="0"/>
                <w:sz w:val="24"/>
                <w:szCs w:val="24"/>
                <w:lang w:val="en-GB"/>
              </w:rPr>
              <w:t xml:space="preserve"> had set up theme meetings on top of the formal meetings</w:t>
            </w:r>
            <w:r w:rsidRPr="0091055A">
              <w:rPr>
                <w:rFonts w:ascii="Arial" w:hAnsi="Arial" w:cs="Arial"/>
                <w:bCs w:val="0"/>
                <w:sz w:val="24"/>
                <w:szCs w:val="24"/>
                <w:lang w:val="en-GB"/>
              </w:rPr>
              <w:t xml:space="preserve"> for student voice. </w:t>
            </w:r>
            <w:r w:rsidRPr="003031DE">
              <w:rPr>
                <w:rFonts w:ascii="Arial" w:hAnsi="Arial" w:cs="Arial"/>
                <w:b/>
                <w:sz w:val="24"/>
                <w:szCs w:val="24"/>
                <w:lang w:val="en-GB"/>
              </w:rPr>
              <w:t>ACTION:</w:t>
            </w:r>
            <w:r w:rsidRPr="0091055A">
              <w:rPr>
                <w:rFonts w:ascii="Arial" w:hAnsi="Arial" w:cs="Arial"/>
                <w:bCs w:val="0"/>
                <w:sz w:val="24"/>
                <w:szCs w:val="24"/>
                <w:lang w:val="en-GB"/>
              </w:rPr>
              <w:t xml:space="preserve"> MW agreed to have a think about how many meetings would be most effective and it was agreed to take a programme to C&amp;S</w:t>
            </w:r>
            <w:r w:rsidR="00280E40" w:rsidRPr="0091055A">
              <w:rPr>
                <w:rFonts w:ascii="Arial" w:hAnsi="Arial" w:cs="Arial"/>
                <w:bCs w:val="0"/>
                <w:sz w:val="24"/>
                <w:szCs w:val="24"/>
                <w:lang w:val="en-GB"/>
              </w:rPr>
              <w:t xml:space="preserve">.  </w:t>
            </w:r>
          </w:p>
        </w:tc>
        <w:tc>
          <w:tcPr>
            <w:tcW w:w="851" w:type="dxa"/>
            <w:tcBorders>
              <w:top w:val="single" w:sz="4" w:space="0" w:color="auto"/>
              <w:left w:val="single" w:sz="4" w:space="0" w:color="auto"/>
              <w:bottom w:val="single" w:sz="4" w:space="0" w:color="auto"/>
              <w:right w:val="single" w:sz="4" w:space="0" w:color="auto"/>
            </w:tcBorders>
          </w:tcPr>
          <w:p w14:paraId="52749AFB" w14:textId="77777777" w:rsidR="00280E40" w:rsidRPr="0091055A" w:rsidRDefault="00280E40" w:rsidP="00D20E49">
            <w:pPr>
              <w:rPr>
                <w:rFonts w:ascii="Arial" w:hAnsi="Arial" w:cs="Arial"/>
                <w:bCs/>
                <w:sz w:val="24"/>
              </w:rPr>
            </w:pPr>
          </w:p>
          <w:p w14:paraId="36BB7547" w14:textId="77777777" w:rsidR="002077B6" w:rsidRPr="0091055A" w:rsidRDefault="002077B6" w:rsidP="00D20E49">
            <w:pPr>
              <w:rPr>
                <w:rFonts w:ascii="Arial" w:hAnsi="Arial" w:cs="Arial"/>
                <w:bCs/>
                <w:sz w:val="24"/>
              </w:rPr>
            </w:pPr>
          </w:p>
          <w:p w14:paraId="1977D6C4" w14:textId="77777777" w:rsidR="002077B6" w:rsidRPr="0091055A" w:rsidRDefault="002077B6" w:rsidP="00D20E49">
            <w:pPr>
              <w:rPr>
                <w:rFonts w:ascii="Arial" w:hAnsi="Arial" w:cs="Arial"/>
                <w:bCs/>
                <w:sz w:val="24"/>
              </w:rPr>
            </w:pPr>
          </w:p>
          <w:p w14:paraId="5D4F90EE" w14:textId="77777777" w:rsidR="002077B6" w:rsidRPr="0091055A" w:rsidRDefault="002077B6" w:rsidP="00D20E49">
            <w:pPr>
              <w:rPr>
                <w:rFonts w:ascii="Arial" w:hAnsi="Arial" w:cs="Arial"/>
                <w:bCs/>
                <w:sz w:val="24"/>
              </w:rPr>
            </w:pPr>
          </w:p>
          <w:p w14:paraId="20D0575F" w14:textId="77777777" w:rsidR="002077B6" w:rsidRPr="0091055A" w:rsidRDefault="002077B6" w:rsidP="00D20E49">
            <w:pPr>
              <w:rPr>
                <w:rFonts w:ascii="Arial" w:hAnsi="Arial" w:cs="Arial"/>
                <w:bCs/>
                <w:sz w:val="24"/>
              </w:rPr>
            </w:pPr>
          </w:p>
          <w:p w14:paraId="70EB9614" w14:textId="77777777" w:rsidR="002077B6" w:rsidRPr="0091055A" w:rsidRDefault="002077B6" w:rsidP="00D20E49">
            <w:pPr>
              <w:rPr>
                <w:rFonts w:ascii="Arial" w:hAnsi="Arial" w:cs="Arial"/>
                <w:bCs/>
                <w:sz w:val="24"/>
              </w:rPr>
            </w:pPr>
          </w:p>
          <w:p w14:paraId="1BF9FFB2" w14:textId="0BC053F4" w:rsidR="002077B6" w:rsidRPr="0091055A" w:rsidRDefault="002077B6" w:rsidP="00D20E49">
            <w:pPr>
              <w:rPr>
                <w:rFonts w:ascii="Arial" w:hAnsi="Arial" w:cs="Arial"/>
                <w:bCs/>
                <w:sz w:val="24"/>
              </w:rPr>
            </w:pPr>
          </w:p>
          <w:p w14:paraId="6C617827" w14:textId="724B5911" w:rsidR="002077B6" w:rsidRPr="0091055A" w:rsidRDefault="002077B6" w:rsidP="00D20E49">
            <w:pPr>
              <w:rPr>
                <w:rFonts w:ascii="Arial" w:hAnsi="Arial" w:cs="Arial"/>
                <w:bCs/>
                <w:sz w:val="24"/>
              </w:rPr>
            </w:pPr>
          </w:p>
          <w:p w14:paraId="4FA4C667" w14:textId="7F5C468A" w:rsidR="002077B6" w:rsidRPr="0091055A" w:rsidRDefault="002077B6" w:rsidP="00D20E49">
            <w:pPr>
              <w:rPr>
                <w:rFonts w:ascii="Arial" w:hAnsi="Arial" w:cs="Arial"/>
                <w:bCs/>
                <w:sz w:val="24"/>
              </w:rPr>
            </w:pPr>
          </w:p>
          <w:p w14:paraId="120B1645" w14:textId="4E620B8A" w:rsidR="002077B6" w:rsidRPr="0091055A" w:rsidRDefault="002077B6" w:rsidP="00D20E49">
            <w:pPr>
              <w:rPr>
                <w:rFonts w:ascii="Arial" w:hAnsi="Arial" w:cs="Arial"/>
                <w:bCs/>
                <w:sz w:val="24"/>
              </w:rPr>
            </w:pPr>
          </w:p>
          <w:p w14:paraId="226188FF" w14:textId="12D16CA4" w:rsidR="002077B6" w:rsidRPr="0091055A" w:rsidRDefault="002077B6" w:rsidP="00D20E49">
            <w:pPr>
              <w:rPr>
                <w:rFonts w:ascii="Arial" w:hAnsi="Arial" w:cs="Arial"/>
                <w:bCs/>
                <w:sz w:val="24"/>
              </w:rPr>
            </w:pPr>
          </w:p>
          <w:p w14:paraId="0741866E" w14:textId="77CEDBEF" w:rsidR="002077B6" w:rsidRPr="0091055A" w:rsidRDefault="002077B6" w:rsidP="00D20E49">
            <w:pPr>
              <w:rPr>
                <w:rFonts w:ascii="Arial" w:hAnsi="Arial" w:cs="Arial"/>
                <w:bCs/>
                <w:sz w:val="24"/>
              </w:rPr>
            </w:pPr>
          </w:p>
          <w:p w14:paraId="55D865F2" w14:textId="69CBD425" w:rsidR="002077B6" w:rsidRPr="0091055A" w:rsidRDefault="002077B6" w:rsidP="00D20E49">
            <w:pPr>
              <w:rPr>
                <w:rFonts w:ascii="Arial" w:hAnsi="Arial" w:cs="Arial"/>
                <w:bCs/>
                <w:sz w:val="24"/>
              </w:rPr>
            </w:pPr>
          </w:p>
          <w:p w14:paraId="4B968A79" w14:textId="694B2789" w:rsidR="002077B6" w:rsidRPr="0091055A" w:rsidRDefault="002077B6" w:rsidP="00D20E49">
            <w:pPr>
              <w:rPr>
                <w:rFonts w:ascii="Arial" w:hAnsi="Arial" w:cs="Arial"/>
                <w:bCs/>
                <w:sz w:val="24"/>
              </w:rPr>
            </w:pPr>
          </w:p>
          <w:p w14:paraId="03389BF9" w14:textId="2DC453D5" w:rsidR="002077B6" w:rsidRPr="0091055A" w:rsidRDefault="002077B6" w:rsidP="00D20E49">
            <w:pPr>
              <w:rPr>
                <w:rFonts w:ascii="Arial" w:hAnsi="Arial" w:cs="Arial"/>
                <w:bCs/>
                <w:sz w:val="24"/>
              </w:rPr>
            </w:pPr>
          </w:p>
          <w:p w14:paraId="5FD0EAF2" w14:textId="6CD22B37" w:rsidR="002077B6" w:rsidRPr="0091055A" w:rsidRDefault="002077B6" w:rsidP="00D20E49">
            <w:pPr>
              <w:rPr>
                <w:rFonts w:ascii="Arial" w:hAnsi="Arial" w:cs="Arial"/>
                <w:bCs/>
                <w:sz w:val="24"/>
              </w:rPr>
            </w:pPr>
          </w:p>
          <w:p w14:paraId="55D0CCFF" w14:textId="465541C1" w:rsidR="002077B6" w:rsidRPr="0091055A" w:rsidRDefault="002077B6" w:rsidP="00D20E49">
            <w:pPr>
              <w:rPr>
                <w:rFonts w:ascii="Arial" w:hAnsi="Arial" w:cs="Arial"/>
                <w:bCs/>
                <w:sz w:val="24"/>
              </w:rPr>
            </w:pPr>
          </w:p>
          <w:p w14:paraId="4FC87143" w14:textId="57AE039C" w:rsidR="002077B6" w:rsidRPr="0091055A" w:rsidRDefault="002077B6" w:rsidP="00D20E49">
            <w:pPr>
              <w:rPr>
                <w:rFonts w:ascii="Arial" w:hAnsi="Arial" w:cs="Arial"/>
                <w:bCs/>
                <w:sz w:val="24"/>
              </w:rPr>
            </w:pPr>
          </w:p>
          <w:p w14:paraId="49CD6391" w14:textId="6771A118" w:rsidR="002077B6" w:rsidRPr="0091055A" w:rsidRDefault="002077B6" w:rsidP="00D20E49">
            <w:pPr>
              <w:rPr>
                <w:rFonts w:ascii="Arial" w:hAnsi="Arial" w:cs="Arial"/>
                <w:bCs/>
                <w:sz w:val="24"/>
              </w:rPr>
            </w:pPr>
          </w:p>
          <w:p w14:paraId="03C8C0BB" w14:textId="4E0A2012" w:rsidR="002077B6" w:rsidRPr="0091055A" w:rsidRDefault="002077B6" w:rsidP="002077B6">
            <w:pPr>
              <w:rPr>
                <w:rFonts w:ascii="Arial" w:hAnsi="Arial" w:cs="Arial"/>
                <w:bCs/>
                <w:sz w:val="24"/>
              </w:rPr>
            </w:pPr>
            <w:r w:rsidRPr="0091055A">
              <w:rPr>
                <w:rFonts w:ascii="Arial" w:hAnsi="Arial" w:cs="Arial"/>
                <w:bCs/>
                <w:sz w:val="24"/>
              </w:rPr>
              <w:t>MW</w:t>
            </w:r>
          </w:p>
        </w:tc>
      </w:tr>
      <w:tr w:rsidR="0091055A" w:rsidRPr="0091055A" w14:paraId="6F56F2C4" w14:textId="77777777" w:rsidTr="2F54E30E">
        <w:trPr>
          <w:trHeight w:val="510"/>
        </w:trPr>
        <w:tc>
          <w:tcPr>
            <w:tcW w:w="709" w:type="dxa"/>
            <w:tcBorders>
              <w:top w:val="single" w:sz="4" w:space="0" w:color="auto"/>
              <w:bottom w:val="single" w:sz="4" w:space="0" w:color="auto"/>
            </w:tcBorders>
          </w:tcPr>
          <w:p w14:paraId="05D8D457" w14:textId="3EA0042F" w:rsidR="00280E40" w:rsidRPr="0091055A" w:rsidRDefault="00280E40" w:rsidP="00F953E3">
            <w:pPr>
              <w:pStyle w:val="9SCCHFormcontent"/>
              <w:rPr>
                <w:rFonts w:ascii="Arial" w:hAnsi="Arial" w:cs="Arial"/>
                <w:sz w:val="24"/>
                <w:szCs w:val="24"/>
                <w:lang w:val="en-GB"/>
              </w:rPr>
            </w:pPr>
            <w:r w:rsidRPr="0091055A">
              <w:rPr>
                <w:rFonts w:ascii="Arial" w:hAnsi="Arial" w:cs="Arial"/>
                <w:sz w:val="24"/>
                <w:szCs w:val="24"/>
                <w:lang w:val="en-GB"/>
              </w:rPr>
              <w:lastRenderedPageBreak/>
              <w:t xml:space="preserve">5.1) </w:t>
            </w:r>
          </w:p>
        </w:tc>
        <w:tc>
          <w:tcPr>
            <w:tcW w:w="9549" w:type="dxa"/>
            <w:tcBorders>
              <w:top w:val="single" w:sz="4" w:space="0" w:color="auto"/>
              <w:bottom w:val="single" w:sz="4" w:space="0" w:color="auto"/>
            </w:tcBorders>
          </w:tcPr>
          <w:p w14:paraId="6A56C340" w14:textId="10B76DA3" w:rsidR="00280E40" w:rsidRPr="0091055A" w:rsidRDefault="00280E40" w:rsidP="00F953E3">
            <w:pPr>
              <w:rPr>
                <w:rFonts w:ascii="Arial" w:hAnsi="Arial" w:cs="Arial"/>
                <w:b/>
                <w:bCs/>
                <w:sz w:val="24"/>
              </w:rPr>
            </w:pPr>
            <w:r w:rsidRPr="0091055A">
              <w:rPr>
                <w:rFonts w:ascii="Arial" w:hAnsi="Arial" w:cs="Arial"/>
                <w:b/>
                <w:bCs/>
                <w:sz w:val="24"/>
              </w:rPr>
              <w:t>Any Other Business</w:t>
            </w:r>
          </w:p>
          <w:p w14:paraId="3ED02FFF" w14:textId="77777777" w:rsidR="002077B6" w:rsidRPr="0091055A" w:rsidRDefault="002077B6" w:rsidP="00F953E3">
            <w:pPr>
              <w:rPr>
                <w:rFonts w:ascii="Arial" w:hAnsi="Arial" w:cs="Arial"/>
                <w:sz w:val="24"/>
              </w:rPr>
            </w:pPr>
            <w:r w:rsidRPr="0091055A">
              <w:rPr>
                <w:rFonts w:ascii="Arial" w:hAnsi="Arial" w:cs="Arial"/>
                <w:sz w:val="24"/>
              </w:rPr>
              <w:t xml:space="preserve">The Ofsted result is covered in the local press. </w:t>
            </w:r>
          </w:p>
          <w:p w14:paraId="5623A631" w14:textId="624B3F26" w:rsidR="00280E40" w:rsidRPr="0091055A" w:rsidRDefault="002077B6" w:rsidP="00D55D09">
            <w:pPr>
              <w:rPr>
                <w:rFonts w:ascii="Arial" w:hAnsi="Arial" w:cs="Arial"/>
                <w:b/>
                <w:bCs/>
                <w:sz w:val="24"/>
              </w:rPr>
            </w:pPr>
            <w:r w:rsidRPr="0091055A">
              <w:rPr>
                <w:rFonts w:ascii="Arial" w:hAnsi="Arial" w:cs="Arial"/>
                <w:sz w:val="24"/>
              </w:rPr>
              <w:t xml:space="preserve">There were no other items raised.  </w:t>
            </w:r>
          </w:p>
        </w:tc>
        <w:tc>
          <w:tcPr>
            <w:tcW w:w="851" w:type="dxa"/>
            <w:tcBorders>
              <w:top w:val="single" w:sz="4" w:space="0" w:color="auto"/>
              <w:bottom w:val="single" w:sz="4" w:space="0" w:color="auto"/>
            </w:tcBorders>
          </w:tcPr>
          <w:p w14:paraId="40EA15E6" w14:textId="77777777" w:rsidR="00280E40" w:rsidRPr="0091055A" w:rsidRDefault="00280E40" w:rsidP="00F953E3">
            <w:pPr>
              <w:pStyle w:val="9SCCHFormcontent"/>
              <w:rPr>
                <w:rFonts w:ascii="Arial" w:hAnsi="Arial" w:cs="Arial"/>
                <w:sz w:val="24"/>
                <w:szCs w:val="24"/>
                <w:lang w:val="en-GB"/>
              </w:rPr>
            </w:pPr>
          </w:p>
        </w:tc>
      </w:tr>
      <w:tr w:rsidR="0091055A" w:rsidRPr="0091055A" w14:paraId="650BE46D" w14:textId="77777777" w:rsidTr="2F54E30E">
        <w:trPr>
          <w:trHeight w:val="510"/>
        </w:trPr>
        <w:tc>
          <w:tcPr>
            <w:tcW w:w="709" w:type="dxa"/>
            <w:tcBorders>
              <w:top w:val="single" w:sz="4" w:space="0" w:color="auto"/>
              <w:bottom w:val="single" w:sz="4" w:space="0" w:color="auto"/>
            </w:tcBorders>
          </w:tcPr>
          <w:p w14:paraId="3CD1CFCF" w14:textId="592B10AF" w:rsidR="00280E40" w:rsidRPr="0091055A" w:rsidRDefault="00280E40" w:rsidP="00F953E3">
            <w:pPr>
              <w:pStyle w:val="9SCCHFormcontent"/>
              <w:rPr>
                <w:rFonts w:ascii="Arial" w:hAnsi="Arial" w:cs="Arial"/>
                <w:sz w:val="24"/>
                <w:szCs w:val="24"/>
                <w:lang w:val="en-GB"/>
              </w:rPr>
            </w:pPr>
            <w:r w:rsidRPr="0091055A">
              <w:rPr>
                <w:rFonts w:ascii="Arial" w:hAnsi="Arial" w:cs="Arial"/>
                <w:sz w:val="24"/>
                <w:szCs w:val="24"/>
                <w:lang w:val="en-GB"/>
              </w:rPr>
              <w:t>5.2)</w:t>
            </w:r>
          </w:p>
        </w:tc>
        <w:tc>
          <w:tcPr>
            <w:tcW w:w="9549" w:type="dxa"/>
            <w:tcBorders>
              <w:top w:val="single" w:sz="4" w:space="0" w:color="auto"/>
              <w:bottom w:val="single" w:sz="4" w:space="0" w:color="auto"/>
            </w:tcBorders>
          </w:tcPr>
          <w:p w14:paraId="7A7132B0" w14:textId="77777777" w:rsidR="00280E40" w:rsidRPr="0091055A" w:rsidRDefault="00280E40" w:rsidP="00F953E3">
            <w:pPr>
              <w:rPr>
                <w:rFonts w:ascii="Arial" w:hAnsi="Arial" w:cs="Arial"/>
                <w:b/>
                <w:bCs/>
                <w:sz w:val="24"/>
              </w:rPr>
            </w:pPr>
            <w:r w:rsidRPr="0091055A">
              <w:rPr>
                <w:rFonts w:ascii="Arial" w:hAnsi="Arial" w:cs="Arial"/>
                <w:b/>
                <w:bCs/>
                <w:sz w:val="24"/>
              </w:rPr>
              <w:t>Meeting Evaluation</w:t>
            </w:r>
          </w:p>
          <w:p w14:paraId="1035F19F" w14:textId="05D85CE2" w:rsidR="00280E40" w:rsidRPr="0091055A" w:rsidRDefault="00280E40" w:rsidP="00F95E7E">
            <w:pPr>
              <w:pStyle w:val="9SCCHFormcontent"/>
              <w:rPr>
                <w:rFonts w:ascii="Arial" w:hAnsi="Arial" w:cs="Arial"/>
                <w:bCs w:val="0"/>
                <w:sz w:val="24"/>
                <w:szCs w:val="24"/>
                <w:lang w:val="en-GB"/>
              </w:rPr>
            </w:pPr>
            <w:r w:rsidRPr="0091055A">
              <w:rPr>
                <w:rFonts w:ascii="Arial" w:hAnsi="Arial" w:cs="Arial"/>
                <w:bCs w:val="0"/>
                <w:sz w:val="24"/>
                <w:szCs w:val="24"/>
                <w:lang w:val="en-GB"/>
              </w:rPr>
              <w:t>Did the agenda and papers arrive 7 days in advance?</w:t>
            </w:r>
            <w:r w:rsidR="002077B6" w:rsidRPr="0091055A">
              <w:rPr>
                <w:rFonts w:ascii="Arial" w:hAnsi="Arial" w:cs="Arial"/>
                <w:bCs w:val="0"/>
                <w:sz w:val="24"/>
                <w:szCs w:val="24"/>
                <w:lang w:val="en-GB"/>
              </w:rPr>
              <w:t xml:space="preserve"> Yes</w:t>
            </w:r>
          </w:p>
          <w:p w14:paraId="008326F9" w14:textId="47392019" w:rsidR="00280E40" w:rsidRPr="0091055A" w:rsidRDefault="00280E40" w:rsidP="00F95E7E">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Were the agenda and papers written with clarity? </w:t>
            </w:r>
            <w:r w:rsidR="002077B6" w:rsidRPr="0091055A">
              <w:rPr>
                <w:rFonts w:ascii="Arial" w:hAnsi="Arial" w:cs="Arial"/>
                <w:bCs w:val="0"/>
                <w:sz w:val="24"/>
                <w:szCs w:val="24"/>
                <w:lang w:val="en-GB"/>
              </w:rPr>
              <w:t xml:space="preserve">The agenda and </w:t>
            </w:r>
            <w:proofErr w:type="gramStart"/>
            <w:r w:rsidR="002077B6" w:rsidRPr="0091055A">
              <w:rPr>
                <w:rFonts w:ascii="Arial" w:hAnsi="Arial" w:cs="Arial"/>
                <w:bCs w:val="0"/>
                <w:sz w:val="24"/>
                <w:szCs w:val="24"/>
                <w:lang w:val="en-GB"/>
              </w:rPr>
              <w:t>a number of</w:t>
            </w:r>
            <w:proofErr w:type="gramEnd"/>
            <w:r w:rsidR="002077B6" w:rsidRPr="0091055A">
              <w:rPr>
                <w:rFonts w:ascii="Arial" w:hAnsi="Arial" w:cs="Arial"/>
                <w:bCs w:val="0"/>
                <w:sz w:val="24"/>
                <w:szCs w:val="24"/>
                <w:lang w:val="en-GB"/>
              </w:rPr>
              <w:t xml:space="preserve"> papers were.  There were concerns about some of the papers. </w:t>
            </w:r>
          </w:p>
          <w:p w14:paraId="427AD980" w14:textId="55E4A53D" w:rsidR="00280E40" w:rsidRPr="0091055A" w:rsidRDefault="00280E40" w:rsidP="00F95E7E">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Were the issues considered at the meeting appropriate? </w:t>
            </w:r>
            <w:r w:rsidR="002077B6" w:rsidRPr="0091055A">
              <w:rPr>
                <w:rFonts w:ascii="Arial" w:hAnsi="Arial" w:cs="Arial"/>
                <w:bCs w:val="0"/>
                <w:sz w:val="24"/>
                <w:szCs w:val="24"/>
                <w:lang w:val="en-GB"/>
              </w:rPr>
              <w:t>Yes</w:t>
            </w:r>
          </w:p>
          <w:p w14:paraId="7DF6E26F" w14:textId="05506830" w:rsidR="00280E40" w:rsidRPr="0091055A" w:rsidRDefault="00280E40" w:rsidP="00F95E7E">
            <w:pPr>
              <w:pStyle w:val="9SCCHFormcontent"/>
              <w:rPr>
                <w:rFonts w:ascii="Arial" w:hAnsi="Arial" w:cs="Arial"/>
                <w:bCs w:val="0"/>
                <w:sz w:val="24"/>
                <w:szCs w:val="24"/>
                <w:lang w:val="en-GB"/>
              </w:rPr>
            </w:pPr>
            <w:r w:rsidRPr="0091055A">
              <w:rPr>
                <w:rFonts w:ascii="Arial" w:hAnsi="Arial" w:cs="Arial"/>
                <w:bCs w:val="0"/>
                <w:sz w:val="24"/>
                <w:szCs w:val="24"/>
                <w:lang w:val="en-GB"/>
              </w:rPr>
              <w:t xml:space="preserve">Did you have all the information you needed to fully participate in the discussion and decision? </w:t>
            </w:r>
            <w:r w:rsidR="002077B6" w:rsidRPr="0091055A">
              <w:rPr>
                <w:rFonts w:ascii="Arial" w:hAnsi="Arial" w:cs="Arial"/>
                <w:bCs w:val="0"/>
                <w:sz w:val="24"/>
                <w:szCs w:val="24"/>
                <w:lang w:val="en-GB"/>
              </w:rPr>
              <w:t>No (Chalk Pit item)</w:t>
            </w:r>
          </w:p>
          <w:p w14:paraId="0359A6F4" w14:textId="5C1735A5" w:rsidR="00280E40" w:rsidRPr="0091055A" w:rsidRDefault="00280E40" w:rsidP="00F95E7E">
            <w:pPr>
              <w:pStyle w:val="9SCCHFormcontent"/>
              <w:rPr>
                <w:rFonts w:ascii="Arial" w:hAnsi="Arial" w:cs="Arial"/>
                <w:bCs w:val="0"/>
                <w:sz w:val="24"/>
                <w:szCs w:val="24"/>
                <w:lang w:val="en-GB"/>
              </w:rPr>
            </w:pPr>
            <w:r w:rsidRPr="0091055A">
              <w:rPr>
                <w:rFonts w:ascii="Arial" w:hAnsi="Arial" w:cs="Arial"/>
                <w:bCs w:val="0"/>
                <w:sz w:val="24"/>
                <w:szCs w:val="24"/>
                <w:lang w:val="en-GB"/>
              </w:rPr>
              <w:t>Was sufficient time available for thorough debate?</w:t>
            </w:r>
            <w:r w:rsidR="002077B6" w:rsidRPr="0091055A">
              <w:rPr>
                <w:rFonts w:ascii="Arial" w:hAnsi="Arial" w:cs="Arial"/>
                <w:bCs w:val="0"/>
                <w:sz w:val="24"/>
                <w:szCs w:val="24"/>
                <w:lang w:val="en-GB"/>
              </w:rPr>
              <w:t xml:space="preserve"> Yes</w:t>
            </w:r>
          </w:p>
          <w:p w14:paraId="21667E0A" w14:textId="26DD30A2" w:rsidR="00280E40" w:rsidRPr="0091055A" w:rsidRDefault="00280E40" w:rsidP="00F95E7E">
            <w:pPr>
              <w:pStyle w:val="9SCCHFormcontent"/>
              <w:rPr>
                <w:rFonts w:ascii="Arial" w:hAnsi="Arial" w:cs="Arial"/>
                <w:bCs w:val="0"/>
                <w:sz w:val="24"/>
                <w:szCs w:val="24"/>
                <w:lang w:val="en-GB"/>
              </w:rPr>
            </w:pPr>
            <w:r w:rsidRPr="0091055A">
              <w:rPr>
                <w:rFonts w:ascii="Arial" w:hAnsi="Arial" w:cs="Arial"/>
                <w:bCs w:val="0"/>
                <w:sz w:val="24"/>
                <w:szCs w:val="24"/>
                <w:lang w:val="en-GB"/>
              </w:rPr>
              <w:t>Were you satisfied that the decisions were arrived at in a proper manner?</w:t>
            </w:r>
            <w:r w:rsidR="002077B6" w:rsidRPr="0091055A">
              <w:rPr>
                <w:rFonts w:ascii="Arial" w:hAnsi="Arial" w:cs="Arial"/>
                <w:bCs w:val="0"/>
                <w:sz w:val="24"/>
                <w:szCs w:val="24"/>
                <w:lang w:val="en-GB"/>
              </w:rPr>
              <w:t xml:space="preserve"> Yes</w:t>
            </w:r>
          </w:p>
          <w:p w14:paraId="73FDFD3A" w14:textId="3FEAA2B1" w:rsidR="00280E40" w:rsidRPr="0091055A" w:rsidRDefault="00280E40" w:rsidP="00F95E7E">
            <w:pPr>
              <w:pStyle w:val="9SCCHFormcontent"/>
              <w:rPr>
                <w:rFonts w:ascii="Arial" w:hAnsi="Arial" w:cs="Arial"/>
                <w:bCs w:val="0"/>
                <w:sz w:val="24"/>
                <w:szCs w:val="24"/>
                <w:lang w:val="en-GB"/>
              </w:rPr>
            </w:pPr>
            <w:r w:rsidRPr="0091055A">
              <w:rPr>
                <w:rFonts w:ascii="Arial" w:hAnsi="Arial" w:cs="Arial"/>
                <w:bCs w:val="0"/>
                <w:sz w:val="24"/>
                <w:szCs w:val="24"/>
                <w:lang w:val="en-GB"/>
              </w:rPr>
              <w:t>Were you able to express your views?</w:t>
            </w:r>
            <w:r w:rsidR="002077B6" w:rsidRPr="0091055A">
              <w:rPr>
                <w:rFonts w:ascii="Arial" w:hAnsi="Arial" w:cs="Arial"/>
                <w:bCs w:val="0"/>
                <w:sz w:val="24"/>
                <w:szCs w:val="24"/>
                <w:lang w:val="en-GB"/>
              </w:rPr>
              <w:t xml:space="preserve"> Yes </w:t>
            </w:r>
          </w:p>
          <w:p w14:paraId="0BF5ADB6" w14:textId="69F9E78E" w:rsidR="00280E40" w:rsidRPr="0091055A" w:rsidRDefault="00280E40" w:rsidP="00F95E7E">
            <w:pPr>
              <w:rPr>
                <w:rFonts w:ascii="Arial" w:hAnsi="Arial" w:cs="Arial"/>
                <w:sz w:val="24"/>
              </w:rPr>
            </w:pPr>
            <w:r w:rsidRPr="0091055A">
              <w:rPr>
                <w:rFonts w:ascii="Arial" w:hAnsi="Arial" w:cs="Arial"/>
                <w:sz w:val="24"/>
              </w:rPr>
              <w:t>Was the meeting chaired effectively?</w:t>
            </w:r>
            <w:r w:rsidR="002077B6" w:rsidRPr="0091055A">
              <w:rPr>
                <w:rFonts w:ascii="Arial" w:hAnsi="Arial" w:cs="Arial"/>
                <w:sz w:val="24"/>
              </w:rPr>
              <w:t xml:space="preserve"> Yes</w:t>
            </w:r>
          </w:p>
          <w:p w14:paraId="5C414F26" w14:textId="77777777" w:rsidR="00280E40" w:rsidRPr="0091055A" w:rsidRDefault="00280E40" w:rsidP="00F95E7E">
            <w:pPr>
              <w:rPr>
                <w:rFonts w:ascii="Arial" w:hAnsi="Arial" w:cs="Arial"/>
                <w:sz w:val="24"/>
              </w:rPr>
            </w:pPr>
          </w:p>
          <w:p w14:paraId="7CC70098" w14:textId="08D18DEA" w:rsidR="00280E40" w:rsidRPr="0091055A" w:rsidRDefault="00300C1A" w:rsidP="00280E40">
            <w:pPr>
              <w:rPr>
                <w:rFonts w:ascii="Arial" w:hAnsi="Arial" w:cs="Arial"/>
                <w:bCs/>
                <w:sz w:val="24"/>
              </w:rPr>
            </w:pPr>
            <w:r w:rsidRPr="0091055A">
              <w:rPr>
                <w:rFonts w:ascii="Arial" w:hAnsi="Arial" w:cs="Arial"/>
                <w:bCs/>
                <w:sz w:val="24"/>
              </w:rPr>
              <w:t>The Chair thank</w:t>
            </w:r>
            <w:r w:rsidR="002077B6" w:rsidRPr="0091055A">
              <w:rPr>
                <w:rFonts w:ascii="Arial" w:hAnsi="Arial" w:cs="Arial"/>
                <w:bCs/>
                <w:sz w:val="24"/>
              </w:rPr>
              <w:t>ed</w:t>
            </w:r>
            <w:r w:rsidRPr="0091055A">
              <w:rPr>
                <w:rFonts w:ascii="Arial" w:hAnsi="Arial" w:cs="Arial"/>
                <w:bCs/>
                <w:sz w:val="24"/>
              </w:rPr>
              <w:t xml:space="preserve"> staff and officers for their contributions to the meeting and LS for his first meeting.  </w:t>
            </w:r>
            <w:r w:rsidR="00280E40" w:rsidRPr="0091055A">
              <w:rPr>
                <w:rFonts w:ascii="Arial" w:hAnsi="Arial" w:cs="Arial"/>
                <w:bCs/>
                <w:sz w:val="24"/>
              </w:rPr>
              <w:t xml:space="preserve">LS </w:t>
            </w:r>
            <w:r w:rsidRPr="0091055A">
              <w:rPr>
                <w:rFonts w:ascii="Arial" w:hAnsi="Arial" w:cs="Arial"/>
                <w:bCs/>
                <w:sz w:val="24"/>
              </w:rPr>
              <w:t xml:space="preserve">noted that he is </w:t>
            </w:r>
            <w:r w:rsidR="00280E40" w:rsidRPr="0091055A">
              <w:rPr>
                <w:rFonts w:ascii="Arial" w:hAnsi="Arial" w:cs="Arial"/>
                <w:bCs/>
                <w:sz w:val="24"/>
              </w:rPr>
              <w:t>looki</w:t>
            </w:r>
            <w:r w:rsidR="005E10A6" w:rsidRPr="0091055A">
              <w:rPr>
                <w:rFonts w:ascii="Arial" w:hAnsi="Arial" w:cs="Arial"/>
                <w:bCs/>
                <w:sz w:val="24"/>
              </w:rPr>
              <w:t>ng forward to working with the B</w:t>
            </w:r>
            <w:r w:rsidR="00280E40" w:rsidRPr="0091055A">
              <w:rPr>
                <w:rFonts w:ascii="Arial" w:hAnsi="Arial" w:cs="Arial"/>
                <w:bCs/>
                <w:sz w:val="24"/>
              </w:rPr>
              <w:t xml:space="preserve">oard.  </w:t>
            </w:r>
          </w:p>
          <w:p w14:paraId="2C6940D6" w14:textId="047CF4C2" w:rsidR="005E10A6" w:rsidRPr="0091055A" w:rsidRDefault="00280E40" w:rsidP="005E10A6">
            <w:pPr>
              <w:rPr>
                <w:rFonts w:ascii="Arial" w:hAnsi="Arial" w:cs="Arial"/>
                <w:bCs/>
                <w:sz w:val="24"/>
              </w:rPr>
            </w:pPr>
            <w:r w:rsidRPr="0091055A">
              <w:rPr>
                <w:rFonts w:ascii="Arial" w:hAnsi="Arial" w:cs="Arial"/>
                <w:sz w:val="24"/>
              </w:rPr>
              <w:t>Staff and student governors and officers to depart for the Closed C section of the meeting.</w:t>
            </w:r>
            <w:r w:rsidR="005E10A6" w:rsidRPr="0091055A">
              <w:rPr>
                <w:rFonts w:ascii="Arial" w:hAnsi="Arial" w:cs="Arial"/>
                <w:bCs/>
                <w:sz w:val="24"/>
              </w:rPr>
              <w:t xml:space="preserve"> [10.23]</w:t>
            </w:r>
          </w:p>
          <w:p w14:paraId="581E0EBE" w14:textId="77FED0C5" w:rsidR="00280E40" w:rsidRPr="0091055A" w:rsidRDefault="00280E40" w:rsidP="00280E40">
            <w:pPr>
              <w:rPr>
                <w:rFonts w:ascii="Arial" w:hAnsi="Arial" w:cs="Arial"/>
                <w:sz w:val="24"/>
              </w:rPr>
            </w:pPr>
          </w:p>
        </w:tc>
        <w:tc>
          <w:tcPr>
            <w:tcW w:w="851" w:type="dxa"/>
            <w:tcBorders>
              <w:top w:val="single" w:sz="4" w:space="0" w:color="auto"/>
              <w:bottom w:val="single" w:sz="4" w:space="0" w:color="auto"/>
            </w:tcBorders>
          </w:tcPr>
          <w:p w14:paraId="61AA8061" w14:textId="77777777" w:rsidR="00280E40" w:rsidRPr="0091055A" w:rsidRDefault="00280E40" w:rsidP="00F953E3">
            <w:pPr>
              <w:pStyle w:val="9SCCHFormcontent"/>
              <w:rPr>
                <w:rFonts w:ascii="Arial" w:hAnsi="Arial" w:cs="Arial"/>
                <w:sz w:val="24"/>
                <w:szCs w:val="24"/>
                <w:lang w:val="en-GB"/>
              </w:rPr>
            </w:pPr>
          </w:p>
        </w:tc>
      </w:tr>
    </w:tbl>
    <w:p w14:paraId="5D4F2EAC" w14:textId="7247453F" w:rsidR="72B3F065" w:rsidRPr="0091055A" w:rsidRDefault="72B3F065"/>
    <w:p w14:paraId="2ACC99AD" w14:textId="417267B9" w:rsidR="39DA0C58" w:rsidRPr="0091055A" w:rsidRDefault="39DA0C58"/>
    <w:p w14:paraId="2614737E" w14:textId="757D7C51" w:rsidR="009D297E" w:rsidRPr="0091055A" w:rsidRDefault="009D297E" w:rsidP="00D506AD">
      <w:pPr>
        <w:pStyle w:val="2SCCHnonBoxSectionHeading"/>
        <w:rPr>
          <w:rFonts w:ascii="Arial" w:hAnsi="Arial" w:cs="Arial"/>
          <w:sz w:val="24"/>
          <w:lang w:val="en-GB"/>
        </w:rPr>
      </w:pPr>
      <w:r w:rsidRPr="0091055A">
        <w:rPr>
          <w:rFonts w:ascii="Arial" w:hAnsi="Arial" w:cs="Arial"/>
          <w:sz w:val="24"/>
          <w:lang w:val="en-GB"/>
        </w:rPr>
        <w:t xml:space="preserve">Meeting closed: 10.40 </w:t>
      </w:r>
    </w:p>
    <w:p w14:paraId="79CC4273" w14:textId="77777777" w:rsidR="008839AF" w:rsidRPr="0091055A" w:rsidRDefault="008839AF" w:rsidP="00D506AD">
      <w:pPr>
        <w:pStyle w:val="2SCCHnonBoxSectionHeading"/>
        <w:rPr>
          <w:rFonts w:ascii="Arial" w:hAnsi="Arial" w:cs="Arial"/>
          <w:b/>
          <w:sz w:val="24"/>
          <w:lang w:val="en-GB"/>
        </w:rPr>
      </w:pPr>
    </w:p>
    <w:sectPr w:rsidR="008839AF" w:rsidRPr="0091055A" w:rsidSect="0091208A">
      <w:headerReference w:type="even" r:id="rId10"/>
      <w:headerReference w:type="default" r:id="rId11"/>
      <w:footerReference w:type="even" r:id="rId12"/>
      <w:footerReference w:type="default" r:id="rId13"/>
      <w:headerReference w:type="first" r:id="rId14"/>
      <w:footerReference w:type="first" r:id="rId15"/>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F8E85" w14:textId="77777777" w:rsidR="00E34BBD" w:rsidRDefault="00E34BBD" w:rsidP="00930AB4">
      <w:r>
        <w:separator/>
      </w:r>
    </w:p>
  </w:endnote>
  <w:endnote w:type="continuationSeparator" w:id="0">
    <w:p w14:paraId="2311BE12" w14:textId="77777777" w:rsidR="00E34BBD" w:rsidRDefault="00E34BBD"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35393" w14:textId="77777777" w:rsidR="001C37CA" w:rsidRDefault="001C37CA"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AA2CA9" w14:textId="77777777" w:rsidR="001C37CA" w:rsidRDefault="001C37CA"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CB249" w14:textId="43107A7D" w:rsidR="001C37CA" w:rsidRDefault="001C37CA"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0578FF">
      <w:rPr>
        <w:rStyle w:val="PageNumber"/>
        <w:noProof/>
      </w:rPr>
      <w:t>8</w:t>
    </w:r>
    <w:r>
      <w:rPr>
        <w:rStyle w:val="PageNumber"/>
      </w:rPr>
      <w:fldChar w:fldCharType="end"/>
    </w:r>
  </w:p>
  <w:p w14:paraId="1B308140" w14:textId="77777777" w:rsidR="001C37CA" w:rsidRDefault="001C37CA" w:rsidP="0091208A">
    <w:pPr>
      <w:ind w:right="360"/>
    </w:pPr>
  </w:p>
  <w:p w14:paraId="2EDB28DA" w14:textId="77777777" w:rsidR="001C37CA" w:rsidRDefault="001C37C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83216" w14:textId="77777777" w:rsidR="001C37CA" w:rsidRDefault="001C37CA"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7D63FCC" w14:textId="77777777" w:rsidR="001C37CA" w:rsidRPr="000F2BC9" w:rsidRDefault="001C37CA"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8954A" w14:textId="77777777" w:rsidR="00E34BBD" w:rsidRDefault="00E34BBD" w:rsidP="00930AB4">
      <w:r>
        <w:separator/>
      </w:r>
    </w:p>
  </w:footnote>
  <w:footnote w:type="continuationSeparator" w:id="0">
    <w:p w14:paraId="1B64AD98" w14:textId="77777777" w:rsidR="00E34BBD" w:rsidRDefault="00E34BBD"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56BB3" w14:textId="77777777" w:rsidR="00EA4CA1" w:rsidRDefault="00EA4C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704AA" w14:textId="58E689A9" w:rsidR="001432F4" w:rsidRDefault="001432F4" w:rsidP="001432F4">
    <w:pPr>
      <w:pStyle w:val="4SCCHinboxSectionheading"/>
      <w:spacing w:line="240" w:lineRule="auto"/>
      <w:ind w:left="142"/>
      <w:rPr>
        <w:rFonts w:ascii="Arial" w:hAnsi="Arial" w:cs="Arial"/>
        <w:b/>
        <w:bCs w:val="0"/>
        <w:noProof/>
        <w:sz w:val="24"/>
        <w:u w:color="2E74B5"/>
      </w:rPr>
    </w:pPr>
    <w:r>
      <w:rPr>
        <w:rFonts w:ascii="Tahoma" w:hAnsi="Tahoma"/>
        <w:noProof/>
        <w:color w:val="2E74B5"/>
        <w:sz w:val="32"/>
        <w:szCs w:val="32"/>
        <w:u w:color="2E74B5"/>
      </w:rPr>
      <w:drawing>
        <wp:anchor distT="0" distB="0" distL="114300" distR="114300" simplePos="0" relativeHeight="251659776" behindDoc="0" locked="0" layoutInCell="1" allowOverlap="1" wp14:anchorId="226D9EF4" wp14:editId="1AEFDEB8">
          <wp:simplePos x="0" y="0"/>
          <wp:positionH relativeFrom="column">
            <wp:posOffset>5143500</wp:posOffset>
          </wp:positionH>
          <wp:positionV relativeFrom="paragraph">
            <wp:posOffset>121285</wp:posOffset>
          </wp:positionV>
          <wp:extent cx="1809750" cy="838200"/>
          <wp:effectExtent l="0" t="0" r="0" b="0"/>
          <wp:wrapNone/>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anchor>
      </w:drawing>
    </w:r>
  </w:p>
  <w:p w14:paraId="2CD32410" w14:textId="062F23DB" w:rsidR="001432F4" w:rsidRDefault="001432F4" w:rsidP="001432F4">
    <w:pPr>
      <w:pStyle w:val="4SCCHinboxSectionheading"/>
      <w:spacing w:line="240" w:lineRule="auto"/>
      <w:ind w:left="142"/>
      <w:rPr>
        <w:rFonts w:ascii="Arial" w:hAnsi="Arial" w:cs="Arial"/>
        <w:b/>
        <w:bCs w:val="0"/>
        <w:noProof/>
        <w:sz w:val="24"/>
        <w:u w:color="2E74B5"/>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14446" w14:textId="77777777" w:rsidR="001C37CA" w:rsidRPr="003B250A" w:rsidRDefault="001C37CA" w:rsidP="0091208A">
    <w:pPr>
      <w:pStyle w:val="Header"/>
      <w:ind w:left="8064"/>
    </w:pPr>
    <w:r>
      <w:rPr>
        <w:noProof/>
        <w:lang w:val="en-GB"/>
      </w:rPr>
      <w:drawing>
        <wp:anchor distT="0" distB="0" distL="114300" distR="114300" simplePos="0" relativeHeight="251657728" behindDoc="0" locked="0" layoutInCell="1" allowOverlap="1" wp14:anchorId="73AE5B37" wp14:editId="02EE42FF">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F0500"/>
    <w:multiLevelType w:val="hybridMultilevel"/>
    <w:tmpl w:val="05A6E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156BB"/>
    <w:multiLevelType w:val="hybridMultilevel"/>
    <w:tmpl w:val="65222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67E64"/>
    <w:multiLevelType w:val="hybridMultilevel"/>
    <w:tmpl w:val="0706D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937E22"/>
    <w:multiLevelType w:val="hybridMultilevel"/>
    <w:tmpl w:val="4FA03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60018"/>
    <w:multiLevelType w:val="hybridMultilevel"/>
    <w:tmpl w:val="A5763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1F5CCC"/>
    <w:multiLevelType w:val="hybridMultilevel"/>
    <w:tmpl w:val="B4140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CE156C"/>
    <w:multiLevelType w:val="hybridMultilevel"/>
    <w:tmpl w:val="114268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A8F7C44"/>
    <w:multiLevelType w:val="multilevel"/>
    <w:tmpl w:val="2CF8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214047"/>
    <w:multiLevelType w:val="hybridMultilevel"/>
    <w:tmpl w:val="8474E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AC1A85"/>
    <w:multiLevelType w:val="hybridMultilevel"/>
    <w:tmpl w:val="B4C0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D65530"/>
    <w:multiLevelType w:val="hybridMultilevel"/>
    <w:tmpl w:val="AC6C5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C65871"/>
    <w:multiLevelType w:val="hybridMultilevel"/>
    <w:tmpl w:val="C9F8E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A78D0"/>
    <w:multiLevelType w:val="multilevel"/>
    <w:tmpl w:val="E2A094B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3EA45736"/>
    <w:multiLevelType w:val="hybridMultilevel"/>
    <w:tmpl w:val="3BACB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1F6BDD"/>
    <w:multiLevelType w:val="hybridMultilevel"/>
    <w:tmpl w:val="AA16798E"/>
    <w:lvl w:ilvl="0" w:tplc="CC6E133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B56317"/>
    <w:multiLevelType w:val="hybridMultilevel"/>
    <w:tmpl w:val="7A1E3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5A7934"/>
    <w:multiLevelType w:val="hybridMultilevel"/>
    <w:tmpl w:val="88C8E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860288"/>
    <w:multiLevelType w:val="hybridMultilevel"/>
    <w:tmpl w:val="E378171E"/>
    <w:lvl w:ilvl="0" w:tplc="249858D2">
      <w:start w:val="1"/>
      <w:numFmt w:val="decimal"/>
      <w:lvlText w:val="%1."/>
      <w:lvlJc w:val="left"/>
      <w:pPr>
        <w:ind w:left="720" w:hanging="360"/>
      </w:pPr>
      <w:rPr>
        <w:rFonts w:ascii="Arial" w:eastAsia="Times New Roman"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104C67"/>
    <w:multiLevelType w:val="hybridMultilevel"/>
    <w:tmpl w:val="6016A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C47D24"/>
    <w:multiLevelType w:val="multilevel"/>
    <w:tmpl w:val="30E05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474896"/>
    <w:multiLevelType w:val="hybridMultilevel"/>
    <w:tmpl w:val="55F28868"/>
    <w:lvl w:ilvl="0" w:tplc="FFFFFFFF">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E1F1DCE"/>
    <w:multiLevelType w:val="hybridMultilevel"/>
    <w:tmpl w:val="1892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D20B71"/>
    <w:multiLevelType w:val="hybridMultilevel"/>
    <w:tmpl w:val="608EC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154592"/>
    <w:multiLevelType w:val="hybridMultilevel"/>
    <w:tmpl w:val="1DCC9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A323B6"/>
    <w:multiLevelType w:val="hybridMultilevel"/>
    <w:tmpl w:val="6918199C"/>
    <w:lvl w:ilvl="0" w:tplc="68D6389E">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4F7FB6"/>
    <w:multiLevelType w:val="hybridMultilevel"/>
    <w:tmpl w:val="75BAB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C0744C"/>
    <w:multiLevelType w:val="hybridMultilevel"/>
    <w:tmpl w:val="AE8E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C25F7A"/>
    <w:multiLevelType w:val="hybridMultilevel"/>
    <w:tmpl w:val="092EAC68"/>
    <w:lvl w:ilvl="0" w:tplc="A5BCA4C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E05CD4"/>
    <w:multiLevelType w:val="hybridMultilevel"/>
    <w:tmpl w:val="F4808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F12DDE"/>
    <w:multiLevelType w:val="hybridMultilevel"/>
    <w:tmpl w:val="D3B2E560"/>
    <w:lvl w:ilvl="0" w:tplc="A96071A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2E49DD"/>
    <w:multiLevelType w:val="hybridMultilevel"/>
    <w:tmpl w:val="135CED8A"/>
    <w:lvl w:ilvl="0" w:tplc="54C0ADCC">
      <w:start w:val="5"/>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F33C83"/>
    <w:multiLevelType w:val="hybridMultilevel"/>
    <w:tmpl w:val="855A5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A6097A"/>
    <w:multiLevelType w:val="hybridMultilevel"/>
    <w:tmpl w:val="135CED8A"/>
    <w:lvl w:ilvl="0" w:tplc="54C0ADCC">
      <w:start w:val="5"/>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10"/>
  </w:num>
  <w:num w:numId="3">
    <w:abstractNumId w:val="2"/>
  </w:num>
  <w:num w:numId="4">
    <w:abstractNumId w:val="13"/>
  </w:num>
  <w:num w:numId="5">
    <w:abstractNumId w:val="28"/>
  </w:num>
  <w:num w:numId="6">
    <w:abstractNumId w:val="24"/>
  </w:num>
  <w:num w:numId="7">
    <w:abstractNumId w:val="14"/>
  </w:num>
  <w:num w:numId="8">
    <w:abstractNumId w:val="29"/>
  </w:num>
  <w:num w:numId="9">
    <w:abstractNumId w:val="16"/>
  </w:num>
  <w:num w:numId="10">
    <w:abstractNumId w:val="27"/>
  </w:num>
  <w:num w:numId="11">
    <w:abstractNumId w:val="26"/>
  </w:num>
  <w:num w:numId="12">
    <w:abstractNumId w:val="22"/>
  </w:num>
  <w:num w:numId="13">
    <w:abstractNumId w:val="8"/>
  </w:num>
  <w:num w:numId="14">
    <w:abstractNumId w:val="15"/>
  </w:num>
  <w:num w:numId="15">
    <w:abstractNumId w:val="23"/>
  </w:num>
  <w:num w:numId="16">
    <w:abstractNumId w:val="21"/>
  </w:num>
  <w:num w:numId="17">
    <w:abstractNumId w:val="5"/>
  </w:num>
  <w:num w:numId="18">
    <w:abstractNumId w:val="0"/>
  </w:num>
  <w:num w:numId="19">
    <w:abstractNumId w:val="31"/>
  </w:num>
  <w:num w:numId="20">
    <w:abstractNumId w:val="9"/>
  </w:num>
  <w:num w:numId="21">
    <w:abstractNumId w:val="25"/>
  </w:num>
  <w:num w:numId="22">
    <w:abstractNumId w:val="18"/>
  </w:num>
  <w:num w:numId="23">
    <w:abstractNumId w:val="4"/>
  </w:num>
  <w:num w:numId="24">
    <w:abstractNumId w:val="11"/>
  </w:num>
  <w:num w:numId="25">
    <w:abstractNumId w:val="17"/>
  </w:num>
  <w:num w:numId="26">
    <w:abstractNumId w:val="3"/>
  </w:num>
  <w:num w:numId="27">
    <w:abstractNumId w:val="6"/>
  </w:num>
  <w:num w:numId="28">
    <w:abstractNumId w:val="12"/>
  </w:num>
  <w:num w:numId="29">
    <w:abstractNumId w:val="19"/>
  </w:num>
  <w:num w:numId="30">
    <w:abstractNumId w:val="7"/>
  </w:num>
  <w:num w:numId="31">
    <w:abstractNumId w:val="1"/>
  </w:num>
  <w:num w:numId="32">
    <w:abstractNumId w:val="30"/>
  </w:num>
  <w:num w:numId="3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De1NLa0MLEwsTRU0lEKTi0uzszPAykws6gFADRH/dItAAAA"/>
  </w:docVars>
  <w:rsids>
    <w:rsidRoot w:val="002F1B06"/>
    <w:rsid w:val="00000706"/>
    <w:rsid w:val="00003C74"/>
    <w:rsid w:val="00004447"/>
    <w:rsid w:val="0000510C"/>
    <w:rsid w:val="0001076E"/>
    <w:rsid w:val="00011140"/>
    <w:rsid w:val="000130C5"/>
    <w:rsid w:val="00014ED2"/>
    <w:rsid w:val="000170EF"/>
    <w:rsid w:val="00017DA2"/>
    <w:rsid w:val="00017DC8"/>
    <w:rsid w:val="0002216F"/>
    <w:rsid w:val="00024161"/>
    <w:rsid w:val="00025CD0"/>
    <w:rsid w:val="00026033"/>
    <w:rsid w:val="00026748"/>
    <w:rsid w:val="00026796"/>
    <w:rsid w:val="00027D76"/>
    <w:rsid w:val="00032FBE"/>
    <w:rsid w:val="000374AF"/>
    <w:rsid w:val="00045709"/>
    <w:rsid w:val="00047036"/>
    <w:rsid w:val="00053637"/>
    <w:rsid w:val="000578FF"/>
    <w:rsid w:val="00057991"/>
    <w:rsid w:val="00061C91"/>
    <w:rsid w:val="00062E20"/>
    <w:rsid w:val="0006396E"/>
    <w:rsid w:val="00065493"/>
    <w:rsid w:val="0008440C"/>
    <w:rsid w:val="000A77B9"/>
    <w:rsid w:val="000A7E66"/>
    <w:rsid w:val="000B12C6"/>
    <w:rsid w:val="000B2717"/>
    <w:rsid w:val="000B2A95"/>
    <w:rsid w:val="000B2CC0"/>
    <w:rsid w:val="000B3A0F"/>
    <w:rsid w:val="000C04DB"/>
    <w:rsid w:val="000C70BA"/>
    <w:rsid w:val="000D5B7A"/>
    <w:rsid w:val="000E0CA2"/>
    <w:rsid w:val="000F1DD8"/>
    <w:rsid w:val="000F2E1D"/>
    <w:rsid w:val="000F53CF"/>
    <w:rsid w:val="000F5F52"/>
    <w:rsid w:val="000F63F5"/>
    <w:rsid w:val="000F7547"/>
    <w:rsid w:val="00106C1D"/>
    <w:rsid w:val="00107FE0"/>
    <w:rsid w:val="00110EE9"/>
    <w:rsid w:val="001114F9"/>
    <w:rsid w:val="001163AF"/>
    <w:rsid w:val="00117945"/>
    <w:rsid w:val="00120CB4"/>
    <w:rsid w:val="00120CE7"/>
    <w:rsid w:val="001228CD"/>
    <w:rsid w:val="00131548"/>
    <w:rsid w:val="00131824"/>
    <w:rsid w:val="00132C98"/>
    <w:rsid w:val="00133964"/>
    <w:rsid w:val="0013425A"/>
    <w:rsid w:val="0013506F"/>
    <w:rsid w:val="00137612"/>
    <w:rsid w:val="001432F4"/>
    <w:rsid w:val="001548BE"/>
    <w:rsid w:val="00154FEB"/>
    <w:rsid w:val="00155883"/>
    <w:rsid w:val="001571F2"/>
    <w:rsid w:val="00157CA7"/>
    <w:rsid w:val="0016017F"/>
    <w:rsid w:val="00160F54"/>
    <w:rsid w:val="001610F5"/>
    <w:rsid w:val="001662F7"/>
    <w:rsid w:val="00173137"/>
    <w:rsid w:val="001740D8"/>
    <w:rsid w:val="00175041"/>
    <w:rsid w:val="00176853"/>
    <w:rsid w:val="00177508"/>
    <w:rsid w:val="00181EA6"/>
    <w:rsid w:val="001836E8"/>
    <w:rsid w:val="00190C04"/>
    <w:rsid w:val="001967D2"/>
    <w:rsid w:val="001A13DD"/>
    <w:rsid w:val="001A1C6C"/>
    <w:rsid w:val="001A349A"/>
    <w:rsid w:val="001A53DC"/>
    <w:rsid w:val="001A55ED"/>
    <w:rsid w:val="001A74A9"/>
    <w:rsid w:val="001B05EA"/>
    <w:rsid w:val="001B5EEF"/>
    <w:rsid w:val="001C06FB"/>
    <w:rsid w:val="001C37CA"/>
    <w:rsid w:val="001C3BE7"/>
    <w:rsid w:val="001C472E"/>
    <w:rsid w:val="001C60CB"/>
    <w:rsid w:val="001C7F9D"/>
    <w:rsid w:val="001D0D59"/>
    <w:rsid w:val="001D5469"/>
    <w:rsid w:val="001D7027"/>
    <w:rsid w:val="001E05A6"/>
    <w:rsid w:val="001E3C85"/>
    <w:rsid w:val="001E58E8"/>
    <w:rsid w:val="001E6CEF"/>
    <w:rsid w:val="001F0EAE"/>
    <w:rsid w:val="001F5858"/>
    <w:rsid w:val="001F6CDA"/>
    <w:rsid w:val="001F6D16"/>
    <w:rsid w:val="00203F32"/>
    <w:rsid w:val="00205C36"/>
    <w:rsid w:val="00207058"/>
    <w:rsid w:val="002077B6"/>
    <w:rsid w:val="00207BC4"/>
    <w:rsid w:val="002141A7"/>
    <w:rsid w:val="00214BB4"/>
    <w:rsid w:val="002164F7"/>
    <w:rsid w:val="00217642"/>
    <w:rsid w:val="00217ACC"/>
    <w:rsid w:val="0022123C"/>
    <w:rsid w:val="00223E2E"/>
    <w:rsid w:val="00230AAC"/>
    <w:rsid w:val="00232233"/>
    <w:rsid w:val="002323DE"/>
    <w:rsid w:val="00234FF7"/>
    <w:rsid w:val="00241379"/>
    <w:rsid w:val="00241763"/>
    <w:rsid w:val="002417EE"/>
    <w:rsid w:val="00243571"/>
    <w:rsid w:val="00247AB4"/>
    <w:rsid w:val="002527B9"/>
    <w:rsid w:val="00253936"/>
    <w:rsid w:val="00254196"/>
    <w:rsid w:val="002548E2"/>
    <w:rsid w:val="0026238F"/>
    <w:rsid w:val="00266DFE"/>
    <w:rsid w:val="002726FD"/>
    <w:rsid w:val="002748EF"/>
    <w:rsid w:val="002757E8"/>
    <w:rsid w:val="00280E40"/>
    <w:rsid w:val="002837E5"/>
    <w:rsid w:val="00283F30"/>
    <w:rsid w:val="00286B05"/>
    <w:rsid w:val="002922CE"/>
    <w:rsid w:val="00292343"/>
    <w:rsid w:val="00297841"/>
    <w:rsid w:val="002A1A91"/>
    <w:rsid w:val="002A235D"/>
    <w:rsid w:val="002A3E35"/>
    <w:rsid w:val="002B65DA"/>
    <w:rsid w:val="002B68DE"/>
    <w:rsid w:val="002C1C42"/>
    <w:rsid w:val="002C56ED"/>
    <w:rsid w:val="002C5A7E"/>
    <w:rsid w:val="002D07C2"/>
    <w:rsid w:val="002D2373"/>
    <w:rsid w:val="002D3D22"/>
    <w:rsid w:val="002D4661"/>
    <w:rsid w:val="002D4D97"/>
    <w:rsid w:val="002D5193"/>
    <w:rsid w:val="002D58BF"/>
    <w:rsid w:val="002D5B1C"/>
    <w:rsid w:val="002D5F33"/>
    <w:rsid w:val="002D61D4"/>
    <w:rsid w:val="002E3BD9"/>
    <w:rsid w:val="002E600A"/>
    <w:rsid w:val="002E679B"/>
    <w:rsid w:val="002E7DD7"/>
    <w:rsid w:val="002E7F23"/>
    <w:rsid w:val="002F0A18"/>
    <w:rsid w:val="002F1B06"/>
    <w:rsid w:val="002F4F8B"/>
    <w:rsid w:val="00300C1A"/>
    <w:rsid w:val="0030148D"/>
    <w:rsid w:val="00303085"/>
    <w:rsid w:val="003031DE"/>
    <w:rsid w:val="00303A02"/>
    <w:rsid w:val="00303FE1"/>
    <w:rsid w:val="003058D1"/>
    <w:rsid w:val="003065C6"/>
    <w:rsid w:val="00312695"/>
    <w:rsid w:val="00312781"/>
    <w:rsid w:val="003255DF"/>
    <w:rsid w:val="00327D0D"/>
    <w:rsid w:val="0034110B"/>
    <w:rsid w:val="00343F18"/>
    <w:rsid w:val="00345C42"/>
    <w:rsid w:val="003514BF"/>
    <w:rsid w:val="00351AAE"/>
    <w:rsid w:val="00352F22"/>
    <w:rsid w:val="00360DA8"/>
    <w:rsid w:val="00362EFA"/>
    <w:rsid w:val="003630CA"/>
    <w:rsid w:val="00365132"/>
    <w:rsid w:val="00370A6E"/>
    <w:rsid w:val="003728C1"/>
    <w:rsid w:val="00372DEE"/>
    <w:rsid w:val="003740B1"/>
    <w:rsid w:val="00380B30"/>
    <w:rsid w:val="00383B2B"/>
    <w:rsid w:val="00385F8E"/>
    <w:rsid w:val="00391EF0"/>
    <w:rsid w:val="00392542"/>
    <w:rsid w:val="003934E3"/>
    <w:rsid w:val="0039683C"/>
    <w:rsid w:val="00397339"/>
    <w:rsid w:val="003A449B"/>
    <w:rsid w:val="003A5B37"/>
    <w:rsid w:val="003A6AE4"/>
    <w:rsid w:val="003B535F"/>
    <w:rsid w:val="003C0707"/>
    <w:rsid w:val="003C0EF5"/>
    <w:rsid w:val="003C3689"/>
    <w:rsid w:val="003C5E14"/>
    <w:rsid w:val="003D16EE"/>
    <w:rsid w:val="003D378A"/>
    <w:rsid w:val="003D62AB"/>
    <w:rsid w:val="003E32D4"/>
    <w:rsid w:val="003E4023"/>
    <w:rsid w:val="003F1D42"/>
    <w:rsid w:val="003F6127"/>
    <w:rsid w:val="003F656E"/>
    <w:rsid w:val="003F7774"/>
    <w:rsid w:val="00402D59"/>
    <w:rsid w:val="00403495"/>
    <w:rsid w:val="00403B13"/>
    <w:rsid w:val="00404FD3"/>
    <w:rsid w:val="00410F18"/>
    <w:rsid w:val="00411206"/>
    <w:rsid w:val="00411225"/>
    <w:rsid w:val="004114C7"/>
    <w:rsid w:val="0041483D"/>
    <w:rsid w:val="00414BF0"/>
    <w:rsid w:val="004159CA"/>
    <w:rsid w:val="00421387"/>
    <w:rsid w:val="00425889"/>
    <w:rsid w:val="0043128C"/>
    <w:rsid w:val="004317F2"/>
    <w:rsid w:val="004320E1"/>
    <w:rsid w:val="00433963"/>
    <w:rsid w:val="00433E83"/>
    <w:rsid w:val="00434223"/>
    <w:rsid w:val="00437CF2"/>
    <w:rsid w:val="00445C00"/>
    <w:rsid w:val="00445F5D"/>
    <w:rsid w:val="00446E9E"/>
    <w:rsid w:val="00453BB7"/>
    <w:rsid w:val="00453FC4"/>
    <w:rsid w:val="004547D1"/>
    <w:rsid w:val="00455F2A"/>
    <w:rsid w:val="0045625B"/>
    <w:rsid w:val="00460530"/>
    <w:rsid w:val="004626AD"/>
    <w:rsid w:val="004628C0"/>
    <w:rsid w:val="00467D68"/>
    <w:rsid w:val="004700AF"/>
    <w:rsid w:val="00470CFA"/>
    <w:rsid w:val="004718DD"/>
    <w:rsid w:val="00474E28"/>
    <w:rsid w:val="0048039A"/>
    <w:rsid w:val="00485989"/>
    <w:rsid w:val="00485AAA"/>
    <w:rsid w:val="004879BD"/>
    <w:rsid w:val="004966E7"/>
    <w:rsid w:val="00496994"/>
    <w:rsid w:val="004A178D"/>
    <w:rsid w:val="004A182E"/>
    <w:rsid w:val="004A18A6"/>
    <w:rsid w:val="004A46C6"/>
    <w:rsid w:val="004A53D9"/>
    <w:rsid w:val="004B2C47"/>
    <w:rsid w:val="004B3860"/>
    <w:rsid w:val="004B3B2F"/>
    <w:rsid w:val="004B489D"/>
    <w:rsid w:val="004B762A"/>
    <w:rsid w:val="004C377D"/>
    <w:rsid w:val="004C780D"/>
    <w:rsid w:val="004D253D"/>
    <w:rsid w:val="004D4CFE"/>
    <w:rsid w:val="004D5CBC"/>
    <w:rsid w:val="004D6290"/>
    <w:rsid w:val="004D6571"/>
    <w:rsid w:val="004D7924"/>
    <w:rsid w:val="004D7B43"/>
    <w:rsid w:val="004E14DE"/>
    <w:rsid w:val="004E1D3F"/>
    <w:rsid w:val="004E27B8"/>
    <w:rsid w:val="004E2CA5"/>
    <w:rsid w:val="004E30D4"/>
    <w:rsid w:val="004E5D30"/>
    <w:rsid w:val="004E6830"/>
    <w:rsid w:val="004E7F8A"/>
    <w:rsid w:val="004F7163"/>
    <w:rsid w:val="00500B36"/>
    <w:rsid w:val="00500E8B"/>
    <w:rsid w:val="005020A1"/>
    <w:rsid w:val="0050262E"/>
    <w:rsid w:val="00503DBD"/>
    <w:rsid w:val="005068BB"/>
    <w:rsid w:val="0051117E"/>
    <w:rsid w:val="00511F72"/>
    <w:rsid w:val="00512661"/>
    <w:rsid w:val="0051490F"/>
    <w:rsid w:val="0051494A"/>
    <w:rsid w:val="00522CCB"/>
    <w:rsid w:val="00525262"/>
    <w:rsid w:val="00525ABF"/>
    <w:rsid w:val="00535EFF"/>
    <w:rsid w:val="0054016B"/>
    <w:rsid w:val="0054031B"/>
    <w:rsid w:val="0054173B"/>
    <w:rsid w:val="005457FB"/>
    <w:rsid w:val="00546DD7"/>
    <w:rsid w:val="00546F32"/>
    <w:rsid w:val="005477C5"/>
    <w:rsid w:val="0054794E"/>
    <w:rsid w:val="005555C6"/>
    <w:rsid w:val="00555D08"/>
    <w:rsid w:val="00557BF9"/>
    <w:rsid w:val="00561B1B"/>
    <w:rsid w:val="0056352A"/>
    <w:rsid w:val="00564C90"/>
    <w:rsid w:val="00565E09"/>
    <w:rsid w:val="00571733"/>
    <w:rsid w:val="0057507F"/>
    <w:rsid w:val="005753B5"/>
    <w:rsid w:val="005829ED"/>
    <w:rsid w:val="00585214"/>
    <w:rsid w:val="005A70A0"/>
    <w:rsid w:val="005A788E"/>
    <w:rsid w:val="005B20F8"/>
    <w:rsid w:val="005B50F5"/>
    <w:rsid w:val="005C2895"/>
    <w:rsid w:val="005C50AB"/>
    <w:rsid w:val="005D2378"/>
    <w:rsid w:val="005D3A9F"/>
    <w:rsid w:val="005D6567"/>
    <w:rsid w:val="005E10A6"/>
    <w:rsid w:val="005E22D6"/>
    <w:rsid w:val="005E594F"/>
    <w:rsid w:val="005E69C8"/>
    <w:rsid w:val="005F1FF7"/>
    <w:rsid w:val="005F28DF"/>
    <w:rsid w:val="006021FF"/>
    <w:rsid w:val="006063E1"/>
    <w:rsid w:val="00614169"/>
    <w:rsid w:val="00620757"/>
    <w:rsid w:val="00620ECA"/>
    <w:rsid w:val="006218CF"/>
    <w:rsid w:val="00623557"/>
    <w:rsid w:val="0062372A"/>
    <w:rsid w:val="006250FC"/>
    <w:rsid w:val="00627102"/>
    <w:rsid w:val="00633257"/>
    <w:rsid w:val="0063466F"/>
    <w:rsid w:val="00636275"/>
    <w:rsid w:val="00636C5A"/>
    <w:rsid w:val="00636E03"/>
    <w:rsid w:val="006445F1"/>
    <w:rsid w:val="00645179"/>
    <w:rsid w:val="00646489"/>
    <w:rsid w:val="00650D6C"/>
    <w:rsid w:val="0065272C"/>
    <w:rsid w:val="0065683E"/>
    <w:rsid w:val="006618C9"/>
    <w:rsid w:val="00665C16"/>
    <w:rsid w:val="00667A29"/>
    <w:rsid w:val="00667AAF"/>
    <w:rsid w:val="006710EA"/>
    <w:rsid w:val="00671A97"/>
    <w:rsid w:val="0067321D"/>
    <w:rsid w:val="00674BC2"/>
    <w:rsid w:val="00675B75"/>
    <w:rsid w:val="00676BA4"/>
    <w:rsid w:val="00682F6A"/>
    <w:rsid w:val="00683B7D"/>
    <w:rsid w:val="00683C92"/>
    <w:rsid w:val="0069133A"/>
    <w:rsid w:val="00695C8F"/>
    <w:rsid w:val="00696490"/>
    <w:rsid w:val="006A1A2B"/>
    <w:rsid w:val="006A63A3"/>
    <w:rsid w:val="006A7182"/>
    <w:rsid w:val="006B17B4"/>
    <w:rsid w:val="006B4C99"/>
    <w:rsid w:val="006B52BB"/>
    <w:rsid w:val="006C0AA9"/>
    <w:rsid w:val="006C7462"/>
    <w:rsid w:val="006C7A78"/>
    <w:rsid w:val="006D3CAB"/>
    <w:rsid w:val="006D59E7"/>
    <w:rsid w:val="006E2DBC"/>
    <w:rsid w:val="006E4C3E"/>
    <w:rsid w:val="006F05D7"/>
    <w:rsid w:val="006F636B"/>
    <w:rsid w:val="006F700A"/>
    <w:rsid w:val="00700407"/>
    <w:rsid w:val="00702CF0"/>
    <w:rsid w:val="00703A69"/>
    <w:rsid w:val="00706D1D"/>
    <w:rsid w:val="00713DC8"/>
    <w:rsid w:val="00715F2E"/>
    <w:rsid w:val="007171E9"/>
    <w:rsid w:val="00720A10"/>
    <w:rsid w:val="007227C3"/>
    <w:rsid w:val="007228C5"/>
    <w:rsid w:val="00723D24"/>
    <w:rsid w:val="00726D32"/>
    <w:rsid w:val="0073043C"/>
    <w:rsid w:val="007317F6"/>
    <w:rsid w:val="007327B7"/>
    <w:rsid w:val="0073298F"/>
    <w:rsid w:val="007353D8"/>
    <w:rsid w:val="00735F54"/>
    <w:rsid w:val="00736A10"/>
    <w:rsid w:val="007377C5"/>
    <w:rsid w:val="00741E6B"/>
    <w:rsid w:val="00743B19"/>
    <w:rsid w:val="00743FB6"/>
    <w:rsid w:val="00745435"/>
    <w:rsid w:val="00745F0A"/>
    <w:rsid w:val="00746151"/>
    <w:rsid w:val="007508AC"/>
    <w:rsid w:val="00752041"/>
    <w:rsid w:val="0075216F"/>
    <w:rsid w:val="00754451"/>
    <w:rsid w:val="00760E1B"/>
    <w:rsid w:val="00765FF0"/>
    <w:rsid w:val="007675D4"/>
    <w:rsid w:val="00770B74"/>
    <w:rsid w:val="007732CE"/>
    <w:rsid w:val="007744D6"/>
    <w:rsid w:val="00775C08"/>
    <w:rsid w:val="007812BF"/>
    <w:rsid w:val="00786871"/>
    <w:rsid w:val="00787120"/>
    <w:rsid w:val="007920A9"/>
    <w:rsid w:val="00795A6E"/>
    <w:rsid w:val="007962FF"/>
    <w:rsid w:val="00796C3E"/>
    <w:rsid w:val="00797E85"/>
    <w:rsid w:val="007A2173"/>
    <w:rsid w:val="007A2F97"/>
    <w:rsid w:val="007A5AF5"/>
    <w:rsid w:val="007A7ABC"/>
    <w:rsid w:val="007B18C2"/>
    <w:rsid w:val="007B1CCB"/>
    <w:rsid w:val="007B236C"/>
    <w:rsid w:val="007B285B"/>
    <w:rsid w:val="007B6745"/>
    <w:rsid w:val="007C20FB"/>
    <w:rsid w:val="007C5118"/>
    <w:rsid w:val="007C5710"/>
    <w:rsid w:val="007C583F"/>
    <w:rsid w:val="007C61F9"/>
    <w:rsid w:val="007C7438"/>
    <w:rsid w:val="007D05C1"/>
    <w:rsid w:val="007D28A9"/>
    <w:rsid w:val="007D3C30"/>
    <w:rsid w:val="007D6484"/>
    <w:rsid w:val="007D7011"/>
    <w:rsid w:val="007E32B1"/>
    <w:rsid w:val="007E7A64"/>
    <w:rsid w:val="007F0ED0"/>
    <w:rsid w:val="007F1D0F"/>
    <w:rsid w:val="007F2399"/>
    <w:rsid w:val="007F427A"/>
    <w:rsid w:val="007F5977"/>
    <w:rsid w:val="007F67A4"/>
    <w:rsid w:val="0080050A"/>
    <w:rsid w:val="00800D8D"/>
    <w:rsid w:val="00800F6E"/>
    <w:rsid w:val="00801968"/>
    <w:rsid w:val="00804885"/>
    <w:rsid w:val="008049CA"/>
    <w:rsid w:val="00805D0A"/>
    <w:rsid w:val="00806129"/>
    <w:rsid w:val="00812ABF"/>
    <w:rsid w:val="00812AE3"/>
    <w:rsid w:val="00820B54"/>
    <w:rsid w:val="008224D0"/>
    <w:rsid w:val="008255ED"/>
    <w:rsid w:val="00831A27"/>
    <w:rsid w:val="0083312E"/>
    <w:rsid w:val="00833B54"/>
    <w:rsid w:val="008371BD"/>
    <w:rsid w:val="0084042F"/>
    <w:rsid w:val="00841161"/>
    <w:rsid w:val="008426F4"/>
    <w:rsid w:val="00844004"/>
    <w:rsid w:val="00847696"/>
    <w:rsid w:val="00850ADC"/>
    <w:rsid w:val="00853AEE"/>
    <w:rsid w:val="008624E0"/>
    <w:rsid w:val="008648A2"/>
    <w:rsid w:val="00864CDD"/>
    <w:rsid w:val="00865389"/>
    <w:rsid w:val="0086750F"/>
    <w:rsid w:val="0087123E"/>
    <w:rsid w:val="008734F0"/>
    <w:rsid w:val="008742AA"/>
    <w:rsid w:val="008805D6"/>
    <w:rsid w:val="008809C7"/>
    <w:rsid w:val="008839AF"/>
    <w:rsid w:val="00886E1A"/>
    <w:rsid w:val="0089227D"/>
    <w:rsid w:val="00896E08"/>
    <w:rsid w:val="008A4765"/>
    <w:rsid w:val="008A6F87"/>
    <w:rsid w:val="008B317C"/>
    <w:rsid w:val="008B5102"/>
    <w:rsid w:val="008B5F15"/>
    <w:rsid w:val="008B6CE2"/>
    <w:rsid w:val="008C1824"/>
    <w:rsid w:val="008C2114"/>
    <w:rsid w:val="008C540F"/>
    <w:rsid w:val="008C575F"/>
    <w:rsid w:val="008C6215"/>
    <w:rsid w:val="008C786E"/>
    <w:rsid w:val="008D0A5B"/>
    <w:rsid w:val="008D301F"/>
    <w:rsid w:val="008D3091"/>
    <w:rsid w:val="008D6884"/>
    <w:rsid w:val="008E08B7"/>
    <w:rsid w:val="008E0D30"/>
    <w:rsid w:val="008E1D7F"/>
    <w:rsid w:val="008E38B2"/>
    <w:rsid w:val="008E7527"/>
    <w:rsid w:val="008F1580"/>
    <w:rsid w:val="008F1B7A"/>
    <w:rsid w:val="008F23ED"/>
    <w:rsid w:val="008F3D59"/>
    <w:rsid w:val="00907B8C"/>
    <w:rsid w:val="0091055A"/>
    <w:rsid w:val="00911851"/>
    <w:rsid w:val="00911DB5"/>
    <w:rsid w:val="0091208A"/>
    <w:rsid w:val="009141A4"/>
    <w:rsid w:val="00914EBB"/>
    <w:rsid w:val="00915D33"/>
    <w:rsid w:val="00917F73"/>
    <w:rsid w:val="00921324"/>
    <w:rsid w:val="00921885"/>
    <w:rsid w:val="00922191"/>
    <w:rsid w:val="00922E06"/>
    <w:rsid w:val="00924F6D"/>
    <w:rsid w:val="00927433"/>
    <w:rsid w:val="00930AB4"/>
    <w:rsid w:val="00933D6E"/>
    <w:rsid w:val="0093440B"/>
    <w:rsid w:val="00937D3A"/>
    <w:rsid w:val="0094312E"/>
    <w:rsid w:val="00943BE6"/>
    <w:rsid w:val="00950A32"/>
    <w:rsid w:val="00960F7F"/>
    <w:rsid w:val="00961BB3"/>
    <w:rsid w:val="0096272D"/>
    <w:rsid w:val="009633BE"/>
    <w:rsid w:val="00965387"/>
    <w:rsid w:val="00970777"/>
    <w:rsid w:val="00970927"/>
    <w:rsid w:val="00973EC2"/>
    <w:rsid w:val="009767A2"/>
    <w:rsid w:val="00976D7E"/>
    <w:rsid w:val="00977B45"/>
    <w:rsid w:val="0098007F"/>
    <w:rsid w:val="00983718"/>
    <w:rsid w:val="009952F4"/>
    <w:rsid w:val="00996666"/>
    <w:rsid w:val="00996F0E"/>
    <w:rsid w:val="009A3968"/>
    <w:rsid w:val="009A3F84"/>
    <w:rsid w:val="009B08B7"/>
    <w:rsid w:val="009B3070"/>
    <w:rsid w:val="009B3148"/>
    <w:rsid w:val="009B5D3C"/>
    <w:rsid w:val="009B6070"/>
    <w:rsid w:val="009B7038"/>
    <w:rsid w:val="009C1A4D"/>
    <w:rsid w:val="009C6E77"/>
    <w:rsid w:val="009D12B2"/>
    <w:rsid w:val="009D297E"/>
    <w:rsid w:val="009D2C76"/>
    <w:rsid w:val="009D6019"/>
    <w:rsid w:val="009D7D87"/>
    <w:rsid w:val="009E2F57"/>
    <w:rsid w:val="009E5623"/>
    <w:rsid w:val="009E7DFA"/>
    <w:rsid w:val="009F0EC4"/>
    <w:rsid w:val="009F3B87"/>
    <w:rsid w:val="00A018C2"/>
    <w:rsid w:val="00A0206B"/>
    <w:rsid w:val="00A03F2A"/>
    <w:rsid w:val="00A10EC0"/>
    <w:rsid w:val="00A13D82"/>
    <w:rsid w:val="00A17EAE"/>
    <w:rsid w:val="00A203A3"/>
    <w:rsid w:val="00A21E48"/>
    <w:rsid w:val="00A22EED"/>
    <w:rsid w:val="00A23577"/>
    <w:rsid w:val="00A2442A"/>
    <w:rsid w:val="00A244BA"/>
    <w:rsid w:val="00A25A92"/>
    <w:rsid w:val="00A26635"/>
    <w:rsid w:val="00A2755E"/>
    <w:rsid w:val="00A27EA4"/>
    <w:rsid w:val="00A3055C"/>
    <w:rsid w:val="00A3086C"/>
    <w:rsid w:val="00A32E5D"/>
    <w:rsid w:val="00A33D80"/>
    <w:rsid w:val="00A34E00"/>
    <w:rsid w:val="00A42152"/>
    <w:rsid w:val="00A4366D"/>
    <w:rsid w:val="00A51E8E"/>
    <w:rsid w:val="00A522A7"/>
    <w:rsid w:val="00A5367B"/>
    <w:rsid w:val="00A56E43"/>
    <w:rsid w:val="00A60A86"/>
    <w:rsid w:val="00A624DA"/>
    <w:rsid w:val="00A627E3"/>
    <w:rsid w:val="00A62DD3"/>
    <w:rsid w:val="00A6437D"/>
    <w:rsid w:val="00A66FC9"/>
    <w:rsid w:val="00A71A95"/>
    <w:rsid w:val="00A72A98"/>
    <w:rsid w:val="00A734F4"/>
    <w:rsid w:val="00A754D8"/>
    <w:rsid w:val="00A77533"/>
    <w:rsid w:val="00A81B8D"/>
    <w:rsid w:val="00A8564F"/>
    <w:rsid w:val="00A85DC4"/>
    <w:rsid w:val="00A91819"/>
    <w:rsid w:val="00A92055"/>
    <w:rsid w:val="00A944CE"/>
    <w:rsid w:val="00A94528"/>
    <w:rsid w:val="00A97455"/>
    <w:rsid w:val="00A976CA"/>
    <w:rsid w:val="00AA0342"/>
    <w:rsid w:val="00AA0DFC"/>
    <w:rsid w:val="00AA0F99"/>
    <w:rsid w:val="00AA636E"/>
    <w:rsid w:val="00AA67B2"/>
    <w:rsid w:val="00AA7142"/>
    <w:rsid w:val="00AB20C8"/>
    <w:rsid w:val="00AB30AC"/>
    <w:rsid w:val="00AB3BC6"/>
    <w:rsid w:val="00AB3DC2"/>
    <w:rsid w:val="00AB5BD5"/>
    <w:rsid w:val="00AB607F"/>
    <w:rsid w:val="00AB6997"/>
    <w:rsid w:val="00AC0E96"/>
    <w:rsid w:val="00AC245C"/>
    <w:rsid w:val="00AC3446"/>
    <w:rsid w:val="00AC45FA"/>
    <w:rsid w:val="00AC5BA5"/>
    <w:rsid w:val="00AC660E"/>
    <w:rsid w:val="00AD16D9"/>
    <w:rsid w:val="00AD2C9F"/>
    <w:rsid w:val="00AD5FDF"/>
    <w:rsid w:val="00AE4871"/>
    <w:rsid w:val="00AF115F"/>
    <w:rsid w:val="00AF144E"/>
    <w:rsid w:val="00AF4480"/>
    <w:rsid w:val="00B01C68"/>
    <w:rsid w:val="00B1029D"/>
    <w:rsid w:val="00B11B4B"/>
    <w:rsid w:val="00B12AE9"/>
    <w:rsid w:val="00B14A38"/>
    <w:rsid w:val="00B15410"/>
    <w:rsid w:val="00B15D61"/>
    <w:rsid w:val="00B209BC"/>
    <w:rsid w:val="00B20A97"/>
    <w:rsid w:val="00B21285"/>
    <w:rsid w:val="00B217C9"/>
    <w:rsid w:val="00B21FC4"/>
    <w:rsid w:val="00B27C6B"/>
    <w:rsid w:val="00B30299"/>
    <w:rsid w:val="00B32666"/>
    <w:rsid w:val="00B333D1"/>
    <w:rsid w:val="00B33B30"/>
    <w:rsid w:val="00B348A0"/>
    <w:rsid w:val="00B354F7"/>
    <w:rsid w:val="00B36462"/>
    <w:rsid w:val="00B36A27"/>
    <w:rsid w:val="00B37650"/>
    <w:rsid w:val="00B51693"/>
    <w:rsid w:val="00B55BE6"/>
    <w:rsid w:val="00B55E64"/>
    <w:rsid w:val="00B57A6A"/>
    <w:rsid w:val="00B6435D"/>
    <w:rsid w:val="00B64D76"/>
    <w:rsid w:val="00B65FFC"/>
    <w:rsid w:val="00B67B23"/>
    <w:rsid w:val="00B721AE"/>
    <w:rsid w:val="00B74D1E"/>
    <w:rsid w:val="00B75045"/>
    <w:rsid w:val="00B7537F"/>
    <w:rsid w:val="00B772F1"/>
    <w:rsid w:val="00B8295C"/>
    <w:rsid w:val="00B83294"/>
    <w:rsid w:val="00B846BA"/>
    <w:rsid w:val="00B850D2"/>
    <w:rsid w:val="00B86203"/>
    <w:rsid w:val="00B91C1B"/>
    <w:rsid w:val="00B927C2"/>
    <w:rsid w:val="00B92D05"/>
    <w:rsid w:val="00B93563"/>
    <w:rsid w:val="00B93E1C"/>
    <w:rsid w:val="00B96CB0"/>
    <w:rsid w:val="00B97B42"/>
    <w:rsid w:val="00BA06FB"/>
    <w:rsid w:val="00BA17BB"/>
    <w:rsid w:val="00BA185F"/>
    <w:rsid w:val="00BB2D9B"/>
    <w:rsid w:val="00BB62CF"/>
    <w:rsid w:val="00BC0C67"/>
    <w:rsid w:val="00BC12D7"/>
    <w:rsid w:val="00BC1906"/>
    <w:rsid w:val="00BC2380"/>
    <w:rsid w:val="00BC5E43"/>
    <w:rsid w:val="00BD0496"/>
    <w:rsid w:val="00BD0962"/>
    <w:rsid w:val="00BD4551"/>
    <w:rsid w:val="00BD56E0"/>
    <w:rsid w:val="00BD64BF"/>
    <w:rsid w:val="00BE048C"/>
    <w:rsid w:val="00BE33F0"/>
    <w:rsid w:val="00BE3CCE"/>
    <w:rsid w:val="00BE5E9F"/>
    <w:rsid w:val="00BE5EA5"/>
    <w:rsid w:val="00BE6A83"/>
    <w:rsid w:val="00BE6BB8"/>
    <w:rsid w:val="00BE75B6"/>
    <w:rsid w:val="00BF0659"/>
    <w:rsid w:val="00BF2699"/>
    <w:rsid w:val="00C0413F"/>
    <w:rsid w:val="00C054C9"/>
    <w:rsid w:val="00C06A2E"/>
    <w:rsid w:val="00C06E88"/>
    <w:rsid w:val="00C07822"/>
    <w:rsid w:val="00C10935"/>
    <w:rsid w:val="00C1494A"/>
    <w:rsid w:val="00C16174"/>
    <w:rsid w:val="00C203A3"/>
    <w:rsid w:val="00C25C05"/>
    <w:rsid w:val="00C26044"/>
    <w:rsid w:val="00C27CEF"/>
    <w:rsid w:val="00C32BDC"/>
    <w:rsid w:val="00C36168"/>
    <w:rsid w:val="00C36535"/>
    <w:rsid w:val="00C36877"/>
    <w:rsid w:val="00C36C5A"/>
    <w:rsid w:val="00C41B8D"/>
    <w:rsid w:val="00C44283"/>
    <w:rsid w:val="00C508EC"/>
    <w:rsid w:val="00C57893"/>
    <w:rsid w:val="00C578BC"/>
    <w:rsid w:val="00C623B8"/>
    <w:rsid w:val="00C645FC"/>
    <w:rsid w:val="00C6568D"/>
    <w:rsid w:val="00C66B32"/>
    <w:rsid w:val="00C67E9B"/>
    <w:rsid w:val="00C701C8"/>
    <w:rsid w:val="00C71BF8"/>
    <w:rsid w:val="00C72B7E"/>
    <w:rsid w:val="00C74D36"/>
    <w:rsid w:val="00C7688F"/>
    <w:rsid w:val="00C76B0F"/>
    <w:rsid w:val="00C82612"/>
    <w:rsid w:val="00C82AFF"/>
    <w:rsid w:val="00C84407"/>
    <w:rsid w:val="00C85CDB"/>
    <w:rsid w:val="00C8639A"/>
    <w:rsid w:val="00C86647"/>
    <w:rsid w:val="00C908C4"/>
    <w:rsid w:val="00C91A39"/>
    <w:rsid w:val="00C959BE"/>
    <w:rsid w:val="00C95C90"/>
    <w:rsid w:val="00C96763"/>
    <w:rsid w:val="00CA3321"/>
    <w:rsid w:val="00CA501F"/>
    <w:rsid w:val="00CA59D3"/>
    <w:rsid w:val="00CA6B82"/>
    <w:rsid w:val="00CA7333"/>
    <w:rsid w:val="00CB0785"/>
    <w:rsid w:val="00CB26A7"/>
    <w:rsid w:val="00CB2CFC"/>
    <w:rsid w:val="00CC2767"/>
    <w:rsid w:val="00CC3E27"/>
    <w:rsid w:val="00CC4296"/>
    <w:rsid w:val="00CC4F49"/>
    <w:rsid w:val="00CC5935"/>
    <w:rsid w:val="00CC6D5F"/>
    <w:rsid w:val="00CC7977"/>
    <w:rsid w:val="00CD11B0"/>
    <w:rsid w:val="00CD6485"/>
    <w:rsid w:val="00CE14CC"/>
    <w:rsid w:val="00CE19F0"/>
    <w:rsid w:val="00CE22C8"/>
    <w:rsid w:val="00CE2C94"/>
    <w:rsid w:val="00CE350C"/>
    <w:rsid w:val="00CF001A"/>
    <w:rsid w:val="00CF005F"/>
    <w:rsid w:val="00CF06CF"/>
    <w:rsid w:val="00CF0B5C"/>
    <w:rsid w:val="00CF5652"/>
    <w:rsid w:val="00D0278A"/>
    <w:rsid w:val="00D028B0"/>
    <w:rsid w:val="00D029B3"/>
    <w:rsid w:val="00D02DFA"/>
    <w:rsid w:val="00D02E95"/>
    <w:rsid w:val="00D02EAB"/>
    <w:rsid w:val="00D11962"/>
    <w:rsid w:val="00D2089E"/>
    <w:rsid w:val="00D20F2D"/>
    <w:rsid w:val="00D23059"/>
    <w:rsid w:val="00D247A8"/>
    <w:rsid w:val="00D25D80"/>
    <w:rsid w:val="00D31EC0"/>
    <w:rsid w:val="00D32339"/>
    <w:rsid w:val="00D33D08"/>
    <w:rsid w:val="00D351BB"/>
    <w:rsid w:val="00D35C92"/>
    <w:rsid w:val="00D412CE"/>
    <w:rsid w:val="00D43166"/>
    <w:rsid w:val="00D4513B"/>
    <w:rsid w:val="00D506AD"/>
    <w:rsid w:val="00D54243"/>
    <w:rsid w:val="00D55716"/>
    <w:rsid w:val="00D55D09"/>
    <w:rsid w:val="00D57C62"/>
    <w:rsid w:val="00D63088"/>
    <w:rsid w:val="00D63373"/>
    <w:rsid w:val="00D64D6F"/>
    <w:rsid w:val="00D64E17"/>
    <w:rsid w:val="00D66522"/>
    <w:rsid w:val="00D669BE"/>
    <w:rsid w:val="00D71032"/>
    <w:rsid w:val="00D73593"/>
    <w:rsid w:val="00D7524C"/>
    <w:rsid w:val="00D90189"/>
    <w:rsid w:val="00D9087B"/>
    <w:rsid w:val="00D90ADC"/>
    <w:rsid w:val="00D9123C"/>
    <w:rsid w:val="00D91C7F"/>
    <w:rsid w:val="00D92E97"/>
    <w:rsid w:val="00D95400"/>
    <w:rsid w:val="00D95E50"/>
    <w:rsid w:val="00D96E3F"/>
    <w:rsid w:val="00D9715D"/>
    <w:rsid w:val="00D97A49"/>
    <w:rsid w:val="00DA0314"/>
    <w:rsid w:val="00DA268B"/>
    <w:rsid w:val="00DA278A"/>
    <w:rsid w:val="00DA3108"/>
    <w:rsid w:val="00DA49A0"/>
    <w:rsid w:val="00DA4FE1"/>
    <w:rsid w:val="00DA5BE4"/>
    <w:rsid w:val="00DB39AE"/>
    <w:rsid w:val="00DB50D8"/>
    <w:rsid w:val="00DB6D63"/>
    <w:rsid w:val="00DB752F"/>
    <w:rsid w:val="00DC214F"/>
    <w:rsid w:val="00DC222F"/>
    <w:rsid w:val="00DC28BE"/>
    <w:rsid w:val="00DC63D0"/>
    <w:rsid w:val="00DC7E8E"/>
    <w:rsid w:val="00DD2686"/>
    <w:rsid w:val="00DD39DE"/>
    <w:rsid w:val="00DD484A"/>
    <w:rsid w:val="00DE2BF7"/>
    <w:rsid w:val="00DE38A8"/>
    <w:rsid w:val="00DE3F61"/>
    <w:rsid w:val="00DE57F5"/>
    <w:rsid w:val="00DF2F9C"/>
    <w:rsid w:val="00DF32D2"/>
    <w:rsid w:val="00DF3AF3"/>
    <w:rsid w:val="00DF60DA"/>
    <w:rsid w:val="00E000B3"/>
    <w:rsid w:val="00E00A9D"/>
    <w:rsid w:val="00E01CF9"/>
    <w:rsid w:val="00E06AC5"/>
    <w:rsid w:val="00E12D20"/>
    <w:rsid w:val="00E14E45"/>
    <w:rsid w:val="00E14F85"/>
    <w:rsid w:val="00E1505E"/>
    <w:rsid w:val="00E2119B"/>
    <w:rsid w:val="00E230EE"/>
    <w:rsid w:val="00E23563"/>
    <w:rsid w:val="00E23610"/>
    <w:rsid w:val="00E24805"/>
    <w:rsid w:val="00E24BD4"/>
    <w:rsid w:val="00E2651D"/>
    <w:rsid w:val="00E26770"/>
    <w:rsid w:val="00E313D2"/>
    <w:rsid w:val="00E31E71"/>
    <w:rsid w:val="00E326FD"/>
    <w:rsid w:val="00E34640"/>
    <w:rsid w:val="00E34BBD"/>
    <w:rsid w:val="00E44BE4"/>
    <w:rsid w:val="00E460B6"/>
    <w:rsid w:val="00E52A25"/>
    <w:rsid w:val="00E53A45"/>
    <w:rsid w:val="00E5561A"/>
    <w:rsid w:val="00E575B6"/>
    <w:rsid w:val="00E60DE9"/>
    <w:rsid w:val="00E65279"/>
    <w:rsid w:val="00E66FCD"/>
    <w:rsid w:val="00E70EF2"/>
    <w:rsid w:val="00E71BE2"/>
    <w:rsid w:val="00E74CDC"/>
    <w:rsid w:val="00E828A3"/>
    <w:rsid w:val="00E84042"/>
    <w:rsid w:val="00E85468"/>
    <w:rsid w:val="00E85BD1"/>
    <w:rsid w:val="00E86C90"/>
    <w:rsid w:val="00E8751C"/>
    <w:rsid w:val="00E943B5"/>
    <w:rsid w:val="00E94A06"/>
    <w:rsid w:val="00EA15B9"/>
    <w:rsid w:val="00EA4CA1"/>
    <w:rsid w:val="00EA6DD5"/>
    <w:rsid w:val="00EA724F"/>
    <w:rsid w:val="00EB1F66"/>
    <w:rsid w:val="00EC09F9"/>
    <w:rsid w:val="00EC4F5D"/>
    <w:rsid w:val="00EC57F3"/>
    <w:rsid w:val="00ED0829"/>
    <w:rsid w:val="00ED1B99"/>
    <w:rsid w:val="00ED4F77"/>
    <w:rsid w:val="00ED7FDF"/>
    <w:rsid w:val="00EE1DC7"/>
    <w:rsid w:val="00EE5E9E"/>
    <w:rsid w:val="00EE6777"/>
    <w:rsid w:val="00EF1B99"/>
    <w:rsid w:val="00EF2B64"/>
    <w:rsid w:val="00EF46F1"/>
    <w:rsid w:val="00EF66B2"/>
    <w:rsid w:val="00F074BB"/>
    <w:rsid w:val="00F07EEB"/>
    <w:rsid w:val="00F151F7"/>
    <w:rsid w:val="00F159FA"/>
    <w:rsid w:val="00F172ED"/>
    <w:rsid w:val="00F223C5"/>
    <w:rsid w:val="00F409AE"/>
    <w:rsid w:val="00F42F2B"/>
    <w:rsid w:val="00F439EA"/>
    <w:rsid w:val="00F43F52"/>
    <w:rsid w:val="00F45645"/>
    <w:rsid w:val="00F50191"/>
    <w:rsid w:val="00F5031C"/>
    <w:rsid w:val="00F50E34"/>
    <w:rsid w:val="00F53427"/>
    <w:rsid w:val="00F57236"/>
    <w:rsid w:val="00F63052"/>
    <w:rsid w:val="00F63A5C"/>
    <w:rsid w:val="00F651AD"/>
    <w:rsid w:val="00F65BB0"/>
    <w:rsid w:val="00F65EC2"/>
    <w:rsid w:val="00F660E6"/>
    <w:rsid w:val="00F705D8"/>
    <w:rsid w:val="00F7069B"/>
    <w:rsid w:val="00F8340D"/>
    <w:rsid w:val="00F846D1"/>
    <w:rsid w:val="00F85A77"/>
    <w:rsid w:val="00F860DE"/>
    <w:rsid w:val="00F87F37"/>
    <w:rsid w:val="00F910C9"/>
    <w:rsid w:val="00F93DCA"/>
    <w:rsid w:val="00F94799"/>
    <w:rsid w:val="00F95E7E"/>
    <w:rsid w:val="00F97E0C"/>
    <w:rsid w:val="00FA0EBA"/>
    <w:rsid w:val="00FA13DD"/>
    <w:rsid w:val="00FA1AB5"/>
    <w:rsid w:val="00FA3979"/>
    <w:rsid w:val="00FA4FF7"/>
    <w:rsid w:val="00FA5BD5"/>
    <w:rsid w:val="00FA669C"/>
    <w:rsid w:val="00FA67E0"/>
    <w:rsid w:val="00FB479E"/>
    <w:rsid w:val="00FB566D"/>
    <w:rsid w:val="00FB6622"/>
    <w:rsid w:val="00FB77D2"/>
    <w:rsid w:val="00FC00DE"/>
    <w:rsid w:val="00FC09E4"/>
    <w:rsid w:val="00FC19DD"/>
    <w:rsid w:val="00FC1F86"/>
    <w:rsid w:val="00FC21EB"/>
    <w:rsid w:val="00FC66D9"/>
    <w:rsid w:val="00FC6850"/>
    <w:rsid w:val="00FD458A"/>
    <w:rsid w:val="00FE2CD9"/>
    <w:rsid w:val="00FE59B7"/>
    <w:rsid w:val="00FE6877"/>
    <w:rsid w:val="00FE6C1F"/>
    <w:rsid w:val="00FF010B"/>
    <w:rsid w:val="00FF069E"/>
    <w:rsid w:val="00FF0948"/>
    <w:rsid w:val="00FF0B18"/>
    <w:rsid w:val="00FF519B"/>
    <w:rsid w:val="00FF66B4"/>
    <w:rsid w:val="00FF69D1"/>
    <w:rsid w:val="00FF7E38"/>
    <w:rsid w:val="01EE9DF4"/>
    <w:rsid w:val="031B43D0"/>
    <w:rsid w:val="04792CD1"/>
    <w:rsid w:val="04FD349B"/>
    <w:rsid w:val="050713F0"/>
    <w:rsid w:val="05585E8F"/>
    <w:rsid w:val="05C43934"/>
    <w:rsid w:val="06B9BF7D"/>
    <w:rsid w:val="06DFF429"/>
    <w:rsid w:val="0737F6EF"/>
    <w:rsid w:val="0748D2F8"/>
    <w:rsid w:val="07650494"/>
    <w:rsid w:val="0A3D702B"/>
    <w:rsid w:val="0AD70549"/>
    <w:rsid w:val="0B27B201"/>
    <w:rsid w:val="0B30BAFA"/>
    <w:rsid w:val="0BE61DAF"/>
    <w:rsid w:val="0BE7935D"/>
    <w:rsid w:val="0D0409E6"/>
    <w:rsid w:val="0E30ECC8"/>
    <w:rsid w:val="0F2B6A71"/>
    <w:rsid w:val="0F6B1B7A"/>
    <w:rsid w:val="115D1B6D"/>
    <w:rsid w:val="13B426FE"/>
    <w:rsid w:val="15FD3594"/>
    <w:rsid w:val="1602232A"/>
    <w:rsid w:val="165629E1"/>
    <w:rsid w:val="17619992"/>
    <w:rsid w:val="18092966"/>
    <w:rsid w:val="180B0185"/>
    <w:rsid w:val="189ECE08"/>
    <w:rsid w:val="1A7FF9FF"/>
    <w:rsid w:val="1B2BBBE8"/>
    <w:rsid w:val="1B8813A7"/>
    <w:rsid w:val="1C05A4AD"/>
    <w:rsid w:val="1C257D53"/>
    <w:rsid w:val="1C400CAD"/>
    <w:rsid w:val="1CC78C49"/>
    <w:rsid w:val="1CDC9A89"/>
    <w:rsid w:val="1CEF9173"/>
    <w:rsid w:val="1E03821C"/>
    <w:rsid w:val="1E0A4EE1"/>
    <w:rsid w:val="1E38E9A4"/>
    <w:rsid w:val="1E41B020"/>
    <w:rsid w:val="1E5FEA5B"/>
    <w:rsid w:val="1E9EA07C"/>
    <w:rsid w:val="1EAB5DB4"/>
    <w:rsid w:val="1EFF646B"/>
    <w:rsid w:val="1F892CCA"/>
    <w:rsid w:val="1FE5F5BE"/>
    <w:rsid w:val="215E24F1"/>
    <w:rsid w:val="219E7BD3"/>
    <w:rsid w:val="230B7891"/>
    <w:rsid w:val="24512D12"/>
    <w:rsid w:val="24CAAA78"/>
    <w:rsid w:val="25313DFE"/>
    <w:rsid w:val="25DC0188"/>
    <w:rsid w:val="260641D4"/>
    <w:rsid w:val="26E23E2B"/>
    <w:rsid w:val="27536072"/>
    <w:rsid w:val="27782291"/>
    <w:rsid w:val="28A646B1"/>
    <w:rsid w:val="28EA025E"/>
    <w:rsid w:val="2910C60F"/>
    <w:rsid w:val="2A8B74D6"/>
    <w:rsid w:val="2A9B0CBB"/>
    <w:rsid w:val="2B45DB97"/>
    <w:rsid w:val="2BCE7209"/>
    <w:rsid w:val="2F54E30E"/>
    <w:rsid w:val="2F947402"/>
    <w:rsid w:val="2FA6EFE6"/>
    <w:rsid w:val="30206D4C"/>
    <w:rsid w:val="3080911E"/>
    <w:rsid w:val="317A1645"/>
    <w:rsid w:val="3354DF1D"/>
    <w:rsid w:val="33E3C42E"/>
    <w:rsid w:val="3571FB4B"/>
    <w:rsid w:val="379D706E"/>
    <w:rsid w:val="38547AFE"/>
    <w:rsid w:val="39DA0C58"/>
    <w:rsid w:val="3AC868E5"/>
    <w:rsid w:val="3AE39995"/>
    <w:rsid w:val="3D1C48E2"/>
    <w:rsid w:val="3E0FC83A"/>
    <w:rsid w:val="3E545081"/>
    <w:rsid w:val="40278583"/>
    <w:rsid w:val="42E5DA3C"/>
    <w:rsid w:val="43B528C1"/>
    <w:rsid w:val="44528C61"/>
    <w:rsid w:val="453F5EE8"/>
    <w:rsid w:val="45AD61E2"/>
    <w:rsid w:val="45CF129B"/>
    <w:rsid w:val="46570B26"/>
    <w:rsid w:val="469E57B6"/>
    <w:rsid w:val="46F25E6D"/>
    <w:rsid w:val="471D63B1"/>
    <w:rsid w:val="48C2E705"/>
    <w:rsid w:val="49110644"/>
    <w:rsid w:val="49A79E2E"/>
    <w:rsid w:val="4B942EA3"/>
    <w:rsid w:val="4C36510B"/>
    <w:rsid w:val="4D4080B4"/>
    <w:rsid w:val="4D4BCB01"/>
    <w:rsid w:val="4DEC7FC3"/>
    <w:rsid w:val="4F4D2E3D"/>
    <w:rsid w:val="4F5493E2"/>
    <w:rsid w:val="4FB7E7CA"/>
    <w:rsid w:val="5015239A"/>
    <w:rsid w:val="5047C32C"/>
    <w:rsid w:val="5072072A"/>
    <w:rsid w:val="50C0EBF8"/>
    <w:rsid w:val="52D922B6"/>
    <w:rsid w:val="5342D04A"/>
    <w:rsid w:val="53FB8117"/>
    <w:rsid w:val="5518AB1F"/>
    <w:rsid w:val="5534C0C8"/>
    <w:rsid w:val="57FFA687"/>
    <w:rsid w:val="586173F9"/>
    <w:rsid w:val="586A4824"/>
    <w:rsid w:val="586BDBBB"/>
    <w:rsid w:val="58A87628"/>
    <w:rsid w:val="5A230C45"/>
    <w:rsid w:val="5AD3A8E3"/>
    <w:rsid w:val="5B3720D4"/>
    <w:rsid w:val="5C95ABD9"/>
    <w:rsid w:val="5D8D2B67"/>
    <w:rsid w:val="5DA2635D"/>
    <w:rsid w:val="5DE594DF"/>
    <w:rsid w:val="5E03E6B8"/>
    <w:rsid w:val="5EE9FB31"/>
    <w:rsid w:val="5EED170F"/>
    <w:rsid w:val="5FBF0740"/>
    <w:rsid w:val="60EA1101"/>
    <w:rsid w:val="614A0358"/>
    <w:rsid w:val="6315C38D"/>
    <w:rsid w:val="65BD8224"/>
    <w:rsid w:val="66336754"/>
    <w:rsid w:val="674D1C33"/>
    <w:rsid w:val="691C51C5"/>
    <w:rsid w:val="6C60B4EA"/>
    <w:rsid w:val="6D815918"/>
    <w:rsid w:val="6DB255B4"/>
    <w:rsid w:val="6F0A2F0E"/>
    <w:rsid w:val="6F64646A"/>
    <w:rsid w:val="6F8C0FAF"/>
    <w:rsid w:val="701F1908"/>
    <w:rsid w:val="7072E299"/>
    <w:rsid w:val="708E9C01"/>
    <w:rsid w:val="70ED3AA6"/>
    <w:rsid w:val="712AF2B9"/>
    <w:rsid w:val="723E8C34"/>
    <w:rsid w:val="7281ACCB"/>
    <w:rsid w:val="728EB07C"/>
    <w:rsid w:val="72B3F065"/>
    <w:rsid w:val="73C27CCE"/>
    <w:rsid w:val="74395DA1"/>
    <w:rsid w:val="746A948B"/>
    <w:rsid w:val="756676DA"/>
    <w:rsid w:val="773211DC"/>
    <w:rsid w:val="779E433E"/>
    <w:rsid w:val="786958AE"/>
    <w:rsid w:val="79690AF2"/>
    <w:rsid w:val="79D500C1"/>
    <w:rsid w:val="7B2AB693"/>
    <w:rsid w:val="7B60CF90"/>
    <w:rsid w:val="7D6C3B37"/>
    <w:rsid w:val="7E1176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D967884"/>
  <w15:docId w15:val="{9C4D940B-0965-4827-8F64-55E42D516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408"/>
    <w:rPr>
      <w:rFonts w:ascii="Myriad Pro" w:hAnsi="Myriad Pro"/>
      <w:szCs w:val="24"/>
    </w:rPr>
  </w:style>
  <w:style w:type="paragraph" w:styleId="Heading1">
    <w:name w:val="heading 1"/>
    <w:basedOn w:val="Normal"/>
    <w:next w:val="Normal"/>
    <w:link w:val="Heading1Char"/>
    <w:qFormat/>
    <w:rsid w:val="00F172ED"/>
    <w:pPr>
      <w:keepNext/>
      <w:numPr>
        <w:numId w:val="28"/>
      </w:numPr>
      <w:spacing w:before="180"/>
      <w:jc w:val="both"/>
      <w:outlineLvl w:val="0"/>
    </w:pPr>
    <w:rPr>
      <w:rFonts w:ascii="Arial" w:hAnsi="Arial"/>
      <w:b/>
      <w:sz w:val="24"/>
      <w:szCs w:val="20"/>
      <w:lang w:val="en-US"/>
    </w:rPr>
  </w:style>
  <w:style w:type="paragraph" w:styleId="Heading2">
    <w:name w:val="heading 2"/>
    <w:basedOn w:val="Normal"/>
    <w:next w:val="Normal"/>
    <w:link w:val="Heading2Char"/>
    <w:qFormat/>
    <w:rsid w:val="00F172ED"/>
    <w:pPr>
      <w:keepNext/>
      <w:numPr>
        <w:ilvl w:val="1"/>
        <w:numId w:val="28"/>
      </w:numPr>
      <w:spacing w:before="240" w:after="60"/>
      <w:outlineLvl w:val="1"/>
    </w:pPr>
    <w:rPr>
      <w:rFonts w:ascii="Arial" w:hAnsi="Arial"/>
      <w:b/>
      <w:i/>
      <w:sz w:val="24"/>
      <w:szCs w:val="20"/>
      <w:lang w:val="en-US"/>
    </w:rPr>
  </w:style>
  <w:style w:type="paragraph" w:styleId="Heading3">
    <w:name w:val="heading 3"/>
    <w:basedOn w:val="Normal"/>
    <w:next w:val="Normal"/>
    <w:link w:val="Heading3Char"/>
    <w:qFormat/>
    <w:rsid w:val="00F172ED"/>
    <w:pPr>
      <w:keepNext/>
      <w:numPr>
        <w:ilvl w:val="2"/>
        <w:numId w:val="28"/>
      </w:numPr>
      <w:spacing w:before="240" w:after="60"/>
      <w:outlineLvl w:val="2"/>
    </w:pPr>
    <w:rPr>
      <w:rFonts w:ascii="Arial" w:hAnsi="Arial"/>
      <w:sz w:val="24"/>
      <w:szCs w:val="20"/>
      <w:lang w:val="en-US"/>
    </w:rPr>
  </w:style>
  <w:style w:type="paragraph" w:styleId="Heading4">
    <w:name w:val="heading 4"/>
    <w:basedOn w:val="Normal"/>
    <w:next w:val="Normal"/>
    <w:link w:val="Heading4Char"/>
    <w:qFormat/>
    <w:rsid w:val="00F172ED"/>
    <w:pPr>
      <w:keepNext/>
      <w:numPr>
        <w:ilvl w:val="3"/>
        <w:numId w:val="28"/>
      </w:numPr>
      <w:spacing w:before="240" w:after="60"/>
      <w:outlineLvl w:val="3"/>
    </w:pPr>
    <w:rPr>
      <w:rFonts w:ascii="Arial" w:hAnsi="Arial"/>
      <w:b/>
      <w:sz w:val="24"/>
      <w:szCs w:val="20"/>
      <w:lang w:val="en-US"/>
    </w:rPr>
  </w:style>
  <w:style w:type="paragraph" w:styleId="Heading5">
    <w:name w:val="heading 5"/>
    <w:basedOn w:val="Normal"/>
    <w:next w:val="Normal"/>
    <w:link w:val="Heading5Char"/>
    <w:qFormat/>
    <w:rsid w:val="00F172ED"/>
    <w:pPr>
      <w:numPr>
        <w:ilvl w:val="4"/>
        <w:numId w:val="28"/>
      </w:numPr>
      <w:spacing w:before="240" w:after="60"/>
      <w:outlineLvl w:val="4"/>
    </w:pPr>
    <w:rPr>
      <w:rFonts w:ascii="Times New Roman" w:hAnsi="Times New Roman"/>
      <w:sz w:val="22"/>
      <w:szCs w:val="20"/>
      <w:lang w:val="en-US"/>
    </w:rPr>
  </w:style>
  <w:style w:type="paragraph" w:styleId="Heading6">
    <w:name w:val="heading 6"/>
    <w:basedOn w:val="Normal"/>
    <w:next w:val="Normal"/>
    <w:link w:val="Heading6Char"/>
    <w:qFormat/>
    <w:rsid w:val="00F172ED"/>
    <w:pPr>
      <w:numPr>
        <w:ilvl w:val="5"/>
        <w:numId w:val="28"/>
      </w:numPr>
      <w:spacing w:before="240" w:after="60"/>
      <w:outlineLvl w:val="5"/>
    </w:pPr>
    <w:rPr>
      <w:rFonts w:ascii="Times New Roman" w:hAnsi="Times New Roman"/>
      <w:i/>
      <w:sz w:val="22"/>
      <w:szCs w:val="20"/>
      <w:lang w:val="en-US"/>
    </w:rPr>
  </w:style>
  <w:style w:type="paragraph" w:styleId="Heading7">
    <w:name w:val="heading 7"/>
    <w:basedOn w:val="Normal"/>
    <w:next w:val="Normal"/>
    <w:link w:val="Heading7Char"/>
    <w:qFormat/>
    <w:rsid w:val="00F172ED"/>
    <w:pPr>
      <w:numPr>
        <w:ilvl w:val="6"/>
        <w:numId w:val="28"/>
      </w:numPr>
      <w:spacing w:before="240" w:after="60"/>
      <w:outlineLvl w:val="6"/>
    </w:pPr>
    <w:rPr>
      <w:rFonts w:ascii="Arial" w:hAnsi="Arial"/>
      <w:szCs w:val="20"/>
      <w:lang w:val="en-US"/>
    </w:rPr>
  </w:style>
  <w:style w:type="paragraph" w:styleId="Heading8">
    <w:name w:val="heading 8"/>
    <w:basedOn w:val="Normal"/>
    <w:next w:val="Normal"/>
    <w:link w:val="Heading8Char"/>
    <w:qFormat/>
    <w:rsid w:val="00F172ED"/>
    <w:pPr>
      <w:numPr>
        <w:ilvl w:val="7"/>
        <w:numId w:val="28"/>
      </w:numPr>
      <w:spacing w:before="240" w:after="60"/>
      <w:outlineLvl w:val="7"/>
    </w:pPr>
    <w:rPr>
      <w:rFonts w:ascii="Arial" w:hAnsi="Arial"/>
      <w:i/>
      <w:szCs w:val="20"/>
      <w:lang w:val="en-US"/>
    </w:rPr>
  </w:style>
  <w:style w:type="paragraph" w:styleId="Heading9">
    <w:name w:val="heading 9"/>
    <w:basedOn w:val="Normal"/>
    <w:next w:val="Normal"/>
    <w:link w:val="Heading9Char"/>
    <w:qFormat/>
    <w:rsid w:val="00F172ED"/>
    <w:pPr>
      <w:numPr>
        <w:ilvl w:val="8"/>
        <w:numId w:val="28"/>
      </w:numPr>
      <w:spacing w:before="240" w:after="60"/>
      <w:outlineLvl w:val="8"/>
    </w:pPr>
    <w:rPr>
      <w:rFonts w:ascii="Arial" w:hAnsi="Arial"/>
      <w:b/>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uiPriority w:val="99"/>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uiPriority w:val="99"/>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aliases w:val="F5 List Paragraph,Dot pt,List Paragraph1,Numbered Para 1,No Spacing1,List Paragraph Char Char Char,Indicator Text,Bullet Points,MAIN CONTENT,List Paragraph11,Colorful List - Accent 11,Bullet 1,List Paragraph2,Normal numbered,OBC Bullet,L"/>
    <w:basedOn w:val="Normal"/>
    <w:link w:val="ListParagraphChar"/>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C36877"/>
    <w:pPr>
      <w:spacing w:before="100" w:beforeAutospacing="1" w:after="100" w:afterAutospacing="1"/>
    </w:pPr>
    <w:rPr>
      <w:rFonts w:ascii="Times New Roman" w:hAnsi="Times New Roman"/>
      <w:sz w:val="24"/>
    </w:rPr>
  </w:style>
  <w:style w:type="paragraph" w:styleId="PlainText">
    <w:name w:val="Plain Text"/>
    <w:basedOn w:val="Normal"/>
    <w:link w:val="PlainTextChar"/>
    <w:uiPriority w:val="99"/>
    <w:semiHidden/>
    <w:unhideWhenUsed/>
    <w:rsid w:val="00FC1F8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FC1F86"/>
    <w:rPr>
      <w:rFonts w:ascii="Calibri" w:eastAsiaTheme="minorHAnsi" w:hAnsi="Calibri" w:cstheme="minorBidi"/>
      <w:sz w:val="22"/>
      <w:szCs w:val="21"/>
      <w:lang w:eastAsia="en-US"/>
    </w:rPr>
  </w:style>
  <w:style w:type="character" w:styleId="CommentReference">
    <w:name w:val="annotation reference"/>
    <w:basedOn w:val="DefaultParagraphFont"/>
    <w:uiPriority w:val="99"/>
    <w:semiHidden/>
    <w:unhideWhenUsed/>
    <w:rsid w:val="00AB5BD5"/>
    <w:rPr>
      <w:sz w:val="16"/>
      <w:szCs w:val="16"/>
    </w:rPr>
  </w:style>
  <w:style w:type="paragraph" w:styleId="CommentText">
    <w:name w:val="annotation text"/>
    <w:basedOn w:val="Normal"/>
    <w:link w:val="CommentTextChar"/>
    <w:uiPriority w:val="99"/>
    <w:unhideWhenUsed/>
    <w:rsid w:val="00AB5BD5"/>
    <w:rPr>
      <w:szCs w:val="20"/>
    </w:rPr>
  </w:style>
  <w:style w:type="character" w:customStyle="1" w:styleId="CommentTextChar">
    <w:name w:val="Comment Text Char"/>
    <w:basedOn w:val="DefaultParagraphFont"/>
    <w:link w:val="CommentText"/>
    <w:uiPriority w:val="99"/>
    <w:rsid w:val="00AB5BD5"/>
    <w:rPr>
      <w:rFonts w:ascii="Myriad Pro" w:hAnsi="Myriad Pro"/>
    </w:rPr>
  </w:style>
  <w:style w:type="paragraph" w:styleId="CommentSubject">
    <w:name w:val="annotation subject"/>
    <w:basedOn w:val="CommentText"/>
    <w:next w:val="CommentText"/>
    <w:link w:val="CommentSubjectChar"/>
    <w:uiPriority w:val="99"/>
    <w:semiHidden/>
    <w:unhideWhenUsed/>
    <w:rsid w:val="00AB5BD5"/>
    <w:rPr>
      <w:b/>
      <w:bCs/>
    </w:rPr>
  </w:style>
  <w:style w:type="character" w:customStyle="1" w:styleId="CommentSubjectChar">
    <w:name w:val="Comment Subject Char"/>
    <w:basedOn w:val="CommentTextChar"/>
    <w:link w:val="CommentSubject"/>
    <w:uiPriority w:val="99"/>
    <w:semiHidden/>
    <w:rsid w:val="00AB5BD5"/>
    <w:rPr>
      <w:rFonts w:ascii="Myriad Pro" w:hAnsi="Myriad Pro"/>
      <w:b/>
      <w:bCs/>
    </w:rPr>
  </w:style>
  <w:style w:type="character" w:customStyle="1" w:styleId="ListParagraphChar">
    <w:name w:val="List Paragraph Char"/>
    <w:aliases w:val="F5 List Paragraph Char,Dot pt Char,List Paragraph1 Char,Numbered Para 1 Char,No Spacing1 Char,List Paragraph Char Char Char Char,Indicator Text Char,Bullet Points Char,MAIN CONTENT Char,List Paragraph11 Char,Bullet 1 Char,L Char"/>
    <w:link w:val="ListParagraph"/>
    <w:uiPriority w:val="34"/>
    <w:qFormat/>
    <w:locked/>
    <w:rsid w:val="00BE3CCE"/>
    <w:rPr>
      <w:rFonts w:ascii="Myriad Pro" w:hAnsi="Myriad Pro"/>
      <w:szCs w:val="24"/>
    </w:rPr>
  </w:style>
  <w:style w:type="character" w:styleId="Strong">
    <w:name w:val="Strong"/>
    <w:basedOn w:val="DefaultParagraphFont"/>
    <w:uiPriority w:val="22"/>
    <w:qFormat/>
    <w:rsid w:val="0075216F"/>
    <w:rPr>
      <w:b/>
      <w:bCs/>
    </w:rPr>
  </w:style>
  <w:style w:type="character" w:customStyle="1" w:styleId="Heading1Char">
    <w:name w:val="Heading 1 Char"/>
    <w:basedOn w:val="DefaultParagraphFont"/>
    <w:link w:val="Heading1"/>
    <w:rsid w:val="00F172ED"/>
    <w:rPr>
      <w:rFonts w:ascii="Arial" w:hAnsi="Arial"/>
      <w:b/>
      <w:sz w:val="24"/>
      <w:lang w:val="en-US"/>
    </w:rPr>
  </w:style>
  <w:style w:type="character" w:customStyle="1" w:styleId="Heading2Char">
    <w:name w:val="Heading 2 Char"/>
    <w:basedOn w:val="DefaultParagraphFont"/>
    <w:link w:val="Heading2"/>
    <w:rsid w:val="00F172ED"/>
    <w:rPr>
      <w:rFonts w:ascii="Arial" w:hAnsi="Arial"/>
      <w:b/>
      <w:i/>
      <w:sz w:val="24"/>
      <w:lang w:val="en-US"/>
    </w:rPr>
  </w:style>
  <w:style w:type="character" w:customStyle="1" w:styleId="Heading3Char">
    <w:name w:val="Heading 3 Char"/>
    <w:basedOn w:val="DefaultParagraphFont"/>
    <w:link w:val="Heading3"/>
    <w:rsid w:val="00F172ED"/>
    <w:rPr>
      <w:rFonts w:ascii="Arial" w:hAnsi="Arial"/>
      <w:sz w:val="24"/>
      <w:lang w:val="en-US"/>
    </w:rPr>
  </w:style>
  <w:style w:type="character" w:customStyle="1" w:styleId="Heading4Char">
    <w:name w:val="Heading 4 Char"/>
    <w:basedOn w:val="DefaultParagraphFont"/>
    <w:link w:val="Heading4"/>
    <w:rsid w:val="00F172ED"/>
    <w:rPr>
      <w:rFonts w:ascii="Arial" w:hAnsi="Arial"/>
      <w:b/>
      <w:sz w:val="24"/>
      <w:lang w:val="en-US"/>
    </w:rPr>
  </w:style>
  <w:style w:type="character" w:customStyle="1" w:styleId="Heading5Char">
    <w:name w:val="Heading 5 Char"/>
    <w:basedOn w:val="DefaultParagraphFont"/>
    <w:link w:val="Heading5"/>
    <w:rsid w:val="00F172ED"/>
    <w:rPr>
      <w:sz w:val="22"/>
      <w:lang w:val="en-US"/>
    </w:rPr>
  </w:style>
  <w:style w:type="character" w:customStyle="1" w:styleId="Heading6Char">
    <w:name w:val="Heading 6 Char"/>
    <w:basedOn w:val="DefaultParagraphFont"/>
    <w:link w:val="Heading6"/>
    <w:rsid w:val="00F172ED"/>
    <w:rPr>
      <w:i/>
      <w:sz w:val="22"/>
      <w:lang w:val="en-US"/>
    </w:rPr>
  </w:style>
  <w:style w:type="character" w:customStyle="1" w:styleId="Heading7Char">
    <w:name w:val="Heading 7 Char"/>
    <w:basedOn w:val="DefaultParagraphFont"/>
    <w:link w:val="Heading7"/>
    <w:rsid w:val="00F172ED"/>
    <w:rPr>
      <w:rFonts w:ascii="Arial" w:hAnsi="Arial"/>
      <w:lang w:val="en-US"/>
    </w:rPr>
  </w:style>
  <w:style w:type="character" w:customStyle="1" w:styleId="Heading8Char">
    <w:name w:val="Heading 8 Char"/>
    <w:basedOn w:val="DefaultParagraphFont"/>
    <w:link w:val="Heading8"/>
    <w:rsid w:val="00F172ED"/>
    <w:rPr>
      <w:rFonts w:ascii="Arial" w:hAnsi="Arial"/>
      <w:i/>
      <w:lang w:val="en-US"/>
    </w:rPr>
  </w:style>
  <w:style w:type="character" w:customStyle="1" w:styleId="Heading9Char">
    <w:name w:val="Heading 9 Char"/>
    <w:basedOn w:val="DefaultParagraphFont"/>
    <w:link w:val="Heading9"/>
    <w:rsid w:val="00F172ED"/>
    <w:rPr>
      <w:rFonts w:ascii="Arial" w:hAnsi="Arial"/>
      <w:b/>
      <w:i/>
      <w:sz w:val="18"/>
      <w:lang w:val="en-US"/>
    </w:rPr>
  </w:style>
  <w:style w:type="paragraph" w:customStyle="1" w:styleId="paragraph">
    <w:name w:val="paragraph"/>
    <w:basedOn w:val="Normal"/>
    <w:rsid w:val="00053637"/>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053637"/>
  </w:style>
  <w:style w:type="character" w:customStyle="1" w:styleId="eop">
    <w:name w:val="eop"/>
    <w:basedOn w:val="DefaultParagraphFont"/>
    <w:rsid w:val="00053637"/>
  </w:style>
  <w:style w:type="character" w:customStyle="1" w:styleId="UnresolvedMention1">
    <w:name w:val="Unresolved Mention1"/>
    <w:basedOn w:val="DefaultParagraphFont"/>
    <w:uiPriority w:val="99"/>
    <w:semiHidden/>
    <w:unhideWhenUsed/>
    <w:rsid w:val="00D63373"/>
    <w:rPr>
      <w:color w:val="605E5C"/>
      <w:shd w:val="clear" w:color="auto" w:fill="E1DFDD"/>
    </w:rPr>
  </w:style>
  <w:style w:type="paragraph" w:styleId="Revision">
    <w:name w:val="Revision"/>
    <w:hidden/>
    <w:uiPriority w:val="99"/>
    <w:semiHidden/>
    <w:rsid w:val="0091055A"/>
    <w:rPr>
      <w:rFonts w:ascii="Myriad Pro" w:hAnsi="Myriad Pr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66087912">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06085112">
      <w:bodyDiv w:val="1"/>
      <w:marLeft w:val="0"/>
      <w:marRight w:val="0"/>
      <w:marTop w:val="0"/>
      <w:marBottom w:val="0"/>
      <w:divBdr>
        <w:top w:val="none" w:sz="0" w:space="0" w:color="auto"/>
        <w:left w:val="none" w:sz="0" w:space="0" w:color="auto"/>
        <w:bottom w:val="none" w:sz="0" w:space="0" w:color="auto"/>
        <w:right w:val="none" w:sz="0" w:space="0" w:color="auto"/>
      </w:divBdr>
    </w:div>
    <w:div w:id="346373379">
      <w:bodyDiv w:val="1"/>
      <w:marLeft w:val="0"/>
      <w:marRight w:val="0"/>
      <w:marTop w:val="0"/>
      <w:marBottom w:val="0"/>
      <w:divBdr>
        <w:top w:val="none" w:sz="0" w:space="0" w:color="auto"/>
        <w:left w:val="none" w:sz="0" w:space="0" w:color="auto"/>
        <w:bottom w:val="none" w:sz="0" w:space="0" w:color="auto"/>
        <w:right w:val="none" w:sz="0" w:space="0" w:color="auto"/>
      </w:divBdr>
    </w:div>
    <w:div w:id="468939095">
      <w:bodyDiv w:val="1"/>
      <w:marLeft w:val="0"/>
      <w:marRight w:val="0"/>
      <w:marTop w:val="0"/>
      <w:marBottom w:val="0"/>
      <w:divBdr>
        <w:top w:val="none" w:sz="0" w:space="0" w:color="auto"/>
        <w:left w:val="none" w:sz="0" w:space="0" w:color="auto"/>
        <w:bottom w:val="none" w:sz="0" w:space="0" w:color="auto"/>
        <w:right w:val="none" w:sz="0" w:space="0" w:color="auto"/>
      </w:divBdr>
    </w:div>
    <w:div w:id="558437866">
      <w:bodyDiv w:val="1"/>
      <w:marLeft w:val="0"/>
      <w:marRight w:val="0"/>
      <w:marTop w:val="0"/>
      <w:marBottom w:val="0"/>
      <w:divBdr>
        <w:top w:val="none" w:sz="0" w:space="0" w:color="auto"/>
        <w:left w:val="none" w:sz="0" w:space="0" w:color="auto"/>
        <w:bottom w:val="none" w:sz="0" w:space="0" w:color="auto"/>
        <w:right w:val="none" w:sz="0" w:space="0" w:color="auto"/>
      </w:divBdr>
    </w:div>
    <w:div w:id="577134583">
      <w:bodyDiv w:val="1"/>
      <w:marLeft w:val="0"/>
      <w:marRight w:val="0"/>
      <w:marTop w:val="0"/>
      <w:marBottom w:val="0"/>
      <w:divBdr>
        <w:top w:val="none" w:sz="0" w:space="0" w:color="auto"/>
        <w:left w:val="none" w:sz="0" w:space="0" w:color="auto"/>
        <w:bottom w:val="none" w:sz="0" w:space="0" w:color="auto"/>
        <w:right w:val="none" w:sz="0" w:space="0" w:color="auto"/>
      </w:divBdr>
    </w:div>
    <w:div w:id="706640212">
      <w:bodyDiv w:val="1"/>
      <w:marLeft w:val="0"/>
      <w:marRight w:val="0"/>
      <w:marTop w:val="0"/>
      <w:marBottom w:val="0"/>
      <w:divBdr>
        <w:top w:val="none" w:sz="0" w:space="0" w:color="auto"/>
        <w:left w:val="none" w:sz="0" w:space="0" w:color="auto"/>
        <w:bottom w:val="none" w:sz="0" w:space="0" w:color="auto"/>
        <w:right w:val="none" w:sz="0" w:space="0" w:color="auto"/>
      </w:divBdr>
    </w:div>
    <w:div w:id="873426741">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1100025394">
      <w:bodyDiv w:val="1"/>
      <w:marLeft w:val="0"/>
      <w:marRight w:val="0"/>
      <w:marTop w:val="0"/>
      <w:marBottom w:val="0"/>
      <w:divBdr>
        <w:top w:val="none" w:sz="0" w:space="0" w:color="auto"/>
        <w:left w:val="none" w:sz="0" w:space="0" w:color="auto"/>
        <w:bottom w:val="none" w:sz="0" w:space="0" w:color="auto"/>
        <w:right w:val="none" w:sz="0" w:space="0" w:color="auto"/>
      </w:divBdr>
    </w:div>
    <w:div w:id="1228296588">
      <w:bodyDiv w:val="1"/>
      <w:marLeft w:val="0"/>
      <w:marRight w:val="0"/>
      <w:marTop w:val="0"/>
      <w:marBottom w:val="0"/>
      <w:divBdr>
        <w:top w:val="none" w:sz="0" w:space="0" w:color="auto"/>
        <w:left w:val="none" w:sz="0" w:space="0" w:color="auto"/>
        <w:bottom w:val="none" w:sz="0" w:space="0" w:color="auto"/>
        <w:right w:val="none" w:sz="0" w:space="0" w:color="auto"/>
      </w:divBdr>
    </w:div>
    <w:div w:id="1358854427">
      <w:bodyDiv w:val="1"/>
      <w:marLeft w:val="0"/>
      <w:marRight w:val="0"/>
      <w:marTop w:val="0"/>
      <w:marBottom w:val="0"/>
      <w:divBdr>
        <w:top w:val="none" w:sz="0" w:space="0" w:color="auto"/>
        <w:left w:val="none" w:sz="0" w:space="0" w:color="auto"/>
        <w:bottom w:val="none" w:sz="0" w:space="0" w:color="auto"/>
        <w:right w:val="none" w:sz="0" w:space="0" w:color="auto"/>
      </w:divBdr>
    </w:div>
    <w:div w:id="1939026402">
      <w:bodyDiv w:val="1"/>
      <w:marLeft w:val="0"/>
      <w:marRight w:val="0"/>
      <w:marTop w:val="0"/>
      <w:marBottom w:val="0"/>
      <w:divBdr>
        <w:top w:val="none" w:sz="0" w:space="0" w:color="auto"/>
        <w:left w:val="none" w:sz="0" w:space="0" w:color="auto"/>
        <w:bottom w:val="none" w:sz="0" w:space="0" w:color="auto"/>
        <w:right w:val="none" w:sz="0" w:space="0" w:color="auto"/>
      </w:divBdr>
    </w:div>
    <w:div w:id="2028169351">
      <w:bodyDiv w:val="1"/>
      <w:marLeft w:val="0"/>
      <w:marRight w:val="0"/>
      <w:marTop w:val="0"/>
      <w:marBottom w:val="0"/>
      <w:divBdr>
        <w:top w:val="none" w:sz="0" w:space="0" w:color="auto"/>
        <w:left w:val="none" w:sz="0" w:space="0" w:color="auto"/>
        <w:bottom w:val="none" w:sz="0" w:space="0" w:color="auto"/>
        <w:right w:val="none" w:sz="0" w:space="0" w:color="auto"/>
      </w:divBdr>
    </w:div>
    <w:div w:id="2061124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79FE64DF48B84392E7A6C624F1BB72" ma:contentTypeVersion="12" ma:contentTypeDescription="Create a new document." ma:contentTypeScope="" ma:versionID="4dd06463da6096411848af5e6cd0519a">
  <xsd:schema xmlns:xsd="http://www.w3.org/2001/XMLSchema" xmlns:xs="http://www.w3.org/2001/XMLSchema" xmlns:p="http://schemas.microsoft.com/office/2006/metadata/properties" xmlns:ns2="c47ddf6c-a2ab-48c6-b11e-4b9ca268d29b" xmlns:ns3="6a3b3ba1-f394-488e-a978-6bc59862ff17" targetNamespace="http://schemas.microsoft.com/office/2006/metadata/properties" ma:root="true" ma:fieldsID="1402bbe96384499d79ae33aa61d6d86b" ns2:_="" ns3:_="">
    <xsd:import namespace="c47ddf6c-a2ab-48c6-b11e-4b9ca268d29b"/>
    <xsd:import namespace="6a3b3ba1-f394-488e-a978-6bc59862ff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ddf6c-a2ab-48c6-b11e-4b9ca268d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3b3ba1-f394-488e-a978-6bc59862ff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E69F7C-D63E-4A0C-9A0F-0DEABE33E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ddf6c-a2ab-48c6-b11e-4b9ca268d29b"/>
    <ds:schemaRef ds:uri="6a3b3ba1-f394-488e-a978-6bc59862ff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0C948D-938B-44EC-B1B2-B8FE539266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42CC1C-B6D0-4B66-819A-66C4B15482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181</Words>
  <Characters>1813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2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cp:lastModifiedBy>Belle Howard</cp:lastModifiedBy>
  <cp:revision>10</cp:revision>
  <cp:lastPrinted>2020-03-03T09:30:00Z</cp:lastPrinted>
  <dcterms:created xsi:type="dcterms:W3CDTF">2022-02-05T12:00:00Z</dcterms:created>
  <dcterms:modified xsi:type="dcterms:W3CDTF">2022-04-2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FE64DF48B84392E7A6C624F1BB72</vt:lpwstr>
  </property>
</Properties>
</file>